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3"/>
        <w:tblpPr w:leftFromText="180" w:rightFromText="180" w:vertAnchor="text" w:horzAnchor="margin" w:tblpY="-13"/>
        <w:tblW w:w="109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474BF3" w:rsidRPr="00523264" w:rsidTr="00474BF3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auto"/>
          </w:tcPr>
          <w:p w:rsidR="00474BF3" w:rsidRPr="00794678" w:rsidRDefault="00474BF3" w:rsidP="00474BF3">
            <w:pPr>
              <w:pStyle w:val="Header"/>
              <w:rPr>
                <w:rStyle w:val="Surname"/>
                <w:b w:val="0"/>
                <w:sz w:val="20"/>
                <w:szCs w:val="20"/>
              </w:rPr>
            </w:pPr>
            <w:r>
              <w:rPr>
                <w:rStyle w:val="Surname"/>
                <w:sz w:val="20"/>
              </w:rPr>
              <w:t>Remarque :</w:t>
            </w:r>
            <w:r>
              <w:rPr>
                <w:rStyle w:val="Surname"/>
                <w:b w:val="0"/>
                <w:sz w:val="20"/>
              </w:rPr>
              <w:t xml:space="preserve"> </w:t>
            </w:r>
            <w:r w:rsidRPr="00055056">
              <w:rPr>
                <w:b/>
                <w:sz w:val="20"/>
                <w:szCs w:val="20"/>
              </w:rPr>
              <w:t>Ce modèle est conçu pour être complété conjointement avec le guide de l’utilisateur du Plan de soins coordonnés.</w:t>
            </w:r>
          </w:p>
        </w:tc>
      </w:tr>
    </w:tbl>
    <w:p w:rsidR="00474BF3" w:rsidRDefault="00474BF3" w:rsidP="00474BF3">
      <w:pPr>
        <w:spacing w:before="40" w:after="40"/>
        <w:rPr>
          <w:rFonts w:cstheme="minorHAnsi"/>
          <w:sz w:val="10"/>
          <w:szCs w:val="10"/>
        </w:rPr>
      </w:pPr>
      <w:bookmarkStart w:id="0" w:name="_GoBack"/>
      <w:bookmarkEnd w:id="0"/>
    </w:p>
    <w:tbl>
      <w:tblPr>
        <w:tblStyle w:val="TableGrid"/>
        <w:tblpPr w:leftFromText="180" w:rightFromText="180" w:vertAnchor="text" w:horzAnchor="margin" w:tblpY="-25"/>
        <w:tblW w:w="10975" w:type="dxa"/>
        <w:tblLayout w:type="fixed"/>
        <w:tblLook w:val="04A0" w:firstRow="1" w:lastRow="0" w:firstColumn="1" w:lastColumn="0" w:noHBand="0" w:noVBand="1"/>
      </w:tblPr>
      <w:tblGrid>
        <w:gridCol w:w="4225"/>
        <w:gridCol w:w="180"/>
        <w:gridCol w:w="990"/>
        <w:gridCol w:w="180"/>
        <w:gridCol w:w="360"/>
        <w:gridCol w:w="270"/>
        <w:gridCol w:w="990"/>
        <w:gridCol w:w="450"/>
        <w:gridCol w:w="1170"/>
        <w:gridCol w:w="1890"/>
        <w:gridCol w:w="270"/>
      </w:tblGrid>
      <w:tr w:rsidR="00474BF3" w:rsidRPr="008C5531" w:rsidTr="00474BF3">
        <w:trPr>
          <w:trHeight w:val="360"/>
        </w:trPr>
        <w:tc>
          <w:tcPr>
            <w:tcW w:w="1097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115" w:type="dxa"/>
              <w:right w:w="0" w:type="dxa"/>
            </w:tcMar>
            <w:vAlign w:val="center"/>
          </w:tcPr>
          <w:p w:rsidR="00474BF3" w:rsidRPr="00F254A0" w:rsidRDefault="00474BF3" w:rsidP="00474BF3">
            <w:pPr>
              <w:pStyle w:val="NoSpacing"/>
              <w:rPr>
                <w:rStyle w:val="Surname"/>
                <w:sz w:val="24"/>
                <w:szCs w:val="24"/>
              </w:rPr>
            </w:pPr>
            <w:r>
              <w:rPr>
                <w:rStyle w:val="Surname"/>
                <w:sz w:val="24"/>
              </w:rPr>
              <w:t xml:space="preserve">Mes identifiants </w:t>
            </w:r>
          </w:p>
        </w:tc>
      </w:tr>
      <w:tr w:rsidR="00437E34" w:rsidRPr="008C5531" w:rsidTr="005B1A95">
        <w:trPr>
          <w:trHeight w:val="288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437E34" w:rsidRDefault="00437E34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Prénom du patient </w:t>
            </w: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9B4A55" w:rsidRDefault="00AF6C98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AF6C98">
              <w:rPr>
                <w:rFonts w:cstheme="minorHAnsi"/>
                <w:sz w:val="20"/>
              </w:rPr>
              <w:t xml:space="preserve">Prénom d’usage </w:t>
            </w:r>
          </w:p>
        </w:tc>
        <w:tc>
          <w:tcPr>
            <w:tcW w:w="37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437E34" w:rsidRDefault="00437E34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N</w:t>
            </w:r>
            <w:r w:rsidR="00E01557">
              <w:rPr>
                <w:rFonts w:cstheme="minorHAnsi"/>
                <w:sz w:val="20"/>
              </w:rPr>
              <w:t>om de famille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74BF3" w:rsidRPr="008C5531" w:rsidTr="005B1A95">
        <w:trPr>
          <w:trHeight w:val="288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E01557" w:rsidP="00474BF3">
            <w:pPr>
              <w:spacing w:before="40" w:after="40"/>
              <w:rPr>
                <w:rStyle w:val="Surname"/>
                <w:rFonts w:cstheme="minorHAnsi"/>
                <w:b w:val="0"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Date de naissance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990599510"/>
                <w:placeholder>
                  <w:docPart w:val="ACEE4C53DD02428CBB4EAD02A9BEB8F7"/>
                </w:placeholder>
                <w:text/>
              </w:sdtPr>
              <w:sdtEndPr/>
              <w:sdtContent>
                <w:r w:rsidR="00474BF3" w:rsidRPr="00437E34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34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437E34" w:rsidRDefault="00474BF3" w:rsidP="00437E34">
            <w:pPr>
              <w:spacing w:before="40" w:after="40"/>
              <w:rPr>
                <w:rStyle w:val="Surname"/>
                <w:b w:val="0"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Sexe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33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5B1A95" w:rsidRDefault="00AF6C98" w:rsidP="00174780">
            <w:pPr>
              <w:spacing w:before="40" w:after="40"/>
              <w:rPr>
                <w:rFonts w:cstheme="minorHAnsi"/>
                <w:b/>
                <w:sz w:val="20"/>
              </w:rPr>
            </w:pPr>
            <w:r w:rsidRPr="005B1A95">
              <w:rPr>
                <w:rFonts w:cs="Arial"/>
                <w:sz w:val="20"/>
                <w:szCs w:val="20"/>
              </w:rPr>
              <w:t>Pronom de préférence</w:t>
            </w:r>
            <w:r w:rsidRPr="005B1A95" w:rsidDel="009F6707">
              <w:rPr>
                <w:rFonts w:cstheme="minorHAnsi"/>
                <w:sz w:val="20"/>
              </w:rPr>
              <w:t xml:space="preserve"> </w:t>
            </w:r>
          </w:p>
          <w:p w:rsidR="009B4A55" w:rsidRPr="009B4A55" w:rsidRDefault="009B4A55" w:rsidP="00174780">
            <w:pPr>
              <w:spacing w:before="40" w:after="40"/>
              <w:rPr>
                <w:rStyle w:val="Surname"/>
                <w:b w:val="0"/>
                <w:sz w:val="20"/>
                <w:szCs w:val="20"/>
              </w:rPr>
            </w:pPr>
          </w:p>
        </w:tc>
      </w:tr>
      <w:tr w:rsidR="00474BF3" w:rsidRPr="008C5531" w:rsidTr="00474BF3">
        <w:trPr>
          <w:trHeight w:val="288"/>
        </w:trPr>
        <w:tc>
          <w:tcPr>
            <w:tcW w:w="1097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E01557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Adresse</w:t>
            </w:r>
            <w:r w:rsidR="00474BF3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37E34" w:rsidRPr="008C5531" w:rsidTr="002501E1">
        <w:trPr>
          <w:trHeight w:val="288"/>
        </w:trPr>
        <w:tc>
          <w:tcPr>
            <w:tcW w:w="59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437E34" w:rsidRDefault="00E01557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Ville</w:t>
            </w:r>
            <w:r w:rsidR="00437E34" w:rsidRPr="00437E34">
              <w:rPr>
                <w:rFonts w:cstheme="minorHAnsi"/>
                <w:b/>
                <w:sz w:val="20"/>
              </w:rPr>
              <w:t>: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37E34" w:rsidRPr="00437E34" w:rsidRDefault="00E01557" w:rsidP="00AC7311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Province</w:t>
            </w:r>
            <w:r w:rsidR="00437E34" w:rsidRPr="00437E34">
              <w:rPr>
                <w:rFonts w:cstheme="minorHAnsi"/>
                <w:b/>
                <w:sz w:val="20"/>
              </w:rPr>
              <w:t xml:space="preserve">: </w:t>
            </w:r>
            <w:r w:rsidR="00AC7311">
              <w:rPr>
                <w:rFonts w:cstheme="minorHAnsi"/>
                <w:sz w:val="20"/>
                <w:szCs w:val="20"/>
              </w:rPr>
              <w:t xml:space="preserve"> </w:t>
            </w:r>
            <w:r w:rsidR="00AC7311" w:rsidRPr="00437E34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Prov"/>
                <w:tag w:val="Prov"/>
                <w:id w:val="-1752895187"/>
                <w:placeholder>
                  <w:docPart w:val="B6C4F901F6594BCB99B5AAE5BA23ECF7"/>
                </w:placeholder>
                <w:showingPlcHdr/>
                <w:comboBox>
                  <w:listItem w:value="choisir"/>
                  <w:listItem w:displayText="ALB" w:value="ALB"/>
                  <w:listItem w:displayText="C.-B." w:value="C.-B."/>
                  <w:listItem w:displayText="Î.-P.-É" w:value="Î.-P.-É"/>
                  <w:listItem w:displayText="MAN" w:value="MAN"/>
                  <w:listItem w:displayText="N.-B." w:value="N.-B."/>
                  <w:listItem w:displayText="N.-É" w:value="N.-É"/>
                  <w:listItem w:displayText="NU" w:value="NU"/>
                  <w:listItem w:displayText="ONT" w:value="ONT"/>
                  <w:listItem w:displayText="QC" w:value="QC"/>
                  <w:listItem w:displayText="SASK" w:value="SASK"/>
                  <w:listItem w:displayText="TN" w:value="TN"/>
                  <w:listItem w:displayText="T.N.-O" w:value="T.N.-O"/>
                  <w:listItem w:displayText="YN" w:value="YN"/>
                  <w:listItem w:displayText="Autre" w:value="Autre"/>
                </w:comboBox>
              </w:sdtPr>
              <w:sdtEndPr/>
              <w:sdtContent>
                <w:r w:rsidR="00AC7311" w:rsidRPr="00437E34">
                  <w:rPr>
                    <w:rFonts w:cstheme="minorHAnsi"/>
                    <w:b/>
                    <w:sz w:val="20"/>
                  </w:rPr>
                  <w:t xml:space="preserve"> </w:t>
                </w:r>
              </w:sdtContent>
            </w:sdt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37E34" w:rsidRPr="00437E34" w:rsidRDefault="00437E34" w:rsidP="00474BF3">
            <w:pPr>
              <w:spacing w:before="40" w:after="40"/>
              <w:rPr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Code postal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74BF3" w:rsidRPr="008C5531" w:rsidTr="00474BF3">
        <w:trPr>
          <w:trHeight w:val="288"/>
        </w:trPr>
        <w:tc>
          <w:tcPr>
            <w:tcW w:w="55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474BF3">
            <w:pPr>
              <w:spacing w:before="40" w:after="40"/>
              <w:rPr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Numéro de téléphone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54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437E34" w:rsidRDefault="00474BF3" w:rsidP="00474BF3">
            <w:pPr>
              <w:spacing w:before="40" w:after="40"/>
              <w:rPr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Autre numéro de téléphone 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74BF3" w:rsidRPr="008C5531" w:rsidTr="00474BF3">
        <w:trPr>
          <w:trHeight w:val="288"/>
        </w:trPr>
        <w:tc>
          <w:tcPr>
            <w:tcW w:w="4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Numéro de carte Santé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Émis par</w:t>
            </w:r>
            <w:r w:rsidRPr="00437E34">
              <w:rPr>
                <w:rFonts w:cstheme="minorHAnsi"/>
                <w:b/>
                <w:sz w:val="20"/>
              </w:rPr>
              <w:t>: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</w:tcPr>
          <w:p w:rsidR="00474BF3" w:rsidRPr="00437E34" w:rsidRDefault="00E1250C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Émis par"/>
                <w:tag w:val="Issued by"/>
                <w:id w:val="1306196248"/>
                <w:placeholder>
                  <w:docPart w:val="6B33A30802BF4D40850A7E063148F886"/>
                </w:placeholder>
                <w:showingPlcHdr/>
                <w:comboBox>
                  <w:listItem w:value="choisir"/>
                  <w:listItem w:displayText="ALB" w:value="ALB"/>
                  <w:listItem w:displayText="C.-B." w:value="C.-B."/>
                  <w:listItem w:displayText="Î.-P.-É" w:value="Î.-P.-É"/>
                  <w:listItem w:displayText="MAN" w:value="MAN"/>
                  <w:listItem w:displayText="N.-B." w:value="N.-B."/>
                  <w:listItem w:displayText="N.-É" w:value="N.-É"/>
                  <w:listItem w:displayText="NU" w:value="NU"/>
                  <w:listItem w:displayText="ONT" w:value="ONT"/>
                  <w:listItem w:displayText="QC" w:value="QC"/>
                  <w:listItem w:displayText="SASK" w:value="SASK"/>
                  <w:listItem w:displayText="TN" w:value="TN"/>
                  <w:listItem w:displayText="T.N.-O" w:value="T.N.-O"/>
                  <w:listItem w:displayText="YN" w:value="YN"/>
                  <w:listItem w:displayText="Non assuré" w:value="Non assuré"/>
                  <w:listItem w:displayText="Autre assurance" w:value="Autre assurance"/>
                  <w:listItem w:displayText="Ne sait pas" w:value="Ne sait pas"/>
                  <w:listItem w:displayText="Refuse de répondre" w:value="Refuse de répondre"/>
                </w:comboBox>
              </w:sdtPr>
              <w:sdtEndPr/>
              <w:sdtContent>
                <w:r w:rsidR="00474BF3" w:rsidRPr="00437E34">
                  <w:rPr>
                    <w:rFonts w:cstheme="minorHAnsi"/>
                    <w:b/>
                    <w:sz w:val="20"/>
                  </w:rPr>
                  <w:t xml:space="preserve"> </w:t>
                </w:r>
              </w:sdtContent>
            </w:sdt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Ascendance/culture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</w:tcPr>
          <w:p w:rsidR="00474BF3" w:rsidRPr="00437E34" w:rsidRDefault="00474BF3" w:rsidP="00474BF3">
            <w:pPr>
              <w:spacing w:before="40" w:after="40"/>
              <w:ind w:hanging="90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74BF3" w:rsidRPr="008C5531" w:rsidTr="00437E34">
        <w:trPr>
          <w:trHeight w:val="288"/>
        </w:trPr>
        <w:tc>
          <w:tcPr>
            <w:tcW w:w="62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9B4A55" w:rsidRPr="00437E34" w:rsidRDefault="00AF6C98" w:rsidP="00AF6C98">
            <w:pPr>
              <w:spacing w:before="40" w:after="40"/>
              <w:ind w:left="180" w:hanging="180"/>
              <w:rPr>
                <w:rFonts w:cstheme="minorHAnsi"/>
                <w:b/>
                <w:sz w:val="20"/>
                <w:szCs w:val="20"/>
              </w:rPr>
            </w:pPr>
            <w:r w:rsidRPr="005B1A95">
              <w:rPr>
                <w:sz w:val="20"/>
                <w:szCs w:val="20"/>
              </w:rPr>
              <w:t>Vous identifiez-vous comme membre des Premières Nations, Métis ou Inuit?</w:t>
            </w:r>
          </w:p>
        </w:tc>
        <w:tc>
          <w:tcPr>
            <w:tcW w:w="47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4A55" w:rsidRPr="00437E34" w:rsidRDefault="00AF6C98" w:rsidP="009B4A55">
            <w:pPr>
              <w:rPr>
                <w:rFonts w:cstheme="minorHAnsi"/>
                <w:b/>
                <w:sz w:val="20"/>
                <w:szCs w:val="20"/>
              </w:rPr>
            </w:pPr>
            <w:r w:rsidRPr="00AF6C98">
              <w:rPr>
                <w:rFonts w:cstheme="minorHAnsi"/>
                <w:sz w:val="20"/>
              </w:rPr>
              <w:t>Si « oui » précisez</w:t>
            </w:r>
            <w:r>
              <w:rPr>
                <w:rFonts w:cstheme="minorHAnsi"/>
                <w:sz w:val="20"/>
              </w:rPr>
              <w:t xml:space="preserve"> </w:t>
            </w:r>
            <w:r w:rsidRPr="00AF6C98">
              <w:rPr>
                <w:rFonts w:cstheme="minorHAnsi"/>
                <w:sz w:val="20"/>
              </w:rPr>
              <w:t>la Première Nation</w:t>
            </w:r>
          </w:p>
        </w:tc>
      </w:tr>
      <w:tr w:rsidR="00474BF3" w:rsidRPr="008C5531" w:rsidTr="005B1A95">
        <w:trPr>
          <w:trHeight w:val="288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25330E" w:rsidP="0025330E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25330E">
              <w:rPr>
                <w:rFonts w:cstheme="minorHAnsi"/>
                <w:sz w:val="20"/>
              </w:rPr>
              <w:t>Langue dans laquelle vous êtes le plus à l’aise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675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437E34" w:rsidRDefault="00474BF3" w:rsidP="00E01557">
            <w:pPr>
              <w:spacing w:before="40" w:after="40"/>
              <w:ind w:left="180" w:hanging="18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Accommodement de communication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</w:tbl>
    <w:p w:rsidR="00474BF3" w:rsidRDefault="00474BF3" w:rsidP="00474BF3">
      <w:pPr>
        <w:spacing w:before="40" w:after="40"/>
        <w:rPr>
          <w:rFonts w:cstheme="minorHAnsi"/>
          <w:sz w:val="10"/>
          <w:szCs w:val="10"/>
        </w:rPr>
      </w:pPr>
    </w:p>
    <w:tbl>
      <w:tblPr>
        <w:tblStyle w:val="TableGrid3"/>
        <w:tblpPr w:leftFromText="180" w:rightFromText="180" w:vertAnchor="text" w:horzAnchor="margin" w:tblpY="44"/>
        <w:tblW w:w="109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2E3AD5" w:rsidRPr="00523264" w:rsidTr="00261B21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9B4A55" w:rsidRPr="009B4A55" w:rsidRDefault="00AF6C98" w:rsidP="00261B21">
            <w:pPr>
              <w:pStyle w:val="NoSpacing"/>
              <w:rPr>
                <w:b/>
                <w:sz w:val="24"/>
                <w:szCs w:val="24"/>
              </w:rPr>
            </w:pPr>
            <w:r w:rsidRPr="00AF6C98">
              <w:rPr>
                <w:b/>
                <w:sz w:val="24"/>
              </w:rPr>
              <w:t>Ce qui est  le plus important pour moi et mes préoccupations</w:t>
            </w:r>
            <w:r w:rsidRPr="00AF6C98" w:rsidDel="009F6707">
              <w:rPr>
                <w:b/>
                <w:sz w:val="24"/>
              </w:rPr>
              <w:t xml:space="preserve"> </w:t>
            </w: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</w:tcPr>
          <w:p w:rsidR="002A3257" w:rsidRPr="00437E34" w:rsidRDefault="002A3257" w:rsidP="00E01557">
            <w:pPr>
              <w:pStyle w:val="NoSpacing"/>
              <w:rPr>
                <w:b/>
              </w:rPr>
            </w:pPr>
            <w:r w:rsidRPr="00437E34">
              <w:rPr>
                <w:sz w:val="20"/>
              </w:rPr>
              <w:t>Ce qui est le plus important pour moi à l’heure actuelle</w:t>
            </w:r>
            <w:r w:rsidRPr="00437E34">
              <w:rPr>
                <w:b/>
                <w:sz w:val="20"/>
              </w:rPr>
              <w:t>:</w:t>
            </w:r>
            <w:r w:rsidRPr="00437E34">
              <w:rPr>
                <w:rStyle w:val="PreferredName"/>
                <w:b/>
              </w:rPr>
              <w:t xml:space="preserve"> </w:t>
            </w: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</w:tcPr>
          <w:p w:rsidR="002A3257" w:rsidRPr="00437E34" w:rsidRDefault="002A3257" w:rsidP="00E01557">
            <w:pPr>
              <w:pStyle w:val="NoSpacing"/>
              <w:rPr>
                <w:b/>
              </w:rPr>
            </w:pPr>
            <w:r w:rsidRPr="00437E34">
              <w:rPr>
                <w:sz w:val="20"/>
              </w:rPr>
              <w:t>Ce qui me préoccupe le plus présentement concernant mes soins de santé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</w:tr>
    </w:tbl>
    <w:p w:rsidR="00794678" w:rsidRDefault="00794678" w:rsidP="000577E5">
      <w:pPr>
        <w:pStyle w:val="NoSpacing"/>
        <w:rPr>
          <w:sz w:val="10"/>
          <w:szCs w:val="10"/>
        </w:rPr>
      </w:pPr>
    </w:p>
    <w:tbl>
      <w:tblPr>
        <w:tblStyle w:val="TableGrid3"/>
        <w:tblpPr w:leftFromText="180" w:rightFromText="180" w:vertAnchor="text" w:horzAnchor="margin" w:tblpY="44"/>
        <w:tblW w:w="10975" w:type="dxa"/>
        <w:tblLayout w:type="fixed"/>
        <w:tblLook w:val="04A0" w:firstRow="1" w:lastRow="0" w:firstColumn="1" w:lastColumn="0" w:noHBand="0" w:noVBand="1"/>
      </w:tblPr>
      <w:tblGrid>
        <w:gridCol w:w="2425"/>
        <w:gridCol w:w="1890"/>
        <w:gridCol w:w="1800"/>
        <w:gridCol w:w="1800"/>
        <w:gridCol w:w="1800"/>
        <w:gridCol w:w="1260"/>
      </w:tblGrid>
      <w:tr w:rsidR="00EF0EAF" w:rsidRPr="00725FF4" w:rsidTr="003E6AE8">
        <w:trPr>
          <w:trHeight w:val="360"/>
        </w:trPr>
        <w:tc>
          <w:tcPr>
            <w:tcW w:w="10975" w:type="dxa"/>
            <w:gridSpan w:val="6"/>
            <w:shd w:val="clear" w:color="auto" w:fill="F2F2F2" w:themeFill="background1" w:themeFillShade="F2"/>
          </w:tcPr>
          <w:p w:rsidR="009B4A55" w:rsidRPr="009B4A55" w:rsidRDefault="00F96716" w:rsidP="003E6AE8">
            <w:pPr>
              <w:pStyle w:val="NoSpacing"/>
              <w:rPr>
                <w:b/>
                <w:sz w:val="24"/>
                <w:szCs w:val="24"/>
              </w:rPr>
            </w:pPr>
            <w:r w:rsidRPr="00F96716">
              <w:rPr>
                <w:rStyle w:val="Surname"/>
                <w:sz w:val="24"/>
              </w:rPr>
              <w:t>Mon équipe de soins (incluant famille/aidants/fournisseurs de soins)</w:t>
            </w:r>
          </w:p>
        </w:tc>
      </w:tr>
      <w:tr w:rsidR="00EF0EAF" w:rsidRPr="00196935" w:rsidTr="003E6AE8">
        <w:trPr>
          <w:trHeight w:val="288"/>
        </w:trPr>
        <w:tc>
          <w:tcPr>
            <w:tcW w:w="4315" w:type="dxa"/>
            <w:gridSpan w:val="2"/>
          </w:tcPr>
          <w:p w:rsidR="009B4A55" w:rsidRPr="009B4A55" w:rsidRDefault="00EF0EAF" w:rsidP="003E6AE8">
            <w:pPr>
              <w:pStyle w:val="NoSpacing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Coordonnateur (à informer si  patient hospitalisé)</w:t>
            </w:r>
          </w:p>
        </w:tc>
        <w:tc>
          <w:tcPr>
            <w:tcW w:w="3600" w:type="dxa"/>
            <w:gridSpan w:val="2"/>
          </w:tcPr>
          <w:p w:rsidR="00EF0EAF" w:rsidRPr="00196935" w:rsidRDefault="00D646BD" w:rsidP="00D646BD">
            <w:pPr>
              <w:pStyle w:val="NoSpacing"/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Nom :</w:t>
            </w:r>
            <w:r>
              <w:rPr>
                <w:rFonts w:cstheme="minorHAnsi"/>
                <w:b/>
                <w:sz w:val="20"/>
              </w:rPr>
              <w:t xml:space="preserve"> </w:t>
            </w:r>
          </w:p>
        </w:tc>
        <w:tc>
          <w:tcPr>
            <w:tcW w:w="3060" w:type="dxa"/>
            <w:gridSpan w:val="2"/>
          </w:tcPr>
          <w:p w:rsidR="00EF0EAF" w:rsidRPr="00196935" w:rsidRDefault="00EF0EAF" w:rsidP="00D646B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Numéro de téléphone </w:t>
            </w:r>
            <w:r w:rsidR="00055056">
              <w:rPr>
                <w:sz w:val="20"/>
              </w:rPr>
              <w:t xml:space="preserve">: </w:t>
            </w:r>
          </w:p>
        </w:tc>
      </w:tr>
      <w:tr w:rsidR="00EF0EAF" w:rsidRPr="000577E5" w:rsidTr="003E6AE8">
        <w:trPr>
          <w:trHeight w:val="255"/>
        </w:trPr>
        <w:tc>
          <w:tcPr>
            <w:tcW w:w="2425" w:type="dxa"/>
            <w:vMerge w:val="restart"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Nom du membre de l’équipe</w:t>
            </w:r>
          </w:p>
        </w:tc>
        <w:tc>
          <w:tcPr>
            <w:tcW w:w="1890" w:type="dxa"/>
            <w:vMerge w:val="restart"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ôle</w:t>
            </w:r>
          </w:p>
        </w:tc>
        <w:tc>
          <w:tcPr>
            <w:tcW w:w="1800" w:type="dxa"/>
            <w:vMerge w:val="restart"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Organisation</w:t>
            </w:r>
          </w:p>
        </w:tc>
        <w:tc>
          <w:tcPr>
            <w:tcW w:w="3600" w:type="dxa"/>
            <w:gridSpan w:val="2"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Coordonnées</w:t>
            </w:r>
          </w:p>
        </w:tc>
        <w:tc>
          <w:tcPr>
            <w:tcW w:w="1260" w:type="dxa"/>
            <w:vMerge w:val="restart"/>
          </w:tcPr>
          <w:p w:rsidR="00EF0EAF" w:rsidRPr="000577E5" w:rsidRDefault="00EF0EAF" w:rsidP="00055056">
            <w:pPr>
              <w:pStyle w:val="NoSpacing"/>
              <w:ind w:left="-99" w:right="-131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Plans de soins coordonnés partagé</w:t>
            </w:r>
          </w:p>
        </w:tc>
      </w:tr>
      <w:tr w:rsidR="00EF0EAF" w:rsidRPr="000577E5" w:rsidTr="003E6AE8">
        <w:trPr>
          <w:trHeight w:val="255"/>
        </w:trPr>
        <w:tc>
          <w:tcPr>
            <w:tcW w:w="2425" w:type="dxa"/>
            <w:vMerge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9B4A55" w:rsidRPr="009B4A55" w:rsidRDefault="00F96716" w:rsidP="009B4A55">
            <w:r w:rsidRPr="00F96716">
              <w:rPr>
                <w:sz w:val="20"/>
              </w:rPr>
              <w:t>Numéro de téléphone principal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1800" w:type="dxa"/>
          </w:tcPr>
          <w:p w:rsidR="009B4A55" w:rsidRPr="009B4A55" w:rsidRDefault="00F96716" w:rsidP="009B4A55">
            <w:r w:rsidRPr="00F96716">
              <w:rPr>
                <w:sz w:val="20"/>
              </w:rPr>
              <w:t>Numéro de téléphone secondaire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1260" w:type="dxa"/>
            <w:vMerge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EF0EAF" w:rsidRPr="009F6A2F" w:rsidTr="003E6AE8">
        <w:trPr>
          <w:trHeight w:val="288"/>
        </w:trPr>
        <w:tc>
          <w:tcPr>
            <w:tcW w:w="2425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338456171"/>
            <w:placeholder>
              <w:docPart w:val="D1AEE164940C49FB9B54492C9AD39CB9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EF0EAF" w:rsidRPr="0067366C" w:rsidRDefault="00D646BD" w:rsidP="00EF0EAF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722049195"/>
            <w:placeholder>
              <w:docPart w:val="E39E928667544DA9A8404A1E35CD97F2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504286030"/>
            <w:placeholder>
              <w:docPart w:val="BD25FE98476C46D983ED2B6EA2B07DE6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506589365"/>
            <w:placeholder>
              <w:docPart w:val="B9659743FF6441C69FCB17C75EACF9DB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357802243"/>
            <w:placeholder>
              <w:docPart w:val="353ADB34D9204259ACB7405F70229935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924561887"/>
            <w:placeholder>
              <w:docPart w:val="D4B7DF7ADB4641D99A7334E7267A2A2D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741686248"/>
            <w:placeholder>
              <w:docPart w:val="305008A7386242A4946AD59E66BAAB39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257135386"/>
            <w:placeholder>
              <w:docPart w:val="EAFA51879D2545ACAE9D3C84F92BF44C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</w:tcPr>
              <w:p w:rsidR="007570B6" w:rsidRPr="0067366C" w:rsidRDefault="007570B6" w:rsidP="007570B6">
                <w:pPr>
                  <w:pStyle w:val="NoSpacing"/>
                  <w:rPr>
                    <w:b/>
                    <w:color w:val="808080"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043366523"/>
            <w:placeholder>
              <w:docPart w:val="106F4A37C3B242E18AF107C447A46D0D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:rsidR="00D646BD" w:rsidRPr="00A61FD9" w:rsidRDefault="00D646BD" w:rsidP="00D646BD">
      <w:pPr>
        <w:pStyle w:val="NoSpacing"/>
        <w:rPr>
          <w:sz w:val="10"/>
          <w:szCs w:val="10"/>
        </w:rPr>
      </w:pPr>
    </w:p>
    <w:tbl>
      <w:tblPr>
        <w:tblStyle w:val="TableGrid3"/>
        <w:tblpPr w:leftFromText="180" w:rightFromText="180" w:vertAnchor="text" w:horzAnchor="margin" w:tblpY="44"/>
        <w:tblW w:w="109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25"/>
        <w:gridCol w:w="1890"/>
        <w:gridCol w:w="2160"/>
        <w:gridCol w:w="2160"/>
        <w:gridCol w:w="2340"/>
      </w:tblGrid>
      <w:tr w:rsidR="002A3257" w:rsidRPr="00523264" w:rsidTr="00261B21">
        <w:trPr>
          <w:trHeight w:val="360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9B4A55" w:rsidRPr="009B4A55" w:rsidRDefault="00F96716" w:rsidP="00261B21">
            <w:pPr>
              <w:pStyle w:val="NoSpacing"/>
              <w:rPr>
                <w:b/>
                <w:sz w:val="24"/>
                <w:szCs w:val="24"/>
              </w:rPr>
            </w:pPr>
            <w:r w:rsidRPr="00F96716">
              <w:rPr>
                <w:rStyle w:val="Surname"/>
                <w:sz w:val="24"/>
              </w:rPr>
              <w:t>Consentement aux soins de santé  et planification préalable des soins</w:t>
            </w:r>
            <w:r w:rsidRPr="00F96716" w:rsidDel="009F6707">
              <w:rPr>
                <w:rStyle w:val="Surname"/>
                <w:sz w:val="24"/>
              </w:rPr>
              <w:t xml:space="preserve"> </w:t>
            </w:r>
          </w:p>
        </w:tc>
      </w:tr>
      <w:tr w:rsidR="00794678" w:rsidRPr="00523264" w:rsidTr="00261B21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</w:tcPr>
          <w:p w:rsidR="00794678" w:rsidRPr="00474BF3" w:rsidRDefault="00EA526A" w:rsidP="00BA5BD0">
            <w:pPr>
              <w:pStyle w:val="NoSpacing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Remarque : Assurez-vous d’avoir obtenu du patient ou du subrogé tous les consentements requis pour le traitement, tel que requis par la loi. </w:t>
            </w: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</w:tcPr>
          <w:p w:rsidR="009B4A55" w:rsidRPr="00506F8F" w:rsidRDefault="00F96716" w:rsidP="00261B21">
            <w:pPr>
              <w:pStyle w:val="NoSpacing"/>
              <w:rPr>
                <w:rStyle w:val="Surname"/>
                <w:b w:val="0"/>
                <w:sz w:val="24"/>
                <w:szCs w:val="24"/>
              </w:rPr>
            </w:pPr>
            <w:r w:rsidRPr="00F96716">
              <w:rPr>
                <w:sz w:val="20"/>
              </w:rPr>
              <w:t xml:space="preserve">Mon subrogé en matière de soins de santé est (sont) </w:t>
            </w: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  <w:vMerge w:val="restart"/>
          </w:tcPr>
          <w:p w:rsidR="002A3257" w:rsidRPr="00506F8F" w:rsidRDefault="002A3257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Nom </w:t>
            </w:r>
          </w:p>
        </w:tc>
        <w:tc>
          <w:tcPr>
            <w:tcW w:w="1890" w:type="dxa"/>
            <w:vMerge w:val="restart"/>
          </w:tcPr>
          <w:p w:rsidR="002A3257" w:rsidRPr="00506F8F" w:rsidRDefault="002A3257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elation</w:t>
            </w:r>
          </w:p>
        </w:tc>
        <w:tc>
          <w:tcPr>
            <w:tcW w:w="2160" w:type="dxa"/>
            <w:vMerge w:val="restart"/>
          </w:tcPr>
          <w:p w:rsidR="002A3257" w:rsidRPr="00506F8F" w:rsidRDefault="00F36EEC" w:rsidP="005E16D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Type de subrogé</w:t>
            </w:r>
          </w:p>
        </w:tc>
        <w:tc>
          <w:tcPr>
            <w:tcW w:w="4500" w:type="dxa"/>
            <w:gridSpan w:val="2"/>
          </w:tcPr>
          <w:p w:rsidR="002A3257" w:rsidRPr="00506F8F" w:rsidRDefault="002A3257" w:rsidP="00261B21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Coordonnées</w:t>
            </w: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  <w:vMerge/>
          </w:tcPr>
          <w:p w:rsidR="002A3257" w:rsidRDefault="002A3257" w:rsidP="00261B2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:rsidR="002A3257" w:rsidRPr="008C5531" w:rsidRDefault="002A3257" w:rsidP="00261B2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</w:tcPr>
          <w:p w:rsidR="002A3257" w:rsidRPr="00506F8F" w:rsidRDefault="002A3257" w:rsidP="00261B21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:rsidR="009B4A55" w:rsidRPr="009B4A55" w:rsidRDefault="00F96716" w:rsidP="009B4A55">
            <w:r w:rsidRPr="00F96716">
              <w:rPr>
                <w:sz w:val="20"/>
              </w:rPr>
              <w:t>Numéro de téléphone principal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2340" w:type="dxa"/>
          </w:tcPr>
          <w:p w:rsidR="009B4A55" w:rsidRPr="009B4A55" w:rsidRDefault="002A3257" w:rsidP="00261B21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>Numéro de téléphone secondaire</w:t>
            </w: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tc>
          <w:tcPr>
            <w:tcW w:w="189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sdt>
          <w:sdtPr>
            <w:rPr>
              <w:b/>
            </w:rPr>
            <w:alias w:val="subrogé en santé "/>
            <w:tag w:val="subrogé en santé "/>
            <w:id w:val="917141763"/>
            <w:placeholder>
              <w:docPart w:val="E22E21D7EE3943B8B21FB10A1EAE8EEC"/>
            </w:placeholder>
            <w:showingPlcHdr/>
            <w:dropDownList>
              <w:listItem w:value="Choisir"/>
              <w:listItem w:displayText="1. Tuteur à la personne, avec l’autorité de prendre les décisions de traitement" w:value="1. Tuteur à la personne, avec l’autorité de prendre les décisions de traitement"/>
              <w:listItem w:displayText="2. Procuration pour soins personnels, avec l’autorité de prendre les décisions de traitement " w:value="2. Procuration pour soins personnels, avec l’autorité de prendre les décisions de traitement "/>
              <w:listItem w:displayText="3. Représentant nommé par la Commission du consentement et de la capacité, avec l’autorité de prendre les décisions de traitement" w:value="3. Représentant nommé par la Commission du consentement et de la capacité, avec l’autorité de prendre les décisions de traitement"/>
              <w:listItem w:displayText="4. Conjoint(e) ou partenaire " w:value="4. Conjoint(e) ou partenaire "/>
              <w:listItem w:displayText="5. Enfant ou parent ou Société d’aide à l’enfance ou autre personne autorisée par la loi à prendre des décisions de traitement au lieu du parent" w:value="5. Enfant ou parent ou Société d’aide à l’enfance ou autre personne autorisée par la loi à prendre des décisions de traitement au lieu du parent"/>
              <w:listItem w:displayText="6. Parent ayant seulement un droit de visite" w:value="6. Parent ayant seulement un droit de visite"/>
              <w:listItem w:displayText="7. Frère ou sœur" w:value="7. Frère ou sœur"/>
              <w:listItem w:displayText="8. Tout autre parent " w:value="8. Tout autre parent "/>
              <w:listItem w:displayText="9. Bureau du Tuteur et curateur public " w:value="9. Bureau du Tuteur et curateur public "/>
            </w:dropDownList>
          </w:sdtPr>
          <w:sdtEndPr/>
          <w:sdtContent>
            <w:tc>
              <w:tcPr>
                <w:tcW w:w="2160" w:type="dxa"/>
              </w:tcPr>
              <w:p w:rsidR="002A3257" w:rsidRPr="00946266" w:rsidRDefault="001E02A7" w:rsidP="005E16DA">
                <w:pPr>
                  <w:pStyle w:val="NoSpacing"/>
                  <w:rPr>
                    <w:b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  <w:tc>
          <w:tcPr>
            <w:tcW w:w="216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tc>
          <w:tcPr>
            <w:tcW w:w="234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</w:tcPr>
          <w:p w:rsidR="002A3257" w:rsidRPr="00946266" w:rsidRDefault="002A3257" w:rsidP="00261B21">
            <w:pPr>
              <w:pStyle w:val="NoSpacing"/>
              <w:rPr>
                <w:b/>
              </w:rPr>
            </w:pPr>
          </w:p>
        </w:tc>
        <w:tc>
          <w:tcPr>
            <w:tcW w:w="1890" w:type="dxa"/>
          </w:tcPr>
          <w:p w:rsidR="002A3257" w:rsidRPr="00946266" w:rsidRDefault="002A3257" w:rsidP="00261B21">
            <w:pPr>
              <w:pStyle w:val="NoSpacing"/>
              <w:rPr>
                <w:b/>
              </w:rPr>
            </w:pPr>
          </w:p>
        </w:tc>
        <w:sdt>
          <w:sdtPr>
            <w:rPr>
              <w:b/>
            </w:rPr>
            <w:alias w:val="subrogé en santé "/>
            <w:tag w:val="subrogé en santé "/>
            <w:id w:val="-1009287557"/>
            <w:placeholder>
              <w:docPart w:val="A944C55FC0FC483D8453186686765B18"/>
            </w:placeholder>
            <w:showingPlcHdr/>
            <w:dropDownList>
              <w:listItem w:value="Choisir"/>
              <w:listItem w:displayText="1. Tuteur à la personne, avec l’autorité de prendre les décisions de traitement" w:value="1. Tuteur à la personne, avec l’autorité de prendre les décisions de traitement"/>
              <w:listItem w:displayText="2. Procuration pour soins personnels, avec l’autorité de prendre les décisions de traitement " w:value="2. Procuration pour soins personnels, avec l’autorité de prendre les décisions de traitement "/>
              <w:listItem w:displayText="3. Représentant nommé par la Commission du consentement et de la capacité, avec l’autorité de prendre les décisions de traitement" w:value="3. Représentant nommé par la Commission du consentement et de la capacité, avec l’autorité de prendre les décisions de traitement"/>
              <w:listItem w:displayText="4. Conjoint(e) ou partenaire " w:value="4. Conjoint(e) ou partenaire "/>
              <w:listItem w:displayText="5. Enfant ou parent ou Société d’aide à l’enfance ou autre personne autorisée par la loi à prendre des décisions de traitement au lieu du parent" w:value="5. Enfant ou parent ou Société d’aide à l’enfance ou autre personne autorisée par la loi à prendre des décisions de traitement au lieu du parent"/>
              <w:listItem w:displayText="6. Parent ayant seulement un droit de visite" w:value="6. Parent ayant seulement un droit de visite"/>
              <w:listItem w:displayText="7. Frère ou sœur" w:value="7. Frère ou sœur"/>
              <w:listItem w:displayText="8. Tout autre parent " w:value="8. Tout autre parent "/>
              <w:listItem w:displayText="9. Bureau du Tuteur et curateur public " w:value="9. Bureau du Tuteur et curateur public "/>
            </w:dropDownList>
          </w:sdtPr>
          <w:sdtEndPr/>
          <w:sdtContent>
            <w:tc>
              <w:tcPr>
                <w:tcW w:w="2160" w:type="dxa"/>
              </w:tcPr>
              <w:p w:rsidR="002A3257" w:rsidRPr="00946266" w:rsidRDefault="001E02A7" w:rsidP="005E16DA">
                <w:pPr>
                  <w:pStyle w:val="NoSpacing"/>
                  <w:rPr>
                    <w:b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  <w:tc>
          <w:tcPr>
            <w:tcW w:w="216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tc>
          <w:tcPr>
            <w:tcW w:w="2340" w:type="dxa"/>
          </w:tcPr>
          <w:p w:rsidR="002A3257" w:rsidRPr="00946266" w:rsidRDefault="002A3257" w:rsidP="00261B21">
            <w:pPr>
              <w:pStyle w:val="NoSpacing"/>
              <w:rPr>
                <w:b/>
              </w:rPr>
            </w:pP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  <w:gridSpan w:val="5"/>
          </w:tcPr>
          <w:p w:rsidR="002A3257" w:rsidRPr="00437E34" w:rsidRDefault="002A3257" w:rsidP="006B65E0">
            <w:pPr>
              <w:pStyle w:val="NoSpacing"/>
              <w:rPr>
                <w:b/>
                <w:spacing w:val="-2"/>
                <w:sz w:val="20"/>
                <w:szCs w:val="20"/>
              </w:rPr>
            </w:pPr>
            <w:r w:rsidRPr="00437E34">
              <w:rPr>
                <w:spacing w:val="-2"/>
                <w:sz w:val="20"/>
              </w:rPr>
              <w:t>J’ai fait part de mes souhaits, de mes valeurs et de mes croyances à mon futur subrogé, en ce qui concerne mes soins de santé futurs </w:t>
            </w:r>
            <w:r w:rsidR="00055056" w:rsidRPr="00437E34">
              <w:rPr>
                <w:b/>
                <w:spacing w:val="-2"/>
                <w:sz w:val="20"/>
              </w:rPr>
              <w:t xml:space="preserve">: </w:t>
            </w:r>
            <w:r w:rsidR="00055056" w:rsidRPr="00437E34">
              <w:rPr>
                <w:b/>
                <w:color w:val="808080"/>
                <w:spacing w:val="-2"/>
              </w:rPr>
              <w:br/>
            </w:r>
            <w:sdt>
              <w:sdtPr>
                <w:rPr>
                  <w:b/>
                  <w:color w:val="808080"/>
                  <w:spacing w:val="-2"/>
                </w:rPr>
                <w:alias w:val="Souhaits partagés"/>
                <w:tag w:val="Shared wishes"/>
                <w:id w:val="-680132685"/>
                <w:placeholder>
                  <w:docPart w:val="EE0654A829F94CCCBB4CB14132486540"/>
                </w:placeholder>
                <w:showingPlcHdr/>
                <w:comboBox>
                  <w:listItem w:value="Choisir"/>
                  <w:listItem w:displayText="Oui" w:value="Oui"/>
                  <w:listItem w:displayText="Non" w:value="Non"/>
                </w:comboBox>
              </w:sdtPr>
              <w:sdtEndPr/>
              <w:sdtContent>
                <w:r w:rsidRPr="00437E34">
                  <w:rPr>
                    <w:rStyle w:val="PlaceholderText"/>
                    <w:b/>
                    <w:spacing w:val="-2"/>
                  </w:rPr>
                  <w:t xml:space="preserve"> </w:t>
                </w:r>
              </w:sdtContent>
            </w:sdt>
          </w:p>
        </w:tc>
      </w:tr>
    </w:tbl>
    <w:p w:rsidR="00AC7311" w:rsidRDefault="00AC7311" w:rsidP="00C3194F">
      <w:pPr>
        <w:pStyle w:val="NoSpacing"/>
        <w:rPr>
          <w:sz w:val="12"/>
          <w:szCs w:val="12"/>
        </w:rPr>
      </w:pPr>
    </w:p>
    <w:p w:rsidR="00D646BD" w:rsidRPr="00AC7311" w:rsidRDefault="00D646BD" w:rsidP="00AC7311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A12809" w:rsidRPr="008C5531" w:rsidTr="001361F9">
        <w:trPr>
          <w:trHeight w:val="376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6C52AD" w:rsidRPr="00055056" w:rsidRDefault="006A7555" w:rsidP="00261B21">
            <w:pPr>
              <w:spacing w:after="0"/>
              <w:rPr>
                <w:b/>
                <w:spacing w:val="-4"/>
                <w:sz w:val="20"/>
                <w:szCs w:val="20"/>
              </w:rPr>
            </w:pPr>
            <w:r w:rsidRPr="00055056">
              <w:rPr>
                <w:rStyle w:val="Surname"/>
                <w:spacing w:val="-4"/>
                <w:sz w:val="24"/>
              </w:rPr>
              <w:t>Ma santé</w:t>
            </w:r>
            <w:r w:rsidRPr="00055056">
              <w:rPr>
                <w:b/>
                <w:spacing w:val="-4"/>
                <w:sz w:val="20"/>
              </w:rPr>
              <w:t xml:space="preserve"> </w:t>
            </w:r>
            <w:r w:rsidRPr="00055056">
              <w:rPr>
                <w:spacing w:val="-4"/>
                <w:sz w:val="20"/>
              </w:rPr>
              <w:t>(Incluant la santé physique, mentale et les dépendances [c.-à-d. tabac], les problèmes fonctionnels, les dispositifs d’assistance)</w:t>
            </w: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333D85" w:rsidRDefault="00D04CC7" w:rsidP="00CC08E9">
            <w:pPr>
              <w:pStyle w:val="NoSpacing"/>
              <w:rPr>
                <w:sz w:val="20"/>
                <w:szCs w:val="20"/>
              </w:rPr>
            </w:pPr>
            <w:r w:rsidRPr="00D04CC7">
              <w:rPr>
                <w:sz w:val="20"/>
              </w:rPr>
              <w:t>Problèmes de santé</w:t>
            </w:r>
          </w:p>
        </w:tc>
        <w:tc>
          <w:tcPr>
            <w:tcW w:w="8640" w:type="dxa"/>
            <w:shd w:val="clear" w:color="auto" w:fill="auto"/>
          </w:tcPr>
          <w:p w:rsidR="003F0226" w:rsidRPr="00333D85" w:rsidRDefault="00D04CC7" w:rsidP="00D20DC1">
            <w:pPr>
              <w:pStyle w:val="NoSpacing"/>
              <w:rPr>
                <w:sz w:val="20"/>
                <w:szCs w:val="20"/>
              </w:rPr>
            </w:pPr>
            <w:r w:rsidRPr="00D04CC7">
              <w:rPr>
                <w:sz w:val="20"/>
              </w:rPr>
              <w:t>Détails (première manifestation, considérations)</w:t>
            </w: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9F6A2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9F6A2F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:rsidR="00D20DC1" w:rsidRDefault="00D20DC1" w:rsidP="00874A52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6A7555" w:rsidTr="006D6E6C">
        <w:trPr>
          <w:trHeight w:val="360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8D1F6B" w:rsidRPr="00C3194F" w:rsidRDefault="006A7555" w:rsidP="006A1E4C">
            <w:pPr>
              <w:spacing w:after="0"/>
              <w:rPr>
                <w:sz w:val="20"/>
                <w:szCs w:val="20"/>
              </w:rPr>
            </w:pPr>
            <w:r>
              <w:rPr>
                <w:rStyle w:val="Surname"/>
                <w:sz w:val="24"/>
              </w:rPr>
              <w:t xml:space="preserve">Davantage à mon sujet </w:t>
            </w: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Pr="006A1E4C" w:rsidRDefault="00506F8F" w:rsidP="00695F3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Sujets</w:t>
            </w:r>
          </w:p>
        </w:tc>
        <w:tc>
          <w:tcPr>
            <w:tcW w:w="8640" w:type="dxa"/>
          </w:tcPr>
          <w:p w:rsidR="00506F8F" w:rsidRPr="006A1E4C" w:rsidRDefault="00044B29" w:rsidP="00695F3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Détails</w:t>
            </w:r>
          </w:p>
        </w:tc>
      </w:tr>
      <w:tr w:rsidR="00506F8F" w:rsidTr="00176D26">
        <w:trPr>
          <w:trHeight w:val="288"/>
        </w:trPr>
        <w:tc>
          <w:tcPr>
            <w:tcW w:w="2335" w:type="dxa"/>
          </w:tcPr>
          <w:p w:rsidR="00506F8F" w:rsidRDefault="00755730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evenu</w:t>
            </w:r>
          </w:p>
        </w:tc>
        <w:tc>
          <w:tcPr>
            <w:tcW w:w="8640" w:type="dxa"/>
            <w:tcBorders>
              <w:bottom w:val="single" w:sz="4" w:space="0" w:color="auto"/>
            </w:tcBorders>
          </w:tcPr>
          <w:p w:rsidR="00506F8F" w:rsidRPr="00946266" w:rsidRDefault="00506F8F" w:rsidP="009F6A2F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506F8F" w:rsidP="00180A6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Emploi </w:t>
            </w:r>
          </w:p>
        </w:tc>
        <w:tc>
          <w:tcPr>
            <w:tcW w:w="8640" w:type="dxa"/>
            <w:tcBorders>
              <w:top w:val="single" w:sz="4" w:space="0" w:color="auto"/>
            </w:tcBorders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506F8F" w:rsidP="00AA623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Logement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506F8F" w:rsidP="00AA623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Transport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DF1C91" w:rsidTr="006A1E4C">
        <w:trPr>
          <w:trHeight w:val="288"/>
        </w:trPr>
        <w:tc>
          <w:tcPr>
            <w:tcW w:w="2335" w:type="dxa"/>
          </w:tcPr>
          <w:p w:rsidR="00DF1C91" w:rsidRDefault="00DF1C91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Sécurité alimentaire</w:t>
            </w:r>
          </w:p>
        </w:tc>
        <w:tc>
          <w:tcPr>
            <w:tcW w:w="8640" w:type="dxa"/>
          </w:tcPr>
          <w:p w:rsidR="00DF1C91" w:rsidRPr="00946266" w:rsidRDefault="00DF1C91" w:rsidP="00CC08E9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Pr="00506F8F" w:rsidRDefault="00506F8F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éseau social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Pr="00506F8F" w:rsidRDefault="00506F8F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Connaissances en santé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9B4A55" w:rsidRDefault="00F96716" w:rsidP="00F96716">
            <w:pPr>
              <w:pStyle w:val="NoSpacing"/>
              <w:rPr>
                <w:sz w:val="20"/>
                <w:szCs w:val="20"/>
              </w:rPr>
            </w:pPr>
            <w:r w:rsidRPr="00F96716">
              <w:rPr>
                <w:sz w:val="20"/>
                <w:szCs w:val="20"/>
              </w:rPr>
              <w:t>Nouvel arrivant au Canada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1B6FE9" w:rsidP="006216B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Aspect juridique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755730" w:rsidRPr="00055056" w:rsidRDefault="00755730" w:rsidP="00C46C85">
            <w:pPr>
              <w:pStyle w:val="NoSpacing"/>
              <w:rPr>
                <w:sz w:val="20"/>
              </w:rPr>
            </w:pPr>
            <w:r w:rsidRPr="00055056">
              <w:rPr>
                <w:sz w:val="20"/>
              </w:rPr>
              <w:t>Affiliation spirituelle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9D3080" w:rsidTr="006A1E4C">
        <w:trPr>
          <w:trHeight w:val="288"/>
        </w:trPr>
        <w:tc>
          <w:tcPr>
            <w:tcW w:w="2335" w:type="dxa"/>
          </w:tcPr>
          <w:p w:rsidR="009D3080" w:rsidRDefault="00F96716" w:rsidP="00C46C85">
            <w:pPr>
              <w:pStyle w:val="NoSpacing"/>
              <w:rPr>
                <w:sz w:val="20"/>
              </w:rPr>
            </w:pPr>
            <w:r w:rsidRPr="00F96716">
              <w:rPr>
                <w:sz w:val="20"/>
              </w:rPr>
              <w:t>Enjeux des fournisseurs de soins</w:t>
            </w:r>
            <w:r w:rsidRPr="00F96716" w:rsidDel="00F96716">
              <w:rPr>
                <w:sz w:val="20"/>
              </w:rPr>
              <w:t xml:space="preserve"> </w:t>
            </w:r>
          </w:p>
          <w:p w:rsidR="009B4A55" w:rsidRPr="009B4A55" w:rsidRDefault="009B4A55" w:rsidP="00C46C85">
            <w:pPr>
              <w:pStyle w:val="NoSpacing"/>
            </w:pPr>
          </w:p>
        </w:tc>
        <w:tc>
          <w:tcPr>
            <w:tcW w:w="8640" w:type="dxa"/>
          </w:tcPr>
          <w:p w:rsidR="009D3080" w:rsidRPr="00946266" w:rsidRDefault="009D3080" w:rsidP="00CC08E9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102BC3" w:rsidTr="006A1E4C">
        <w:trPr>
          <w:trHeight w:val="288"/>
        </w:trPr>
        <w:tc>
          <w:tcPr>
            <w:tcW w:w="2335" w:type="dxa"/>
          </w:tcPr>
          <w:p w:rsidR="00102BC3" w:rsidRDefault="00102BC3" w:rsidP="00C46C85">
            <w:pPr>
              <w:pStyle w:val="NoSpacing"/>
              <w:rPr>
                <w:rStyle w:val="PreferredName"/>
                <w:szCs w:val="20"/>
              </w:rPr>
            </w:pPr>
          </w:p>
        </w:tc>
        <w:tc>
          <w:tcPr>
            <w:tcW w:w="8640" w:type="dxa"/>
          </w:tcPr>
          <w:p w:rsidR="00102BC3" w:rsidRPr="00946266" w:rsidRDefault="00102BC3" w:rsidP="00CC08E9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</w:tbl>
    <w:p w:rsidR="00A12809" w:rsidRPr="00A61FD9" w:rsidRDefault="00A12809" w:rsidP="00695E2D">
      <w:pPr>
        <w:pStyle w:val="NoSpacing"/>
        <w:rPr>
          <w:sz w:val="10"/>
          <w:szCs w:val="10"/>
        </w:rPr>
      </w:pPr>
    </w:p>
    <w:tbl>
      <w:tblPr>
        <w:tblStyle w:val="TableGrid"/>
        <w:tblpPr w:leftFromText="180" w:rightFromText="180" w:vertAnchor="text" w:horzAnchor="margin" w:tblpY="77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3510"/>
        <w:gridCol w:w="2250"/>
        <w:gridCol w:w="1350"/>
        <w:gridCol w:w="1530"/>
      </w:tblGrid>
      <w:tr w:rsidR="00725FF4" w:rsidRPr="008C5531" w:rsidTr="008117D9">
        <w:trPr>
          <w:trHeight w:val="360"/>
        </w:trPr>
        <w:tc>
          <w:tcPr>
            <w:tcW w:w="10975" w:type="dxa"/>
            <w:gridSpan w:val="5"/>
            <w:shd w:val="clear" w:color="auto" w:fill="C5E0B3" w:themeFill="accent6" w:themeFillTint="66"/>
          </w:tcPr>
          <w:p w:rsidR="009B4A55" w:rsidRPr="009B4A55" w:rsidRDefault="00F96716" w:rsidP="008117D9">
            <w:pPr>
              <w:pStyle w:val="NoSpacing"/>
              <w:rPr>
                <w:sz w:val="24"/>
                <w:szCs w:val="24"/>
              </w:rPr>
            </w:pPr>
            <w:r w:rsidRPr="00F96716">
              <w:rPr>
                <w:rStyle w:val="Surname"/>
                <w:sz w:val="24"/>
              </w:rPr>
              <w:t>Mes objectifs et mon plan d'action</w:t>
            </w:r>
            <w:r w:rsidRPr="00F96716" w:rsidDel="009F6707">
              <w:rPr>
                <w:rStyle w:val="Surname"/>
                <w:sz w:val="24"/>
              </w:rPr>
              <w:t xml:space="preserve"> </w:t>
            </w:r>
          </w:p>
        </w:tc>
      </w:tr>
      <w:tr w:rsidR="00044B29" w:rsidRPr="008C5531" w:rsidTr="008117D9">
        <w:tc>
          <w:tcPr>
            <w:tcW w:w="2335" w:type="dxa"/>
          </w:tcPr>
          <w:p w:rsidR="009B4A55" w:rsidRPr="006A1E4C" w:rsidRDefault="00F96716" w:rsidP="008117D9">
            <w:pPr>
              <w:pStyle w:val="NoSpacing"/>
              <w:rPr>
                <w:sz w:val="20"/>
                <w:szCs w:val="20"/>
              </w:rPr>
            </w:pPr>
            <w:r w:rsidRPr="00F96716">
              <w:rPr>
                <w:sz w:val="20"/>
              </w:rPr>
              <w:t>Ce que j'espère accomplir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3510" w:type="dxa"/>
          </w:tcPr>
          <w:p w:rsidR="009B4A55" w:rsidRPr="00725FF4" w:rsidRDefault="00F96716" w:rsidP="009239D7">
            <w:pPr>
              <w:pStyle w:val="NoSpacing"/>
              <w:rPr>
                <w:sz w:val="20"/>
                <w:szCs w:val="20"/>
              </w:rPr>
            </w:pPr>
            <w:r w:rsidRPr="00F96716">
              <w:rPr>
                <w:sz w:val="20"/>
              </w:rPr>
              <w:t>Ce que nous pouvons faire pour atteindre mes objectifs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2250" w:type="dxa"/>
          </w:tcPr>
          <w:p w:rsidR="00044B29" w:rsidRPr="00725FF4" w:rsidRDefault="00DF1C91" w:rsidP="008117D9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Détails</w:t>
            </w:r>
          </w:p>
        </w:tc>
        <w:tc>
          <w:tcPr>
            <w:tcW w:w="1350" w:type="dxa"/>
          </w:tcPr>
          <w:p w:rsidR="00044B29" w:rsidRPr="00725FF4" w:rsidRDefault="00044B29" w:rsidP="008117D9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Qui sera responsable</w:t>
            </w:r>
          </w:p>
        </w:tc>
        <w:tc>
          <w:tcPr>
            <w:tcW w:w="1530" w:type="dxa"/>
          </w:tcPr>
          <w:p w:rsidR="00044B29" w:rsidRPr="00044B29" w:rsidRDefault="00F96716" w:rsidP="008117D9">
            <w:pPr>
              <w:pStyle w:val="NoSpacing"/>
              <w:rPr>
                <w:sz w:val="16"/>
                <w:szCs w:val="16"/>
              </w:rPr>
            </w:pPr>
            <w:r w:rsidRPr="00F96716">
              <w:rPr>
                <w:sz w:val="20"/>
              </w:rPr>
              <w:t>Date de l’établissement de l’objectif</w:t>
            </w:r>
            <w:r w:rsidR="009239D7" w:rsidDel="009239D7">
              <w:rPr>
                <w:color w:val="00B050"/>
                <w:sz w:val="20"/>
                <w:szCs w:val="20"/>
              </w:rPr>
              <w:t xml:space="preserve"> </w:t>
            </w:r>
            <w:r w:rsidR="00044B29">
              <w:rPr>
                <w:sz w:val="16"/>
              </w:rPr>
              <w:t>(AAAA-MMM-JJ)</w:t>
            </w: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437E34" w:rsidRPr="008C5531" w:rsidTr="008117D9">
        <w:trPr>
          <w:trHeight w:val="504"/>
        </w:trPr>
        <w:tc>
          <w:tcPr>
            <w:tcW w:w="2335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:rsidR="002A3257" w:rsidRDefault="002A3257" w:rsidP="0004594D">
      <w:pPr>
        <w:pStyle w:val="NoSpacing"/>
        <w:rPr>
          <w:sz w:val="10"/>
          <w:szCs w:val="10"/>
        </w:rPr>
      </w:pPr>
    </w:p>
    <w:p w:rsidR="00437E34" w:rsidRDefault="00437E34" w:rsidP="0004594D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4675"/>
        <w:gridCol w:w="6300"/>
      </w:tblGrid>
      <w:tr w:rsidR="00A12809" w:rsidRPr="00267694" w:rsidTr="006D6E6C">
        <w:trPr>
          <w:trHeight w:val="360"/>
        </w:trPr>
        <w:tc>
          <w:tcPr>
            <w:tcW w:w="10975" w:type="dxa"/>
            <w:gridSpan w:val="2"/>
            <w:shd w:val="clear" w:color="auto" w:fill="F2F2F2" w:themeFill="background1" w:themeFillShade="F2"/>
          </w:tcPr>
          <w:p w:rsidR="009B4A55" w:rsidRPr="005B1A95" w:rsidRDefault="00F96716" w:rsidP="00F96716">
            <w:pPr>
              <w:spacing w:after="0"/>
              <w:rPr>
                <w:b/>
                <w:sz w:val="24"/>
                <w:szCs w:val="24"/>
              </w:rPr>
            </w:pPr>
            <w:r w:rsidRPr="005B1A95">
              <w:rPr>
                <w:rFonts w:cs="Arial"/>
                <w:b/>
                <w:sz w:val="24"/>
                <w:szCs w:val="24"/>
              </w:rPr>
              <w:t>La</w:t>
            </w:r>
            <w:r w:rsidRPr="005B1A95">
              <w:rPr>
                <w:rFonts w:cs="Arial"/>
                <w:b/>
                <w:spacing w:val="5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b/>
                <w:sz w:val="24"/>
                <w:szCs w:val="24"/>
              </w:rPr>
              <w:t>coordination</w:t>
            </w:r>
            <w:r w:rsidRPr="005B1A95">
              <w:rPr>
                <w:rFonts w:cs="Arial"/>
                <w:b/>
                <w:spacing w:val="-17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b/>
                <w:sz w:val="24"/>
                <w:szCs w:val="24"/>
              </w:rPr>
              <w:t>de mes</w:t>
            </w:r>
            <w:r w:rsidRPr="005B1A95">
              <w:rPr>
                <w:rFonts w:cs="Arial"/>
                <w:b/>
                <w:spacing w:val="47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b/>
                <w:sz w:val="24"/>
                <w:szCs w:val="24"/>
              </w:rPr>
              <w:t>médicaments</w:t>
            </w:r>
            <w:r w:rsidRPr="005B1A95">
              <w:rPr>
                <w:rFonts w:cs="Arial"/>
                <w:spacing w:val="-9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(annexer</w:t>
            </w:r>
            <w:r w:rsidRPr="005B1A95">
              <w:rPr>
                <w:rFonts w:cs="Arial"/>
                <w:spacing w:val="38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Ia</w:t>
            </w:r>
            <w:r w:rsidRPr="005B1A95">
              <w:rPr>
                <w:rFonts w:cs="Arial"/>
                <w:spacing w:val="-13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liste</w:t>
            </w:r>
            <w:r w:rsidRPr="005B1A95">
              <w:rPr>
                <w:rFonts w:cs="Arial"/>
                <w:spacing w:val="30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actuelle</w:t>
            </w:r>
            <w:r w:rsidRPr="005B1A95">
              <w:rPr>
                <w:rFonts w:cs="Arial"/>
                <w:spacing w:val="38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des</w:t>
            </w:r>
            <w:r w:rsidRPr="005B1A95">
              <w:rPr>
                <w:rFonts w:cs="Arial"/>
                <w:spacing w:val="18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médicaments</w:t>
            </w:r>
            <w:r w:rsidRPr="005B1A95">
              <w:rPr>
                <w:rFonts w:cs="Arial"/>
                <w:spacing w:val="3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ou</w:t>
            </w:r>
            <w:r w:rsidRPr="005B1A95">
              <w:rPr>
                <w:rFonts w:cs="Arial"/>
                <w:spacing w:val="14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remplir</w:t>
            </w:r>
            <w:r w:rsidRPr="005B1A95">
              <w:rPr>
                <w:rFonts w:cs="Arial"/>
                <w:spacing w:val="41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l'annexe</w:t>
            </w:r>
            <w:r w:rsidRPr="005B1A95">
              <w:rPr>
                <w:rFonts w:cs="Arial"/>
                <w:spacing w:val="30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sur</w:t>
            </w:r>
            <w:r w:rsidRPr="005B1A95">
              <w:rPr>
                <w:rFonts w:cs="Arial"/>
                <w:spacing w:val="27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les</w:t>
            </w:r>
            <w:r w:rsidRPr="005B1A95">
              <w:rPr>
                <w:rFonts w:cs="Arial"/>
                <w:spacing w:val="22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médicaments)</w:t>
            </w:r>
          </w:p>
        </w:tc>
      </w:tr>
      <w:tr w:rsidR="008774F2" w:rsidRPr="00267694" w:rsidTr="00513C7D">
        <w:trPr>
          <w:trHeight w:val="288"/>
        </w:trPr>
        <w:tc>
          <w:tcPr>
            <w:tcW w:w="10975" w:type="dxa"/>
            <w:gridSpan w:val="2"/>
            <w:shd w:val="clear" w:color="auto" w:fill="FFFFFF" w:themeFill="background1"/>
          </w:tcPr>
          <w:p w:rsidR="00176D26" w:rsidRPr="005B1A95" w:rsidRDefault="008774F2" w:rsidP="00437E34">
            <w:pPr>
              <w:pStyle w:val="NoSpacing"/>
              <w:rPr>
                <w:b/>
                <w:sz w:val="20"/>
                <w:szCs w:val="20"/>
              </w:rPr>
            </w:pPr>
            <w:r w:rsidRPr="005B1A95">
              <w:rPr>
                <w:sz w:val="20"/>
              </w:rPr>
              <w:t>Source la plus fiable pour la liste de médicaments (prescripteur principal/ superviseur des médicaments/famille)</w:t>
            </w:r>
            <w:r w:rsidRPr="005B1A95">
              <w:rPr>
                <w:b/>
                <w:sz w:val="20"/>
              </w:rPr>
              <w:t xml:space="preserve">: </w:t>
            </w:r>
          </w:p>
        </w:tc>
      </w:tr>
      <w:tr w:rsidR="00513C7D" w:rsidRPr="00267694" w:rsidTr="00513C7D">
        <w:trPr>
          <w:trHeight w:val="288"/>
        </w:trPr>
        <w:tc>
          <w:tcPr>
            <w:tcW w:w="4675" w:type="dxa"/>
            <w:shd w:val="clear" w:color="auto" w:fill="auto"/>
            <w:vAlign w:val="center"/>
          </w:tcPr>
          <w:p w:rsidR="009B4A55" w:rsidRPr="005B1A95" w:rsidRDefault="00F96716" w:rsidP="00437E34">
            <w:pPr>
              <w:pStyle w:val="NoSpacing"/>
              <w:rPr>
                <w:b/>
                <w:sz w:val="20"/>
                <w:szCs w:val="20"/>
              </w:rPr>
            </w:pPr>
            <w:r w:rsidRPr="005B1A95">
              <w:rPr>
                <w:rFonts w:cs="Arial"/>
                <w:sz w:val="20"/>
                <w:szCs w:val="20"/>
              </w:rPr>
              <w:t>Aides à la prise de médicaments</w:t>
            </w:r>
            <w:r w:rsidRPr="005B1A95" w:rsidDel="00F96716">
              <w:rPr>
                <w:sz w:val="20"/>
              </w:rPr>
              <w:t xml:space="preserve"> </w:t>
            </w:r>
            <w:r w:rsidR="00513C7D" w:rsidRPr="005B1A95">
              <w:rPr>
                <w:b/>
                <w:sz w:val="20"/>
              </w:rPr>
              <w:t xml:space="preserve">: </w:t>
            </w:r>
            <w:sdt>
              <w:sdtPr>
                <w:rPr>
                  <w:b/>
                  <w:sz w:val="20"/>
                  <w:szCs w:val="20"/>
                </w:rPr>
                <w:alias w:val="Organisateur de médicaments"/>
                <w:tag w:val="Med organizers"/>
                <w:id w:val="-903451331"/>
                <w:placeholder>
                  <w:docPart w:val="C2354CEA5E024A67B151DC15372BDCC9"/>
                </w:placeholder>
                <w:showingPlcHdr/>
                <w:comboBox>
                  <w:listItem w:value="Choisir"/>
                  <w:listItem w:displayText="Pilulier" w:value="Pilulier"/>
                  <w:listItem w:displayText="Emballage-coque" w:value="Emballage-coque"/>
                </w:comboBox>
              </w:sdtPr>
              <w:sdtEndPr/>
              <w:sdtContent>
                <w:r w:rsidR="00513C7D" w:rsidRPr="005B1A95">
                  <w:rPr>
                    <w:b/>
                    <w:sz w:val="20"/>
                  </w:rPr>
                  <w:t xml:space="preserve"> </w:t>
                </w:r>
              </w:sdtContent>
            </w:sdt>
          </w:p>
        </w:tc>
        <w:tc>
          <w:tcPr>
            <w:tcW w:w="6300" w:type="dxa"/>
            <w:shd w:val="clear" w:color="auto" w:fill="auto"/>
            <w:vAlign w:val="center"/>
          </w:tcPr>
          <w:p w:rsidR="009B4A55" w:rsidRPr="009B4A55" w:rsidRDefault="00F96716" w:rsidP="00F96716">
            <w:pPr>
              <w:pStyle w:val="NoSpacing"/>
              <w:rPr>
                <w:b/>
                <w:sz w:val="20"/>
                <w:szCs w:val="20"/>
              </w:rPr>
            </w:pP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Si</w:t>
            </w:r>
            <w:r w:rsidRPr="00830E34">
              <w:rPr>
                <w:rFonts w:cs="Arial"/>
                <w:color w:val="000000" w:themeColor="text1"/>
                <w:spacing w:val="-11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quelqu'un vous</w:t>
            </w:r>
            <w:r w:rsidRPr="00830E34">
              <w:rPr>
                <w:rFonts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aide</w:t>
            </w:r>
            <w:r w:rsidRPr="00830E34">
              <w:rPr>
                <w:rFonts w:cs="Arial"/>
                <w:color w:val="000000" w:themeColor="text1"/>
                <w:spacing w:val="-11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à prendre vos médicaments,</w:t>
            </w:r>
            <w:r w:rsidRPr="00830E34">
              <w:rPr>
                <w:rFonts w:cs="Arial"/>
                <w:color w:val="000000" w:themeColor="text1"/>
                <w:spacing w:val="3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qui est-ce?</w:t>
            </w:r>
            <w:r w:rsidR="00437E34" w:rsidRPr="00437E34">
              <w:rPr>
                <w:b/>
                <w:sz w:val="20"/>
              </w:rPr>
              <w:t xml:space="preserve">  </w:t>
            </w:r>
          </w:p>
        </w:tc>
      </w:tr>
      <w:tr w:rsidR="00A12809" w:rsidRPr="00267694" w:rsidTr="00176D26">
        <w:trPr>
          <w:trHeight w:val="288"/>
        </w:trPr>
        <w:tc>
          <w:tcPr>
            <w:tcW w:w="10975" w:type="dxa"/>
            <w:gridSpan w:val="2"/>
            <w:shd w:val="clear" w:color="auto" w:fill="auto"/>
          </w:tcPr>
          <w:p w:rsidR="00A12809" w:rsidRPr="00437E34" w:rsidRDefault="00A12809" w:rsidP="006B65E0">
            <w:pPr>
              <w:pStyle w:val="NoSpacing"/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Difficultés à prendre mes médicaments (effets secondaires, pouvez-vous pa</w:t>
            </w:r>
            <w:r w:rsidR="00437E34">
              <w:rPr>
                <w:sz w:val="20"/>
              </w:rPr>
              <w:t>yer pour tous vos médicaments?)</w:t>
            </w:r>
            <w:r w:rsidRPr="00437E34">
              <w:rPr>
                <w:b/>
                <w:sz w:val="20"/>
              </w:rPr>
              <w:t>:</w:t>
            </w:r>
            <w:r w:rsidRPr="00437E34">
              <w:rPr>
                <w:b/>
              </w:rPr>
              <w:t xml:space="preserve"> </w:t>
            </w:r>
          </w:p>
        </w:tc>
      </w:tr>
    </w:tbl>
    <w:p w:rsidR="00A12809" w:rsidRPr="00A61FD9" w:rsidRDefault="00A12809" w:rsidP="0004594D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3775"/>
        <w:gridCol w:w="3960"/>
        <w:gridCol w:w="3240"/>
      </w:tblGrid>
      <w:tr w:rsidR="005B1A95" w:rsidRPr="005B1A95" w:rsidTr="00D646BD">
        <w:trPr>
          <w:trHeight w:val="360"/>
        </w:trPr>
        <w:tc>
          <w:tcPr>
            <w:tcW w:w="7735" w:type="dxa"/>
            <w:gridSpan w:val="2"/>
            <w:shd w:val="clear" w:color="auto" w:fill="F2F2F2" w:themeFill="background1" w:themeFillShade="F2"/>
          </w:tcPr>
          <w:p w:rsidR="00E47D6A" w:rsidRPr="005B1A95" w:rsidRDefault="00E47D6A" w:rsidP="00D646BD">
            <w:pPr>
              <w:spacing w:after="0"/>
              <w:rPr>
                <w:b/>
                <w:sz w:val="24"/>
                <w:szCs w:val="24"/>
              </w:rPr>
            </w:pPr>
            <w:r w:rsidRPr="005B1A95">
              <w:rPr>
                <w:rStyle w:val="Surname"/>
                <w:sz w:val="24"/>
              </w:rPr>
              <w:t>Mes allergies</w:t>
            </w:r>
          </w:p>
        </w:tc>
        <w:tc>
          <w:tcPr>
            <w:tcW w:w="3240" w:type="dxa"/>
            <w:shd w:val="clear" w:color="auto" w:fill="F2F2F2" w:themeFill="background1" w:themeFillShade="F2"/>
          </w:tcPr>
          <w:p w:rsidR="00E47D6A" w:rsidRPr="005B1A95" w:rsidRDefault="00E47D6A" w:rsidP="00426BB7">
            <w:pPr>
              <w:spacing w:before="40" w:after="40"/>
              <w:rPr>
                <w:sz w:val="24"/>
                <w:szCs w:val="24"/>
              </w:rPr>
            </w:pPr>
            <w:r w:rsidRPr="005B1A95">
              <w:rPr>
                <w:sz w:val="20"/>
              </w:rPr>
              <w:t>Aucune allergie connue</w:t>
            </w:r>
            <w:r w:rsidRPr="005B1A95">
              <w:rPr>
                <w:sz w:val="24"/>
              </w:rPr>
              <w:t xml:space="preserve">  </w:t>
            </w:r>
            <w:sdt>
              <w:sdtPr>
                <w:rPr>
                  <w:b/>
                  <w:sz w:val="24"/>
                  <w:szCs w:val="24"/>
                </w:rPr>
                <w:id w:val="-1010139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6BD" w:rsidRPr="005B1A9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sz w:val="20"/>
                <w:szCs w:val="20"/>
              </w:rPr>
            </w:pPr>
            <w:r w:rsidRPr="005B1A95">
              <w:rPr>
                <w:sz w:val="20"/>
              </w:rPr>
              <w:t>À quoi êtes-vous allergique ou intolérant?</w:t>
            </w: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sz w:val="20"/>
                <w:szCs w:val="20"/>
              </w:rPr>
            </w:pPr>
            <w:r w:rsidRPr="005B1A95">
              <w:rPr>
                <w:sz w:val="20"/>
              </w:rPr>
              <w:t>Que se passe-t-il alors? Quels sont vos symptômes?</w:t>
            </w:r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F6A2F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F6A2F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:rsidR="001F4A57" w:rsidRPr="005B1A95" w:rsidRDefault="001F4A57" w:rsidP="001F4A57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860"/>
        <w:gridCol w:w="2340"/>
        <w:gridCol w:w="2430"/>
        <w:gridCol w:w="2790"/>
      </w:tblGrid>
      <w:tr w:rsidR="005B1A95" w:rsidRPr="005B1A95" w:rsidTr="00055056">
        <w:trPr>
          <w:trHeight w:val="288"/>
        </w:trPr>
        <w:tc>
          <w:tcPr>
            <w:tcW w:w="1555" w:type="dxa"/>
          </w:tcPr>
          <w:p w:rsidR="00E60FB6" w:rsidRPr="005B1A95" w:rsidRDefault="00E60FB6" w:rsidP="00E60FB6">
            <w:pPr>
              <w:spacing w:before="40" w:after="40"/>
              <w:rPr>
                <w:b/>
                <w:sz w:val="16"/>
                <w:szCs w:val="16"/>
              </w:rPr>
            </w:pPr>
            <w:r w:rsidRPr="005B1A95">
              <w:rPr>
                <w:b/>
                <w:sz w:val="16"/>
              </w:rPr>
              <w:t>Annexes incluses :</w:t>
            </w:r>
          </w:p>
        </w:tc>
        <w:tc>
          <w:tcPr>
            <w:tcW w:w="1860" w:type="dxa"/>
          </w:tcPr>
          <w:p w:rsidR="00E60FB6" w:rsidRPr="005B1A95" w:rsidRDefault="00E1250C" w:rsidP="006D6E6C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-159638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E6C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Liste médicaments</w:t>
            </w:r>
          </w:p>
        </w:tc>
        <w:tc>
          <w:tcPr>
            <w:tcW w:w="2340" w:type="dxa"/>
          </w:tcPr>
          <w:p w:rsidR="009B4A55" w:rsidRPr="005B1A95" w:rsidRDefault="00E1250C" w:rsidP="00F96716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138968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F15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Mes</w:t>
            </w:r>
            <w:r w:rsidR="009B4A55" w:rsidRPr="005B1A95">
              <w:rPr>
                <w:rFonts w:cs="Arial"/>
                <w:b/>
                <w:spacing w:val="-18"/>
                <w:sz w:val="16"/>
                <w:szCs w:val="16"/>
              </w:rPr>
              <w:t xml:space="preserve">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évaluations de</w:t>
            </w:r>
            <w:r w:rsidR="009B4A55" w:rsidRPr="005B1A95">
              <w:rPr>
                <w:rFonts w:cs="Arial"/>
                <w:b/>
                <w:spacing w:val="-24"/>
                <w:sz w:val="16"/>
                <w:szCs w:val="16"/>
              </w:rPr>
              <w:t xml:space="preserve"> 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santé</w:t>
            </w:r>
          </w:p>
        </w:tc>
        <w:tc>
          <w:tcPr>
            <w:tcW w:w="2430" w:type="dxa"/>
          </w:tcPr>
          <w:p w:rsidR="00E60FB6" w:rsidRPr="005B1A95" w:rsidRDefault="00E1250C" w:rsidP="00EC4D0D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-1603948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F15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Plus récente visite à l’hôpital</w:t>
            </w:r>
          </w:p>
        </w:tc>
        <w:tc>
          <w:tcPr>
            <w:tcW w:w="2790" w:type="dxa"/>
          </w:tcPr>
          <w:p w:rsidR="009B4A55" w:rsidRPr="005B1A95" w:rsidRDefault="00E1250C" w:rsidP="00F96716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-112052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F15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Approche</w:t>
            </w:r>
            <w:r w:rsidR="009B4A55" w:rsidRPr="005B1A95">
              <w:rPr>
                <w:rFonts w:cs="Arial"/>
                <w:b/>
                <w:spacing w:val="-6"/>
                <w:sz w:val="16"/>
                <w:szCs w:val="16"/>
              </w:rPr>
              <w:t xml:space="preserve">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palliative des</w:t>
            </w:r>
            <w:r w:rsidR="009B4A55" w:rsidRPr="005B1A95">
              <w:rPr>
                <w:rFonts w:cs="Arial"/>
                <w:b/>
                <w:spacing w:val="-14"/>
                <w:sz w:val="16"/>
                <w:szCs w:val="16"/>
              </w:rPr>
              <w:t xml:space="preserve">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soins</w:t>
            </w:r>
          </w:p>
        </w:tc>
      </w:tr>
    </w:tbl>
    <w:p w:rsidR="00F36EEC" w:rsidRDefault="00F36EEC">
      <w:pPr>
        <w:spacing w:after="160" w:line="259" w:lineRule="auto"/>
        <w:rPr>
          <w:rFonts w:ascii="Arial" w:hAnsi="Arial" w:cs="Arial"/>
          <w:b/>
        </w:rPr>
      </w:pPr>
      <w:r>
        <w:br w:type="page"/>
      </w:r>
    </w:p>
    <w:p w:rsidR="00762DC0" w:rsidRDefault="00055056" w:rsidP="00EE7736">
      <w:pPr>
        <w:jc w:val="center"/>
        <w:rPr>
          <w:b/>
        </w:rPr>
      </w:pPr>
      <w:r>
        <w:rPr>
          <w:b/>
        </w:rPr>
        <w:lastRenderedPageBreak/>
        <w:t>Annexe 1</w:t>
      </w:r>
    </w:p>
    <w:p w:rsidR="00936F8C" w:rsidRDefault="00936F8C" w:rsidP="00936F8C">
      <w:pPr>
        <w:jc w:val="center"/>
        <w:rPr>
          <w:b/>
        </w:rPr>
      </w:pPr>
      <w:r>
        <w:rPr>
          <w:b/>
        </w:rPr>
        <w:t>Il est recommandé d’obtenir le plus récent bilan comparatif des médicaments du fournisseur/</w:t>
      </w:r>
      <w:r w:rsidR="00055056">
        <w:rPr>
          <w:b/>
        </w:rPr>
        <w:br/>
      </w:r>
      <w:r>
        <w:rPr>
          <w:b/>
        </w:rPr>
        <w:t>de la source à l’endroit où elle fut effectuée (par ex. pharmacie, hôpital, soins primaires)</w:t>
      </w:r>
    </w:p>
    <w:tbl>
      <w:tblPr>
        <w:tblStyle w:val="TableGrid"/>
        <w:tblW w:w="11004" w:type="dxa"/>
        <w:tblLayout w:type="fixed"/>
        <w:tblLook w:val="04A0" w:firstRow="1" w:lastRow="0" w:firstColumn="1" w:lastColumn="0" w:noHBand="0" w:noVBand="1"/>
      </w:tblPr>
      <w:tblGrid>
        <w:gridCol w:w="1766"/>
        <w:gridCol w:w="1649"/>
        <w:gridCol w:w="1350"/>
        <w:gridCol w:w="1440"/>
        <w:gridCol w:w="1710"/>
        <w:gridCol w:w="1530"/>
        <w:gridCol w:w="1559"/>
      </w:tblGrid>
      <w:tr w:rsidR="00044B29" w:rsidRPr="00513C7D" w:rsidTr="00261B21">
        <w:trPr>
          <w:trHeight w:val="288"/>
        </w:trPr>
        <w:tc>
          <w:tcPr>
            <w:tcW w:w="11004" w:type="dxa"/>
            <w:gridSpan w:val="7"/>
            <w:shd w:val="clear" w:color="auto" w:fill="FFFFFF" w:themeFill="background1"/>
          </w:tcPr>
          <w:p w:rsidR="00044B29" w:rsidRPr="00044B29" w:rsidRDefault="00044B29" w:rsidP="00044B2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</w:rPr>
              <w:t>Liste de médicaments</w:t>
            </w:r>
          </w:p>
        </w:tc>
      </w:tr>
      <w:tr w:rsidR="00437E34" w:rsidRPr="00513C7D" w:rsidTr="00D646BD">
        <w:trPr>
          <w:trHeight w:val="648"/>
        </w:trPr>
        <w:tc>
          <w:tcPr>
            <w:tcW w:w="1766" w:type="dxa"/>
            <w:shd w:val="clear" w:color="auto" w:fill="FFFFFF" w:themeFill="background1"/>
          </w:tcPr>
          <w:p w:rsidR="00437E34" w:rsidRPr="00513C7D" w:rsidRDefault="00437E34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Médicament</w:t>
            </w:r>
          </w:p>
        </w:tc>
        <w:tc>
          <w:tcPr>
            <w:tcW w:w="1649" w:type="dxa"/>
            <w:shd w:val="clear" w:color="auto" w:fill="FFFFFF" w:themeFill="background1"/>
          </w:tcPr>
          <w:p w:rsidR="00437E34" w:rsidRPr="00513C7D" w:rsidRDefault="00437E34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Posologie</w:t>
            </w:r>
          </w:p>
        </w:tc>
        <w:tc>
          <w:tcPr>
            <w:tcW w:w="1350" w:type="dxa"/>
            <w:shd w:val="clear" w:color="auto" w:fill="FFFFFF" w:themeFill="background1"/>
          </w:tcPr>
          <w:p w:rsidR="009943C6" w:rsidRPr="00513C7D" w:rsidRDefault="009943C6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Fréquence à laquelle je prends ce médicament</w:t>
            </w:r>
          </w:p>
        </w:tc>
        <w:tc>
          <w:tcPr>
            <w:tcW w:w="1440" w:type="dxa"/>
            <w:shd w:val="clear" w:color="auto" w:fill="FFFFFF" w:themeFill="background1"/>
          </w:tcPr>
          <w:p w:rsidR="009943C6" w:rsidRPr="00513C7D" w:rsidRDefault="009943C6" w:rsidP="00437E34">
            <w:pPr>
              <w:rPr>
                <w:sz w:val="20"/>
                <w:szCs w:val="20"/>
              </w:rPr>
            </w:pPr>
            <w:r w:rsidRPr="009943C6">
              <w:rPr>
                <w:sz w:val="20"/>
                <w:szCs w:val="20"/>
              </w:rPr>
              <w:t>Raison pour laquelle je prends ce médicament</w:t>
            </w:r>
          </w:p>
        </w:tc>
        <w:tc>
          <w:tcPr>
            <w:tcW w:w="1710" w:type="dxa"/>
            <w:shd w:val="clear" w:color="auto" w:fill="FFFFFF" w:themeFill="background1"/>
          </w:tcPr>
          <w:p w:rsidR="009B4A55" w:rsidRPr="009B4A55" w:rsidRDefault="008B4545" w:rsidP="00437E34">
            <w:pPr>
              <w:rPr>
                <w:sz w:val="20"/>
                <w:szCs w:val="20"/>
              </w:rPr>
            </w:pPr>
            <w:r w:rsidRPr="008B4545">
              <w:rPr>
                <w:sz w:val="20"/>
              </w:rPr>
              <w:t>Qui a prescrit le médicament?</w:t>
            </w:r>
          </w:p>
        </w:tc>
        <w:tc>
          <w:tcPr>
            <w:tcW w:w="1530" w:type="dxa"/>
            <w:shd w:val="clear" w:color="auto" w:fill="FFFFFF" w:themeFill="background1"/>
          </w:tcPr>
          <w:p w:rsidR="009943C6" w:rsidRPr="009B4A55" w:rsidRDefault="009943C6" w:rsidP="009943C6">
            <w:pPr>
              <w:rPr>
                <w:sz w:val="20"/>
                <w:szCs w:val="20"/>
              </w:rPr>
            </w:pPr>
            <w:r w:rsidRPr="009943C6">
              <w:rPr>
                <w:sz w:val="20"/>
                <w:szCs w:val="20"/>
              </w:rPr>
              <w:t>Quand ai-je commencé à prendre ce médicament</w:t>
            </w:r>
          </w:p>
        </w:tc>
        <w:tc>
          <w:tcPr>
            <w:tcW w:w="1559" w:type="dxa"/>
            <w:shd w:val="clear" w:color="auto" w:fill="FFFFFF" w:themeFill="background1"/>
          </w:tcPr>
          <w:p w:rsidR="00437E34" w:rsidRPr="00513C7D" w:rsidRDefault="00437E34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Remarques</w:t>
            </w: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9F6A2F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9F6A2F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9F6A2F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</w:tbl>
    <w:p w:rsidR="004C6517" w:rsidRDefault="004C6517"/>
    <w:p w:rsidR="00EE524B" w:rsidRDefault="00EE524B">
      <w:pPr>
        <w:spacing w:after="160" w:line="259" w:lineRule="auto"/>
      </w:pPr>
      <w:r>
        <w:br w:type="page"/>
      </w:r>
    </w:p>
    <w:p w:rsidR="00055056" w:rsidRDefault="00055056" w:rsidP="00860E79">
      <w:pPr>
        <w:spacing w:after="160" w:line="259" w:lineRule="auto"/>
        <w:jc w:val="center"/>
        <w:rPr>
          <w:b/>
        </w:rPr>
      </w:pPr>
    </w:p>
    <w:p w:rsidR="00860E79" w:rsidRPr="00BB6CEA" w:rsidRDefault="00860E79" w:rsidP="00860E79">
      <w:pPr>
        <w:spacing w:after="160" w:line="259" w:lineRule="auto"/>
        <w:jc w:val="center"/>
        <w:rPr>
          <w:b/>
        </w:rPr>
      </w:pPr>
      <w:r>
        <w:rPr>
          <w:b/>
        </w:rPr>
        <w:t>Annexe 2 </w:t>
      </w:r>
    </w:p>
    <w:p w:rsidR="00860E79" w:rsidRDefault="00860E79">
      <w:pPr>
        <w:spacing w:after="160" w:line="259" w:lineRule="auto"/>
      </w:pPr>
    </w:p>
    <w:tbl>
      <w:tblPr>
        <w:tblStyle w:val="TableGrid2"/>
        <w:tblW w:w="108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520"/>
        <w:gridCol w:w="1710"/>
        <w:gridCol w:w="6660"/>
      </w:tblGrid>
      <w:tr w:rsidR="00860E79" w:rsidRPr="00CC2D8B" w:rsidTr="00834F9F">
        <w:trPr>
          <w:trHeight w:val="360"/>
        </w:trPr>
        <w:tc>
          <w:tcPr>
            <w:tcW w:w="10890" w:type="dxa"/>
            <w:gridSpan w:val="3"/>
            <w:shd w:val="clear" w:color="auto" w:fill="auto"/>
            <w:vAlign w:val="center"/>
          </w:tcPr>
          <w:p w:rsidR="00860E79" w:rsidRPr="00C3194F" w:rsidRDefault="0025330E" w:rsidP="00867925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 w:rsidRPr="0025330E">
              <w:rPr>
                <w:rFonts w:cstheme="minorHAnsi"/>
                <w:b/>
                <w:sz w:val="24"/>
              </w:rPr>
              <w:t>Mes évaluations de santé</w:t>
            </w:r>
          </w:p>
        </w:tc>
      </w:tr>
      <w:tr w:rsidR="00647564" w:rsidRPr="00A95068" w:rsidTr="00C46C85">
        <w:trPr>
          <w:trHeight w:val="70"/>
        </w:trPr>
        <w:tc>
          <w:tcPr>
            <w:tcW w:w="2520" w:type="dxa"/>
            <w:shd w:val="clear" w:color="auto" w:fill="auto"/>
            <w:vAlign w:val="center"/>
          </w:tcPr>
          <w:p w:rsidR="00647564" w:rsidRPr="00834F9F" w:rsidRDefault="0025330E" w:rsidP="00695F3A">
            <w:pPr>
              <w:spacing w:before="40" w:after="40"/>
              <w:rPr>
                <w:rFonts w:cstheme="minorHAnsi"/>
                <w:sz w:val="20"/>
                <w:szCs w:val="20"/>
              </w:rPr>
            </w:pPr>
            <w:r w:rsidRPr="0025330E">
              <w:rPr>
                <w:rFonts w:cstheme="minorHAnsi"/>
                <w:sz w:val="20"/>
              </w:rPr>
              <w:t>Type et nom de I'évaluation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834F9F" w:rsidRDefault="0025330E" w:rsidP="001B6FE9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25330E">
              <w:rPr>
                <w:rFonts w:cstheme="minorHAnsi"/>
                <w:sz w:val="20"/>
              </w:rPr>
              <w:t>Date à laquelle l’évaluation a été réalisée</w:t>
            </w:r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834F9F" w:rsidRDefault="00647564" w:rsidP="00647564">
            <w:pPr>
              <w:spacing w:before="40" w:after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Remarques</w:t>
            </w: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9F6A2F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E1250C" w:rsidP="00695F3A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664290601"/>
                <w:placeholder>
                  <w:docPart w:val="CCB1DCECD4F24D8EA8596190D13A6773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9F6A2F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E1250C" w:rsidP="00647564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23337753"/>
                <w:placeholder>
                  <w:docPart w:val="3464B478BBD44C698399E6212A76CB35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E1250C" w:rsidP="00647564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253021210"/>
                <w:placeholder>
                  <w:docPart w:val="4F1635CA190D4775864487F7E455E678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E1250C" w:rsidP="00647564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598902649"/>
                <w:placeholder>
                  <w:docPart w:val="BC16B60CAE5D4AE89A73CE6E77B5BF4E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</w:tbl>
    <w:p w:rsidR="00860E79" w:rsidRPr="00946266" w:rsidRDefault="00860E79">
      <w:pPr>
        <w:spacing w:after="160" w:line="259" w:lineRule="auto"/>
        <w:rPr>
          <w:b/>
        </w:rPr>
      </w:pPr>
    </w:p>
    <w:p w:rsidR="00192560" w:rsidRDefault="00192560">
      <w:pPr>
        <w:spacing w:after="160" w:line="259" w:lineRule="auto"/>
      </w:pPr>
      <w:r>
        <w:br w:type="page"/>
      </w:r>
    </w:p>
    <w:p w:rsidR="00A61FD9" w:rsidRDefault="00A61FD9">
      <w:pPr>
        <w:spacing w:after="160" w:line="259" w:lineRule="auto"/>
      </w:pPr>
    </w:p>
    <w:p w:rsidR="006758F5" w:rsidRPr="00BB6CEA" w:rsidRDefault="006758F5" w:rsidP="006758F5">
      <w:pPr>
        <w:spacing w:after="160" w:line="259" w:lineRule="auto"/>
        <w:jc w:val="center"/>
        <w:rPr>
          <w:b/>
        </w:rPr>
      </w:pPr>
      <w:r>
        <w:rPr>
          <w:b/>
        </w:rPr>
        <w:t>Annexe 3</w:t>
      </w:r>
    </w:p>
    <w:tbl>
      <w:tblPr>
        <w:tblStyle w:val="TableGrid"/>
        <w:tblpPr w:leftFromText="180" w:rightFromText="180" w:vertAnchor="text" w:horzAnchor="margin" w:tblpY="92"/>
        <w:tblW w:w="10795" w:type="dxa"/>
        <w:tblLook w:val="04A0" w:firstRow="1" w:lastRow="0" w:firstColumn="1" w:lastColumn="0" w:noHBand="0" w:noVBand="1"/>
      </w:tblPr>
      <w:tblGrid>
        <w:gridCol w:w="2155"/>
        <w:gridCol w:w="3150"/>
        <w:gridCol w:w="540"/>
        <w:gridCol w:w="1080"/>
        <w:gridCol w:w="3870"/>
      </w:tblGrid>
      <w:tr w:rsidR="00A61FD9" w:rsidTr="00437E34">
        <w:tc>
          <w:tcPr>
            <w:tcW w:w="10795" w:type="dxa"/>
            <w:gridSpan w:val="5"/>
          </w:tcPr>
          <w:p w:rsidR="00A61FD9" w:rsidRPr="00C3194F" w:rsidRDefault="00A61FD9" w:rsidP="00D906FD">
            <w:pPr>
              <w:rPr>
                <w:sz w:val="24"/>
                <w:szCs w:val="24"/>
              </w:rPr>
            </w:pPr>
            <w:r>
              <w:rPr>
                <w:b/>
                <w:sz w:val="24"/>
              </w:rPr>
              <w:t>Ma plus récente visite à l’hôpital</w:t>
            </w:r>
          </w:p>
        </w:tc>
      </w:tr>
      <w:tr w:rsidR="00A61FD9" w:rsidTr="00437E34">
        <w:trPr>
          <w:trHeight w:val="288"/>
        </w:trPr>
        <w:tc>
          <w:tcPr>
            <w:tcW w:w="6925" w:type="dxa"/>
            <w:gridSpan w:val="4"/>
          </w:tcPr>
          <w:p w:rsidR="00D906FD" w:rsidRPr="00437E34" w:rsidRDefault="00437E34" w:rsidP="00D906FD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Nom de l’hôpital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  <w:tc>
          <w:tcPr>
            <w:tcW w:w="3870" w:type="dxa"/>
          </w:tcPr>
          <w:p w:rsidR="00A61FD9" w:rsidRPr="008C5531" w:rsidRDefault="00DF1C91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Date de la visite</w:t>
            </w:r>
            <w:r w:rsidR="00055056">
              <w:rPr>
                <w:sz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291451605"/>
                <w:placeholder>
                  <w:docPart w:val="43A792601B47415F9AEF5718C4680CB0"/>
                </w:placeholder>
                <w:text/>
              </w:sdtPr>
              <w:sdtEndPr/>
              <w:sdtContent>
                <w:r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</w:tr>
      <w:tr w:rsidR="00A61FD9" w:rsidRPr="00437E34" w:rsidTr="00437E34">
        <w:trPr>
          <w:trHeight w:val="288"/>
        </w:trPr>
        <w:tc>
          <w:tcPr>
            <w:tcW w:w="10795" w:type="dxa"/>
            <w:gridSpan w:val="5"/>
            <w:tcBorders>
              <w:bottom w:val="single" w:sz="4" w:space="0" w:color="auto"/>
            </w:tcBorders>
          </w:tcPr>
          <w:p w:rsidR="00A61FD9" w:rsidRPr="00437E34" w:rsidRDefault="00437E34" w:rsidP="00D906FD">
            <w:pPr>
              <w:rPr>
                <w:b/>
                <w:noProof/>
                <w:sz w:val="20"/>
                <w:szCs w:val="20"/>
              </w:rPr>
            </w:pPr>
            <w:r>
              <w:rPr>
                <w:sz w:val="20"/>
              </w:rPr>
              <w:t>Raison de la visite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</w:tr>
      <w:tr w:rsidR="007577D6" w:rsidTr="00437E34">
        <w:trPr>
          <w:trHeight w:val="288"/>
        </w:trPr>
        <w:tc>
          <w:tcPr>
            <w:tcW w:w="2155" w:type="dxa"/>
            <w:tcBorders>
              <w:left w:val="single" w:sz="4" w:space="0" w:color="auto"/>
              <w:right w:val="nil"/>
            </w:tcBorders>
          </w:tcPr>
          <w:p w:rsidR="007577D6" w:rsidRPr="008C5531" w:rsidRDefault="00437E34" w:rsidP="00D906FD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ption de la visite</w:t>
            </w:r>
            <w:r w:rsidR="00055056">
              <w:rPr>
                <w:sz w:val="20"/>
              </w:rPr>
              <w:t xml:space="preserve">: </w:t>
            </w:r>
          </w:p>
        </w:tc>
        <w:tc>
          <w:tcPr>
            <w:tcW w:w="3690" w:type="dxa"/>
            <w:gridSpan w:val="2"/>
            <w:tcBorders>
              <w:left w:val="nil"/>
              <w:right w:val="nil"/>
            </w:tcBorders>
            <w:vAlign w:val="center"/>
          </w:tcPr>
          <w:p w:rsidR="007577D6" w:rsidRPr="008C5531" w:rsidRDefault="00E1250C" w:rsidP="00D906FD">
            <w:pPr>
              <w:ind w:firstLine="252"/>
              <w:rPr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152467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7E3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D7892">
              <w:rPr>
                <w:sz w:val="20"/>
              </w:rPr>
              <w:t xml:space="preserve">  De l’urgence à la maison</w:t>
            </w:r>
          </w:p>
        </w:tc>
        <w:tc>
          <w:tcPr>
            <w:tcW w:w="4950" w:type="dxa"/>
            <w:gridSpan w:val="2"/>
            <w:tcBorders>
              <w:left w:val="nil"/>
              <w:right w:val="single" w:sz="4" w:space="0" w:color="auto"/>
            </w:tcBorders>
            <w:vAlign w:val="center"/>
          </w:tcPr>
          <w:p w:rsidR="007577D6" w:rsidRPr="008C5531" w:rsidRDefault="00E1250C" w:rsidP="00D906FD">
            <w:pPr>
              <w:ind w:firstLine="342"/>
              <w:rPr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97456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266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D7892">
              <w:rPr>
                <w:sz w:val="20"/>
              </w:rPr>
              <w:t xml:space="preserve">  De l’urgence à l’unité d’admission à l’hôpital</w:t>
            </w:r>
          </w:p>
        </w:tc>
      </w:tr>
      <w:tr w:rsidR="00A61FD9" w:rsidTr="00437E34">
        <w:trPr>
          <w:trHeight w:val="288"/>
        </w:trPr>
        <w:tc>
          <w:tcPr>
            <w:tcW w:w="5305" w:type="dxa"/>
            <w:gridSpan w:val="2"/>
          </w:tcPr>
          <w:p w:rsidR="00A61FD9" w:rsidRPr="008C5531" w:rsidRDefault="00437E34" w:rsidP="00055056">
            <w:pPr>
              <w:rPr>
                <w:sz w:val="20"/>
                <w:szCs w:val="20"/>
              </w:rPr>
            </w:pPr>
            <w:r>
              <w:rPr>
                <w:sz w:val="20"/>
              </w:rPr>
              <w:t>Date du congé de l’hôpital</w:t>
            </w:r>
            <w:r w:rsidR="00A61FD9">
              <w:rPr>
                <w:sz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29604092"/>
                <w:placeholder>
                  <w:docPart w:val="A16CB3861EBA4CD58B9AF1B9FC55C5CF"/>
                </w:placeholder>
                <w:text/>
              </w:sdtPr>
              <w:sdtEndPr/>
              <w:sdtContent>
                <w:r w:rsidR="00A61FD9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5490" w:type="dxa"/>
            <w:gridSpan w:val="3"/>
          </w:tcPr>
          <w:p w:rsidR="00A61FD9" w:rsidRPr="00437E34" w:rsidRDefault="00437E34" w:rsidP="00D906FD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Durée du séjour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</w:tr>
      <w:tr w:rsidR="00A61FD9" w:rsidTr="00437E34">
        <w:trPr>
          <w:trHeight w:val="288"/>
        </w:trPr>
        <w:tc>
          <w:tcPr>
            <w:tcW w:w="10795" w:type="dxa"/>
            <w:gridSpan w:val="5"/>
          </w:tcPr>
          <w:p w:rsidR="00A61FD9" w:rsidRPr="00437E34" w:rsidRDefault="00437E34" w:rsidP="00D906FD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Commentaires</w:t>
            </w:r>
            <w:r w:rsidR="00A61FD9" w:rsidRPr="00437E34">
              <w:rPr>
                <w:b/>
                <w:sz w:val="20"/>
              </w:rPr>
              <w:t>:</w:t>
            </w:r>
            <w:r w:rsidR="00A61FD9" w:rsidRPr="00437E34">
              <w:rPr>
                <w:rStyle w:val="PreferredName"/>
                <w:b/>
              </w:rPr>
              <w:t xml:space="preserve"> </w:t>
            </w:r>
            <w:r>
              <w:rPr>
                <w:rStyle w:val="PreferredName"/>
                <w:b/>
              </w:rPr>
              <w:t xml:space="preserve"> </w:t>
            </w:r>
          </w:p>
        </w:tc>
      </w:tr>
    </w:tbl>
    <w:p w:rsidR="00675D82" w:rsidRDefault="00675D82">
      <w:pPr>
        <w:spacing w:after="160" w:line="259" w:lineRule="auto"/>
      </w:pPr>
    </w:p>
    <w:p w:rsidR="00675D82" w:rsidRDefault="00675D82">
      <w:pPr>
        <w:spacing w:after="160" w:line="259" w:lineRule="auto"/>
      </w:pPr>
      <w:r>
        <w:br w:type="page"/>
      </w:r>
    </w:p>
    <w:p w:rsidR="00675D82" w:rsidRPr="00055056" w:rsidRDefault="00675D82" w:rsidP="00675D82">
      <w:pPr>
        <w:spacing w:after="160" w:line="259" w:lineRule="auto"/>
        <w:jc w:val="center"/>
        <w:rPr>
          <w:b/>
        </w:rPr>
      </w:pPr>
      <w:r w:rsidRPr="00055056">
        <w:rPr>
          <w:b/>
        </w:rPr>
        <w:lastRenderedPageBreak/>
        <w:t>Annexe 4</w:t>
      </w:r>
    </w:p>
    <w:tbl>
      <w:tblPr>
        <w:tblStyle w:val="TableGrid"/>
        <w:tblpPr w:leftFromText="180" w:rightFromText="180" w:vertAnchor="text" w:horzAnchor="margin" w:tblpY="107"/>
        <w:tblW w:w="10975" w:type="dxa"/>
        <w:tblLook w:val="04A0" w:firstRow="1" w:lastRow="0" w:firstColumn="1" w:lastColumn="0" w:noHBand="0" w:noVBand="1"/>
      </w:tblPr>
      <w:tblGrid>
        <w:gridCol w:w="3566"/>
        <w:gridCol w:w="3567"/>
        <w:gridCol w:w="3842"/>
      </w:tblGrid>
      <w:tr w:rsidR="00675D82" w:rsidRPr="00C369A2" w:rsidTr="009C6729">
        <w:trPr>
          <w:trHeight w:val="346"/>
        </w:trPr>
        <w:tc>
          <w:tcPr>
            <w:tcW w:w="10975" w:type="dxa"/>
            <w:gridSpan w:val="3"/>
            <w:shd w:val="clear" w:color="auto" w:fill="auto"/>
          </w:tcPr>
          <w:p w:rsidR="00675D82" w:rsidRPr="008C6261" w:rsidRDefault="00675D82" w:rsidP="00C46C85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>Approche palliative aux soins</w:t>
            </w:r>
          </w:p>
        </w:tc>
      </w:tr>
      <w:tr w:rsidR="00675D82" w:rsidRPr="00C369A2" w:rsidTr="009C6729">
        <w:trPr>
          <w:trHeight w:val="355"/>
        </w:trPr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F44A8B">
            <w:pPr>
              <w:pStyle w:val="NoSpacing"/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Le principal responsa</w:t>
            </w:r>
            <w:r w:rsidR="00437E34" w:rsidRPr="00437E34">
              <w:rPr>
                <w:sz w:val="20"/>
                <w:szCs w:val="20"/>
              </w:rPr>
              <w:t>ble de mes soins palliatifs est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F44A8B">
            <w:pPr>
              <w:pStyle w:val="NoSpacing"/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 xml:space="preserve">Plan de soutien physique (prise en charge de la douleur, essoufflement, constipation, nausées et vomissements, fatigue, perte d’appétit, somnolence) </w:t>
            </w:r>
            <w:r w:rsidRPr="00437E34">
              <w:rPr>
                <w:rStyle w:val="PreferredName"/>
                <w:szCs w:val="20"/>
              </w:rPr>
              <w:t xml:space="preserve"> 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Symptômes</w:t>
            </w: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Traitements</w:t>
            </w: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Commentaires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Plan de soutien psychologique (émotion, anxiété, dépression, autonomie, peur, contrôle, estime personnelle)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Symptômes</w:t>
            </w: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Traitements</w:t>
            </w: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Commentaires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Plan de soutien social (relations sociales, aidant familial, bénévoles, environnement, financier, légal)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rPr>
          <w:trHeight w:val="589"/>
        </w:trPr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Plan de soutien spirituel (valeurs, croyances, pratiques, rituels)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Lieu préféré pour le décès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25330E" w:rsidP="00437E34">
            <w:pPr>
              <w:rPr>
                <w:b/>
                <w:sz w:val="20"/>
                <w:szCs w:val="20"/>
              </w:rPr>
            </w:pPr>
            <w:r w:rsidRPr="0025330E">
              <w:rPr>
                <w:sz w:val="20"/>
                <w:szCs w:val="20"/>
              </w:rPr>
              <w:t>Lieu de décès souhaité: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Autre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</w:tbl>
    <w:p w:rsidR="00A61FD9" w:rsidRDefault="00A61FD9">
      <w:pPr>
        <w:spacing w:after="160" w:line="259" w:lineRule="auto"/>
      </w:pPr>
    </w:p>
    <w:sectPr w:rsidR="00A61FD9" w:rsidSect="002C0EC1">
      <w:headerReference w:type="default" r:id="rId8"/>
      <w:footerReference w:type="default" r:id="rId9"/>
      <w:pgSz w:w="12240" w:h="15840"/>
      <w:pgMar w:top="253" w:right="990" w:bottom="990" w:left="540" w:header="210" w:footer="6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250C" w:rsidRDefault="00E1250C" w:rsidP="009613FA">
      <w:pPr>
        <w:spacing w:after="0" w:line="240" w:lineRule="auto"/>
      </w:pPr>
      <w:r>
        <w:separator/>
      </w:r>
    </w:p>
  </w:endnote>
  <w:endnote w:type="continuationSeparator" w:id="0">
    <w:p w:rsidR="00E1250C" w:rsidRDefault="00E1250C" w:rsidP="00961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eastAsiaTheme="minorHAnsi" w:hAnsiTheme="minorHAnsi" w:cstheme="minorBidi"/>
        <w:sz w:val="22"/>
        <w:szCs w:val="22"/>
        <w:lang w:val="en-US" w:eastAsia="en-US" w:bidi="fr-CA"/>
      </w:rPr>
      <w:id w:val="-612132243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Style w:val="TableGrid4"/>
          <w:tblW w:w="10975" w:type="dxa"/>
          <w:tblInd w:w="17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504"/>
          <w:gridCol w:w="4505"/>
          <w:gridCol w:w="1966"/>
        </w:tblGrid>
        <w:tr w:rsidR="002C0EC1" w:rsidRPr="002C0EC1" w:rsidTr="0016584E">
          <w:tc>
            <w:tcPr>
              <w:tcW w:w="10975" w:type="dxa"/>
              <w:gridSpan w:val="3"/>
            </w:tcPr>
            <w:p w:rsidR="002C0EC1" w:rsidRPr="002C0EC1" w:rsidRDefault="002C0EC1" w:rsidP="002C0EC1">
              <w:pPr>
                <w:tabs>
                  <w:tab w:val="center" w:pos="4680"/>
                  <w:tab w:val="right" w:pos="9360"/>
                </w:tabs>
                <w:spacing w:after="0" w:line="240" w:lineRule="auto"/>
                <w:rPr>
                  <w:sz w:val="18"/>
                  <w:szCs w:val="18"/>
                  <w:lang w:val="en-US" w:eastAsia="en-US"/>
                </w:rPr>
              </w:pPr>
              <w:r>
                <w:rPr>
                  <w:sz w:val="18"/>
                </w:rPr>
                <w:t>Copie – Document confidentiel, à détruire de façon sécuritaire</w:t>
              </w:r>
            </w:p>
          </w:tc>
        </w:tr>
        <w:tr w:rsidR="002C0EC1" w:rsidRPr="002C0EC1" w:rsidTr="0016584E">
          <w:tc>
            <w:tcPr>
              <w:tcW w:w="4504" w:type="dxa"/>
            </w:tcPr>
            <w:p w:rsidR="002C0EC1" w:rsidRPr="002C0EC1" w:rsidRDefault="002C0EC1" w:rsidP="004E5405">
              <w:pPr>
                <w:tabs>
                  <w:tab w:val="left" w:pos="72"/>
                  <w:tab w:val="center" w:pos="5022"/>
                  <w:tab w:val="right" w:pos="9360"/>
                </w:tabs>
                <w:spacing w:after="0" w:line="240" w:lineRule="auto"/>
                <w:rPr>
                  <w:sz w:val="18"/>
                  <w:szCs w:val="18"/>
                  <w:lang w:val="en-US" w:eastAsia="en-US"/>
                </w:rPr>
              </w:pPr>
              <w:r>
                <w:rPr>
                  <w:sz w:val="18"/>
                </w:rPr>
                <w:t>Date d’impression</w:t>
              </w:r>
              <w:r w:rsidRPr="002C0EC1">
                <w:rPr>
                  <w:sz w:val="18"/>
                  <w:szCs w:val="18"/>
                  <w:lang w:val="en-US" w:eastAsia="en-US"/>
                </w:rPr>
                <w:t xml:space="preserve">:  </w:t>
              </w:r>
            </w:p>
          </w:tc>
          <w:tc>
            <w:tcPr>
              <w:tcW w:w="4505" w:type="dxa"/>
            </w:tcPr>
            <w:p w:rsidR="002C0EC1" w:rsidRPr="002C0EC1" w:rsidRDefault="002C0EC1" w:rsidP="004E5405">
              <w:pPr>
                <w:tabs>
                  <w:tab w:val="left" w:pos="72"/>
                  <w:tab w:val="center" w:pos="5022"/>
                  <w:tab w:val="right" w:pos="9360"/>
                </w:tabs>
                <w:spacing w:after="0" w:line="240" w:lineRule="auto"/>
                <w:rPr>
                  <w:sz w:val="18"/>
                  <w:szCs w:val="18"/>
                  <w:lang w:val="en-US" w:eastAsia="en-US"/>
                </w:rPr>
              </w:pPr>
              <w:r>
                <w:rPr>
                  <w:sz w:val="18"/>
                </w:rPr>
                <w:t>Imprimé par</w:t>
              </w:r>
              <w:r w:rsidRPr="002C0EC1">
                <w:rPr>
                  <w:sz w:val="18"/>
                  <w:szCs w:val="18"/>
                  <w:lang w:val="en-US" w:eastAsia="en-US"/>
                </w:rPr>
                <w:t xml:space="preserve">: </w:t>
              </w:r>
            </w:p>
          </w:tc>
          <w:tc>
            <w:tcPr>
              <w:tcW w:w="1966" w:type="dxa"/>
            </w:tcPr>
            <w:p w:rsidR="002C0EC1" w:rsidRPr="002C0EC1" w:rsidRDefault="002C0EC1" w:rsidP="002C0EC1">
              <w:pPr>
                <w:tabs>
                  <w:tab w:val="center" w:pos="4680"/>
                  <w:tab w:val="right" w:pos="9360"/>
                </w:tabs>
                <w:spacing w:after="0" w:line="240" w:lineRule="auto"/>
                <w:jc w:val="right"/>
                <w:rPr>
                  <w:sz w:val="18"/>
                  <w:szCs w:val="18"/>
                  <w:lang w:val="en-US" w:eastAsia="en-US"/>
                </w:rPr>
              </w:pPr>
              <w:r w:rsidRPr="002C0EC1">
                <w:rPr>
                  <w:sz w:val="18"/>
                  <w:szCs w:val="18"/>
                  <w:lang w:val="en-US" w:eastAsia="en-US"/>
                </w:rPr>
                <w:t xml:space="preserve">Page: 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begin"/>
              </w:r>
              <w:r w:rsidRPr="002C0EC1">
                <w:rPr>
                  <w:sz w:val="18"/>
                  <w:szCs w:val="18"/>
                  <w:lang w:val="en-US" w:eastAsia="en-US"/>
                </w:rPr>
                <w:instrText xml:space="preserve"> PAGE   \* MERGEFORMAT </w:instrTex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separate"/>
              </w:r>
              <w:r w:rsidR="0027254C">
                <w:rPr>
                  <w:noProof/>
                  <w:sz w:val="18"/>
                  <w:szCs w:val="18"/>
                  <w:lang w:val="en-US" w:eastAsia="en-US"/>
                </w:rPr>
                <w:t>1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end"/>
              </w:r>
              <w:r w:rsidR="007570B6">
                <w:rPr>
                  <w:sz w:val="18"/>
                  <w:szCs w:val="18"/>
                  <w:lang w:val="en-US" w:eastAsia="en-US"/>
                </w:rPr>
                <w:t xml:space="preserve"> de</w:t>
              </w:r>
              <w:r w:rsidRPr="002C0EC1">
                <w:rPr>
                  <w:sz w:val="18"/>
                  <w:szCs w:val="18"/>
                  <w:lang w:val="en-US" w:eastAsia="en-US"/>
                </w:rPr>
                <w:t xml:space="preserve"> 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begin"/>
              </w:r>
              <w:r w:rsidRPr="002C0EC1">
                <w:rPr>
                  <w:sz w:val="18"/>
                  <w:szCs w:val="18"/>
                  <w:lang w:val="en-US" w:eastAsia="en-US"/>
                </w:rPr>
                <w:instrText xml:space="preserve"> NUMPAGES   \* MERGEFORMAT </w:instrTex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separate"/>
              </w:r>
              <w:r w:rsidR="0027254C">
                <w:rPr>
                  <w:noProof/>
                  <w:sz w:val="18"/>
                  <w:szCs w:val="18"/>
                  <w:lang w:val="en-US" w:eastAsia="en-US"/>
                </w:rPr>
                <w:t>7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end"/>
              </w:r>
            </w:p>
          </w:tc>
        </w:tr>
      </w:tbl>
      <w:p w:rsidR="002C0EC1" w:rsidRPr="008117D9" w:rsidRDefault="00E1250C" w:rsidP="002C0EC1">
        <w:pPr>
          <w:tabs>
            <w:tab w:val="center" w:pos="4680"/>
            <w:tab w:val="right" w:pos="9360"/>
          </w:tabs>
          <w:spacing w:after="0" w:line="240" w:lineRule="auto"/>
          <w:rPr>
            <w:sz w:val="12"/>
            <w:szCs w:val="12"/>
          </w:rPr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250C" w:rsidRDefault="00E1250C" w:rsidP="009613FA">
      <w:pPr>
        <w:spacing w:after="0" w:line="240" w:lineRule="auto"/>
      </w:pPr>
      <w:r>
        <w:separator/>
      </w:r>
    </w:p>
  </w:footnote>
  <w:footnote w:type="continuationSeparator" w:id="0">
    <w:p w:rsidR="00E1250C" w:rsidRDefault="00E1250C" w:rsidP="009613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46BD" w:rsidRPr="00D20DC1" w:rsidRDefault="00055056">
    <w:pPr>
      <w:pStyle w:val="Header"/>
      <w:rPr>
        <w:sz w:val="16"/>
        <w:szCs w:val="16"/>
      </w:rPr>
    </w:pPr>
    <w:r>
      <w:rPr>
        <w:noProof/>
        <w:lang w:val="en-CA" w:eastAsia="en-CA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96FE902" wp14:editId="1D7136E1">
              <wp:simplePos x="0" y="0"/>
              <wp:positionH relativeFrom="column">
                <wp:posOffset>6573074</wp:posOffset>
              </wp:positionH>
              <wp:positionV relativeFrom="paragraph">
                <wp:posOffset>25400</wp:posOffset>
              </wp:positionV>
              <wp:extent cx="1828800" cy="1828800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261B21" w:rsidRPr="001A742C" w:rsidRDefault="00437E34" w:rsidP="00C46C85">
                          <w:pPr>
                            <w:pStyle w:val="Header"/>
                            <w:rPr>
                              <w:b/>
                            </w:rPr>
                          </w:pPr>
                          <w:r>
                            <w:t>v2</w:t>
                          </w:r>
                          <w:r w:rsidR="0027254C">
                            <w:t>.1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6FE90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17.55pt;margin-top:2pt;width:2in;height:2in;z-index:2516613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" filled="f" stroked="f" strokeweight=".5pt">
              <v:textbox style="mso-fit-shape-to-text:t">
                <w:txbxContent>
                  <w:p w:rsidR="00261B21" w:rsidRPr="001A742C" w:rsidRDefault="00437E34" w:rsidP="00C46C85">
                    <w:pPr>
                      <w:pStyle w:val="Header"/>
                      <w:rPr>
                        <w:b/>
                      </w:rPr>
                    </w:pPr>
                    <w:r>
                      <w:t>v2</w:t>
                    </w:r>
                    <w:r w:rsidR="0027254C">
                      <w:t>.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E1250C">
      <w:rPr>
        <w:noProof/>
        <w:lang w:bidi="ar-SA"/>
      </w:rPr>
      <w:pict w14:anchorId="2F760C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45.35pt;height:30.55pt">
          <v:imagedata r:id="rId1" o:title="GTS  Maillon santé FR"/>
        </v:shape>
      </w:pict>
    </w:r>
  </w:p>
  <w:tbl>
    <w:tblPr>
      <w:tblStyle w:val="TableGrid"/>
      <w:tblpPr w:leftFromText="180" w:rightFromText="180" w:vertAnchor="text" w:horzAnchor="margin" w:tblpY="1"/>
      <w:tblOverlap w:val="never"/>
      <w:tblW w:w="10980" w:type="dxa"/>
      <w:tblLayout w:type="fixed"/>
      <w:tblLook w:val="04A0" w:firstRow="1" w:lastRow="0" w:firstColumn="1" w:lastColumn="0" w:noHBand="0" w:noVBand="1"/>
    </w:tblPr>
    <w:tblGrid>
      <w:gridCol w:w="6030"/>
      <w:gridCol w:w="4950"/>
    </w:tblGrid>
    <w:tr w:rsidR="00261B21" w:rsidRPr="008C5531" w:rsidTr="00437E34">
      <w:tc>
        <w:tcPr>
          <w:tcW w:w="10980" w:type="dxa"/>
          <w:gridSpan w:val="2"/>
          <w:tcBorders>
            <w:top w:val="nil"/>
            <w:left w:val="nil"/>
            <w:bottom w:val="nil"/>
            <w:right w:val="nil"/>
          </w:tcBorders>
          <w:shd w:val="clear" w:color="auto" w:fill="auto"/>
          <w:tcMar>
            <w:left w:w="115" w:type="dxa"/>
            <w:right w:w="0" w:type="dxa"/>
          </w:tcMar>
        </w:tcPr>
        <w:p w:rsidR="00261B21" w:rsidRPr="00D20DC1" w:rsidRDefault="00261B21" w:rsidP="00E7438C">
          <w:pPr>
            <w:spacing w:before="40" w:after="40"/>
            <w:jc w:val="center"/>
            <w:rPr>
              <w:sz w:val="20"/>
              <w:szCs w:val="20"/>
            </w:rPr>
          </w:pPr>
          <w:r>
            <w:rPr>
              <w:b/>
              <w:sz w:val="28"/>
            </w:rPr>
            <w:t>Plan de soins coordonnés de [Insérer le nom]</w:t>
          </w:r>
        </w:p>
      </w:tc>
    </w:tr>
    <w:tr w:rsidR="002C0EC1" w:rsidRPr="008C5531" w:rsidTr="00F94014">
      <w:tc>
        <w:tcPr>
          <w:tcW w:w="603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tcMar>
            <w:left w:w="115" w:type="dxa"/>
            <w:right w:w="0" w:type="dxa"/>
          </w:tcMar>
          <w:vAlign w:val="center"/>
        </w:tcPr>
        <w:p w:rsidR="002C0EC1" w:rsidRDefault="002C0EC1" w:rsidP="002C0EC1">
          <w:pPr>
            <w:spacing w:before="40" w:after="40"/>
            <w:ind w:hanging="115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</w:rPr>
            <w:t>Dernière mise à jour par :</w:t>
          </w:r>
        </w:p>
      </w:tc>
      <w:tc>
        <w:tcPr>
          <w:tcW w:w="495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:rsidR="002C0EC1" w:rsidRPr="008C5531" w:rsidRDefault="002C0EC1" w:rsidP="00437E34">
          <w:pPr>
            <w:spacing w:before="40" w:after="40"/>
            <w:jc w:val="right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</w:rPr>
            <w:t>Date de</w:t>
          </w:r>
          <w:r w:rsidR="00C20E04">
            <w:rPr>
              <w:rFonts w:cstheme="minorHAnsi"/>
              <w:sz w:val="20"/>
            </w:rPr>
            <w:t xml:space="preserve"> la</w:t>
          </w:r>
          <w:r>
            <w:rPr>
              <w:rFonts w:cstheme="minorHAnsi"/>
              <w:sz w:val="20"/>
            </w:rPr>
            <w:t xml:space="preserve"> dernière mise à jour :</w:t>
          </w:r>
          <w:r>
            <w:rPr>
              <w:rFonts w:cstheme="minorHAnsi"/>
              <w:b/>
              <w:sz w:val="20"/>
            </w:rPr>
            <w:t xml:space="preserve"> </w:t>
          </w:r>
          <w:sdt>
            <w:sdtPr>
              <w:rPr>
                <w:rFonts w:cstheme="minorHAnsi"/>
                <w:b/>
                <w:sz w:val="20"/>
                <w:szCs w:val="20"/>
              </w:rPr>
              <w:id w:val="-1252198992"/>
              <w:placeholder>
                <w:docPart w:val="065C6F2544C04186A7AD5317FABAC7E2"/>
              </w:placeholder>
              <w:text/>
            </w:sdtPr>
            <w:sdtEndPr/>
            <w:sdtContent>
              <w:r>
                <w:rPr>
                  <w:rFonts w:cstheme="minorHAnsi"/>
                  <w:b/>
                  <w:sz w:val="20"/>
                </w:rPr>
                <w:t>AAAA-MMM-JJ</w:t>
              </w:r>
            </w:sdtContent>
          </w:sdt>
        </w:p>
      </w:tc>
    </w:tr>
  </w:tbl>
  <w:p w:rsidR="00261B21" w:rsidRPr="00A61FD9" w:rsidRDefault="00261B21" w:rsidP="00B40878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04EDD"/>
    <w:multiLevelType w:val="hybridMultilevel"/>
    <w:tmpl w:val="7C38EBEC"/>
    <w:lvl w:ilvl="0" w:tplc="B61CD44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547CB"/>
    <w:multiLevelType w:val="hybridMultilevel"/>
    <w:tmpl w:val="FC945512"/>
    <w:lvl w:ilvl="0" w:tplc="EFF639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EC62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84C7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95627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6AB9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8CB3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5C02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BE63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68D4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00445D"/>
    <w:multiLevelType w:val="hybridMultilevel"/>
    <w:tmpl w:val="C0CE4BD2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A9149A"/>
    <w:multiLevelType w:val="hybridMultilevel"/>
    <w:tmpl w:val="0388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616ED"/>
    <w:multiLevelType w:val="hybridMultilevel"/>
    <w:tmpl w:val="88081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50879"/>
    <w:multiLevelType w:val="hybridMultilevel"/>
    <w:tmpl w:val="FED0FE9A"/>
    <w:lvl w:ilvl="0" w:tplc="4C5257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F3BCD"/>
    <w:multiLevelType w:val="hybridMultilevel"/>
    <w:tmpl w:val="E43A06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LEwNTCyNzY2MTCyUdpeDU4uLM/DyQAiPjWgBqHfxGLQAAAA=="/>
  </w:docVars>
  <w:rsids>
    <w:rsidRoot w:val="00674D4E"/>
    <w:rsid w:val="00000188"/>
    <w:rsid w:val="000003EA"/>
    <w:rsid w:val="00001DA4"/>
    <w:rsid w:val="0001504C"/>
    <w:rsid w:val="0001628F"/>
    <w:rsid w:val="00030438"/>
    <w:rsid w:val="000304BB"/>
    <w:rsid w:val="00030CC8"/>
    <w:rsid w:val="00031C0D"/>
    <w:rsid w:val="00036299"/>
    <w:rsid w:val="00044B29"/>
    <w:rsid w:val="0004594D"/>
    <w:rsid w:val="00046C43"/>
    <w:rsid w:val="000504F7"/>
    <w:rsid w:val="000517F5"/>
    <w:rsid w:val="00055056"/>
    <w:rsid w:val="000577E5"/>
    <w:rsid w:val="000623C1"/>
    <w:rsid w:val="00067A67"/>
    <w:rsid w:val="00073980"/>
    <w:rsid w:val="000833D5"/>
    <w:rsid w:val="00084C27"/>
    <w:rsid w:val="00092CC7"/>
    <w:rsid w:val="00094630"/>
    <w:rsid w:val="00094F4A"/>
    <w:rsid w:val="000955CD"/>
    <w:rsid w:val="000A3601"/>
    <w:rsid w:val="000A3C82"/>
    <w:rsid w:val="000B7BC9"/>
    <w:rsid w:val="000B7F43"/>
    <w:rsid w:val="000C3DAD"/>
    <w:rsid w:val="000C5325"/>
    <w:rsid w:val="000D3591"/>
    <w:rsid w:val="000D3DFB"/>
    <w:rsid w:val="000D70AF"/>
    <w:rsid w:val="000D7D6C"/>
    <w:rsid w:val="000E2E3D"/>
    <w:rsid w:val="000E3E43"/>
    <w:rsid w:val="000E4258"/>
    <w:rsid w:val="000E6681"/>
    <w:rsid w:val="00101363"/>
    <w:rsid w:val="00101A34"/>
    <w:rsid w:val="00102BC3"/>
    <w:rsid w:val="00104BF3"/>
    <w:rsid w:val="00111A33"/>
    <w:rsid w:val="0011644D"/>
    <w:rsid w:val="001346AC"/>
    <w:rsid w:val="001361F9"/>
    <w:rsid w:val="00147D76"/>
    <w:rsid w:val="00164765"/>
    <w:rsid w:val="00172742"/>
    <w:rsid w:val="00174780"/>
    <w:rsid w:val="00176D26"/>
    <w:rsid w:val="00180A6B"/>
    <w:rsid w:val="00184385"/>
    <w:rsid w:val="00187B08"/>
    <w:rsid w:val="0019238F"/>
    <w:rsid w:val="00192560"/>
    <w:rsid w:val="0019415B"/>
    <w:rsid w:val="00196935"/>
    <w:rsid w:val="001A1522"/>
    <w:rsid w:val="001A6C3D"/>
    <w:rsid w:val="001B105B"/>
    <w:rsid w:val="001B387C"/>
    <w:rsid w:val="001B4DCB"/>
    <w:rsid w:val="001B6FE9"/>
    <w:rsid w:val="001C3F8B"/>
    <w:rsid w:val="001D2736"/>
    <w:rsid w:val="001E02A7"/>
    <w:rsid w:val="001E327A"/>
    <w:rsid w:val="001E37CA"/>
    <w:rsid w:val="001E4CD2"/>
    <w:rsid w:val="001F4A57"/>
    <w:rsid w:val="00204730"/>
    <w:rsid w:val="0022683A"/>
    <w:rsid w:val="002336AF"/>
    <w:rsid w:val="0025330E"/>
    <w:rsid w:val="00253DA8"/>
    <w:rsid w:val="00261B21"/>
    <w:rsid w:val="00261FB9"/>
    <w:rsid w:val="00264A83"/>
    <w:rsid w:val="0027254C"/>
    <w:rsid w:val="00272E03"/>
    <w:rsid w:val="002879C6"/>
    <w:rsid w:val="00291034"/>
    <w:rsid w:val="00291682"/>
    <w:rsid w:val="002A3257"/>
    <w:rsid w:val="002A48CD"/>
    <w:rsid w:val="002A5446"/>
    <w:rsid w:val="002A7B05"/>
    <w:rsid w:val="002C0EC1"/>
    <w:rsid w:val="002C720F"/>
    <w:rsid w:val="002D3BEE"/>
    <w:rsid w:val="002D47F8"/>
    <w:rsid w:val="002D5B51"/>
    <w:rsid w:val="002E1154"/>
    <w:rsid w:val="002E3AD5"/>
    <w:rsid w:val="002E52ED"/>
    <w:rsid w:val="002F3EAC"/>
    <w:rsid w:val="002F50E5"/>
    <w:rsid w:val="00303B2E"/>
    <w:rsid w:val="00304551"/>
    <w:rsid w:val="00310245"/>
    <w:rsid w:val="00314BEA"/>
    <w:rsid w:val="00314D7D"/>
    <w:rsid w:val="0031696E"/>
    <w:rsid w:val="0032387D"/>
    <w:rsid w:val="00324138"/>
    <w:rsid w:val="00324CE0"/>
    <w:rsid w:val="00330171"/>
    <w:rsid w:val="00332408"/>
    <w:rsid w:val="00332CF1"/>
    <w:rsid w:val="00333D85"/>
    <w:rsid w:val="0034096B"/>
    <w:rsid w:val="0034424A"/>
    <w:rsid w:val="003447AD"/>
    <w:rsid w:val="00345DAB"/>
    <w:rsid w:val="00351061"/>
    <w:rsid w:val="00354052"/>
    <w:rsid w:val="0035441B"/>
    <w:rsid w:val="0035656B"/>
    <w:rsid w:val="00356701"/>
    <w:rsid w:val="003729AF"/>
    <w:rsid w:val="00377755"/>
    <w:rsid w:val="003841C5"/>
    <w:rsid w:val="003930DE"/>
    <w:rsid w:val="00393C12"/>
    <w:rsid w:val="003B2686"/>
    <w:rsid w:val="003B476D"/>
    <w:rsid w:val="003C1F4E"/>
    <w:rsid w:val="003D133D"/>
    <w:rsid w:val="003D26AE"/>
    <w:rsid w:val="003F0226"/>
    <w:rsid w:val="003F26F9"/>
    <w:rsid w:val="003F594B"/>
    <w:rsid w:val="0040031C"/>
    <w:rsid w:val="0040543A"/>
    <w:rsid w:val="00413D2C"/>
    <w:rsid w:val="004174DC"/>
    <w:rsid w:val="00426BB7"/>
    <w:rsid w:val="00430A5E"/>
    <w:rsid w:val="00437E34"/>
    <w:rsid w:val="00443A1F"/>
    <w:rsid w:val="00444E0B"/>
    <w:rsid w:val="0044510E"/>
    <w:rsid w:val="0045100C"/>
    <w:rsid w:val="00453119"/>
    <w:rsid w:val="004545E0"/>
    <w:rsid w:val="004564E1"/>
    <w:rsid w:val="00457C1D"/>
    <w:rsid w:val="00460AF9"/>
    <w:rsid w:val="004649CF"/>
    <w:rsid w:val="00474BF3"/>
    <w:rsid w:val="00486132"/>
    <w:rsid w:val="00487026"/>
    <w:rsid w:val="00497C2E"/>
    <w:rsid w:val="004A6DC1"/>
    <w:rsid w:val="004A6E18"/>
    <w:rsid w:val="004C00C9"/>
    <w:rsid w:val="004C5967"/>
    <w:rsid w:val="004C6517"/>
    <w:rsid w:val="004D7944"/>
    <w:rsid w:val="004E2131"/>
    <w:rsid w:val="004E517B"/>
    <w:rsid w:val="004E5405"/>
    <w:rsid w:val="004E5F94"/>
    <w:rsid w:val="004F193C"/>
    <w:rsid w:val="004F3BB3"/>
    <w:rsid w:val="004F7736"/>
    <w:rsid w:val="005007E3"/>
    <w:rsid w:val="00506F8F"/>
    <w:rsid w:val="00507E9F"/>
    <w:rsid w:val="00511B2D"/>
    <w:rsid w:val="00513C7D"/>
    <w:rsid w:val="00515A23"/>
    <w:rsid w:val="00521D0E"/>
    <w:rsid w:val="00523264"/>
    <w:rsid w:val="005261AA"/>
    <w:rsid w:val="00527A17"/>
    <w:rsid w:val="0053714F"/>
    <w:rsid w:val="0055148B"/>
    <w:rsid w:val="005515A4"/>
    <w:rsid w:val="00556B9F"/>
    <w:rsid w:val="0056484E"/>
    <w:rsid w:val="00573C69"/>
    <w:rsid w:val="00573E29"/>
    <w:rsid w:val="00580BCF"/>
    <w:rsid w:val="00590526"/>
    <w:rsid w:val="005A3B7C"/>
    <w:rsid w:val="005B00A8"/>
    <w:rsid w:val="005B1A95"/>
    <w:rsid w:val="005B5219"/>
    <w:rsid w:val="005C4FB5"/>
    <w:rsid w:val="005C5C9F"/>
    <w:rsid w:val="005D2F15"/>
    <w:rsid w:val="005D3B88"/>
    <w:rsid w:val="005E16DA"/>
    <w:rsid w:val="005F1D12"/>
    <w:rsid w:val="005F569C"/>
    <w:rsid w:val="0060443F"/>
    <w:rsid w:val="00610C98"/>
    <w:rsid w:val="006216BF"/>
    <w:rsid w:val="00624906"/>
    <w:rsid w:val="006307D6"/>
    <w:rsid w:val="00635E30"/>
    <w:rsid w:val="006406F0"/>
    <w:rsid w:val="00646049"/>
    <w:rsid w:val="00646096"/>
    <w:rsid w:val="00647564"/>
    <w:rsid w:val="0064767E"/>
    <w:rsid w:val="00653FCE"/>
    <w:rsid w:val="00670F9D"/>
    <w:rsid w:val="0067366C"/>
    <w:rsid w:val="00674D4E"/>
    <w:rsid w:val="006758F5"/>
    <w:rsid w:val="00675D82"/>
    <w:rsid w:val="00685F39"/>
    <w:rsid w:val="00686D90"/>
    <w:rsid w:val="006942D8"/>
    <w:rsid w:val="00695E2D"/>
    <w:rsid w:val="00695F3A"/>
    <w:rsid w:val="006A09E0"/>
    <w:rsid w:val="006A1E4C"/>
    <w:rsid w:val="006A237B"/>
    <w:rsid w:val="006A397B"/>
    <w:rsid w:val="006A58A6"/>
    <w:rsid w:val="006A7555"/>
    <w:rsid w:val="006B1A97"/>
    <w:rsid w:val="006B590A"/>
    <w:rsid w:val="006B65E0"/>
    <w:rsid w:val="006C52AD"/>
    <w:rsid w:val="006C6EB7"/>
    <w:rsid w:val="006D1A4F"/>
    <w:rsid w:val="006D6E6C"/>
    <w:rsid w:val="006E7D96"/>
    <w:rsid w:val="006F136D"/>
    <w:rsid w:val="006F4DB4"/>
    <w:rsid w:val="006F5D35"/>
    <w:rsid w:val="00701D83"/>
    <w:rsid w:val="00711E01"/>
    <w:rsid w:val="00725FF4"/>
    <w:rsid w:val="007274BC"/>
    <w:rsid w:val="00732392"/>
    <w:rsid w:val="00732C54"/>
    <w:rsid w:val="007335D1"/>
    <w:rsid w:val="00733CEB"/>
    <w:rsid w:val="00736CA5"/>
    <w:rsid w:val="00755730"/>
    <w:rsid w:val="00755A79"/>
    <w:rsid w:val="007570B6"/>
    <w:rsid w:val="007577D6"/>
    <w:rsid w:val="00757A68"/>
    <w:rsid w:val="00760F94"/>
    <w:rsid w:val="00762DC0"/>
    <w:rsid w:val="00782417"/>
    <w:rsid w:val="007855A6"/>
    <w:rsid w:val="00794678"/>
    <w:rsid w:val="007B1428"/>
    <w:rsid w:val="007B510A"/>
    <w:rsid w:val="007B7424"/>
    <w:rsid w:val="007B78CC"/>
    <w:rsid w:val="007C16E6"/>
    <w:rsid w:val="007C3206"/>
    <w:rsid w:val="007E218A"/>
    <w:rsid w:val="007E2200"/>
    <w:rsid w:val="007E4DA8"/>
    <w:rsid w:val="007F4B71"/>
    <w:rsid w:val="00805A2C"/>
    <w:rsid w:val="008117D9"/>
    <w:rsid w:val="00812EC5"/>
    <w:rsid w:val="00822027"/>
    <w:rsid w:val="00822938"/>
    <w:rsid w:val="00822BEF"/>
    <w:rsid w:val="008308D0"/>
    <w:rsid w:val="00830A33"/>
    <w:rsid w:val="0083153B"/>
    <w:rsid w:val="00834F9F"/>
    <w:rsid w:val="00835B07"/>
    <w:rsid w:val="00840DC9"/>
    <w:rsid w:val="00851A5C"/>
    <w:rsid w:val="008568BC"/>
    <w:rsid w:val="00860E79"/>
    <w:rsid w:val="00865B3C"/>
    <w:rsid w:val="00867925"/>
    <w:rsid w:val="00871210"/>
    <w:rsid w:val="00872460"/>
    <w:rsid w:val="00874A52"/>
    <w:rsid w:val="008774F2"/>
    <w:rsid w:val="00880D81"/>
    <w:rsid w:val="00884C67"/>
    <w:rsid w:val="00896033"/>
    <w:rsid w:val="008A24B4"/>
    <w:rsid w:val="008A43F9"/>
    <w:rsid w:val="008B269E"/>
    <w:rsid w:val="008B4545"/>
    <w:rsid w:val="008C22DA"/>
    <w:rsid w:val="008C5531"/>
    <w:rsid w:val="008C6261"/>
    <w:rsid w:val="008C7A4B"/>
    <w:rsid w:val="008D1F6B"/>
    <w:rsid w:val="008D68AA"/>
    <w:rsid w:val="008E06DD"/>
    <w:rsid w:val="008E1571"/>
    <w:rsid w:val="008E62B2"/>
    <w:rsid w:val="008F5DFD"/>
    <w:rsid w:val="008F7339"/>
    <w:rsid w:val="008F7350"/>
    <w:rsid w:val="008F7DAD"/>
    <w:rsid w:val="00907B01"/>
    <w:rsid w:val="00910CAF"/>
    <w:rsid w:val="00912C69"/>
    <w:rsid w:val="009139C5"/>
    <w:rsid w:val="00914094"/>
    <w:rsid w:val="00917479"/>
    <w:rsid w:val="009239D7"/>
    <w:rsid w:val="00933060"/>
    <w:rsid w:val="009349BA"/>
    <w:rsid w:val="0093594D"/>
    <w:rsid w:val="009360C4"/>
    <w:rsid w:val="00936F8C"/>
    <w:rsid w:val="0094359D"/>
    <w:rsid w:val="00946266"/>
    <w:rsid w:val="00954784"/>
    <w:rsid w:val="009613FA"/>
    <w:rsid w:val="00963280"/>
    <w:rsid w:val="00982AF0"/>
    <w:rsid w:val="00986B62"/>
    <w:rsid w:val="00986FCB"/>
    <w:rsid w:val="00987874"/>
    <w:rsid w:val="00990E98"/>
    <w:rsid w:val="009943C6"/>
    <w:rsid w:val="009A5479"/>
    <w:rsid w:val="009B4A55"/>
    <w:rsid w:val="009C03AB"/>
    <w:rsid w:val="009C6729"/>
    <w:rsid w:val="009C680D"/>
    <w:rsid w:val="009D3080"/>
    <w:rsid w:val="009F6707"/>
    <w:rsid w:val="009F6A2F"/>
    <w:rsid w:val="00A04FC5"/>
    <w:rsid w:val="00A1172F"/>
    <w:rsid w:val="00A12809"/>
    <w:rsid w:val="00A160D0"/>
    <w:rsid w:val="00A26E01"/>
    <w:rsid w:val="00A26E4C"/>
    <w:rsid w:val="00A30C88"/>
    <w:rsid w:val="00A36C60"/>
    <w:rsid w:val="00A465EF"/>
    <w:rsid w:val="00A46903"/>
    <w:rsid w:val="00A513E8"/>
    <w:rsid w:val="00A5583C"/>
    <w:rsid w:val="00A57C6F"/>
    <w:rsid w:val="00A61FD9"/>
    <w:rsid w:val="00A62E68"/>
    <w:rsid w:val="00A66883"/>
    <w:rsid w:val="00A703B2"/>
    <w:rsid w:val="00A87817"/>
    <w:rsid w:val="00A9024E"/>
    <w:rsid w:val="00A93708"/>
    <w:rsid w:val="00A95068"/>
    <w:rsid w:val="00A97386"/>
    <w:rsid w:val="00AA3065"/>
    <w:rsid w:val="00AA6238"/>
    <w:rsid w:val="00AB04F4"/>
    <w:rsid w:val="00AB1B26"/>
    <w:rsid w:val="00AC134B"/>
    <w:rsid w:val="00AC3903"/>
    <w:rsid w:val="00AC7311"/>
    <w:rsid w:val="00AD4575"/>
    <w:rsid w:val="00AD553B"/>
    <w:rsid w:val="00AD6BE6"/>
    <w:rsid w:val="00AF1F1F"/>
    <w:rsid w:val="00AF6C98"/>
    <w:rsid w:val="00B00918"/>
    <w:rsid w:val="00B06E6D"/>
    <w:rsid w:val="00B15D4C"/>
    <w:rsid w:val="00B265E3"/>
    <w:rsid w:val="00B31143"/>
    <w:rsid w:val="00B40878"/>
    <w:rsid w:val="00B4514F"/>
    <w:rsid w:val="00B459D2"/>
    <w:rsid w:val="00B46338"/>
    <w:rsid w:val="00B471E7"/>
    <w:rsid w:val="00B5494E"/>
    <w:rsid w:val="00B62248"/>
    <w:rsid w:val="00B672C7"/>
    <w:rsid w:val="00B71312"/>
    <w:rsid w:val="00B7564E"/>
    <w:rsid w:val="00B75A24"/>
    <w:rsid w:val="00B8348A"/>
    <w:rsid w:val="00B878B1"/>
    <w:rsid w:val="00BA3451"/>
    <w:rsid w:val="00BA5BD0"/>
    <w:rsid w:val="00BA6C1A"/>
    <w:rsid w:val="00BB0365"/>
    <w:rsid w:val="00BB04D0"/>
    <w:rsid w:val="00BB6CEA"/>
    <w:rsid w:val="00BC143F"/>
    <w:rsid w:val="00BC50E5"/>
    <w:rsid w:val="00BD4782"/>
    <w:rsid w:val="00BD7892"/>
    <w:rsid w:val="00BE321E"/>
    <w:rsid w:val="00BF54A5"/>
    <w:rsid w:val="00BF6787"/>
    <w:rsid w:val="00BF7018"/>
    <w:rsid w:val="00C01DBD"/>
    <w:rsid w:val="00C20E04"/>
    <w:rsid w:val="00C3194F"/>
    <w:rsid w:val="00C33319"/>
    <w:rsid w:val="00C338DF"/>
    <w:rsid w:val="00C40991"/>
    <w:rsid w:val="00C44AC0"/>
    <w:rsid w:val="00C46C85"/>
    <w:rsid w:val="00C47921"/>
    <w:rsid w:val="00C5619A"/>
    <w:rsid w:val="00C648EF"/>
    <w:rsid w:val="00C76F96"/>
    <w:rsid w:val="00C83269"/>
    <w:rsid w:val="00C86F5A"/>
    <w:rsid w:val="00C87FF8"/>
    <w:rsid w:val="00C919E4"/>
    <w:rsid w:val="00CA31D9"/>
    <w:rsid w:val="00CA7902"/>
    <w:rsid w:val="00CB197B"/>
    <w:rsid w:val="00CC08E9"/>
    <w:rsid w:val="00CC2D8B"/>
    <w:rsid w:val="00CC48CB"/>
    <w:rsid w:val="00CD0FD1"/>
    <w:rsid w:val="00CD4BF0"/>
    <w:rsid w:val="00CD5B37"/>
    <w:rsid w:val="00CD5DB5"/>
    <w:rsid w:val="00CE3CB5"/>
    <w:rsid w:val="00CE460F"/>
    <w:rsid w:val="00CF2832"/>
    <w:rsid w:val="00D04CC7"/>
    <w:rsid w:val="00D07AD7"/>
    <w:rsid w:val="00D20308"/>
    <w:rsid w:val="00D20DC1"/>
    <w:rsid w:val="00D269AA"/>
    <w:rsid w:val="00D2792E"/>
    <w:rsid w:val="00D30BEC"/>
    <w:rsid w:val="00D346D1"/>
    <w:rsid w:val="00D41BC2"/>
    <w:rsid w:val="00D4576E"/>
    <w:rsid w:val="00D50BB0"/>
    <w:rsid w:val="00D646BD"/>
    <w:rsid w:val="00D672F8"/>
    <w:rsid w:val="00D73572"/>
    <w:rsid w:val="00D74F27"/>
    <w:rsid w:val="00D84D59"/>
    <w:rsid w:val="00D84EFB"/>
    <w:rsid w:val="00D906FD"/>
    <w:rsid w:val="00D95026"/>
    <w:rsid w:val="00DA3454"/>
    <w:rsid w:val="00DB3252"/>
    <w:rsid w:val="00DB5DD5"/>
    <w:rsid w:val="00DC1695"/>
    <w:rsid w:val="00DD1C06"/>
    <w:rsid w:val="00DD55A5"/>
    <w:rsid w:val="00DD5DF1"/>
    <w:rsid w:val="00DE0175"/>
    <w:rsid w:val="00DE5649"/>
    <w:rsid w:val="00DE5FD3"/>
    <w:rsid w:val="00DE6C4E"/>
    <w:rsid w:val="00DE7533"/>
    <w:rsid w:val="00DF00DE"/>
    <w:rsid w:val="00DF1C91"/>
    <w:rsid w:val="00DF7747"/>
    <w:rsid w:val="00E01557"/>
    <w:rsid w:val="00E0767E"/>
    <w:rsid w:val="00E11EAF"/>
    <w:rsid w:val="00E1250C"/>
    <w:rsid w:val="00E309EA"/>
    <w:rsid w:val="00E32A54"/>
    <w:rsid w:val="00E33656"/>
    <w:rsid w:val="00E47D6A"/>
    <w:rsid w:val="00E514FC"/>
    <w:rsid w:val="00E56847"/>
    <w:rsid w:val="00E60FB6"/>
    <w:rsid w:val="00E631FC"/>
    <w:rsid w:val="00E7438C"/>
    <w:rsid w:val="00E773DE"/>
    <w:rsid w:val="00E81B9B"/>
    <w:rsid w:val="00E82535"/>
    <w:rsid w:val="00E90B37"/>
    <w:rsid w:val="00E954C0"/>
    <w:rsid w:val="00EA4D73"/>
    <w:rsid w:val="00EA526A"/>
    <w:rsid w:val="00EA6868"/>
    <w:rsid w:val="00EB293C"/>
    <w:rsid w:val="00EB3489"/>
    <w:rsid w:val="00EB755E"/>
    <w:rsid w:val="00EB7F38"/>
    <w:rsid w:val="00EC4D0D"/>
    <w:rsid w:val="00EC6903"/>
    <w:rsid w:val="00EC7200"/>
    <w:rsid w:val="00ED2430"/>
    <w:rsid w:val="00ED5478"/>
    <w:rsid w:val="00EE524B"/>
    <w:rsid w:val="00EE7736"/>
    <w:rsid w:val="00EF00BE"/>
    <w:rsid w:val="00EF0EAF"/>
    <w:rsid w:val="00F02575"/>
    <w:rsid w:val="00F14FD1"/>
    <w:rsid w:val="00F1774B"/>
    <w:rsid w:val="00F20544"/>
    <w:rsid w:val="00F23CD0"/>
    <w:rsid w:val="00F250CB"/>
    <w:rsid w:val="00F254A0"/>
    <w:rsid w:val="00F256EA"/>
    <w:rsid w:val="00F303C7"/>
    <w:rsid w:val="00F36EEC"/>
    <w:rsid w:val="00F44A29"/>
    <w:rsid w:val="00F44A8B"/>
    <w:rsid w:val="00F6309D"/>
    <w:rsid w:val="00F63E98"/>
    <w:rsid w:val="00F665F8"/>
    <w:rsid w:val="00F7068D"/>
    <w:rsid w:val="00F768E9"/>
    <w:rsid w:val="00F8399C"/>
    <w:rsid w:val="00F93CEA"/>
    <w:rsid w:val="00F96716"/>
    <w:rsid w:val="00F96B27"/>
    <w:rsid w:val="00FA262A"/>
    <w:rsid w:val="00FA2D24"/>
    <w:rsid w:val="00FB758D"/>
    <w:rsid w:val="00FC5D5A"/>
    <w:rsid w:val="00FD1739"/>
    <w:rsid w:val="00FD2ECA"/>
    <w:rsid w:val="00FD3D65"/>
    <w:rsid w:val="00FD3E82"/>
    <w:rsid w:val="00FD6AD8"/>
    <w:rsid w:val="00FE269E"/>
    <w:rsid w:val="00FE375A"/>
    <w:rsid w:val="00FE4A24"/>
    <w:rsid w:val="00FF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C293B16-50A8-4106-A47F-0BD9C3311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fr-CA" w:bidi="fr-C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D4E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6B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4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4D4E"/>
    <w:rPr>
      <w:color w:val="808080"/>
    </w:rPr>
  </w:style>
  <w:style w:type="character" w:customStyle="1" w:styleId="GivenName">
    <w:name w:val="Given Name"/>
    <w:basedOn w:val="DefaultParagraphFont"/>
    <w:uiPriority w:val="1"/>
    <w:rsid w:val="00674D4E"/>
    <w:rPr>
      <w:rFonts w:asciiTheme="minorHAnsi" w:hAnsiTheme="minorHAnsi"/>
      <w:sz w:val="20"/>
    </w:rPr>
  </w:style>
  <w:style w:type="character" w:customStyle="1" w:styleId="PreferredName">
    <w:name w:val="Preferred Name"/>
    <w:basedOn w:val="DefaultParagraphFont"/>
    <w:uiPriority w:val="1"/>
    <w:rsid w:val="00674D4E"/>
    <w:rPr>
      <w:rFonts w:asciiTheme="minorHAnsi" w:hAnsiTheme="minorHAnsi"/>
      <w:sz w:val="20"/>
    </w:rPr>
  </w:style>
  <w:style w:type="character" w:customStyle="1" w:styleId="Surname">
    <w:name w:val="Surname"/>
    <w:basedOn w:val="DefaultParagraphFont"/>
    <w:uiPriority w:val="1"/>
    <w:rsid w:val="00674D4E"/>
    <w:rPr>
      <w:rFonts w:asciiTheme="minorHAnsi" w:hAnsiTheme="minorHAnsi"/>
      <w:b/>
      <w:sz w:val="28"/>
    </w:rPr>
  </w:style>
  <w:style w:type="paragraph" w:styleId="ListParagraph">
    <w:name w:val="List Paragraph"/>
    <w:basedOn w:val="Normal"/>
    <w:uiPriority w:val="34"/>
    <w:qFormat/>
    <w:rsid w:val="00345DAB"/>
    <w:pPr>
      <w:spacing w:after="160" w:line="259" w:lineRule="auto"/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E5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EE5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50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068"/>
    <w:rPr>
      <w:rFonts w:ascii="Segoe UI" w:hAnsi="Segoe UI" w:cs="Segoe UI"/>
      <w:sz w:val="18"/>
      <w:szCs w:val="18"/>
      <w:lang w:val="fr-CA"/>
    </w:rPr>
  </w:style>
  <w:style w:type="paragraph" w:styleId="NoSpacing">
    <w:name w:val="No Spacing"/>
    <w:uiPriority w:val="1"/>
    <w:qFormat/>
    <w:rsid w:val="00A9506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950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50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5068"/>
    <w:rPr>
      <w:sz w:val="20"/>
      <w:szCs w:val="20"/>
      <w:lang w:val="fr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0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5068"/>
    <w:rPr>
      <w:b/>
      <w:bCs/>
      <w:sz w:val="20"/>
      <w:szCs w:val="20"/>
      <w:lang w:val="fr-CA"/>
    </w:rPr>
  </w:style>
  <w:style w:type="paragraph" w:styleId="Header">
    <w:name w:val="header"/>
    <w:basedOn w:val="Normal"/>
    <w:link w:val="Head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3FA"/>
    <w:rPr>
      <w:lang w:val="fr-CA"/>
    </w:rPr>
  </w:style>
  <w:style w:type="paragraph" w:styleId="Footer">
    <w:name w:val="footer"/>
    <w:basedOn w:val="Normal"/>
    <w:link w:val="Foot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3FA"/>
    <w:rPr>
      <w:lang w:val="fr-CA"/>
    </w:rPr>
  </w:style>
  <w:style w:type="table" w:customStyle="1" w:styleId="TableGrid3">
    <w:name w:val="Table Grid3"/>
    <w:basedOn w:val="TableNormal"/>
    <w:next w:val="TableGrid"/>
    <w:uiPriority w:val="39"/>
    <w:rsid w:val="00523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304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39C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DF00DE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556B9F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556B9F"/>
    <w:rPr>
      <w:i/>
      <w:iCs/>
      <w:color w:val="5B9BD5" w:themeColor="accent1"/>
    </w:rPr>
  </w:style>
  <w:style w:type="character" w:styleId="Emphasis">
    <w:name w:val="Emphasis"/>
    <w:basedOn w:val="DefaultParagraphFont"/>
    <w:uiPriority w:val="20"/>
    <w:qFormat/>
    <w:rsid w:val="00556B9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56B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fr-CA"/>
    </w:rPr>
  </w:style>
  <w:style w:type="paragraph" w:customStyle="1" w:styleId="paragraph-e">
    <w:name w:val="paragraph-e"/>
    <w:basedOn w:val="Normal"/>
    <w:rsid w:val="0035441B"/>
    <w:pPr>
      <w:spacing w:after="0" w:line="240" w:lineRule="auto"/>
    </w:pPr>
    <w:rPr>
      <w:rFonts w:ascii="inherit" w:eastAsia="Times New Roman" w:hAnsi="inherit" w:cs="Times New Roman"/>
      <w:sz w:val="24"/>
      <w:szCs w:val="24"/>
    </w:rPr>
  </w:style>
  <w:style w:type="paragraph" w:customStyle="1" w:styleId="section">
    <w:name w:val="section"/>
    <w:rsid w:val="00D646BD"/>
    <w:pPr>
      <w:spacing w:before="100" w:after="0" w:line="209" w:lineRule="exact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paragraph">
    <w:name w:val="paragraph"/>
    <w:rsid w:val="00D646BD"/>
    <w:pPr>
      <w:tabs>
        <w:tab w:val="right" w:pos="418"/>
        <w:tab w:val="left" w:pos="538"/>
      </w:tabs>
      <w:spacing w:before="111" w:after="0" w:line="209" w:lineRule="exact"/>
      <w:ind w:left="538" w:hanging="538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headnote">
    <w:name w:val="headnote"/>
    <w:rsid w:val="00D646BD"/>
    <w:pPr>
      <w:keepNext/>
      <w:keepLines/>
      <w:tabs>
        <w:tab w:val="left" w:pos="0"/>
      </w:tabs>
      <w:suppressAutoHyphens/>
      <w:spacing w:before="120" w:after="0" w:line="180" w:lineRule="exact"/>
    </w:pPr>
    <w:rPr>
      <w:rFonts w:ascii="Times New Roman" w:eastAsia="Times New Roman" w:hAnsi="Times New Roman" w:cs="Times New Roman"/>
      <w:b/>
      <w:sz w:val="20"/>
      <w:szCs w:val="20"/>
    </w:rPr>
  </w:style>
  <w:style w:type="table" w:customStyle="1" w:styleId="TableGrid4">
    <w:name w:val="Table Grid4"/>
    <w:basedOn w:val="TableNormal"/>
    <w:next w:val="TableGrid"/>
    <w:uiPriority w:val="59"/>
    <w:rsid w:val="002C0EC1"/>
    <w:pPr>
      <w:spacing w:after="0" w:line="240" w:lineRule="auto"/>
    </w:pPr>
    <w:rPr>
      <w:rFonts w:ascii="Calibri" w:eastAsia="Calibri" w:hAnsi="Calibri" w:cs="Times New Roman"/>
      <w:sz w:val="20"/>
      <w:szCs w:val="20"/>
      <w:lang w:val="en-CA" w:eastAsia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3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2354CEA5E024A67B151DC15372BD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EA241-99A7-43DE-8524-1D601764D15F}"/>
      </w:docPartPr>
      <w:docPartBody>
        <w:p w:rsidR="002E4A1A" w:rsidRDefault="000A4B2D" w:rsidP="002B25BD">
          <w:pPr>
            <w:pStyle w:val="C2354CEA5E024A67B151DC15372BDCC97"/>
          </w:pPr>
          <w:r w:rsidRPr="00437E34">
            <w:rPr>
              <w:b/>
              <w:sz w:val="20"/>
            </w:rPr>
            <w:t xml:space="preserve"> </w:t>
          </w:r>
        </w:p>
      </w:docPartBody>
    </w:docPart>
    <w:docPart>
      <w:docPartPr>
        <w:name w:val="A16CB3861EBA4CD58B9AF1B9FC55C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3101C-66DA-4407-A4E3-F2786269F817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43A792601B47415F9AEF5718C4680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87391-413E-4BBC-B825-6B72827943AF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CCB1DCECD4F24D8EA8596190D13A6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5418F-A165-4695-80C3-E05EBF844CC4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3464B478BBD44C698399E6212A76C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7FCF0-842F-4DBC-A7C9-0B9BF5C7BFF2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4F1635CA190D4775864487F7E455E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5C6EF-3435-4C97-B7B6-4D857E6FB121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BC16B60CAE5D4AE89A73CE6E77B5B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EC500-9366-426F-9D3C-18358100A3F9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D1AEE164940C49FB9B54492C9AD39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05D35-87EF-4C5A-B04D-E78A71A01839}"/>
      </w:docPartPr>
      <w:docPartBody>
        <w:p w:rsidR="003718F9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EE0654A829F94CCCBB4CB14132486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8EEE8-5EA8-45B2-9E2F-01D334062055}"/>
      </w:docPartPr>
      <w:docPartBody>
        <w:p w:rsidR="003718F9" w:rsidRDefault="000A4B2D">
          <w:r w:rsidRPr="00437E34">
            <w:rPr>
              <w:rStyle w:val="PlaceholderText"/>
              <w:b/>
              <w:spacing w:val="-2"/>
            </w:rPr>
            <w:t xml:space="preserve"> </w:t>
          </w:r>
        </w:p>
      </w:docPartBody>
    </w:docPart>
    <w:docPart>
      <w:docPartPr>
        <w:name w:val="ACEE4C53DD02428CBB4EAD02A9BEB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195EE-835D-4A51-BBC6-0575C60AC77C}"/>
      </w:docPartPr>
      <w:docPartBody>
        <w:p w:rsidR="00016FD0" w:rsidRDefault="002D12EE">
          <w:r>
            <w:rPr>
              <w:rStyle w:val="PlaceholderText"/>
            </w:rPr>
            <w:t>.</w:t>
          </w:r>
        </w:p>
      </w:docPartBody>
    </w:docPart>
    <w:docPart>
      <w:docPartPr>
        <w:name w:val="6B33A30802BF4D40850A7E063148F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5E958-EA35-4BE0-8F8E-EA7E0D1843A3}"/>
      </w:docPartPr>
      <w:docPartBody>
        <w:p w:rsidR="00016FD0" w:rsidRDefault="000A4B2D">
          <w:r w:rsidRPr="00437E34">
            <w:rPr>
              <w:rFonts w:cstheme="minorHAnsi"/>
              <w:b/>
              <w:sz w:val="20"/>
            </w:rPr>
            <w:t xml:space="preserve"> </w:t>
          </w:r>
        </w:p>
      </w:docPartBody>
    </w:docPart>
    <w:docPart>
      <w:docPartPr>
        <w:name w:val="A944C55FC0FC483D8453186686765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2153E-24D1-4A9F-979B-57A17979EC34}"/>
      </w:docPartPr>
      <w:docPartBody>
        <w:p w:rsidR="000A4B2D" w:rsidRDefault="000A4B2D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E22E21D7EE3943B8B21FB10A1EAE8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6792B-1EF9-44F5-B6ED-CF40E3F49D38}"/>
      </w:docPartPr>
      <w:docPartBody>
        <w:p w:rsidR="000A4B2D" w:rsidRDefault="000A4B2D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065C6F2544C04186A7AD5317FABAC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B8777-391C-4378-AB00-95F7C9478CCF}"/>
      </w:docPartPr>
      <w:docPartBody>
        <w:p w:rsidR="000A4B2D" w:rsidRDefault="009F2B36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B6C4F901F6594BCB99B5AAE5BA23E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20B5A-8DCD-4FD9-AE2F-35C0947174BD}"/>
      </w:docPartPr>
      <w:docPartBody>
        <w:p w:rsidR="000A4B2D" w:rsidRDefault="000A4B2D">
          <w:r w:rsidRPr="00437E34">
            <w:rPr>
              <w:rFonts w:cstheme="minorHAnsi"/>
              <w:b/>
              <w:sz w:val="20"/>
            </w:rPr>
            <w:t xml:space="preserve"> </w:t>
          </w:r>
        </w:p>
      </w:docPartBody>
    </w:docPart>
    <w:docPart>
      <w:docPartPr>
        <w:name w:val="E39E928667544DA9A8404A1E35CD9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359C2-C0B1-42A8-9972-26711984565A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BD25FE98476C46D983ED2B6EA2B07D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ED7F5-B084-4503-A1E6-0AB235D5A64E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B9659743FF6441C69FCB17C75EACF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DB6DC-3E04-44C0-901E-986CC2D671AB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353ADB34D9204259ACB7405F70229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6DF1B-14C0-460B-959B-4CD19A0BFC9D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D4B7DF7ADB4641D99A7334E7267A2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CDEFA-6BE1-479C-B667-23EF1CCFAFF7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305008A7386242A4946AD59E66BAA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BB834-4459-4F06-B517-E3AD1979535F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EAFA51879D2545ACAE9D3C84F92BF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58E03-B95F-49C5-AD2B-02417CB0DD8E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106F4A37C3B242E18AF107C447A46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4B584-57BC-46AB-87E7-BCE0A2CDF116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0323"/>
    <w:rsid w:val="00002EEA"/>
    <w:rsid w:val="00005241"/>
    <w:rsid w:val="00016FD0"/>
    <w:rsid w:val="000634B7"/>
    <w:rsid w:val="000A4B2D"/>
    <w:rsid w:val="000C1848"/>
    <w:rsid w:val="00117999"/>
    <w:rsid w:val="00121B0B"/>
    <w:rsid w:val="00190323"/>
    <w:rsid w:val="001E1296"/>
    <w:rsid w:val="00217BF2"/>
    <w:rsid w:val="00243B66"/>
    <w:rsid w:val="00257E26"/>
    <w:rsid w:val="002B25BD"/>
    <w:rsid w:val="002D12EE"/>
    <w:rsid w:val="002E4A1A"/>
    <w:rsid w:val="00326A07"/>
    <w:rsid w:val="00341B82"/>
    <w:rsid w:val="00362129"/>
    <w:rsid w:val="00370004"/>
    <w:rsid w:val="003716E5"/>
    <w:rsid w:val="003718F9"/>
    <w:rsid w:val="003E19CA"/>
    <w:rsid w:val="004014E7"/>
    <w:rsid w:val="004F21DD"/>
    <w:rsid w:val="00517780"/>
    <w:rsid w:val="00536D0E"/>
    <w:rsid w:val="005431EE"/>
    <w:rsid w:val="005E1429"/>
    <w:rsid w:val="006955D1"/>
    <w:rsid w:val="006C3035"/>
    <w:rsid w:val="006F362B"/>
    <w:rsid w:val="007145A8"/>
    <w:rsid w:val="00735124"/>
    <w:rsid w:val="007445BB"/>
    <w:rsid w:val="00747124"/>
    <w:rsid w:val="007E3466"/>
    <w:rsid w:val="00800BBB"/>
    <w:rsid w:val="008479FA"/>
    <w:rsid w:val="0087165D"/>
    <w:rsid w:val="00884DFF"/>
    <w:rsid w:val="008864B6"/>
    <w:rsid w:val="008A38BA"/>
    <w:rsid w:val="00932C3A"/>
    <w:rsid w:val="009748D0"/>
    <w:rsid w:val="009A4FC7"/>
    <w:rsid w:val="009C57BE"/>
    <w:rsid w:val="009F2B36"/>
    <w:rsid w:val="00A4122A"/>
    <w:rsid w:val="00AD3F99"/>
    <w:rsid w:val="00AF7B62"/>
    <w:rsid w:val="00B13AAC"/>
    <w:rsid w:val="00B93481"/>
    <w:rsid w:val="00BB1115"/>
    <w:rsid w:val="00BB55B8"/>
    <w:rsid w:val="00BC33B6"/>
    <w:rsid w:val="00C06FA3"/>
    <w:rsid w:val="00D34C45"/>
    <w:rsid w:val="00DE702F"/>
    <w:rsid w:val="00E3090C"/>
    <w:rsid w:val="00E32BFD"/>
    <w:rsid w:val="00E52331"/>
    <w:rsid w:val="00E77D49"/>
    <w:rsid w:val="00ED7A33"/>
    <w:rsid w:val="00EF67FC"/>
    <w:rsid w:val="00F773FC"/>
    <w:rsid w:val="00F876C3"/>
    <w:rsid w:val="00FA12F6"/>
    <w:rsid w:val="00FE585D"/>
    <w:rsid w:val="00FE7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4B2D"/>
    <w:rPr>
      <w:color w:val="808080"/>
    </w:rPr>
  </w:style>
  <w:style w:type="paragraph" w:customStyle="1" w:styleId="89009778C659460B945D6BBCC6E0C580">
    <w:name w:val="89009778C659460B945D6BBCC6E0C580"/>
    <w:rsid w:val="00190323"/>
  </w:style>
  <w:style w:type="paragraph" w:customStyle="1" w:styleId="E9F4F5192DC24A53963C0AAE2E14B490">
    <w:name w:val="E9F4F5192DC24A53963C0AAE2E14B490"/>
    <w:rsid w:val="00190323"/>
  </w:style>
  <w:style w:type="paragraph" w:customStyle="1" w:styleId="1E33AD58BEE2499CB9C7EBC12DC07BB2">
    <w:name w:val="1E33AD58BEE2499CB9C7EBC12DC07BB2"/>
    <w:rsid w:val="00190323"/>
  </w:style>
  <w:style w:type="paragraph" w:customStyle="1" w:styleId="2BADD5253ACA430F90940AA280E1C285">
    <w:name w:val="2BADD5253ACA430F90940AA280E1C285"/>
    <w:rsid w:val="00190323"/>
  </w:style>
  <w:style w:type="paragraph" w:customStyle="1" w:styleId="11FF162DC49146AD9B6E2BFDCE409794">
    <w:name w:val="11FF162DC49146AD9B6E2BFDCE409794"/>
    <w:rsid w:val="00190323"/>
  </w:style>
  <w:style w:type="paragraph" w:customStyle="1" w:styleId="65CAA6A1978F463E9965FB147F2624E0">
    <w:name w:val="65CAA6A1978F463E9965FB147F2624E0"/>
    <w:rsid w:val="00190323"/>
  </w:style>
  <w:style w:type="paragraph" w:customStyle="1" w:styleId="DBF53CC4BDF94D39B42306308E566EE1">
    <w:name w:val="DBF53CC4BDF94D39B42306308E566EE1"/>
    <w:rsid w:val="00190323"/>
  </w:style>
  <w:style w:type="paragraph" w:customStyle="1" w:styleId="C7540BBE35D94E388AE1A21579F954BF">
    <w:name w:val="C7540BBE35D94E388AE1A21579F954BF"/>
    <w:rsid w:val="00190323"/>
  </w:style>
  <w:style w:type="paragraph" w:customStyle="1" w:styleId="0E09F6006BCB48258566738A444C1F59">
    <w:name w:val="0E09F6006BCB48258566738A444C1F59"/>
    <w:rsid w:val="00190323"/>
  </w:style>
  <w:style w:type="paragraph" w:customStyle="1" w:styleId="3568EA0990224F199D1930DEF57E7300">
    <w:name w:val="3568EA0990224F199D1930DEF57E7300"/>
    <w:rsid w:val="00190323"/>
  </w:style>
  <w:style w:type="paragraph" w:customStyle="1" w:styleId="5F76317CE5444B3BBB80ECF18070CF7F">
    <w:name w:val="5F76317CE5444B3BBB80ECF18070CF7F"/>
    <w:rsid w:val="00190323"/>
  </w:style>
  <w:style w:type="paragraph" w:customStyle="1" w:styleId="172F7E9D7D104066914E36F4B40A1722">
    <w:name w:val="172F7E9D7D104066914E36F4B40A1722"/>
    <w:rsid w:val="00190323"/>
  </w:style>
  <w:style w:type="paragraph" w:customStyle="1" w:styleId="2614BB28D92F44F78275EA9CB4EAAA9B">
    <w:name w:val="2614BB28D92F44F78275EA9CB4EAAA9B"/>
    <w:rsid w:val="00190323"/>
  </w:style>
  <w:style w:type="paragraph" w:customStyle="1" w:styleId="71A8C343A8F14207AC51C5F13614CBFD">
    <w:name w:val="71A8C343A8F14207AC51C5F13614CBFD"/>
    <w:rsid w:val="00190323"/>
  </w:style>
  <w:style w:type="paragraph" w:customStyle="1" w:styleId="305B5ED4D4E040498567C6D471D9D1CA">
    <w:name w:val="305B5ED4D4E040498567C6D471D9D1CA"/>
    <w:rsid w:val="00190323"/>
  </w:style>
  <w:style w:type="paragraph" w:customStyle="1" w:styleId="BB9C89578DDA4B90976957E636A6DA35">
    <w:name w:val="BB9C89578DDA4B90976957E636A6DA35"/>
    <w:rsid w:val="00190323"/>
  </w:style>
  <w:style w:type="paragraph" w:customStyle="1" w:styleId="4520AB0BAEEF46CC8BEA9BD92E447F63">
    <w:name w:val="4520AB0BAEEF46CC8BEA9BD92E447F63"/>
    <w:rsid w:val="00190323"/>
  </w:style>
  <w:style w:type="paragraph" w:customStyle="1" w:styleId="AD4DBEF0C2ED40B1B7BAD62BA568764D">
    <w:name w:val="AD4DBEF0C2ED40B1B7BAD62BA568764D"/>
    <w:rsid w:val="00190323"/>
  </w:style>
  <w:style w:type="paragraph" w:customStyle="1" w:styleId="593044B8E96149ADA65ABD68718FEE5A">
    <w:name w:val="593044B8E96149ADA65ABD68718FEE5A"/>
    <w:rsid w:val="00190323"/>
  </w:style>
  <w:style w:type="paragraph" w:customStyle="1" w:styleId="9A7CDD40D0044CC785133063C311F5F3">
    <w:name w:val="9A7CDD40D0044CC785133063C311F5F3"/>
    <w:rsid w:val="00190323"/>
  </w:style>
  <w:style w:type="paragraph" w:customStyle="1" w:styleId="00052F8D7AD543FA918942914E2C99EB">
    <w:name w:val="00052F8D7AD543FA918942914E2C99EB"/>
    <w:rsid w:val="00190323"/>
  </w:style>
  <w:style w:type="paragraph" w:customStyle="1" w:styleId="45015F7BFDD44066B2AF4F181DEF019C">
    <w:name w:val="45015F7BFDD44066B2AF4F181DEF019C"/>
    <w:rsid w:val="00190323"/>
  </w:style>
  <w:style w:type="paragraph" w:customStyle="1" w:styleId="D371DD5B698D414BAA17CC19A27FA4CB">
    <w:name w:val="D371DD5B698D414BAA17CC19A27FA4CB"/>
    <w:rsid w:val="00190323"/>
  </w:style>
  <w:style w:type="paragraph" w:customStyle="1" w:styleId="4ACBA60A5103408392024AE9DD06A546">
    <w:name w:val="4ACBA60A5103408392024AE9DD06A546"/>
    <w:rsid w:val="00190323"/>
  </w:style>
  <w:style w:type="paragraph" w:customStyle="1" w:styleId="261EE95C15C843599E22200ED6FB2058">
    <w:name w:val="261EE95C15C843599E22200ED6FB2058"/>
    <w:rsid w:val="00190323"/>
  </w:style>
  <w:style w:type="paragraph" w:customStyle="1" w:styleId="3989B711B63042B2966C8420081907DD">
    <w:name w:val="3989B711B63042B2966C8420081907DD"/>
    <w:rsid w:val="00190323"/>
  </w:style>
  <w:style w:type="paragraph" w:customStyle="1" w:styleId="1EDCB63750FF4483AEA204DA267983AD">
    <w:name w:val="1EDCB63750FF4483AEA204DA267983AD"/>
    <w:rsid w:val="00190323"/>
  </w:style>
  <w:style w:type="paragraph" w:customStyle="1" w:styleId="4417747710624FAB90102263F1D50831">
    <w:name w:val="4417747710624FAB90102263F1D50831"/>
    <w:rsid w:val="00190323"/>
  </w:style>
  <w:style w:type="paragraph" w:customStyle="1" w:styleId="AF0B4C72551C4233A8D7246684746EBE">
    <w:name w:val="AF0B4C72551C4233A8D7246684746EBE"/>
    <w:rsid w:val="00190323"/>
  </w:style>
  <w:style w:type="paragraph" w:customStyle="1" w:styleId="34EDD52007B8469DAAD43FC948C92FFA">
    <w:name w:val="34EDD52007B8469DAAD43FC948C92FFA"/>
    <w:rsid w:val="00190323"/>
  </w:style>
  <w:style w:type="paragraph" w:customStyle="1" w:styleId="6AC613E06AE74C87869575EAE98A4085">
    <w:name w:val="6AC613E06AE74C87869575EAE98A4085"/>
    <w:rsid w:val="00190323"/>
  </w:style>
  <w:style w:type="paragraph" w:customStyle="1" w:styleId="DF0576E9BB5D4A1C9EFC688D97AFBE10">
    <w:name w:val="DF0576E9BB5D4A1C9EFC688D97AFBE10"/>
    <w:rsid w:val="00190323"/>
  </w:style>
  <w:style w:type="paragraph" w:customStyle="1" w:styleId="6F99D6236D7343A7ABF0A9F8F114DE24">
    <w:name w:val="6F99D6236D7343A7ABF0A9F8F114DE24"/>
    <w:rsid w:val="00190323"/>
  </w:style>
  <w:style w:type="paragraph" w:customStyle="1" w:styleId="90F7BEC90A0F4EFBBA944389A7D75799">
    <w:name w:val="90F7BEC90A0F4EFBBA944389A7D75799"/>
    <w:rsid w:val="00190323"/>
  </w:style>
  <w:style w:type="paragraph" w:customStyle="1" w:styleId="3C5051A1547E4DCF90D6504DC1A7B90B">
    <w:name w:val="3C5051A1547E4DCF90D6504DC1A7B90B"/>
    <w:rsid w:val="00190323"/>
  </w:style>
  <w:style w:type="paragraph" w:customStyle="1" w:styleId="4AFA4E54E0F640F7B3039782B609E22A">
    <w:name w:val="4AFA4E54E0F640F7B3039782B609E22A"/>
    <w:rsid w:val="00190323"/>
  </w:style>
  <w:style w:type="paragraph" w:customStyle="1" w:styleId="0E818B7077264A4CBD6166DD7707A476">
    <w:name w:val="0E818B7077264A4CBD6166DD7707A476"/>
    <w:rsid w:val="00190323"/>
  </w:style>
  <w:style w:type="paragraph" w:customStyle="1" w:styleId="33128B1F6AA6466D97E1BD4E98B56298">
    <w:name w:val="33128B1F6AA6466D97E1BD4E98B56298"/>
    <w:rsid w:val="00190323"/>
  </w:style>
  <w:style w:type="paragraph" w:customStyle="1" w:styleId="1FEBD44890A74DE9963C280787CBDD07">
    <w:name w:val="1FEBD44890A74DE9963C280787CBDD07"/>
    <w:rsid w:val="00190323"/>
  </w:style>
  <w:style w:type="paragraph" w:customStyle="1" w:styleId="D2F593D05EF8401EAA3BE4C2F2077DF4">
    <w:name w:val="D2F593D05EF8401EAA3BE4C2F2077DF4"/>
    <w:rsid w:val="00190323"/>
  </w:style>
  <w:style w:type="paragraph" w:customStyle="1" w:styleId="3B2C89CB1FAE427580B17DA755866272">
    <w:name w:val="3B2C89CB1FAE427580B17DA755866272"/>
    <w:rsid w:val="00190323"/>
  </w:style>
  <w:style w:type="paragraph" w:customStyle="1" w:styleId="86D267F6CF9346A4A9F7210B3B67A878">
    <w:name w:val="86D267F6CF9346A4A9F7210B3B67A878"/>
    <w:rsid w:val="00190323"/>
  </w:style>
  <w:style w:type="paragraph" w:customStyle="1" w:styleId="ACC967DAF9D7456C8B4735A72785DF54">
    <w:name w:val="ACC967DAF9D7456C8B4735A72785DF54"/>
    <w:rsid w:val="00190323"/>
  </w:style>
  <w:style w:type="paragraph" w:customStyle="1" w:styleId="0DBC942A829B499691D33CD88043532C">
    <w:name w:val="0DBC942A829B499691D33CD88043532C"/>
    <w:rsid w:val="00190323"/>
  </w:style>
  <w:style w:type="paragraph" w:customStyle="1" w:styleId="63710AFD68FB4E7C8B30BFAC19B6D2A1">
    <w:name w:val="63710AFD68FB4E7C8B30BFAC19B6D2A1"/>
    <w:rsid w:val="00190323"/>
  </w:style>
  <w:style w:type="paragraph" w:customStyle="1" w:styleId="950D84206C634DD6A61A628F19574799">
    <w:name w:val="950D84206C634DD6A61A628F19574799"/>
    <w:rsid w:val="00190323"/>
  </w:style>
  <w:style w:type="paragraph" w:customStyle="1" w:styleId="00E11589A5C14BB29BE369D8807C5ECC">
    <w:name w:val="00E11589A5C14BB29BE369D8807C5ECC"/>
    <w:rsid w:val="00190323"/>
  </w:style>
  <w:style w:type="paragraph" w:customStyle="1" w:styleId="677BA576C2084E688D89452CA73B446C">
    <w:name w:val="677BA576C2084E688D89452CA73B446C"/>
    <w:rsid w:val="00190323"/>
  </w:style>
  <w:style w:type="paragraph" w:customStyle="1" w:styleId="FCFD0FC27A4A4935853DD51355A78078">
    <w:name w:val="FCFD0FC27A4A4935853DD51355A78078"/>
    <w:rsid w:val="00190323"/>
  </w:style>
  <w:style w:type="paragraph" w:customStyle="1" w:styleId="B1588A82ED784B9FA42C3800E9E66CF8">
    <w:name w:val="B1588A82ED784B9FA42C3800E9E66CF8"/>
    <w:rsid w:val="00190323"/>
  </w:style>
  <w:style w:type="paragraph" w:customStyle="1" w:styleId="0F2BDD7D722B48E3846D5E0B3ADCC6CB">
    <w:name w:val="0F2BDD7D722B48E3846D5E0B3ADCC6CB"/>
    <w:rsid w:val="00190323"/>
  </w:style>
  <w:style w:type="paragraph" w:customStyle="1" w:styleId="C45E816CAACF4C5A84310415CC350A9B">
    <w:name w:val="C45E816CAACF4C5A84310415CC350A9B"/>
    <w:rsid w:val="00190323"/>
  </w:style>
  <w:style w:type="paragraph" w:customStyle="1" w:styleId="45A9477976F248428EC5175D3D99F3F9">
    <w:name w:val="45A9477976F248428EC5175D3D99F3F9"/>
    <w:rsid w:val="00190323"/>
  </w:style>
  <w:style w:type="paragraph" w:customStyle="1" w:styleId="5F0B471486CC4EEC9FEBF70FD8B449D7">
    <w:name w:val="5F0B471486CC4EEC9FEBF70FD8B449D7"/>
    <w:rsid w:val="00190323"/>
  </w:style>
  <w:style w:type="paragraph" w:customStyle="1" w:styleId="043DD097A96E4B1D982CD358BCA077E3">
    <w:name w:val="043DD097A96E4B1D982CD358BCA077E3"/>
    <w:rsid w:val="00190323"/>
  </w:style>
  <w:style w:type="paragraph" w:customStyle="1" w:styleId="31C6D122A2234357A18F64921063360C">
    <w:name w:val="31C6D122A2234357A18F64921063360C"/>
    <w:rsid w:val="00190323"/>
  </w:style>
  <w:style w:type="paragraph" w:customStyle="1" w:styleId="364EE06DF1A7496AA4909679B77C7B2C">
    <w:name w:val="364EE06DF1A7496AA4909679B77C7B2C"/>
    <w:rsid w:val="00190323"/>
  </w:style>
  <w:style w:type="paragraph" w:customStyle="1" w:styleId="5B3CC4AD2BCF43C79D7DEC80C9130CF7">
    <w:name w:val="5B3CC4AD2BCF43C79D7DEC80C9130CF7"/>
    <w:rsid w:val="00190323"/>
  </w:style>
  <w:style w:type="paragraph" w:customStyle="1" w:styleId="D20B2F631E304633A6F0C2257AB10D04">
    <w:name w:val="D20B2F631E304633A6F0C2257AB10D04"/>
    <w:rsid w:val="00190323"/>
  </w:style>
  <w:style w:type="paragraph" w:customStyle="1" w:styleId="D50576E99DFA4412AE4719572C7783CD">
    <w:name w:val="D50576E99DFA4412AE4719572C7783CD"/>
    <w:rsid w:val="00190323"/>
  </w:style>
  <w:style w:type="paragraph" w:customStyle="1" w:styleId="0BFFD6F37C5E44E08C5CD56868A72704">
    <w:name w:val="0BFFD6F37C5E44E08C5CD56868A72704"/>
    <w:rsid w:val="00190323"/>
  </w:style>
  <w:style w:type="paragraph" w:customStyle="1" w:styleId="E711E5BBF51C4A369F6F0BB32FE25A88">
    <w:name w:val="E711E5BBF51C4A369F6F0BB32FE25A88"/>
    <w:rsid w:val="00190323"/>
  </w:style>
  <w:style w:type="paragraph" w:customStyle="1" w:styleId="ACC5430FDB9B432B9BD86C4D4E3CE8C6">
    <w:name w:val="ACC5430FDB9B432B9BD86C4D4E3CE8C6"/>
    <w:rsid w:val="00190323"/>
  </w:style>
  <w:style w:type="paragraph" w:customStyle="1" w:styleId="5278390E26304E898D0B748641B898F2">
    <w:name w:val="5278390E26304E898D0B748641B898F2"/>
    <w:rsid w:val="00190323"/>
  </w:style>
  <w:style w:type="paragraph" w:customStyle="1" w:styleId="D62BA1EF110D455A8FB0E1B2B3F07D40">
    <w:name w:val="D62BA1EF110D455A8FB0E1B2B3F07D40"/>
    <w:rsid w:val="00190323"/>
  </w:style>
  <w:style w:type="paragraph" w:customStyle="1" w:styleId="7DA208D9FD0B4529841916EF38804757">
    <w:name w:val="7DA208D9FD0B4529841916EF38804757"/>
    <w:rsid w:val="00190323"/>
  </w:style>
  <w:style w:type="paragraph" w:customStyle="1" w:styleId="30A8401B3E72430B9FC1746FBEE9135C">
    <w:name w:val="30A8401B3E72430B9FC1746FBEE9135C"/>
    <w:rsid w:val="00190323"/>
  </w:style>
  <w:style w:type="paragraph" w:customStyle="1" w:styleId="18B4C4F2343849A38DDBACD360800FA6">
    <w:name w:val="18B4C4F2343849A38DDBACD360800FA6"/>
    <w:rsid w:val="00190323"/>
  </w:style>
  <w:style w:type="paragraph" w:customStyle="1" w:styleId="9AB96DD9D2A94D72B5CDD655C4A16837">
    <w:name w:val="9AB96DD9D2A94D72B5CDD655C4A16837"/>
    <w:rsid w:val="00190323"/>
  </w:style>
  <w:style w:type="paragraph" w:customStyle="1" w:styleId="1FA6DBF9582A4F73A4F6A1B9A9401585">
    <w:name w:val="1FA6DBF9582A4F73A4F6A1B9A9401585"/>
    <w:rsid w:val="00190323"/>
  </w:style>
  <w:style w:type="paragraph" w:customStyle="1" w:styleId="222D5654CC37484D91E6168F929E552B">
    <w:name w:val="222D5654CC37484D91E6168F929E552B"/>
    <w:rsid w:val="00190323"/>
  </w:style>
  <w:style w:type="paragraph" w:customStyle="1" w:styleId="2B25985B79894ECFA76B9A8E7E5112A3">
    <w:name w:val="2B25985B79894ECFA76B9A8E7E5112A3"/>
    <w:rsid w:val="00190323"/>
  </w:style>
  <w:style w:type="paragraph" w:customStyle="1" w:styleId="5DC446B6BC2042F69D9B27095EBB942A">
    <w:name w:val="5DC446B6BC2042F69D9B27095EBB942A"/>
    <w:rsid w:val="00190323"/>
  </w:style>
  <w:style w:type="paragraph" w:customStyle="1" w:styleId="1E9D40C35D5F408BBC9434D4A3D4F4D5">
    <w:name w:val="1E9D40C35D5F408BBC9434D4A3D4F4D5"/>
    <w:rsid w:val="00190323"/>
  </w:style>
  <w:style w:type="paragraph" w:customStyle="1" w:styleId="2137FED62C89475DAC7BD48928D684FC">
    <w:name w:val="2137FED62C89475DAC7BD48928D684FC"/>
    <w:rsid w:val="00190323"/>
  </w:style>
  <w:style w:type="paragraph" w:customStyle="1" w:styleId="C73D36353C094DEC8195E6D578C2AC95">
    <w:name w:val="C73D36353C094DEC8195E6D578C2AC95"/>
    <w:rsid w:val="00190323"/>
  </w:style>
  <w:style w:type="paragraph" w:customStyle="1" w:styleId="3545790F42AB4CBDAF91E137B13169E4">
    <w:name w:val="3545790F42AB4CBDAF91E137B13169E4"/>
    <w:rsid w:val="00190323"/>
  </w:style>
  <w:style w:type="paragraph" w:customStyle="1" w:styleId="713DEF5CDFB4422396785F1706B9B5BC">
    <w:name w:val="713DEF5CDFB4422396785F1706B9B5BC"/>
    <w:rsid w:val="00190323"/>
  </w:style>
  <w:style w:type="paragraph" w:customStyle="1" w:styleId="64B25A53B2994FBE99A1C511B9DC854E">
    <w:name w:val="64B25A53B2994FBE99A1C511B9DC854E"/>
    <w:rsid w:val="00190323"/>
  </w:style>
  <w:style w:type="paragraph" w:customStyle="1" w:styleId="0B614C0AEB5144F6A11860B05062C019">
    <w:name w:val="0B614C0AEB5144F6A11860B05062C019"/>
    <w:rsid w:val="00190323"/>
  </w:style>
  <w:style w:type="paragraph" w:customStyle="1" w:styleId="FBA373541BAF4881B952BB6332CFA08A">
    <w:name w:val="FBA373541BAF4881B952BB6332CFA08A"/>
    <w:rsid w:val="00190323"/>
  </w:style>
  <w:style w:type="paragraph" w:customStyle="1" w:styleId="D1749B0F2B1242B9A2EB57B4FC7200F9">
    <w:name w:val="D1749B0F2B1242B9A2EB57B4FC7200F9"/>
    <w:rsid w:val="00190323"/>
  </w:style>
  <w:style w:type="paragraph" w:customStyle="1" w:styleId="D171191226544D119DF8563AD0F236D7">
    <w:name w:val="D171191226544D119DF8563AD0F236D7"/>
    <w:rsid w:val="00190323"/>
  </w:style>
  <w:style w:type="paragraph" w:customStyle="1" w:styleId="16309693B9DB4EBB8904AFBEE057CA99">
    <w:name w:val="16309693B9DB4EBB8904AFBEE057CA99"/>
    <w:rsid w:val="00190323"/>
  </w:style>
  <w:style w:type="paragraph" w:customStyle="1" w:styleId="929CB2C136DA492AA2D446795D552E9D">
    <w:name w:val="929CB2C136DA492AA2D446795D552E9D"/>
    <w:rsid w:val="00190323"/>
  </w:style>
  <w:style w:type="paragraph" w:customStyle="1" w:styleId="C8B83602B26B4B0EB802C9141EBE209B">
    <w:name w:val="C8B83602B26B4B0EB802C9141EBE209B"/>
    <w:rsid w:val="00190323"/>
  </w:style>
  <w:style w:type="paragraph" w:customStyle="1" w:styleId="BAA5DFAAAFCA4440964A343629D0069F">
    <w:name w:val="BAA5DFAAAFCA4440964A343629D0069F"/>
    <w:rsid w:val="00190323"/>
  </w:style>
  <w:style w:type="paragraph" w:customStyle="1" w:styleId="A455B86874F84F18A24CFF9392CAE49F">
    <w:name w:val="A455B86874F84F18A24CFF9392CAE49F"/>
    <w:rsid w:val="00190323"/>
  </w:style>
  <w:style w:type="paragraph" w:customStyle="1" w:styleId="C2595FA16CC54F51833B7BE024AA21E2">
    <w:name w:val="C2595FA16CC54F51833B7BE024AA21E2"/>
    <w:rsid w:val="00190323"/>
  </w:style>
  <w:style w:type="paragraph" w:customStyle="1" w:styleId="407916913F3947AE93CEA7B6DA7682A4">
    <w:name w:val="407916913F3947AE93CEA7B6DA7682A4"/>
    <w:rsid w:val="00190323"/>
  </w:style>
  <w:style w:type="paragraph" w:customStyle="1" w:styleId="58254D6609C647AEACDEF67027D67B32">
    <w:name w:val="58254D6609C647AEACDEF67027D67B32"/>
    <w:rsid w:val="00190323"/>
  </w:style>
  <w:style w:type="paragraph" w:customStyle="1" w:styleId="FACC68BB22004B7FB6CFB023EE22A714">
    <w:name w:val="FACC68BB22004B7FB6CFB023EE22A714"/>
    <w:rsid w:val="00190323"/>
  </w:style>
  <w:style w:type="paragraph" w:customStyle="1" w:styleId="6F237FA1D78D41438F8669840E630E44">
    <w:name w:val="6F237FA1D78D41438F8669840E630E44"/>
    <w:rsid w:val="00190323"/>
  </w:style>
  <w:style w:type="paragraph" w:customStyle="1" w:styleId="D12E39258A82416FB9FA4ABC569AB146">
    <w:name w:val="D12E39258A82416FB9FA4ABC569AB146"/>
    <w:rsid w:val="00190323"/>
  </w:style>
  <w:style w:type="paragraph" w:customStyle="1" w:styleId="5ACEDB8626C8478C82E6B5A255FD7C26">
    <w:name w:val="5ACEDB8626C8478C82E6B5A255FD7C26"/>
    <w:rsid w:val="00190323"/>
  </w:style>
  <w:style w:type="paragraph" w:customStyle="1" w:styleId="FA57DC17364F408A942D4CC973F32D9F">
    <w:name w:val="FA57DC17364F408A942D4CC973F32D9F"/>
    <w:rsid w:val="00190323"/>
  </w:style>
  <w:style w:type="paragraph" w:customStyle="1" w:styleId="1812ADA85B9C47BCAB8CF93651B520E0">
    <w:name w:val="1812ADA85B9C47BCAB8CF93651B520E0"/>
    <w:rsid w:val="00190323"/>
  </w:style>
  <w:style w:type="paragraph" w:customStyle="1" w:styleId="60619D772B424847859FD3B306D0A1C8">
    <w:name w:val="60619D772B424847859FD3B306D0A1C8"/>
    <w:rsid w:val="00190323"/>
  </w:style>
  <w:style w:type="paragraph" w:customStyle="1" w:styleId="2AE98F0C49B5443190B576DE8CB5FADE">
    <w:name w:val="2AE98F0C49B5443190B576DE8CB5FADE"/>
    <w:rsid w:val="00190323"/>
  </w:style>
  <w:style w:type="paragraph" w:customStyle="1" w:styleId="1CC8380F53824C44B879ED700DA83596">
    <w:name w:val="1CC8380F53824C44B879ED700DA83596"/>
    <w:rsid w:val="00190323"/>
  </w:style>
  <w:style w:type="paragraph" w:customStyle="1" w:styleId="AE60D51A3E754D79917DCE6D7BDB3476">
    <w:name w:val="AE60D51A3E754D79917DCE6D7BDB3476"/>
    <w:rsid w:val="00190323"/>
  </w:style>
  <w:style w:type="paragraph" w:customStyle="1" w:styleId="96369E35CF3245E1B2099A44A4B953E2">
    <w:name w:val="96369E35CF3245E1B2099A44A4B953E2"/>
    <w:rsid w:val="00190323"/>
  </w:style>
  <w:style w:type="paragraph" w:customStyle="1" w:styleId="61978CC87A87406FA3B61335931780CC">
    <w:name w:val="61978CC87A87406FA3B61335931780CC"/>
    <w:rsid w:val="00190323"/>
  </w:style>
  <w:style w:type="paragraph" w:customStyle="1" w:styleId="1E6A0A6D4F194266A5F3F88B2F9C21D0">
    <w:name w:val="1E6A0A6D4F194266A5F3F88B2F9C21D0"/>
    <w:rsid w:val="00190323"/>
  </w:style>
  <w:style w:type="paragraph" w:customStyle="1" w:styleId="EFC7295AB6CA4C7982F1BD9A51FE2B0B">
    <w:name w:val="EFC7295AB6CA4C7982F1BD9A51FE2B0B"/>
    <w:rsid w:val="00190323"/>
  </w:style>
  <w:style w:type="paragraph" w:customStyle="1" w:styleId="65F505581F2E431BB89CD234ED557505">
    <w:name w:val="65F505581F2E431BB89CD234ED557505"/>
    <w:rsid w:val="00190323"/>
  </w:style>
  <w:style w:type="paragraph" w:customStyle="1" w:styleId="442DE62240804E879FBF3DCE96B82667">
    <w:name w:val="442DE62240804E879FBF3DCE96B82667"/>
    <w:rsid w:val="00190323"/>
  </w:style>
  <w:style w:type="paragraph" w:customStyle="1" w:styleId="2321B9748AA848928E3BF418AAE2051F">
    <w:name w:val="2321B9748AA848928E3BF418AAE2051F"/>
    <w:rsid w:val="00190323"/>
  </w:style>
  <w:style w:type="paragraph" w:customStyle="1" w:styleId="2D2E070223714B30829B3919A12FC5B5">
    <w:name w:val="2D2E070223714B30829B3919A12FC5B5"/>
    <w:rsid w:val="00190323"/>
  </w:style>
  <w:style w:type="paragraph" w:customStyle="1" w:styleId="A7694CB0E8594A78B598D18B2160449F">
    <w:name w:val="A7694CB0E8594A78B598D18B2160449F"/>
    <w:rsid w:val="00190323"/>
  </w:style>
  <w:style w:type="paragraph" w:customStyle="1" w:styleId="4294847C30AC4CCAB6962FA0E6E0C453">
    <w:name w:val="4294847C30AC4CCAB6962FA0E6E0C453"/>
    <w:rsid w:val="00190323"/>
  </w:style>
  <w:style w:type="paragraph" w:customStyle="1" w:styleId="6EB42131FED4444BAE20D25A24C10BBB">
    <w:name w:val="6EB42131FED4444BAE20D25A24C10BBB"/>
    <w:rsid w:val="00190323"/>
  </w:style>
  <w:style w:type="paragraph" w:customStyle="1" w:styleId="D6B12F42724040798F0504B78FCBEBC6">
    <w:name w:val="D6B12F42724040798F0504B78FCBEBC6"/>
    <w:rsid w:val="00190323"/>
  </w:style>
  <w:style w:type="paragraph" w:customStyle="1" w:styleId="EC4CEB0B2CCC400B9683333821A5810D">
    <w:name w:val="EC4CEB0B2CCC400B9683333821A5810D"/>
    <w:rsid w:val="00190323"/>
  </w:style>
  <w:style w:type="paragraph" w:customStyle="1" w:styleId="D25C55090B564EFCA45560941BAB8625">
    <w:name w:val="D25C55090B564EFCA45560941BAB8625"/>
    <w:rsid w:val="00190323"/>
  </w:style>
  <w:style w:type="paragraph" w:customStyle="1" w:styleId="FDC78E89A3FD49F7B676B8CCFA35E1E3">
    <w:name w:val="FDC78E89A3FD49F7B676B8CCFA35E1E3"/>
    <w:rsid w:val="00190323"/>
  </w:style>
  <w:style w:type="paragraph" w:customStyle="1" w:styleId="D970FCC096C8461D846641DB6841AAC5">
    <w:name w:val="D970FCC096C8461D846641DB6841AAC5"/>
    <w:rsid w:val="00190323"/>
  </w:style>
  <w:style w:type="paragraph" w:customStyle="1" w:styleId="02A7083F95B54CF7A1DA64EBB8120D4B">
    <w:name w:val="02A7083F95B54CF7A1DA64EBB8120D4B"/>
    <w:rsid w:val="00190323"/>
  </w:style>
  <w:style w:type="paragraph" w:customStyle="1" w:styleId="B754573F1E7342A1AB2C32BD3C36A1A9">
    <w:name w:val="B754573F1E7342A1AB2C32BD3C36A1A9"/>
    <w:rsid w:val="00190323"/>
  </w:style>
  <w:style w:type="paragraph" w:customStyle="1" w:styleId="ECA68435553444A6A126E89287AB4546">
    <w:name w:val="ECA68435553444A6A126E89287AB4546"/>
    <w:rsid w:val="00190323"/>
  </w:style>
  <w:style w:type="paragraph" w:customStyle="1" w:styleId="8790E8D64E8642FB942E20F3BFEE8337">
    <w:name w:val="8790E8D64E8642FB942E20F3BFEE8337"/>
    <w:rsid w:val="00190323"/>
  </w:style>
  <w:style w:type="paragraph" w:customStyle="1" w:styleId="96F35F24C1664C22A8CEC51E8F9BD676">
    <w:name w:val="96F35F24C1664C22A8CEC51E8F9BD676"/>
    <w:rsid w:val="00190323"/>
  </w:style>
  <w:style w:type="paragraph" w:customStyle="1" w:styleId="3D7E291D8610495A9DB87868911E6D13">
    <w:name w:val="3D7E291D8610495A9DB87868911E6D13"/>
    <w:rsid w:val="00190323"/>
  </w:style>
  <w:style w:type="paragraph" w:customStyle="1" w:styleId="865D947A2A6F4FADB74A5F0A795C75E4">
    <w:name w:val="865D947A2A6F4FADB74A5F0A795C75E4"/>
    <w:rsid w:val="00190323"/>
  </w:style>
  <w:style w:type="paragraph" w:customStyle="1" w:styleId="6A5B5EE1B52A45B98786AA29773A95E4">
    <w:name w:val="6A5B5EE1B52A45B98786AA29773A95E4"/>
    <w:rsid w:val="00190323"/>
  </w:style>
  <w:style w:type="paragraph" w:customStyle="1" w:styleId="A2086C18AB28416CA488A39B7B5D4B16">
    <w:name w:val="A2086C18AB28416CA488A39B7B5D4B16"/>
    <w:rsid w:val="00190323"/>
  </w:style>
  <w:style w:type="paragraph" w:customStyle="1" w:styleId="64C810DA843940948DE82BDE345AC499">
    <w:name w:val="64C810DA843940948DE82BDE345AC499"/>
    <w:rsid w:val="00190323"/>
  </w:style>
  <w:style w:type="paragraph" w:customStyle="1" w:styleId="2A0A3E7951DE49EA98AD669AE2B309AA">
    <w:name w:val="2A0A3E7951DE49EA98AD669AE2B309AA"/>
    <w:rsid w:val="00190323"/>
  </w:style>
  <w:style w:type="paragraph" w:customStyle="1" w:styleId="BF750B25EA9E47B09311C72E120D33AC">
    <w:name w:val="BF750B25EA9E47B09311C72E120D33AC"/>
    <w:rsid w:val="00190323"/>
  </w:style>
  <w:style w:type="paragraph" w:customStyle="1" w:styleId="11BC8FFA80484567A29275E75E3059E1">
    <w:name w:val="11BC8FFA80484567A29275E75E3059E1"/>
    <w:rsid w:val="00190323"/>
  </w:style>
  <w:style w:type="paragraph" w:customStyle="1" w:styleId="51534664860B4F8D9C18DBEC80B08191">
    <w:name w:val="51534664860B4F8D9C18DBEC80B08191"/>
    <w:rsid w:val="00190323"/>
  </w:style>
  <w:style w:type="paragraph" w:customStyle="1" w:styleId="C9217B3A41664147BFECF8ABD4F57766">
    <w:name w:val="C9217B3A41664147BFECF8ABD4F57766"/>
    <w:rsid w:val="00190323"/>
  </w:style>
  <w:style w:type="paragraph" w:customStyle="1" w:styleId="AD908DBFE4CC4EB18036A6EA8B455F53">
    <w:name w:val="AD908DBFE4CC4EB18036A6EA8B455F53"/>
    <w:rsid w:val="00190323"/>
  </w:style>
  <w:style w:type="paragraph" w:customStyle="1" w:styleId="AAEA2E7896FF4A2BA7703547EF211373">
    <w:name w:val="AAEA2E7896FF4A2BA7703547EF211373"/>
    <w:rsid w:val="00190323"/>
  </w:style>
  <w:style w:type="paragraph" w:customStyle="1" w:styleId="34D74736501D4ECDA1236AD20B9131CF">
    <w:name w:val="34D74736501D4ECDA1236AD20B9131CF"/>
    <w:rsid w:val="00190323"/>
  </w:style>
  <w:style w:type="paragraph" w:customStyle="1" w:styleId="93ADCA928F684A6E9D6CC91E5D67E142">
    <w:name w:val="93ADCA928F684A6E9D6CC91E5D67E142"/>
    <w:rsid w:val="00190323"/>
  </w:style>
  <w:style w:type="paragraph" w:customStyle="1" w:styleId="84A15E07A1DB464CB727069CD35C7052">
    <w:name w:val="84A15E07A1DB464CB727069CD35C7052"/>
    <w:rsid w:val="00190323"/>
  </w:style>
  <w:style w:type="paragraph" w:customStyle="1" w:styleId="6F64BA8DAEDF423AB867515A93C3A790">
    <w:name w:val="6F64BA8DAEDF423AB867515A93C3A790"/>
    <w:rsid w:val="00190323"/>
  </w:style>
  <w:style w:type="paragraph" w:customStyle="1" w:styleId="C8ADF87A6806405EAD27B68D8559872F">
    <w:name w:val="C8ADF87A6806405EAD27B68D8559872F"/>
    <w:rsid w:val="00190323"/>
  </w:style>
  <w:style w:type="paragraph" w:customStyle="1" w:styleId="223B65738E5A4BB69D84678CFC5766C4">
    <w:name w:val="223B65738E5A4BB69D84678CFC5766C4"/>
    <w:rsid w:val="00190323"/>
  </w:style>
  <w:style w:type="paragraph" w:customStyle="1" w:styleId="06D081CDB9DE4472B114804371826CAA">
    <w:name w:val="06D081CDB9DE4472B114804371826CAA"/>
    <w:rsid w:val="00190323"/>
  </w:style>
  <w:style w:type="paragraph" w:customStyle="1" w:styleId="AC3119BFE18A42A19E776E7AC99883D1">
    <w:name w:val="AC3119BFE18A42A19E776E7AC99883D1"/>
    <w:rsid w:val="00190323"/>
  </w:style>
  <w:style w:type="paragraph" w:customStyle="1" w:styleId="9DAA75534B4F4262930F6789BB121548">
    <w:name w:val="9DAA75534B4F4262930F6789BB121548"/>
    <w:rsid w:val="00190323"/>
  </w:style>
  <w:style w:type="paragraph" w:customStyle="1" w:styleId="44FC1EBC80C14235B92E121240280D2E">
    <w:name w:val="44FC1EBC80C14235B92E121240280D2E"/>
    <w:rsid w:val="00190323"/>
  </w:style>
  <w:style w:type="paragraph" w:customStyle="1" w:styleId="FE0F7F7F148C4755840D33E2F0A70DE0">
    <w:name w:val="FE0F7F7F148C4755840D33E2F0A70DE0"/>
    <w:rsid w:val="00190323"/>
  </w:style>
  <w:style w:type="paragraph" w:customStyle="1" w:styleId="C74AD7E1F6C3453B96DD1421D0380BB2">
    <w:name w:val="C74AD7E1F6C3453B96DD1421D0380BB2"/>
    <w:rsid w:val="00190323"/>
  </w:style>
  <w:style w:type="paragraph" w:customStyle="1" w:styleId="F81BE34A9DCA4C48981FAF4D11AA7BE8">
    <w:name w:val="F81BE34A9DCA4C48981FAF4D11AA7BE8"/>
    <w:rsid w:val="00190323"/>
  </w:style>
  <w:style w:type="paragraph" w:customStyle="1" w:styleId="DA4A0855261F434BAC86DC04BD52629A">
    <w:name w:val="DA4A0855261F434BAC86DC04BD52629A"/>
    <w:rsid w:val="00190323"/>
  </w:style>
  <w:style w:type="paragraph" w:customStyle="1" w:styleId="FFEA5B74E05B4B158937D45C32571971">
    <w:name w:val="FFEA5B74E05B4B158937D45C32571971"/>
    <w:rsid w:val="00190323"/>
  </w:style>
  <w:style w:type="paragraph" w:customStyle="1" w:styleId="4D533592A04F454BA5E3D8B087E0358A">
    <w:name w:val="4D533592A04F454BA5E3D8B087E0358A"/>
    <w:rsid w:val="00190323"/>
  </w:style>
  <w:style w:type="paragraph" w:customStyle="1" w:styleId="91468DF19C2842F3A7017A989D2941DB">
    <w:name w:val="91468DF19C2842F3A7017A989D2941DB"/>
    <w:rsid w:val="00190323"/>
  </w:style>
  <w:style w:type="paragraph" w:customStyle="1" w:styleId="B8B1352A587944249948185B25B25AB3">
    <w:name w:val="B8B1352A587944249948185B25B25AB3"/>
    <w:rsid w:val="00190323"/>
  </w:style>
  <w:style w:type="paragraph" w:customStyle="1" w:styleId="DD2F8B652552452C8E313D9DA37B4109">
    <w:name w:val="DD2F8B652552452C8E313D9DA37B4109"/>
    <w:rsid w:val="00190323"/>
  </w:style>
  <w:style w:type="paragraph" w:customStyle="1" w:styleId="D0CE63220C004724AC6D6D9B9256EDB8">
    <w:name w:val="D0CE63220C004724AC6D6D9B9256EDB8"/>
    <w:rsid w:val="00190323"/>
  </w:style>
  <w:style w:type="paragraph" w:customStyle="1" w:styleId="A2F1D16051BF47B79E97815118880E8D">
    <w:name w:val="A2F1D16051BF47B79E97815118880E8D"/>
    <w:rsid w:val="00190323"/>
  </w:style>
  <w:style w:type="paragraph" w:customStyle="1" w:styleId="A90B45EE3F2840F48F264FDD72CDBBF4">
    <w:name w:val="A90B45EE3F2840F48F264FDD72CDBBF4"/>
    <w:rsid w:val="00190323"/>
  </w:style>
  <w:style w:type="paragraph" w:customStyle="1" w:styleId="A4CC6360483B4D7E84D897F224B4E7FB">
    <w:name w:val="A4CC6360483B4D7E84D897F224B4E7FB"/>
    <w:rsid w:val="00190323"/>
  </w:style>
  <w:style w:type="paragraph" w:customStyle="1" w:styleId="B09B11BEB3A04817AA911AD944AE8630">
    <w:name w:val="B09B11BEB3A04817AA911AD944AE8630"/>
    <w:rsid w:val="00190323"/>
  </w:style>
  <w:style w:type="paragraph" w:customStyle="1" w:styleId="2111C05A952F43FFB7AF840B967AF652">
    <w:name w:val="2111C05A952F43FFB7AF840B967AF652"/>
    <w:rsid w:val="00190323"/>
  </w:style>
  <w:style w:type="paragraph" w:customStyle="1" w:styleId="EC4FCF14EA9D406088DFF866369913C0">
    <w:name w:val="EC4FCF14EA9D406088DFF866369913C0"/>
    <w:rsid w:val="00190323"/>
  </w:style>
  <w:style w:type="paragraph" w:customStyle="1" w:styleId="294B5E14D1534D708778DFAE3BA5FBD8">
    <w:name w:val="294B5E14D1534D708778DFAE3BA5FBD8"/>
    <w:rsid w:val="00190323"/>
  </w:style>
  <w:style w:type="paragraph" w:customStyle="1" w:styleId="4E78378D2B5B4C15B268CC37A763D847">
    <w:name w:val="4E78378D2B5B4C15B268CC37A763D847"/>
    <w:rsid w:val="00190323"/>
  </w:style>
  <w:style w:type="paragraph" w:customStyle="1" w:styleId="C095CF802CE64DC4A2C538630227E99E">
    <w:name w:val="C095CF802CE64DC4A2C538630227E99E"/>
    <w:rsid w:val="00190323"/>
  </w:style>
  <w:style w:type="paragraph" w:customStyle="1" w:styleId="0645CD3BEB58478184AA9F324B2BF1B0">
    <w:name w:val="0645CD3BEB58478184AA9F324B2BF1B0"/>
    <w:rsid w:val="00190323"/>
  </w:style>
  <w:style w:type="paragraph" w:customStyle="1" w:styleId="50B20A1564D64109816AF641D49CD25F">
    <w:name w:val="50B20A1564D64109816AF641D49CD25F"/>
    <w:rsid w:val="00190323"/>
  </w:style>
  <w:style w:type="paragraph" w:customStyle="1" w:styleId="E1C584F9135E40A1BE51979CCB21FBE2">
    <w:name w:val="E1C584F9135E40A1BE51979CCB21FBE2"/>
    <w:rsid w:val="00190323"/>
  </w:style>
  <w:style w:type="paragraph" w:customStyle="1" w:styleId="E709596EB53C4FABB94201AAEB0F8679">
    <w:name w:val="E709596EB53C4FABB94201AAEB0F8679"/>
    <w:rsid w:val="00190323"/>
  </w:style>
  <w:style w:type="paragraph" w:customStyle="1" w:styleId="7135108B86CD4E549C86E00B5DABFCCB">
    <w:name w:val="7135108B86CD4E549C86E00B5DABFCCB"/>
    <w:rsid w:val="00190323"/>
  </w:style>
  <w:style w:type="paragraph" w:customStyle="1" w:styleId="98E01EC9F3BA495B9640B6ABC768FE64">
    <w:name w:val="98E01EC9F3BA495B9640B6ABC768FE64"/>
    <w:rsid w:val="00190323"/>
  </w:style>
  <w:style w:type="paragraph" w:customStyle="1" w:styleId="0021265F395E4FA4939257AE597A1019">
    <w:name w:val="0021265F395E4FA4939257AE597A1019"/>
    <w:rsid w:val="00190323"/>
  </w:style>
  <w:style w:type="paragraph" w:customStyle="1" w:styleId="0DE85AE7B7F34D81BBC56259EB8CDD97">
    <w:name w:val="0DE85AE7B7F34D81BBC56259EB8CDD97"/>
    <w:rsid w:val="00190323"/>
  </w:style>
  <w:style w:type="paragraph" w:customStyle="1" w:styleId="D3C39D265A914673942EEBFB8313347A">
    <w:name w:val="D3C39D265A914673942EEBFB8313347A"/>
    <w:rsid w:val="00002EEA"/>
  </w:style>
  <w:style w:type="paragraph" w:customStyle="1" w:styleId="913BC90B9E1249E686337E961F73CB9D">
    <w:name w:val="913BC90B9E1249E686337E961F73CB9D"/>
    <w:rsid w:val="00002EEA"/>
  </w:style>
  <w:style w:type="paragraph" w:customStyle="1" w:styleId="16F8071283D14B818171BC96F401BA8E">
    <w:name w:val="16F8071283D14B818171BC96F401BA8E"/>
    <w:rsid w:val="00002EEA"/>
  </w:style>
  <w:style w:type="paragraph" w:customStyle="1" w:styleId="C990B83E440C4CBF9D67A408FB1267B4">
    <w:name w:val="C990B83E440C4CBF9D67A408FB1267B4"/>
    <w:rsid w:val="00002EEA"/>
  </w:style>
  <w:style w:type="paragraph" w:customStyle="1" w:styleId="86D267F6CF9346A4A9F7210B3B67A8781">
    <w:name w:val="86D267F6CF9346A4A9F7210B3B67A878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">
    <w:name w:val="91468DF19C2842F3A7017A989D2941DB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8B1352A587944249948185B25B25AB31">
    <w:name w:val="B8B1352A587944249948185B25B25AB3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">
    <w:name w:val="DD2F8B652552452C8E313D9DA37B4109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">
    <w:name w:val="D0CE63220C004724AC6D6D9B9256EDB8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90B45EE3F2840F48F264FDD72CDBBF41">
    <w:name w:val="A90B45EE3F2840F48F264FDD72CDBBF4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CC6360483B4D7E84D897F224B4E7FB1">
    <w:name w:val="A4CC6360483B4D7E84D897F224B4E7FB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1">
    <w:name w:val="B09B11BEB3A04817AA911AD944AE863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1">
    <w:name w:val="2111C05A952F43FFB7AF840B967AF652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1">
    <w:name w:val="294B5E14D1534D708778DFAE3BA5FBD8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1">
    <w:name w:val="4E78378D2B5B4C15B268CC37A763D847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1">
    <w:name w:val="C095CF802CE64DC4A2C538630227E99E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1">
    <w:name w:val="0645CD3BEB58478184AA9F324B2BF1B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1">
    <w:name w:val="C990B83E440C4CBF9D67A408FB1267B4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">
    <w:name w:val="49EAAA2C3B3640849D7320C3B1CCD8D6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">
    <w:name w:val="347E7F91BF914F47957A00698AB2BE59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">
    <w:name w:val="59720922D1BE488A8182D4B26A88E699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">
    <w:name w:val="1D64B2A371A841BA89A47C8548BB27E7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9E6CD4F76B4540872E7F1B739A2430">
    <w:name w:val="8A9E6CD4F76B4540872E7F1B739A2430"/>
    <w:rsid w:val="00002EEA"/>
  </w:style>
  <w:style w:type="paragraph" w:customStyle="1" w:styleId="86D267F6CF9346A4A9F7210B3B67A8782">
    <w:name w:val="86D267F6CF9346A4A9F7210B3B67A878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">
    <w:name w:val="91468DF19C2842F3A7017A989D2941DB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">
    <w:name w:val="DD2F8B652552452C8E313D9DA37B41092"/>
    <w:rsid w:val="00002EEA"/>
    <w:pPr>
      <w:spacing w:after="200" w:line="276" w:lineRule="auto"/>
    </w:pPr>
    <w:rPr>
      <w:rFonts w:eastAsiaTheme="minorHAnsi"/>
      <w:lang w:val="en-US" w:eastAsia="en-US"/>
    </w:rPr>
  </w:style>
  <w:style w:type="character" w:customStyle="1" w:styleId="Surname">
    <w:name w:val="Surname"/>
    <w:basedOn w:val="DefaultParagraphFont"/>
    <w:uiPriority w:val="1"/>
    <w:rsid w:val="002B25BD"/>
    <w:rPr>
      <w:rFonts w:asciiTheme="minorHAnsi" w:hAnsiTheme="minorHAnsi"/>
      <w:b/>
      <w:sz w:val="28"/>
    </w:rPr>
  </w:style>
  <w:style w:type="paragraph" w:customStyle="1" w:styleId="D0CE63220C004724AC6D6D9B9256EDB82">
    <w:name w:val="D0CE63220C004724AC6D6D9B9256EDB8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90B45EE3F2840F48F264FDD72CDBBF42">
    <w:name w:val="A90B45EE3F2840F48F264FDD72CDBBF4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CC6360483B4D7E84D897F224B4E7FB2">
    <w:name w:val="A4CC6360483B4D7E84D897F224B4E7FB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2">
    <w:name w:val="B09B11BEB3A04817AA911AD944AE863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2">
    <w:name w:val="2111C05A952F43FFB7AF840B967AF652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2">
    <w:name w:val="294B5E14D1534D708778DFAE3BA5FBD8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2">
    <w:name w:val="4E78378D2B5B4C15B268CC37A763D847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2">
    <w:name w:val="C095CF802CE64DC4A2C538630227E99E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2">
    <w:name w:val="0645CD3BEB58478184AA9F324B2BF1B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2">
    <w:name w:val="C990B83E440C4CBF9D67A408FB1267B4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1">
    <w:name w:val="49EAAA2C3B3640849D7320C3B1CCD8D6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1">
    <w:name w:val="347E7F91BF914F47957A00698AB2BE591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1">
    <w:name w:val="59720922D1BE488A8182D4B26A88E699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1">
    <w:name w:val="1D64B2A371A841BA89A47C8548BB27E7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68FDAA0D6EE4568A9F95D10FC95ADB5">
    <w:name w:val="968FDAA0D6EE4568A9F95D10FC95ADB5"/>
    <w:rsid w:val="00002EEA"/>
  </w:style>
  <w:style w:type="paragraph" w:customStyle="1" w:styleId="715BE790EE95494EA6243679A8EBD720">
    <w:name w:val="715BE790EE95494EA6243679A8EBD720"/>
    <w:rsid w:val="00002EEA"/>
  </w:style>
  <w:style w:type="paragraph" w:customStyle="1" w:styleId="A30C7F1352904A9A8254BF162DCB0EAF">
    <w:name w:val="A30C7F1352904A9A8254BF162DCB0EAF"/>
    <w:rsid w:val="00002EEA"/>
  </w:style>
  <w:style w:type="paragraph" w:customStyle="1" w:styleId="86D267F6CF9346A4A9F7210B3B67A8783">
    <w:name w:val="86D267F6CF9346A4A9F7210B3B67A878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3">
    <w:name w:val="91468DF19C2842F3A7017A989D2941DB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3">
    <w:name w:val="DD2F8B652552452C8E313D9DA37B4109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3">
    <w:name w:val="D0CE63220C004724AC6D6D9B9256EDB8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1">
    <w:name w:val="715BE790EE95494EA6243679A8EBD72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1">
    <w:name w:val="A30C7F1352904A9A8254BF162DCB0EAF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3">
    <w:name w:val="B09B11BEB3A04817AA911AD944AE8630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3">
    <w:name w:val="2111C05A952F43FFB7AF840B967AF652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3">
    <w:name w:val="294B5E14D1534D708778DFAE3BA5FBD8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3">
    <w:name w:val="4E78378D2B5B4C15B268CC37A763D847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3">
    <w:name w:val="C095CF802CE64DC4A2C538630227E99E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3">
    <w:name w:val="0645CD3BEB58478184AA9F324B2BF1B0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3">
    <w:name w:val="C990B83E440C4CBF9D67A408FB1267B4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2">
    <w:name w:val="49EAAA2C3B3640849D7320C3B1CCD8D6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2">
    <w:name w:val="347E7F91BF914F47957A00698AB2BE592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2">
    <w:name w:val="59720922D1BE488A8182D4B26A88E699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2">
    <w:name w:val="1D64B2A371A841BA89A47C8548BB27E7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0FC40E845040F9A2C005DAF4D07050">
    <w:name w:val="FE0FC40E845040F9A2C005DAF4D07050"/>
    <w:rsid w:val="00002EEA"/>
  </w:style>
  <w:style w:type="paragraph" w:customStyle="1" w:styleId="86D267F6CF9346A4A9F7210B3B67A8784">
    <w:name w:val="86D267F6CF9346A4A9F7210B3B67A878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4">
    <w:name w:val="91468DF19C2842F3A7017A989D2941DB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4">
    <w:name w:val="DD2F8B652552452C8E313D9DA37B4109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4">
    <w:name w:val="D0CE63220C004724AC6D6D9B9256EDB8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2">
    <w:name w:val="715BE790EE95494EA6243679A8EBD72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2">
    <w:name w:val="A30C7F1352904A9A8254BF162DCB0EAF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4">
    <w:name w:val="B09B11BEB3A04817AA911AD944AE8630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4">
    <w:name w:val="2111C05A952F43FFB7AF840B967AF652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4">
    <w:name w:val="294B5E14D1534D708778DFAE3BA5FBD8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4">
    <w:name w:val="4E78378D2B5B4C15B268CC37A763D847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4">
    <w:name w:val="C095CF802CE64DC4A2C538630227E99E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4">
    <w:name w:val="0645CD3BEB58478184AA9F324B2BF1B0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0FC40E845040F9A2C005DAF4D070501">
    <w:name w:val="FE0FC40E845040F9A2C005DAF4D0705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4">
    <w:name w:val="C990B83E440C4CBF9D67A408FB1267B4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3">
    <w:name w:val="49EAAA2C3B3640849D7320C3B1CCD8D6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3">
    <w:name w:val="347E7F91BF914F47957A00698AB2BE593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3">
    <w:name w:val="59720922D1BE488A8182D4B26A88E699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3">
    <w:name w:val="1D64B2A371A841BA89A47C8548BB27E7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6D267F6CF9346A4A9F7210B3B67A8785">
    <w:name w:val="86D267F6CF9346A4A9F7210B3B67A878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5">
    <w:name w:val="91468DF19C2842F3A7017A989D2941DB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5">
    <w:name w:val="DD2F8B652552452C8E313D9DA37B4109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5">
    <w:name w:val="D0CE63220C004724AC6D6D9B9256EDB8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3">
    <w:name w:val="715BE790EE95494EA6243679A8EBD720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3">
    <w:name w:val="A30C7F1352904A9A8254BF162DCB0EAF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5">
    <w:name w:val="B09B11BEB3A04817AA911AD944AE8630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5">
    <w:name w:val="2111C05A952F43FFB7AF840B967AF652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5">
    <w:name w:val="294B5E14D1534D708778DFAE3BA5FBD8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5">
    <w:name w:val="4E78378D2B5B4C15B268CC37A763D847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5">
    <w:name w:val="C095CF802CE64DC4A2C538630227E99E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5">
    <w:name w:val="0645CD3BEB58478184AA9F324B2BF1B0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0FC40E845040F9A2C005DAF4D070502">
    <w:name w:val="FE0FC40E845040F9A2C005DAF4D0705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5">
    <w:name w:val="C990B83E440C4CBF9D67A408FB1267B4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4">
    <w:name w:val="49EAAA2C3B3640849D7320C3B1CCD8D6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4">
    <w:name w:val="347E7F91BF914F47957A00698AB2BE594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4">
    <w:name w:val="59720922D1BE488A8182D4B26A88E699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4">
    <w:name w:val="1D64B2A371A841BA89A47C8548BB27E7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64B993154BA49559B803C2DF88E6BA3">
    <w:name w:val="464B993154BA49559B803C2DF88E6BA3"/>
    <w:rsid w:val="00002EEA"/>
  </w:style>
  <w:style w:type="paragraph" w:customStyle="1" w:styleId="DA18385D9A524BBA83DCE4143EC65877">
    <w:name w:val="DA18385D9A524BBA83DCE4143EC65877"/>
    <w:rsid w:val="00002EEA"/>
  </w:style>
  <w:style w:type="paragraph" w:customStyle="1" w:styleId="B1E27F254A2E47A5B5BF26E104A9588D">
    <w:name w:val="B1E27F254A2E47A5B5BF26E104A9588D"/>
    <w:rsid w:val="00002EEA"/>
  </w:style>
  <w:style w:type="paragraph" w:customStyle="1" w:styleId="AE5C09CEF16E44AF816A4C51594ECADC">
    <w:name w:val="AE5C09CEF16E44AF816A4C51594ECADC"/>
    <w:rsid w:val="00002EEA"/>
  </w:style>
  <w:style w:type="paragraph" w:customStyle="1" w:styleId="C35BD6EC744B48BBA9DB4BB9F112903A">
    <w:name w:val="C35BD6EC744B48BBA9DB4BB9F112903A"/>
    <w:rsid w:val="00002EEA"/>
  </w:style>
  <w:style w:type="paragraph" w:customStyle="1" w:styleId="92A1F2610EFD492682C81803C9B351E5">
    <w:name w:val="92A1F2610EFD492682C81803C9B351E5"/>
    <w:rsid w:val="00002EEA"/>
  </w:style>
  <w:style w:type="paragraph" w:customStyle="1" w:styleId="35D57805ACA04972A3E577D786CC29A0">
    <w:name w:val="35D57805ACA04972A3E577D786CC29A0"/>
    <w:rsid w:val="00002EEA"/>
  </w:style>
  <w:style w:type="paragraph" w:customStyle="1" w:styleId="52D060A088564E678B639B385B884DC4">
    <w:name w:val="52D060A088564E678B639B385B884DC4"/>
    <w:rsid w:val="00002EEA"/>
  </w:style>
  <w:style w:type="paragraph" w:customStyle="1" w:styleId="DD6F20BCEFDE4E419BD4BFEFEB13F590">
    <w:name w:val="DD6F20BCEFDE4E419BD4BFEFEB13F590"/>
    <w:rsid w:val="00002EEA"/>
  </w:style>
  <w:style w:type="paragraph" w:customStyle="1" w:styleId="6EF4CAC8F0C7420D8F647D86CE0CDFB5">
    <w:name w:val="6EF4CAC8F0C7420D8F647D86CE0CDFB5"/>
    <w:rsid w:val="00002EEA"/>
  </w:style>
  <w:style w:type="paragraph" w:customStyle="1" w:styleId="8F150C5B984F4FDAB1EB81DCF35234E7">
    <w:name w:val="8F150C5B984F4FDAB1EB81DCF35234E7"/>
    <w:rsid w:val="00002EEA"/>
  </w:style>
  <w:style w:type="paragraph" w:customStyle="1" w:styleId="206388CE64A74EE6B1219F8FBB4061DC">
    <w:name w:val="206388CE64A74EE6B1219F8FBB4061DC"/>
    <w:rsid w:val="00002EEA"/>
  </w:style>
  <w:style w:type="paragraph" w:customStyle="1" w:styleId="FD7628D95DF844E58515B36585A463E4">
    <w:name w:val="FD7628D95DF844E58515B36585A463E4"/>
    <w:rsid w:val="00002EEA"/>
  </w:style>
  <w:style w:type="paragraph" w:customStyle="1" w:styleId="E1249A8F228E4F8981CFAD3E2D2B4086">
    <w:name w:val="E1249A8F228E4F8981CFAD3E2D2B4086"/>
    <w:rsid w:val="00002EEA"/>
  </w:style>
  <w:style w:type="paragraph" w:customStyle="1" w:styleId="642ECF1FAD994DB79B15B2A80358941D">
    <w:name w:val="642ECF1FAD994DB79B15B2A80358941D"/>
    <w:rsid w:val="00002EEA"/>
  </w:style>
  <w:style w:type="paragraph" w:customStyle="1" w:styleId="70A9CBF04BE445D39DC564C9F2A06F9F">
    <w:name w:val="70A9CBF04BE445D39DC564C9F2A06F9F"/>
    <w:rsid w:val="00002EEA"/>
  </w:style>
  <w:style w:type="paragraph" w:customStyle="1" w:styleId="B9CF0FFED11744EAA2586428A5DF5B96">
    <w:name w:val="B9CF0FFED11744EAA2586428A5DF5B96"/>
    <w:rsid w:val="00002EEA"/>
  </w:style>
  <w:style w:type="paragraph" w:customStyle="1" w:styleId="2908F4D68FE84CECBBC1E9177BD7F774">
    <w:name w:val="2908F4D68FE84CECBBC1E9177BD7F774"/>
    <w:rsid w:val="00002EEA"/>
  </w:style>
  <w:style w:type="paragraph" w:customStyle="1" w:styleId="A932276F3CFC48B0BC9F5B0E02269433">
    <w:name w:val="A932276F3CFC48B0BC9F5B0E02269433"/>
    <w:rsid w:val="00002EEA"/>
  </w:style>
  <w:style w:type="paragraph" w:customStyle="1" w:styleId="0FC6F965EE5C48F796C254737DE3B41A">
    <w:name w:val="0FC6F965EE5C48F796C254737DE3B41A"/>
    <w:rsid w:val="00002EEA"/>
  </w:style>
  <w:style w:type="paragraph" w:customStyle="1" w:styleId="D3C718E9A81F4ED8B5EB358CB9C59AC6">
    <w:name w:val="D3C718E9A81F4ED8B5EB358CB9C59AC6"/>
    <w:rsid w:val="00002EEA"/>
  </w:style>
  <w:style w:type="paragraph" w:customStyle="1" w:styleId="BBCB39AC55014A31AC29E4BB433BF38C">
    <w:name w:val="BBCB39AC55014A31AC29E4BB433BF38C"/>
    <w:rsid w:val="00002EEA"/>
  </w:style>
  <w:style w:type="paragraph" w:customStyle="1" w:styleId="A886838DBA8A48188E331561B277BC98">
    <w:name w:val="A886838DBA8A48188E331561B277BC98"/>
    <w:rsid w:val="00002EEA"/>
  </w:style>
  <w:style w:type="paragraph" w:customStyle="1" w:styleId="689E3866B37C477189EE038A6AA38333">
    <w:name w:val="689E3866B37C477189EE038A6AA38333"/>
    <w:rsid w:val="00002EEA"/>
  </w:style>
  <w:style w:type="paragraph" w:customStyle="1" w:styleId="A54A06CCFC8B498EB20E997B3A5EF410">
    <w:name w:val="A54A06CCFC8B498EB20E997B3A5EF410"/>
    <w:rsid w:val="00002EEA"/>
  </w:style>
  <w:style w:type="paragraph" w:customStyle="1" w:styleId="E3DCDCAD8B5847E6A93D5D10B7D64D02">
    <w:name w:val="E3DCDCAD8B5847E6A93D5D10B7D64D02"/>
    <w:rsid w:val="00002EEA"/>
  </w:style>
  <w:style w:type="paragraph" w:customStyle="1" w:styleId="37D874B96FEA4F19A04A89F59D02FB4A">
    <w:name w:val="37D874B96FEA4F19A04A89F59D02FB4A"/>
    <w:rsid w:val="00002EEA"/>
  </w:style>
  <w:style w:type="paragraph" w:customStyle="1" w:styleId="CE00023C3D91482EAFD868C1F029368F">
    <w:name w:val="CE00023C3D91482EAFD868C1F029368F"/>
    <w:rsid w:val="00002EEA"/>
  </w:style>
  <w:style w:type="paragraph" w:customStyle="1" w:styleId="795637CB48144D9CACD746B11ADA015B">
    <w:name w:val="795637CB48144D9CACD746B11ADA015B"/>
    <w:rsid w:val="00002EEA"/>
  </w:style>
  <w:style w:type="paragraph" w:customStyle="1" w:styleId="ED8A761FA64E482FB1F72361D5388512">
    <w:name w:val="ED8A761FA64E482FB1F72361D5388512"/>
    <w:rsid w:val="00002EEA"/>
  </w:style>
  <w:style w:type="paragraph" w:customStyle="1" w:styleId="9618A81CC62142E1B1052C3F87E5C7AB">
    <w:name w:val="9618A81CC62142E1B1052C3F87E5C7AB"/>
    <w:rsid w:val="00002EEA"/>
  </w:style>
  <w:style w:type="paragraph" w:customStyle="1" w:styleId="164F9CAB93E340E0AF7F5B82815B9555">
    <w:name w:val="164F9CAB93E340E0AF7F5B82815B9555"/>
    <w:rsid w:val="00002EEA"/>
  </w:style>
  <w:style w:type="paragraph" w:customStyle="1" w:styleId="ADA800012563487FA02B3DF56CA899B4">
    <w:name w:val="ADA800012563487FA02B3DF56CA899B4"/>
    <w:rsid w:val="00002EEA"/>
  </w:style>
  <w:style w:type="paragraph" w:customStyle="1" w:styleId="948763930D2B4EF48F7C7541006C4D36">
    <w:name w:val="948763930D2B4EF48F7C7541006C4D36"/>
    <w:rsid w:val="00002EEA"/>
  </w:style>
  <w:style w:type="paragraph" w:customStyle="1" w:styleId="30BC66163FDA42109A2FDAEB13F937EF">
    <w:name w:val="30BC66163FDA42109A2FDAEB13F937EF"/>
    <w:rsid w:val="00002EEA"/>
  </w:style>
  <w:style w:type="paragraph" w:customStyle="1" w:styleId="9C52D319D9BF449FA969B887F23E5D76">
    <w:name w:val="9C52D319D9BF449FA969B887F23E5D76"/>
    <w:rsid w:val="00002EEA"/>
  </w:style>
  <w:style w:type="paragraph" w:customStyle="1" w:styleId="A6EBAB69BF3C48529416CB85B35A72E6">
    <w:name w:val="A6EBAB69BF3C48529416CB85B35A72E6"/>
    <w:rsid w:val="00002EEA"/>
  </w:style>
  <w:style w:type="paragraph" w:customStyle="1" w:styleId="62074AFF663C4D9E8815029B62933BF3">
    <w:name w:val="62074AFF663C4D9E8815029B62933BF3"/>
    <w:rsid w:val="00002EEA"/>
  </w:style>
  <w:style w:type="paragraph" w:customStyle="1" w:styleId="D66C3EF0523E4E1181F957D2D09197B3">
    <w:name w:val="D66C3EF0523E4E1181F957D2D09197B3"/>
    <w:rsid w:val="00002EEA"/>
  </w:style>
  <w:style w:type="paragraph" w:customStyle="1" w:styleId="F5A886452E874E70AC289A6B90EB8EED">
    <w:name w:val="F5A886452E874E70AC289A6B90EB8EED"/>
    <w:rsid w:val="00002EEA"/>
  </w:style>
  <w:style w:type="paragraph" w:customStyle="1" w:styleId="F57DC190EAD140D4A84C56D2AC08D012">
    <w:name w:val="F57DC190EAD140D4A84C56D2AC08D012"/>
    <w:rsid w:val="00002EEA"/>
  </w:style>
  <w:style w:type="paragraph" w:customStyle="1" w:styleId="8402729B9B4A4B50AABE362091DE3DFC">
    <w:name w:val="8402729B9B4A4B50AABE362091DE3DFC"/>
    <w:rsid w:val="00002EEA"/>
  </w:style>
  <w:style w:type="paragraph" w:customStyle="1" w:styleId="8C6FF4E5C5154596B0914D84C5EFB1FB">
    <w:name w:val="8C6FF4E5C5154596B0914D84C5EFB1FB"/>
    <w:rsid w:val="00002EEA"/>
  </w:style>
  <w:style w:type="paragraph" w:customStyle="1" w:styleId="E6D3C380636B4481A53EE1EADDE97E5C">
    <w:name w:val="E6D3C380636B4481A53EE1EADDE97E5C"/>
    <w:rsid w:val="00002EEA"/>
  </w:style>
  <w:style w:type="paragraph" w:customStyle="1" w:styleId="A7BA130A51BA456FBD713733605988D4">
    <w:name w:val="A7BA130A51BA456FBD713733605988D4"/>
    <w:rsid w:val="00002EEA"/>
  </w:style>
  <w:style w:type="paragraph" w:customStyle="1" w:styleId="7A959C5ABA844BFBA741AA5C3033F9D3">
    <w:name w:val="7A959C5ABA844BFBA741AA5C3033F9D3"/>
    <w:rsid w:val="00002EEA"/>
  </w:style>
  <w:style w:type="paragraph" w:customStyle="1" w:styleId="F83A07CD529F44398880B4A40A3BF894">
    <w:name w:val="F83A07CD529F44398880B4A40A3BF894"/>
    <w:rsid w:val="00002EEA"/>
  </w:style>
  <w:style w:type="paragraph" w:customStyle="1" w:styleId="62C4FB767D3648A89B8B297F8611210D">
    <w:name w:val="62C4FB767D3648A89B8B297F8611210D"/>
    <w:rsid w:val="00002EEA"/>
  </w:style>
  <w:style w:type="paragraph" w:customStyle="1" w:styleId="F0D41D46F2654477A16ACF52EEF627D3">
    <w:name w:val="F0D41D46F2654477A16ACF52EEF627D3"/>
    <w:rsid w:val="00002EEA"/>
  </w:style>
  <w:style w:type="paragraph" w:customStyle="1" w:styleId="5EE88240A3974197952277C3857B506B">
    <w:name w:val="5EE88240A3974197952277C3857B506B"/>
    <w:rsid w:val="00002EEA"/>
  </w:style>
  <w:style w:type="paragraph" w:customStyle="1" w:styleId="1BB5F5510D4A4FD498E61B1CB6C1B7BB">
    <w:name w:val="1BB5F5510D4A4FD498E61B1CB6C1B7BB"/>
    <w:rsid w:val="00002EEA"/>
  </w:style>
  <w:style w:type="paragraph" w:customStyle="1" w:styleId="52E8FDA5B83B4EB5AF29C4F19C70197D">
    <w:name w:val="52E8FDA5B83B4EB5AF29C4F19C70197D"/>
    <w:rsid w:val="00002EEA"/>
  </w:style>
  <w:style w:type="paragraph" w:customStyle="1" w:styleId="AC26281C377242BE95D03A97BA9D91E5">
    <w:name w:val="AC26281C377242BE95D03A97BA9D91E5"/>
    <w:rsid w:val="00002EEA"/>
  </w:style>
  <w:style w:type="paragraph" w:customStyle="1" w:styleId="F054274BE30F48ECAADB65EBEEF598E1">
    <w:name w:val="F054274BE30F48ECAADB65EBEEF598E1"/>
    <w:rsid w:val="00002EEA"/>
  </w:style>
  <w:style w:type="paragraph" w:customStyle="1" w:styleId="20C851DB5FEA4AF8A580F5E66DA52E04">
    <w:name w:val="20C851DB5FEA4AF8A580F5E66DA52E04"/>
    <w:rsid w:val="00002EEA"/>
  </w:style>
  <w:style w:type="paragraph" w:customStyle="1" w:styleId="5A5EAAFB73354E5189D0563C65FEE7D3">
    <w:name w:val="5A5EAAFB73354E5189D0563C65FEE7D3"/>
    <w:rsid w:val="00002EEA"/>
  </w:style>
  <w:style w:type="paragraph" w:customStyle="1" w:styleId="BB5AA5B9C5A745CB8A5D6F086E0FA810">
    <w:name w:val="BB5AA5B9C5A745CB8A5D6F086E0FA810"/>
    <w:rsid w:val="00002EEA"/>
  </w:style>
  <w:style w:type="paragraph" w:customStyle="1" w:styleId="0430719A92154FEFB4A487AE7EEB9521">
    <w:name w:val="0430719A92154FEFB4A487AE7EEB9521"/>
    <w:rsid w:val="00002EEA"/>
  </w:style>
  <w:style w:type="paragraph" w:customStyle="1" w:styleId="C5F0EC5785794399B8E39C4EC346E73A">
    <w:name w:val="C5F0EC5785794399B8E39C4EC346E73A"/>
    <w:rsid w:val="00002EEA"/>
  </w:style>
  <w:style w:type="paragraph" w:customStyle="1" w:styleId="3D6C0A45FD724DE69090C0746C070863">
    <w:name w:val="3D6C0A45FD724DE69090C0746C070863"/>
    <w:rsid w:val="00002EEA"/>
  </w:style>
  <w:style w:type="paragraph" w:customStyle="1" w:styleId="2BF8FA2DC4804765BFD1CC58B1DA52F0">
    <w:name w:val="2BF8FA2DC4804765BFD1CC58B1DA52F0"/>
    <w:rsid w:val="00002EEA"/>
  </w:style>
  <w:style w:type="paragraph" w:customStyle="1" w:styleId="9D2847CEA6BB4421B6763B96C3D4BBC3">
    <w:name w:val="9D2847CEA6BB4421B6763B96C3D4BBC3"/>
    <w:rsid w:val="00002EEA"/>
  </w:style>
  <w:style w:type="paragraph" w:customStyle="1" w:styleId="AB9367E1D6554E21AB5B5D294FD31C2A">
    <w:name w:val="AB9367E1D6554E21AB5B5D294FD31C2A"/>
    <w:rsid w:val="00002EEA"/>
  </w:style>
  <w:style w:type="paragraph" w:customStyle="1" w:styleId="656985FB2E1D4978BBAD0D3C1B8749E1">
    <w:name w:val="656985FB2E1D4978BBAD0D3C1B8749E1"/>
    <w:rsid w:val="00002EEA"/>
  </w:style>
  <w:style w:type="paragraph" w:customStyle="1" w:styleId="5E7B5DE25D064B8E80D4CA7E4A8BCEF5">
    <w:name w:val="5E7B5DE25D064B8E80D4CA7E4A8BCEF5"/>
    <w:rsid w:val="00002EEA"/>
  </w:style>
  <w:style w:type="paragraph" w:customStyle="1" w:styleId="D1B4D485542A4B1A99837BEF0DB375F4">
    <w:name w:val="D1B4D485542A4B1A99837BEF0DB375F4"/>
    <w:rsid w:val="00002EEA"/>
  </w:style>
  <w:style w:type="paragraph" w:customStyle="1" w:styleId="36CD9774C4804A2CB61741982C9310E5">
    <w:name w:val="36CD9774C4804A2CB61741982C9310E5"/>
    <w:rsid w:val="00002EEA"/>
  </w:style>
  <w:style w:type="paragraph" w:customStyle="1" w:styleId="F0A5266A569D47CF861BE2096F0DDF50">
    <w:name w:val="F0A5266A569D47CF861BE2096F0DDF50"/>
    <w:rsid w:val="00002EEA"/>
  </w:style>
  <w:style w:type="paragraph" w:customStyle="1" w:styleId="FEFEE6347BA544AE8839AA2534ED963A">
    <w:name w:val="FEFEE6347BA544AE8839AA2534ED963A"/>
    <w:rsid w:val="00002EEA"/>
  </w:style>
  <w:style w:type="paragraph" w:customStyle="1" w:styleId="F70CD40167A34770BAD495B12CBEED52">
    <w:name w:val="F70CD40167A34770BAD495B12CBEED52"/>
    <w:rsid w:val="00002EEA"/>
  </w:style>
  <w:style w:type="paragraph" w:customStyle="1" w:styleId="AA1356ACA82A437C94E3954B2B905CC7">
    <w:name w:val="AA1356ACA82A437C94E3954B2B905CC7"/>
    <w:rsid w:val="00002EEA"/>
  </w:style>
  <w:style w:type="paragraph" w:customStyle="1" w:styleId="DA77BE7BA33C4AA09BE600BDD3E49D61">
    <w:name w:val="DA77BE7BA33C4AA09BE600BDD3E49D61"/>
    <w:rsid w:val="00002EEA"/>
  </w:style>
  <w:style w:type="paragraph" w:customStyle="1" w:styleId="1C6BF422BC474946B286230DEA593015">
    <w:name w:val="1C6BF422BC474946B286230DEA593015"/>
    <w:rsid w:val="00002EEA"/>
  </w:style>
  <w:style w:type="paragraph" w:customStyle="1" w:styleId="8E8FDE152EFB4FE79160D8C8BFC16D96">
    <w:name w:val="8E8FDE152EFB4FE79160D8C8BFC16D96"/>
    <w:rsid w:val="00002EEA"/>
  </w:style>
  <w:style w:type="paragraph" w:customStyle="1" w:styleId="2A36BBDB8BF14EF2AE43D5043D2082A4">
    <w:name w:val="2A36BBDB8BF14EF2AE43D5043D2082A4"/>
    <w:rsid w:val="00002EEA"/>
  </w:style>
  <w:style w:type="paragraph" w:customStyle="1" w:styleId="3F4A2B56F2CB4B4D9C190B3EEF73B9EE">
    <w:name w:val="3F4A2B56F2CB4B4D9C190B3EEF73B9EE"/>
    <w:rsid w:val="00002EEA"/>
  </w:style>
  <w:style w:type="paragraph" w:customStyle="1" w:styleId="8E5D68DD178F417DA33E47FBE869FE1B">
    <w:name w:val="8E5D68DD178F417DA33E47FBE869FE1B"/>
    <w:rsid w:val="00002EEA"/>
  </w:style>
  <w:style w:type="paragraph" w:customStyle="1" w:styleId="BAA27728A4B5454BB263E8C0A9F86369">
    <w:name w:val="BAA27728A4B5454BB263E8C0A9F86369"/>
    <w:rsid w:val="00002EEA"/>
  </w:style>
  <w:style w:type="paragraph" w:customStyle="1" w:styleId="C3710AFAF58D477BB2814DB2C509FC81">
    <w:name w:val="C3710AFAF58D477BB2814DB2C509FC81"/>
    <w:rsid w:val="00002EEA"/>
  </w:style>
  <w:style w:type="paragraph" w:customStyle="1" w:styleId="9DA8AE0E868A43F3BFA07180794A9048">
    <w:name w:val="9DA8AE0E868A43F3BFA07180794A9048"/>
    <w:rsid w:val="00002EEA"/>
  </w:style>
  <w:style w:type="paragraph" w:customStyle="1" w:styleId="79F66D04543643A89CA6FAA3A6DC0C37">
    <w:name w:val="79F66D04543643A89CA6FAA3A6DC0C37"/>
    <w:rsid w:val="00002EEA"/>
  </w:style>
  <w:style w:type="paragraph" w:customStyle="1" w:styleId="7EBF1CF8DC7E47A592465062B15749C5">
    <w:name w:val="7EBF1CF8DC7E47A592465062B15749C5"/>
    <w:rsid w:val="00002EEA"/>
  </w:style>
  <w:style w:type="paragraph" w:customStyle="1" w:styleId="82AADB626B0D423783A06D82D8219D6B">
    <w:name w:val="82AADB626B0D423783A06D82D8219D6B"/>
    <w:rsid w:val="00002EEA"/>
  </w:style>
  <w:style w:type="paragraph" w:customStyle="1" w:styleId="864262B08C9245E3BBD3FD35088DA50C">
    <w:name w:val="864262B08C9245E3BBD3FD35088DA50C"/>
    <w:rsid w:val="00002EEA"/>
  </w:style>
  <w:style w:type="paragraph" w:customStyle="1" w:styleId="4A071164C01F420AA5293B2B11E7347C">
    <w:name w:val="4A071164C01F420AA5293B2B11E7347C"/>
    <w:rsid w:val="00002EEA"/>
  </w:style>
  <w:style w:type="paragraph" w:customStyle="1" w:styleId="1418B3B6A93849278B4B5F62D965E250">
    <w:name w:val="1418B3B6A93849278B4B5F62D965E250"/>
    <w:rsid w:val="00002EEA"/>
  </w:style>
  <w:style w:type="paragraph" w:customStyle="1" w:styleId="EFC573F911614F2BB33DC0CA0E986647">
    <w:name w:val="EFC573F911614F2BB33DC0CA0E986647"/>
    <w:rsid w:val="00002EEA"/>
  </w:style>
  <w:style w:type="paragraph" w:customStyle="1" w:styleId="9FD94A9394E149E09C8DAF82C34F4DA8">
    <w:name w:val="9FD94A9394E149E09C8DAF82C34F4DA8"/>
    <w:rsid w:val="00002EEA"/>
  </w:style>
  <w:style w:type="paragraph" w:customStyle="1" w:styleId="2398ACAA8CE24AB2AE91D961125B0FD8">
    <w:name w:val="2398ACAA8CE24AB2AE91D961125B0FD8"/>
    <w:rsid w:val="00002EEA"/>
  </w:style>
  <w:style w:type="paragraph" w:customStyle="1" w:styleId="049240A15B1A4C90A848FA94342A4FEC">
    <w:name w:val="049240A15B1A4C90A848FA94342A4FEC"/>
    <w:rsid w:val="00002EEA"/>
  </w:style>
  <w:style w:type="paragraph" w:customStyle="1" w:styleId="C963626F366240D3AADA1D6E002672D0">
    <w:name w:val="C963626F366240D3AADA1D6E002672D0"/>
    <w:rsid w:val="00002EEA"/>
  </w:style>
  <w:style w:type="paragraph" w:customStyle="1" w:styleId="66929D02F48B4E509D14ACEBFB45D575">
    <w:name w:val="66929D02F48B4E509D14ACEBFB45D575"/>
    <w:rsid w:val="00002EEA"/>
  </w:style>
  <w:style w:type="paragraph" w:customStyle="1" w:styleId="E1B5DBB0557E4324AAA6AF9F63D52AAA">
    <w:name w:val="E1B5DBB0557E4324AAA6AF9F63D52AAA"/>
    <w:rsid w:val="00002EEA"/>
  </w:style>
  <w:style w:type="paragraph" w:customStyle="1" w:styleId="0CBCD389CCFC498394F61B4E887260C7">
    <w:name w:val="0CBCD389CCFC498394F61B4E887260C7"/>
    <w:rsid w:val="00002EEA"/>
  </w:style>
  <w:style w:type="paragraph" w:customStyle="1" w:styleId="2E0BAD0B0AA14283A7659CC4B178A93E">
    <w:name w:val="2E0BAD0B0AA14283A7659CC4B178A93E"/>
    <w:rsid w:val="00002EEA"/>
  </w:style>
  <w:style w:type="paragraph" w:customStyle="1" w:styleId="6712A04BB46D4023A03CD4E6E82191B8">
    <w:name w:val="6712A04BB46D4023A03CD4E6E82191B8"/>
    <w:rsid w:val="00002EEA"/>
  </w:style>
  <w:style w:type="paragraph" w:customStyle="1" w:styleId="2F17829E06DB4C53917E5FDF3CD69E63">
    <w:name w:val="2F17829E06DB4C53917E5FDF3CD69E63"/>
    <w:rsid w:val="00002EEA"/>
  </w:style>
  <w:style w:type="paragraph" w:customStyle="1" w:styleId="1B9DEB7175684799A55C017C6D3A7366">
    <w:name w:val="1B9DEB7175684799A55C017C6D3A7366"/>
    <w:rsid w:val="00002EEA"/>
  </w:style>
  <w:style w:type="paragraph" w:customStyle="1" w:styleId="DF372A87E65D4613A38A6CD015AA31D9">
    <w:name w:val="DF372A87E65D4613A38A6CD015AA31D9"/>
    <w:rsid w:val="00002EEA"/>
  </w:style>
  <w:style w:type="paragraph" w:customStyle="1" w:styleId="E42142C3F13D45CEA9B498BEA06365FD">
    <w:name w:val="E42142C3F13D45CEA9B498BEA06365FD"/>
    <w:rsid w:val="00002EEA"/>
  </w:style>
  <w:style w:type="paragraph" w:customStyle="1" w:styleId="ECDB886E421945DBB7BA69905629EE70">
    <w:name w:val="ECDB886E421945DBB7BA69905629EE70"/>
    <w:rsid w:val="00002EEA"/>
  </w:style>
  <w:style w:type="paragraph" w:customStyle="1" w:styleId="1796A2DB33D44E15B3B64AD119A3EB4C">
    <w:name w:val="1796A2DB33D44E15B3B64AD119A3EB4C"/>
    <w:rsid w:val="00002EEA"/>
  </w:style>
  <w:style w:type="paragraph" w:customStyle="1" w:styleId="C5FED15526204FAAB2891DD5147CA478">
    <w:name w:val="C5FED15526204FAAB2891DD5147CA478"/>
    <w:rsid w:val="00002EEA"/>
  </w:style>
  <w:style w:type="paragraph" w:customStyle="1" w:styleId="2B246BCA4616431F8084F2714EFFDDCC">
    <w:name w:val="2B246BCA4616431F8084F2714EFFDDCC"/>
    <w:rsid w:val="00002EEA"/>
  </w:style>
  <w:style w:type="paragraph" w:customStyle="1" w:styleId="F1A3FCBFCC6542D08A0775312964F082">
    <w:name w:val="F1A3FCBFCC6542D08A0775312964F082"/>
    <w:rsid w:val="00002EEA"/>
  </w:style>
  <w:style w:type="paragraph" w:customStyle="1" w:styleId="F9F982775B554ED2A28B8C6B462BE020">
    <w:name w:val="F9F982775B554ED2A28B8C6B462BE020"/>
    <w:rsid w:val="00002EEA"/>
  </w:style>
  <w:style w:type="paragraph" w:customStyle="1" w:styleId="1543859BFE4441F19683892294AC5DF7">
    <w:name w:val="1543859BFE4441F19683892294AC5DF7"/>
    <w:rsid w:val="00002EEA"/>
  </w:style>
  <w:style w:type="paragraph" w:customStyle="1" w:styleId="AD73016C2D014A16BC34C0E352E1B9B1">
    <w:name w:val="AD73016C2D014A16BC34C0E352E1B9B1"/>
    <w:rsid w:val="00002EEA"/>
  </w:style>
  <w:style w:type="paragraph" w:customStyle="1" w:styleId="B03A2FB84D7D4173A85EAB5A12639AD4">
    <w:name w:val="B03A2FB84D7D4173A85EAB5A12639AD4"/>
    <w:rsid w:val="00002EEA"/>
  </w:style>
  <w:style w:type="paragraph" w:customStyle="1" w:styleId="346392DE878949D0829859D37C1EE9F4">
    <w:name w:val="346392DE878949D0829859D37C1EE9F4"/>
    <w:rsid w:val="00002EEA"/>
  </w:style>
  <w:style w:type="paragraph" w:customStyle="1" w:styleId="46D75A8517DF4DEABE25D4F3D9E7461C">
    <w:name w:val="46D75A8517DF4DEABE25D4F3D9E7461C"/>
    <w:rsid w:val="00002EEA"/>
  </w:style>
  <w:style w:type="paragraph" w:customStyle="1" w:styleId="5EAED7121570411B9FAD4F1407D14538">
    <w:name w:val="5EAED7121570411B9FAD4F1407D14538"/>
    <w:rsid w:val="00002EEA"/>
  </w:style>
  <w:style w:type="paragraph" w:customStyle="1" w:styleId="DDB78F913892450A89D62BE70B4114C1">
    <w:name w:val="DDB78F913892450A89D62BE70B4114C1"/>
    <w:rsid w:val="00002EEA"/>
  </w:style>
  <w:style w:type="paragraph" w:customStyle="1" w:styleId="E4744060B98F474CA84DE60FFDFD103B">
    <w:name w:val="E4744060B98F474CA84DE60FFDFD103B"/>
    <w:rsid w:val="00002EEA"/>
  </w:style>
  <w:style w:type="paragraph" w:customStyle="1" w:styleId="819B3B4BFEC643CA94A5ABD22F5A7AC2">
    <w:name w:val="819B3B4BFEC643CA94A5ABD22F5A7AC2"/>
    <w:rsid w:val="00002EEA"/>
  </w:style>
  <w:style w:type="paragraph" w:customStyle="1" w:styleId="44750389901A4B62BDD1BAFA5FFBC46A">
    <w:name w:val="44750389901A4B62BDD1BAFA5FFBC46A"/>
    <w:rsid w:val="00002EEA"/>
  </w:style>
  <w:style w:type="paragraph" w:customStyle="1" w:styleId="3849CEE8B74A4AAAB05D8A841D726E9C">
    <w:name w:val="3849CEE8B74A4AAAB05D8A841D726E9C"/>
    <w:rsid w:val="00002EEA"/>
  </w:style>
  <w:style w:type="paragraph" w:customStyle="1" w:styleId="03B5C5A908C7440D8C11C0877663C49F">
    <w:name w:val="03B5C5A908C7440D8C11C0877663C49F"/>
    <w:rsid w:val="00002EEA"/>
  </w:style>
  <w:style w:type="paragraph" w:customStyle="1" w:styleId="ABE17B22F58D4B12A4D03B21AB8BB0E9">
    <w:name w:val="ABE17B22F58D4B12A4D03B21AB8BB0E9"/>
    <w:rsid w:val="00002EEA"/>
  </w:style>
  <w:style w:type="paragraph" w:customStyle="1" w:styleId="43E77A432E59432C99014940D750EBF6">
    <w:name w:val="43E77A432E59432C99014940D750EBF6"/>
    <w:rsid w:val="00002EEA"/>
  </w:style>
  <w:style w:type="paragraph" w:customStyle="1" w:styleId="1B1378F71D484F23B332F59C7EE81FFE">
    <w:name w:val="1B1378F71D484F23B332F59C7EE81FFE"/>
    <w:rsid w:val="00002EEA"/>
  </w:style>
  <w:style w:type="paragraph" w:customStyle="1" w:styleId="2EE5EDB4052F4C13801258141595F2BC">
    <w:name w:val="2EE5EDB4052F4C13801258141595F2BC"/>
    <w:rsid w:val="00002EEA"/>
  </w:style>
  <w:style w:type="paragraph" w:customStyle="1" w:styleId="1CA77A05822C4BD98D7C5325FB9C78E3">
    <w:name w:val="1CA77A05822C4BD98D7C5325FB9C78E3"/>
    <w:rsid w:val="00002EEA"/>
  </w:style>
  <w:style w:type="paragraph" w:customStyle="1" w:styleId="9860B2C4513F4F86895FCF414D6527AE">
    <w:name w:val="9860B2C4513F4F86895FCF414D6527AE"/>
    <w:rsid w:val="00002EEA"/>
  </w:style>
  <w:style w:type="paragraph" w:customStyle="1" w:styleId="A35EA8F1E5A647E9A4690EF2B5561A4A">
    <w:name w:val="A35EA8F1E5A647E9A4690EF2B5561A4A"/>
    <w:rsid w:val="00002EEA"/>
  </w:style>
  <w:style w:type="paragraph" w:customStyle="1" w:styleId="07790573093840CB85132B9C82052CAA">
    <w:name w:val="07790573093840CB85132B9C82052CAA"/>
    <w:rsid w:val="00002EEA"/>
  </w:style>
  <w:style w:type="paragraph" w:customStyle="1" w:styleId="70D8C7D453E14C4EA4FF21ABC144C987">
    <w:name w:val="70D8C7D453E14C4EA4FF21ABC144C987"/>
    <w:rsid w:val="00002EEA"/>
  </w:style>
  <w:style w:type="paragraph" w:customStyle="1" w:styleId="B63F12718EE04A28A5FBC925F0A570AD">
    <w:name w:val="B63F12718EE04A28A5FBC925F0A570AD"/>
    <w:rsid w:val="00002EEA"/>
  </w:style>
  <w:style w:type="paragraph" w:customStyle="1" w:styleId="17878437FB7F49EE99F5923D60D52CD4">
    <w:name w:val="17878437FB7F49EE99F5923D60D52CD4"/>
    <w:rsid w:val="00002EEA"/>
  </w:style>
  <w:style w:type="paragraph" w:customStyle="1" w:styleId="7FC1125C68B04810A68F35F7D893D1C4">
    <w:name w:val="7FC1125C68B04810A68F35F7D893D1C4"/>
    <w:rsid w:val="00002EEA"/>
  </w:style>
  <w:style w:type="paragraph" w:customStyle="1" w:styleId="187E55F43EA14DCFBEA0F60D578DCC7C">
    <w:name w:val="187E55F43EA14DCFBEA0F60D578DCC7C"/>
    <w:rsid w:val="00002EEA"/>
  </w:style>
  <w:style w:type="paragraph" w:customStyle="1" w:styleId="D75E13B9552A41FE8DDEE32342E83DC3">
    <w:name w:val="D75E13B9552A41FE8DDEE32342E83DC3"/>
    <w:rsid w:val="00002EEA"/>
  </w:style>
  <w:style w:type="paragraph" w:customStyle="1" w:styleId="A24E319504EE451380786DF1AE8D38DD">
    <w:name w:val="A24E319504EE451380786DF1AE8D38DD"/>
    <w:rsid w:val="00002EEA"/>
  </w:style>
  <w:style w:type="paragraph" w:customStyle="1" w:styleId="B1D6047CB590499C9EA7A7BA08A4CDE3">
    <w:name w:val="B1D6047CB590499C9EA7A7BA08A4CDE3"/>
    <w:rsid w:val="00002EEA"/>
  </w:style>
  <w:style w:type="paragraph" w:customStyle="1" w:styleId="43EDE75582754A48B93B9D36388F5F5E">
    <w:name w:val="43EDE75582754A48B93B9D36388F5F5E"/>
    <w:rsid w:val="00002EEA"/>
  </w:style>
  <w:style w:type="paragraph" w:customStyle="1" w:styleId="DEB4144485164E3385E8EA129851C331">
    <w:name w:val="DEB4144485164E3385E8EA129851C331"/>
    <w:rsid w:val="00002EEA"/>
  </w:style>
  <w:style w:type="paragraph" w:customStyle="1" w:styleId="271F1C16930D42C8BDF9E7D2FB8676BC">
    <w:name w:val="271F1C16930D42C8BDF9E7D2FB8676BC"/>
    <w:rsid w:val="00002EEA"/>
  </w:style>
  <w:style w:type="paragraph" w:customStyle="1" w:styleId="ABE6686BAB3B4D11933115EACABAF6EE">
    <w:name w:val="ABE6686BAB3B4D11933115EACABAF6EE"/>
    <w:rsid w:val="00002EEA"/>
  </w:style>
  <w:style w:type="paragraph" w:customStyle="1" w:styleId="E4525C1E99FD43638E2A314BD4B42876">
    <w:name w:val="E4525C1E99FD43638E2A314BD4B42876"/>
    <w:rsid w:val="00002EEA"/>
  </w:style>
  <w:style w:type="paragraph" w:customStyle="1" w:styleId="CE587933F4F4467BB6602745D28DEFD7">
    <w:name w:val="CE587933F4F4467BB6602745D28DEFD7"/>
    <w:rsid w:val="00002EEA"/>
  </w:style>
  <w:style w:type="paragraph" w:customStyle="1" w:styleId="96F6F628F105410AB625FCFBD943011B">
    <w:name w:val="96F6F628F105410AB625FCFBD943011B"/>
    <w:rsid w:val="00002EEA"/>
  </w:style>
  <w:style w:type="paragraph" w:customStyle="1" w:styleId="AD546A5173CE4EE39FE90B7D8CB565E1">
    <w:name w:val="AD546A5173CE4EE39FE90B7D8CB565E1"/>
    <w:rsid w:val="00002EEA"/>
  </w:style>
  <w:style w:type="paragraph" w:customStyle="1" w:styleId="FB2E912A0020405599002811884E705B">
    <w:name w:val="FB2E912A0020405599002811884E705B"/>
    <w:rsid w:val="00002EEA"/>
  </w:style>
  <w:style w:type="paragraph" w:customStyle="1" w:styleId="4D76EB6B2B8C4D8CAF69F32D35893310">
    <w:name w:val="4D76EB6B2B8C4D8CAF69F32D35893310"/>
    <w:rsid w:val="00002EEA"/>
  </w:style>
  <w:style w:type="paragraph" w:customStyle="1" w:styleId="F06394D7E497482198E223BD422C5F6A">
    <w:name w:val="F06394D7E497482198E223BD422C5F6A"/>
    <w:rsid w:val="00002EEA"/>
  </w:style>
  <w:style w:type="paragraph" w:customStyle="1" w:styleId="1AC57F484B5645D8BDDE3803C6AD910C">
    <w:name w:val="1AC57F484B5645D8BDDE3803C6AD910C"/>
    <w:rsid w:val="00002EEA"/>
  </w:style>
  <w:style w:type="paragraph" w:customStyle="1" w:styleId="9D3813D7882A47C2AAA911DADA200673">
    <w:name w:val="9D3813D7882A47C2AAA911DADA200673"/>
    <w:rsid w:val="00002EEA"/>
  </w:style>
  <w:style w:type="paragraph" w:customStyle="1" w:styleId="D205C05692874BABBD6D684AB7E0B17A">
    <w:name w:val="D205C05692874BABBD6D684AB7E0B17A"/>
    <w:rsid w:val="00002EEA"/>
  </w:style>
  <w:style w:type="paragraph" w:customStyle="1" w:styleId="30D76199A6D24BF59E4F73E82F9DB45B">
    <w:name w:val="30D76199A6D24BF59E4F73E82F9DB45B"/>
    <w:rsid w:val="00002EEA"/>
  </w:style>
  <w:style w:type="paragraph" w:customStyle="1" w:styleId="FC5E77620F874A48A87F26B13A60E603">
    <w:name w:val="FC5E77620F874A48A87F26B13A60E603"/>
    <w:rsid w:val="00002EEA"/>
  </w:style>
  <w:style w:type="paragraph" w:customStyle="1" w:styleId="A52BB0AB06D74615917D5FF9BCE52D10">
    <w:name w:val="A52BB0AB06D74615917D5FF9BCE52D10"/>
    <w:rsid w:val="00002EEA"/>
  </w:style>
  <w:style w:type="paragraph" w:customStyle="1" w:styleId="2B9F5812100A4AEBA92449DFE7FBAC00">
    <w:name w:val="2B9F5812100A4AEBA92449DFE7FBAC00"/>
    <w:rsid w:val="00002EEA"/>
  </w:style>
  <w:style w:type="paragraph" w:customStyle="1" w:styleId="09B1FDC01778487790985AD2C0FE9F31">
    <w:name w:val="09B1FDC01778487790985AD2C0FE9F31"/>
    <w:rsid w:val="00002EEA"/>
  </w:style>
  <w:style w:type="paragraph" w:customStyle="1" w:styleId="BAFA075495334A8B85D37539195BB7BF">
    <w:name w:val="BAFA075495334A8B85D37539195BB7BF"/>
    <w:rsid w:val="00002EEA"/>
  </w:style>
  <w:style w:type="paragraph" w:customStyle="1" w:styleId="7889785281AB424191B724EA6148EC01">
    <w:name w:val="7889785281AB424191B724EA6148EC01"/>
    <w:rsid w:val="00002EEA"/>
  </w:style>
  <w:style w:type="paragraph" w:customStyle="1" w:styleId="2043EB2FAE46469D96969E4D6B17CE76">
    <w:name w:val="2043EB2FAE46469D96969E4D6B17CE76"/>
    <w:rsid w:val="00002EEA"/>
  </w:style>
  <w:style w:type="paragraph" w:customStyle="1" w:styleId="BD92ECA8860E460C9B306BCBD42E78ED">
    <w:name w:val="BD92ECA8860E460C9B306BCBD42E78ED"/>
    <w:rsid w:val="00002EEA"/>
  </w:style>
  <w:style w:type="paragraph" w:customStyle="1" w:styleId="E1B2214E5D0E4AB68598838ECEB59166">
    <w:name w:val="E1B2214E5D0E4AB68598838ECEB59166"/>
    <w:rsid w:val="00002EEA"/>
  </w:style>
  <w:style w:type="paragraph" w:customStyle="1" w:styleId="6203772D71BE4DC89396E5E74774378E">
    <w:name w:val="6203772D71BE4DC89396E5E74774378E"/>
    <w:rsid w:val="00002EEA"/>
  </w:style>
  <w:style w:type="paragraph" w:customStyle="1" w:styleId="43E748E668FF4F09A98F4BED57AEE9FB">
    <w:name w:val="43E748E668FF4F09A98F4BED57AEE9FB"/>
    <w:rsid w:val="00002EEA"/>
  </w:style>
  <w:style w:type="paragraph" w:customStyle="1" w:styleId="C0A147DA05C349839E140E364A0FB8FE">
    <w:name w:val="C0A147DA05C349839E140E364A0FB8FE"/>
    <w:rsid w:val="00002EEA"/>
  </w:style>
  <w:style w:type="paragraph" w:customStyle="1" w:styleId="63F555A37C20456BBB1B9D5EC6289A38">
    <w:name w:val="63F555A37C20456BBB1B9D5EC6289A38"/>
    <w:rsid w:val="00002EEA"/>
  </w:style>
  <w:style w:type="paragraph" w:customStyle="1" w:styleId="AFE26CD4142A46C78EF6122584040343">
    <w:name w:val="AFE26CD4142A46C78EF6122584040343"/>
    <w:rsid w:val="00002EEA"/>
  </w:style>
  <w:style w:type="paragraph" w:customStyle="1" w:styleId="6A03C0173F6F4CF5B98FD09AA8BD6BCB">
    <w:name w:val="6A03C0173F6F4CF5B98FD09AA8BD6BCB"/>
    <w:rsid w:val="00002EEA"/>
  </w:style>
  <w:style w:type="paragraph" w:customStyle="1" w:styleId="3997EA2C45CD4E83B2A53B13DABD96BE">
    <w:name w:val="3997EA2C45CD4E83B2A53B13DABD96BE"/>
    <w:rsid w:val="00002EEA"/>
  </w:style>
  <w:style w:type="paragraph" w:customStyle="1" w:styleId="45E95365AB85464B9AE5BDDF66EBC435">
    <w:name w:val="45E95365AB85464B9AE5BDDF66EBC435"/>
    <w:rsid w:val="00002EEA"/>
  </w:style>
  <w:style w:type="paragraph" w:customStyle="1" w:styleId="29FBDD217F274BCEBFF8A36F951F54BF">
    <w:name w:val="29FBDD217F274BCEBFF8A36F951F54BF"/>
    <w:rsid w:val="00002EEA"/>
  </w:style>
  <w:style w:type="paragraph" w:customStyle="1" w:styleId="57AACD702487475CA380D811FCCB7F28">
    <w:name w:val="57AACD702487475CA380D811FCCB7F28"/>
    <w:rsid w:val="00002EEA"/>
  </w:style>
  <w:style w:type="paragraph" w:customStyle="1" w:styleId="5A3ECDE7E1204EC28B067646B9B16FEA">
    <w:name w:val="5A3ECDE7E1204EC28B067646B9B16FEA"/>
    <w:rsid w:val="00002EEA"/>
  </w:style>
  <w:style w:type="paragraph" w:customStyle="1" w:styleId="83304621E7964E448CBD361C0DCE1C91">
    <w:name w:val="83304621E7964E448CBD361C0DCE1C91"/>
    <w:rsid w:val="00002EEA"/>
  </w:style>
  <w:style w:type="paragraph" w:customStyle="1" w:styleId="9584C1F1552B4E4DBB383F8BE22C371C">
    <w:name w:val="9584C1F1552B4E4DBB383F8BE22C371C"/>
    <w:rsid w:val="00002EEA"/>
  </w:style>
  <w:style w:type="paragraph" w:customStyle="1" w:styleId="10F82773FCB24A679B4E0B0FC03881CD">
    <w:name w:val="10F82773FCB24A679B4E0B0FC03881CD"/>
    <w:rsid w:val="00002EEA"/>
  </w:style>
  <w:style w:type="paragraph" w:customStyle="1" w:styleId="98955B7F3D7D4EDBB5FE702B37D90B6A">
    <w:name w:val="98955B7F3D7D4EDBB5FE702B37D90B6A"/>
    <w:rsid w:val="00002EEA"/>
  </w:style>
  <w:style w:type="paragraph" w:customStyle="1" w:styleId="FDEAAF09068D4062B8FEA3F4A6A951BB">
    <w:name w:val="FDEAAF09068D4062B8FEA3F4A6A951BB"/>
    <w:rsid w:val="00002EEA"/>
  </w:style>
  <w:style w:type="paragraph" w:customStyle="1" w:styleId="0CD1CCCC8FAB46C4820D5C41F99FC059">
    <w:name w:val="0CD1CCCC8FAB46C4820D5C41F99FC059"/>
    <w:rsid w:val="00002EEA"/>
  </w:style>
  <w:style w:type="paragraph" w:customStyle="1" w:styleId="2053D18C114C49D5814366523EBC37A4">
    <w:name w:val="2053D18C114C49D5814366523EBC37A4"/>
    <w:rsid w:val="00002EEA"/>
  </w:style>
  <w:style w:type="paragraph" w:customStyle="1" w:styleId="C0A75233C1E9431290E56E55E01BFA4E">
    <w:name w:val="C0A75233C1E9431290E56E55E01BFA4E"/>
    <w:rsid w:val="00002EEA"/>
  </w:style>
  <w:style w:type="paragraph" w:customStyle="1" w:styleId="67EDF21FBA8B435F95BE94649E39584D">
    <w:name w:val="67EDF21FBA8B435F95BE94649E39584D"/>
    <w:rsid w:val="00002EEA"/>
  </w:style>
  <w:style w:type="paragraph" w:customStyle="1" w:styleId="B8CC6F4FEF6945E8AE445E7C77750B4C">
    <w:name w:val="B8CC6F4FEF6945E8AE445E7C77750B4C"/>
    <w:rsid w:val="00002EEA"/>
  </w:style>
  <w:style w:type="paragraph" w:customStyle="1" w:styleId="55BA11E6B80846ABB03BFAA3E60AE6D3">
    <w:name w:val="55BA11E6B80846ABB03BFAA3E60AE6D3"/>
    <w:rsid w:val="00002EEA"/>
  </w:style>
  <w:style w:type="paragraph" w:customStyle="1" w:styleId="D2AEBF8EF49A41189F34DA2D34033653">
    <w:name w:val="D2AEBF8EF49A41189F34DA2D34033653"/>
    <w:rsid w:val="00002EEA"/>
  </w:style>
  <w:style w:type="paragraph" w:customStyle="1" w:styleId="7B52290EA9A645F7AA2E39A9BCF5F5D4">
    <w:name w:val="7B52290EA9A645F7AA2E39A9BCF5F5D4"/>
    <w:rsid w:val="00002EEA"/>
  </w:style>
  <w:style w:type="paragraph" w:customStyle="1" w:styleId="0C25F3357FA54630803446646794D90F">
    <w:name w:val="0C25F3357FA54630803446646794D90F"/>
    <w:rsid w:val="00002EEA"/>
  </w:style>
  <w:style w:type="paragraph" w:customStyle="1" w:styleId="6FE66D33C07B4F2AB668C3E164C461C1">
    <w:name w:val="6FE66D33C07B4F2AB668C3E164C461C1"/>
    <w:rsid w:val="00002EEA"/>
  </w:style>
  <w:style w:type="paragraph" w:customStyle="1" w:styleId="F91EE520DA0C4093A0CF510D27E8895C">
    <w:name w:val="F91EE520DA0C4093A0CF510D27E8895C"/>
    <w:rsid w:val="00002EEA"/>
  </w:style>
  <w:style w:type="paragraph" w:customStyle="1" w:styleId="490BA71D3D0347B4AE870811A45C2364">
    <w:name w:val="490BA71D3D0347B4AE870811A45C2364"/>
    <w:rsid w:val="00002EEA"/>
  </w:style>
  <w:style w:type="paragraph" w:customStyle="1" w:styleId="A298DA79477C48618AE29DF167165AA5">
    <w:name w:val="A298DA79477C48618AE29DF167165AA5"/>
    <w:rsid w:val="00002EEA"/>
  </w:style>
  <w:style w:type="paragraph" w:customStyle="1" w:styleId="375BD5B560934671B556E55736849B5A">
    <w:name w:val="375BD5B560934671B556E55736849B5A"/>
    <w:rsid w:val="00002EEA"/>
  </w:style>
  <w:style w:type="paragraph" w:customStyle="1" w:styleId="F8894D7B72AA4E5BB635253CA0CBC455">
    <w:name w:val="F8894D7B72AA4E5BB635253CA0CBC455"/>
    <w:rsid w:val="00002EEA"/>
  </w:style>
  <w:style w:type="paragraph" w:customStyle="1" w:styleId="989FE44092F04B97B831A9854C3F34EA">
    <w:name w:val="989FE44092F04B97B831A9854C3F34EA"/>
    <w:rsid w:val="00002EEA"/>
  </w:style>
  <w:style w:type="paragraph" w:customStyle="1" w:styleId="4DCCEB7337364449B3C1232A3F0DE959">
    <w:name w:val="4DCCEB7337364449B3C1232A3F0DE959"/>
    <w:rsid w:val="00002EEA"/>
  </w:style>
  <w:style w:type="paragraph" w:customStyle="1" w:styleId="F2FAEAD851434EC6AC56E76904ABEF24">
    <w:name w:val="F2FAEAD851434EC6AC56E76904ABEF24"/>
    <w:rsid w:val="00002EEA"/>
  </w:style>
  <w:style w:type="paragraph" w:customStyle="1" w:styleId="A95885B77FD641D7BF943FCB299F7690">
    <w:name w:val="A95885B77FD641D7BF943FCB299F7690"/>
    <w:rsid w:val="00002EEA"/>
  </w:style>
  <w:style w:type="paragraph" w:customStyle="1" w:styleId="F349808E29974365B625CDD5D5924FC8">
    <w:name w:val="F349808E29974365B625CDD5D5924FC8"/>
    <w:rsid w:val="00002EEA"/>
  </w:style>
  <w:style w:type="paragraph" w:customStyle="1" w:styleId="304BCAB602B34DFF99A414D7785824D2">
    <w:name w:val="304BCAB602B34DFF99A414D7785824D2"/>
    <w:rsid w:val="00002EEA"/>
  </w:style>
  <w:style w:type="paragraph" w:customStyle="1" w:styleId="89C8933B94A04D05B9658EF37682B464">
    <w:name w:val="89C8933B94A04D05B9658EF37682B464"/>
    <w:rsid w:val="00002EEA"/>
  </w:style>
  <w:style w:type="paragraph" w:customStyle="1" w:styleId="742FB1E5FD46445E928C1FE9EEC34C7C">
    <w:name w:val="742FB1E5FD46445E928C1FE9EEC34C7C"/>
    <w:rsid w:val="00002EEA"/>
  </w:style>
  <w:style w:type="paragraph" w:customStyle="1" w:styleId="2D5EBEF940A1499C9B6D821E0FA52C4B">
    <w:name w:val="2D5EBEF940A1499C9B6D821E0FA52C4B"/>
    <w:rsid w:val="00002EEA"/>
  </w:style>
  <w:style w:type="paragraph" w:customStyle="1" w:styleId="42C62EA64F9941F3892053CB598CC9C5">
    <w:name w:val="42C62EA64F9941F3892053CB598CC9C5"/>
    <w:rsid w:val="00002EEA"/>
  </w:style>
  <w:style w:type="paragraph" w:customStyle="1" w:styleId="DBBE9235D67F4C77BE7D5D0E0340484D">
    <w:name w:val="DBBE9235D67F4C77BE7D5D0E0340484D"/>
    <w:rsid w:val="00002EEA"/>
  </w:style>
  <w:style w:type="paragraph" w:customStyle="1" w:styleId="DC649EAC031F422997192AA1CFCDFFB7">
    <w:name w:val="DC649EAC031F422997192AA1CFCDFFB7"/>
    <w:rsid w:val="00002EEA"/>
  </w:style>
  <w:style w:type="paragraph" w:customStyle="1" w:styleId="716582441D9D4B26B9CCEAA22530E658">
    <w:name w:val="716582441D9D4B26B9CCEAA22530E658"/>
    <w:rsid w:val="00002EEA"/>
  </w:style>
  <w:style w:type="paragraph" w:customStyle="1" w:styleId="3EB72134B7D44C98A1102D845CBFFF68">
    <w:name w:val="3EB72134B7D44C98A1102D845CBFFF68"/>
    <w:rsid w:val="00002EEA"/>
  </w:style>
  <w:style w:type="paragraph" w:customStyle="1" w:styleId="31B962C9E6FB4C53B8E9F7DC1EE07EB8">
    <w:name w:val="31B962C9E6FB4C53B8E9F7DC1EE07EB8"/>
    <w:rsid w:val="00002EEA"/>
  </w:style>
  <w:style w:type="paragraph" w:customStyle="1" w:styleId="375CDE4A6A104DD98DC055DE2FECED98">
    <w:name w:val="375CDE4A6A104DD98DC055DE2FECED98"/>
    <w:rsid w:val="00002EEA"/>
  </w:style>
  <w:style w:type="paragraph" w:customStyle="1" w:styleId="E0FE9C2155E7499BBBEEA378F1AF09DD">
    <w:name w:val="E0FE9C2155E7499BBBEEA378F1AF09DD"/>
    <w:rsid w:val="00002EEA"/>
  </w:style>
  <w:style w:type="paragraph" w:customStyle="1" w:styleId="1C94415305864AFFBAE73BC8721564BA">
    <w:name w:val="1C94415305864AFFBAE73BC8721564BA"/>
    <w:rsid w:val="00002EEA"/>
  </w:style>
  <w:style w:type="paragraph" w:customStyle="1" w:styleId="902DB1F33746420882DE0297CEB0FE87">
    <w:name w:val="902DB1F33746420882DE0297CEB0FE87"/>
    <w:rsid w:val="00002EEA"/>
  </w:style>
  <w:style w:type="paragraph" w:customStyle="1" w:styleId="4842F63C0A4C481298ED1489AC60D0D7">
    <w:name w:val="4842F63C0A4C481298ED1489AC60D0D7"/>
    <w:rsid w:val="003716E5"/>
  </w:style>
  <w:style w:type="paragraph" w:customStyle="1" w:styleId="DDED726DA6CD46F081E07A14D1B8CA6C">
    <w:name w:val="DDED726DA6CD46F081E07A14D1B8CA6C"/>
    <w:rsid w:val="003716E5"/>
  </w:style>
  <w:style w:type="paragraph" w:customStyle="1" w:styleId="FDAC036637274913842DFCB7F4944611">
    <w:name w:val="FDAC036637274913842DFCB7F4944611"/>
    <w:rsid w:val="003716E5"/>
  </w:style>
  <w:style w:type="paragraph" w:customStyle="1" w:styleId="595B3C4C96EE41E780D255BD0A273FB2">
    <w:name w:val="595B3C4C96EE41E780D255BD0A273FB2"/>
    <w:rsid w:val="003716E5"/>
  </w:style>
  <w:style w:type="paragraph" w:customStyle="1" w:styleId="C5040A2D522342AFA52F8B291C4AEDEE">
    <w:name w:val="C5040A2D522342AFA52F8B291C4AEDEE"/>
    <w:rsid w:val="003716E5"/>
  </w:style>
  <w:style w:type="paragraph" w:customStyle="1" w:styleId="55CF2A1736474A1A903FB4251239255C">
    <w:name w:val="55CF2A1736474A1A903FB4251239255C"/>
    <w:rsid w:val="003716E5"/>
  </w:style>
  <w:style w:type="paragraph" w:customStyle="1" w:styleId="023C05B8B9784BC5AA29814D21EDDC4B">
    <w:name w:val="023C05B8B9784BC5AA29814D21EDDC4B"/>
    <w:rsid w:val="003716E5"/>
  </w:style>
  <w:style w:type="paragraph" w:customStyle="1" w:styleId="5D0355502AAF4AAA984DB13329C3E9A6">
    <w:name w:val="5D0355502AAF4AAA984DB13329C3E9A6"/>
    <w:rsid w:val="003716E5"/>
  </w:style>
  <w:style w:type="paragraph" w:customStyle="1" w:styleId="A4A3072738FC42339D4C1478F982594B">
    <w:name w:val="A4A3072738FC42339D4C1478F982594B"/>
    <w:rsid w:val="003716E5"/>
  </w:style>
  <w:style w:type="paragraph" w:customStyle="1" w:styleId="7A66A45DFE45488DB9AFD3EEC9EB4EB0">
    <w:name w:val="7A66A45DFE45488DB9AFD3EEC9EB4EB0"/>
    <w:rsid w:val="003716E5"/>
  </w:style>
  <w:style w:type="paragraph" w:customStyle="1" w:styleId="8FF9A57B7D064880831B5A3AB0A2AE7B">
    <w:name w:val="8FF9A57B7D064880831B5A3AB0A2AE7B"/>
    <w:rsid w:val="003716E5"/>
  </w:style>
  <w:style w:type="paragraph" w:customStyle="1" w:styleId="FFBC865654124BAE92DA8B803B374989">
    <w:name w:val="FFBC865654124BAE92DA8B803B374989"/>
    <w:rsid w:val="003716E5"/>
  </w:style>
  <w:style w:type="paragraph" w:customStyle="1" w:styleId="EF8F478426874D0589ACD4ED1BD8610F">
    <w:name w:val="EF8F478426874D0589ACD4ED1BD8610F"/>
    <w:rsid w:val="003716E5"/>
  </w:style>
  <w:style w:type="paragraph" w:customStyle="1" w:styleId="65585804B9184CCDAFDEACF06D3DA325">
    <w:name w:val="65585804B9184CCDAFDEACF06D3DA325"/>
    <w:rsid w:val="003716E5"/>
  </w:style>
  <w:style w:type="paragraph" w:customStyle="1" w:styleId="87A7A7714AB24B2383D33D2AA411023D">
    <w:name w:val="87A7A7714AB24B2383D33D2AA411023D"/>
    <w:rsid w:val="003716E5"/>
  </w:style>
  <w:style w:type="paragraph" w:customStyle="1" w:styleId="B3363EB73B034AA786C39B7D1C9CAB38">
    <w:name w:val="B3363EB73B034AA786C39B7D1C9CAB38"/>
    <w:rsid w:val="003716E5"/>
  </w:style>
  <w:style w:type="paragraph" w:customStyle="1" w:styleId="DC6E73B5B7FA4AA3A1F85CEB48EA5587">
    <w:name w:val="DC6E73B5B7FA4AA3A1F85CEB48EA5587"/>
    <w:rsid w:val="003716E5"/>
  </w:style>
  <w:style w:type="paragraph" w:customStyle="1" w:styleId="9DE8F5AAAF0A4D85843928468FC2F803">
    <w:name w:val="9DE8F5AAAF0A4D85843928468FC2F803"/>
    <w:rsid w:val="003716E5"/>
  </w:style>
  <w:style w:type="paragraph" w:customStyle="1" w:styleId="52E97618301846D39E9E5A3D97DA39A0">
    <w:name w:val="52E97618301846D39E9E5A3D97DA39A0"/>
    <w:rsid w:val="003716E5"/>
  </w:style>
  <w:style w:type="paragraph" w:customStyle="1" w:styleId="3504149FE3C14F4697E11AFA9DECADA7">
    <w:name w:val="3504149FE3C14F4697E11AFA9DECADA7"/>
    <w:rsid w:val="003716E5"/>
  </w:style>
  <w:style w:type="paragraph" w:customStyle="1" w:styleId="FA4DC617DBFD435DA7F5CC2E825AE79A">
    <w:name w:val="FA4DC617DBFD435DA7F5CC2E825AE79A"/>
    <w:rsid w:val="003716E5"/>
  </w:style>
  <w:style w:type="paragraph" w:customStyle="1" w:styleId="42CEDA200E684FD0B1F7E7468B1AA0A1">
    <w:name w:val="42CEDA200E684FD0B1F7E7468B1AA0A1"/>
    <w:rsid w:val="003716E5"/>
  </w:style>
  <w:style w:type="paragraph" w:customStyle="1" w:styleId="14DC8087164C403BA17C008ADBFAEB48">
    <w:name w:val="14DC8087164C403BA17C008ADBFAEB48"/>
    <w:rsid w:val="003716E5"/>
  </w:style>
  <w:style w:type="paragraph" w:customStyle="1" w:styleId="5411B2FE63F847CE8B55EA29548EDE67">
    <w:name w:val="5411B2FE63F847CE8B55EA29548EDE67"/>
    <w:rsid w:val="003716E5"/>
  </w:style>
  <w:style w:type="paragraph" w:customStyle="1" w:styleId="908971E18FC540D387B752621A2F8DB9">
    <w:name w:val="908971E18FC540D387B752621A2F8DB9"/>
    <w:rsid w:val="003716E5"/>
  </w:style>
  <w:style w:type="paragraph" w:customStyle="1" w:styleId="9625F4AD301B4C90A33592568AEFB701">
    <w:name w:val="9625F4AD301B4C90A33592568AEFB701"/>
    <w:rsid w:val="003716E5"/>
  </w:style>
  <w:style w:type="paragraph" w:customStyle="1" w:styleId="6BDDE7D48D4C48F18AF554D8A5C5910E">
    <w:name w:val="6BDDE7D48D4C48F18AF554D8A5C5910E"/>
    <w:rsid w:val="003716E5"/>
  </w:style>
  <w:style w:type="paragraph" w:customStyle="1" w:styleId="487F9119BA934B59B96213ACC7D0E377">
    <w:name w:val="487F9119BA934B59B96213ACC7D0E377"/>
    <w:rsid w:val="003716E5"/>
  </w:style>
  <w:style w:type="paragraph" w:customStyle="1" w:styleId="45D0AEAC16B9446090607D5FF0FF2527">
    <w:name w:val="45D0AEAC16B9446090607D5FF0FF2527"/>
    <w:rsid w:val="003716E5"/>
  </w:style>
  <w:style w:type="paragraph" w:customStyle="1" w:styleId="5AE4AB9FF2FA4C42ABCDC8E30D80BF6D">
    <w:name w:val="5AE4AB9FF2FA4C42ABCDC8E30D80BF6D"/>
    <w:rsid w:val="003716E5"/>
  </w:style>
  <w:style w:type="paragraph" w:customStyle="1" w:styleId="91468DF19C2842F3A7017A989D2941DB6">
    <w:name w:val="91468DF19C2842F3A7017A989D2941DB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6">
    <w:name w:val="DD2F8B652552452C8E313D9DA37B4109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6">
    <w:name w:val="D0CE63220C004724AC6D6D9B9256EDB8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4">
    <w:name w:val="715BE790EE95494EA6243679A8EBD7204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4">
    <w:name w:val="A30C7F1352904A9A8254BF162DCB0EAF4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6">
    <w:name w:val="B09B11BEB3A04817AA911AD944AE8630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6">
    <w:name w:val="2111C05A952F43FFB7AF840B967AF652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6">
    <w:name w:val="294B5E14D1534D708778DFAE3BA5FBD8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6">
    <w:name w:val="4E78378D2B5B4C15B268CC37A763D847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6">
    <w:name w:val="C095CF802CE64DC4A2C538630227E99E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6">
    <w:name w:val="0645CD3BEB58478184AA9F324B2BF1B0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02DB1F33746420882DE0297CEB0FE871">
    <w:name w:val="902DB1F33746420882DE0297CEB0FE871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9720922D1BE488A8182D4B26A88E6995">
    <w:name w:val="59720922D1BE488A8182D4B26A88E699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5">
    <w:name w:val="1D64B2A371A841BA89A47C8548BB27E7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1">
    <w:name w:val="206388CE64A74EE6B1219F8FBB4061DC1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7">
    <w:name w:val="91468DF19C2842F3A7017A989D2941DB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7">
    <w:name w:val="DD2F8B652552452C8E313D9DA37B4109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7">
    <w:name w:val="D0CE63220C004724AC6D6D9B9256EDB8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5">
    <w:name w:val="715BE790EE95494EA6243679A8EBD720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5">
    <w:name w:val="A30C7F1352904A9A8254BF162DCB0EAF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7">
    <w:name w:val="B09B11BEB3A04817AA911AD944AE8630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7">
    <w:name w:val="2111C05A952F43FFB7AF840B967AF652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7">
    <w:name w:val="294B5E14D1534D708778DFAE3BA5FBD8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7">
    <w:name w:val="4E78378D2B5B4C15B268CC37A763D847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7">
    <w:name w:val="C095CF802CE64DC4A2C538630227E99E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7">
    <w:name w:val="0645CD3BEB58478184AA9F324B2BF1B0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AE4AB9FF2FA4C42ABCDC8E30D80BF6D1">
    <w:name w:val="5AE4AB9FF2FA4C42ABCDC8E30D80BF6D1"/>
    <w:rsid w:val="003716E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02DB1F33746420882DE0297CEB0FE872">
    <w:name w:val="902DB1F33746420882DE0297CEB0FE872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9720922D1BE488A8182D4B26A88E6996">
    <w:name w:val="59720922D1BE488A8182D4B26A88E699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6">
    <w:name w:val="1D64B2A371A841BA89A47C8548BB27E7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2">
    <w:name w:val="206388CE64A74EE6B1219F8FBB4061DC2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047C81071F4E3E9F9AB29EF03A4289">
    <w:name w:val="AF047C81071F4E3E9F9AB29EF03A4289"/>
    <w:rsid w:val="003716E5"/>
  </w:style>
  <w:style w:type="paragraph" w:customStyle="1" w:styleId="CC9096E1E465459AAA437A23DF4B53F0">
    <w:name w:val="CC9096E1E465459AAA437A23DF4B53F0"/>
    <w:rsid w:val="003716E5"/>
  </w:style>
  <w:style w:type="paragraph" w:customStyle="1" w:styleId="34376457FAD74A92BFD10E3A5832666F">
    <w:name w:val="34376457FAD74A92BFD10E3A5832666F"/>
    <w:rsid w:val="003716E5"/>
  </w:style>
  <w:style w:type="paragraph" w:customStyle="1" w:styleId="8AA3666FF0444F98AD2D667F7B0AB706">
    <w:name w:val="8AA3666FF0444F98AD2D667F7B0AB706"/>
    <w:rsid w:val="003716E5"/>
  </w:style>
  <w:style w:type="paragraph" w:customStyle="1" w:styleId="9A458D6F15E94A6F904C6F1EB095F5EE">
    <w:name w:val="9A458D6F15E94A6F904C6F1EB095F5EE"/>
    <w:rsid w:val="003716E5"/>
  </w:style>
  <w:style w:type="paragraph" w:customStyle="1" w:styleId="C31E3D6D96E54305A4003A55F6931695">
    <w:name w:val="C31E3D6D96E54305A4003A55F6931695"/>
    <w:rsid w:val="003716E5"/>
  </w:style>
  <w:style w:type="paragraph" w:customStyle="1" w:styleId="D1F814D7E84649F5B9F6F8C3451A7927">
    <w:name w:val="D1F814D7E84649F5B9F6F8C3451A7927"/>
    <w:rsid w:val="003716E5"/>
  </w:style>
  <w:style w:type="paragraph" w:customStyle="1" w:styleId="BC2DF3711C934C618F83BCE6271F0E02">
    <w:name w:val="BC2DF3711C934C618F83BCE6271F0E02"/>
    <w:rsid w:val="003716E5"/>
  </w:style>
  <w:style w:type="paragraph" w:customStyle="1" w:styleId="EEE75F595F4844A6B1420D80C5AAD330">
    <w:name w:val="EEE75F595F4844A6B1420D80C5AAD330"/>
    <w:rsid w:val="003716E5"/>
  </w:style>
  <w:style w:type="paragraph" w:customStyle="1" w:styleId="C3A61B9E4876404D8CF7CB5A8670003B">
    <w:name w:val="C3A61B9E4876404D8CF7CB5A8670003B"/>
    <w:rsid w:val="00362129"/>
  </w:style>
  <w:style w:type="paragraph" w:customStyle="1" w:styleId="B216F0DF72D94C0194B238A3E0AF0AF7">
    <w:name w:val="B216F0DF72D94C0194B238A3E0AF0AF7"/>
    <w:rsid w:val="00362129"/>
  </w:style>
  <w:style w:type="paragraph" w:customStyle="1" w:styleId="37235E84592E43D580E8A1D7FF44DBC7">
    <w:name w:val="37235E84592E43D580E8A1D7FF44DBC7"/>
    <w:rsid w:val="00362129"/>
  </w:style>
  <w:style w:type="paragraph" w:customStyle="1" w:styleId="A31798F91AC64C4491FA30B4FE4FDB10">
    <w:name w:val="A31798F91AC64C4491FA30B4FE4FDB10"/>
    <w:rsid w:val="00362129"/>
  </w:style>
  <w:style w:type="paragraph" w:customStyle="1" w:styleId="ECBCA71290624234AB6C3AEFF601755B">
    <w:name w:val="ECBCA71290624234AB6C3AEFF601755B"/>
    <w:rsid w:val="00362129"/>
  </w:style>
  <w:style w:type="paragraph" w:customStyle="1" w:styleId="625ECBB1F2D448B9B216520D0AC19850">
    <w:name w:val="625ECBB1F2D448B9B216520D0AC19850"/>
    <w:rsid w:val="00362129"/>
  </w:style>
  <w:style w:type="paragraph" w:customStyle="1" w:styleId="2722725B5F0D49EB8CC60BABE993BAA2">
    <w:name w:val="2722725B5F0D49EB8CC60BABE993BAA2"/>
    <w:rsid w:val="00362129"/>
  </w:style>
  <w:style w:type="paragraph" w:customStyle="1" w:styleId="C84D3301F7324FB5A3B1F5FC8D9DC52D">
    <w:name w:val="C84D3301F7324FB5A3B1F5FC8D9DC52D"/>
    <w:rsid w:val="001E1296"/>
  </w:style>
  <w:style w:type="paragraph" w:customStyle="1" w:styleId="7D8A06E93A754C7D81B20EEB3AFECBBE">
    <w:name w:val="7D8A06E93A754C7D81B20EEB3AFECBBE"/>
    <w:rsid w:val="001E1296"/>
  </w:style>
  <w:style w:type="paragraph" w:customStyle="1" w:styleId="CA95EDB6F8C44C98ADBCDE722150D3FD">
    <w:name w:val="CA95EDB6F8C44C98ADBCDE722150D3FD"/>
    <w:rsid w:val="001E1296"/>
  </w:style>
  <w:style w:type="paragraph" w:customStyle="1" w:styleId="EB30780F3E7143B485EE01AD9F8B08B9">
    <w:name w:val="EB30780F3E7143B485EE01AD9F8B08B9"/>
    <w:rsid w:val="001E1296"/>
  </w:style>
  <w:style w:type="paragraph" w:customStyle="1" w:styleId="8287410762844D008122A5AD94C943A3">
    <w:name w:val="8287410762844D008122A5AD94C943A3"/>
    <w:rsid w:val="001E1296"/>
  </w:style>
  <w:style w:type="paragraph" w:customStyle="1" w:styleId="273120A9A1144AE295E485CAAACD2134">
    <w:name w:val="273120A9A1144AE295E485CAAACD2134"/>
    <w:rsid w:val="001E1296"/>
  </w:style>
  <w:style w:type="paragraph" w:customStyle="1" w:styleId="5BFAABB11CDB4EC8835F06AB859F600C">
    <w:name w:val="5BFAABB11CDB4EC8835F06AB859F600C"/>
    <w:rsid w:val="001E1296"/>
  </w:style>
  <w:style w:type="paragraph" w:customStyle="1" w:styleId="4E95BDE172544D77A84B85A06732632C">
    <w:name w:val="4E95BDE172544D77A84B85A06732632C"/>
    <w:rsid w:val="001E1296"/>
  </w:style>
  <w:style w:type="paragraph" w:customStyle="1" w:styleId="A1900042DEBE4B55B85A6CBF5739F070">
    <w:name w:val="A1900042DEBE4B55B85A6CBF5739F070"/>
    <w:rsid w:val="001E1296"/>
  </w:style>
  <w:style w:type="paragraph" w:customStyle="1" w:styleId="966E590A7E834867BDA7386448E27A15">
    <w:name w:val="966E590A7E834867BDA7386448E27A15"/>
    <w:rsid w:val="001E1296"/>
  </w:style>
  <w:style w:type="paragraph" w:customStyle="1" w:styleId="576E37F0828C41EA949AC5047D96BA2A">
    <w:name w:val="576E37F0828C41EA949AC5047D96BA2A"/>
    <w:rsid w:val="001E1296"/>
  </w:style>
  <w:style w:type="paragraph" w:customStyle="1" w:styleId="69A6A06FAC1E455AAFF728C5140BD1B6">
    <w:name w:val="69A6A06FAC1E455AAFF728C5140BD1B6"/>
    <w:rsid w:val="001E1296"/>
  </w:style>
  <w:style w:type="paragraph" w:customStyle="1" w:styleId="9A262E9D2EA14BCD8C7831AB1768DF89">
    <w:name w:val="9A262E9D2EA14BCD8C7831AB1768DF89"/>
    <w:rsid w:val="001E1296"/>
  </w:style>
  <w:style w:type="paragraph" w:customStyle="1" w:styleId="1910E69B6EDB47DAB8289783C59DA44B">
    <w:name w:val="1910E69B6EDB47DAB8289783C59DA44B"/>
    <w:rsid w:val="001E1296"/>
  </w:style>
  <w:style w:type="paragraph" w:customStyle="1" w:styleId="46F5A7537FE84E969687834A0104AD61">
    <w:name w:val="46F5A7537FE84E969687834A0104AD61"/>
    <w:rsid w:val="001E1296"/>
  </w:style>
  <w:style w:type="paragraph" w:customStyle="1" w:styleId="2664B9EF3A2E42BE82BF94D36EE0503B">
    <w:name w:val="2664B9EF3A2E42BE82BF94D36EE0503B"/>
    <w:rsid w:val="001E1296"/>
  </w:style>
  <w:style w:type="paragraph" w:customStyle="1" w:styleId="5BBB44EE7E67469C939941660F2849B7">
    <w:name w:val="5BBB44EE7E67469C939941660F2849B7"/>
    <w:rsid w:val="001E1296"/>
  </w:style>
  <w:style w:type="paragraph" w:customStyle="1" w:styleId="922D25C9DED146C59582766DF35A60A5">
    <w:name w:val="922D25C9DED146C59582766DF35A60A5"/>
    <w:rsid w:val="001E1296"/>
  </w:style>
  <w:style w:type="paragraph" w:customStyle="1" w:styleId="AA4BF3AC33FE43898EECB6C197F609EF">
    <w:name w:val="AA4BF3AC33FE43898EECB6C197F609EF"/>
    <w:rsid w:val="001E1296"/>
  </w:style>
  <w:style w:type="paragraph" w:customStyle="1" w:styleId="9B833D6EA6AA4AA5887F1D53828836EF">
    <w:name w:val="9B833D6EA6AA4AA5887F1D53828836EF"/>
    <w:rsid w:val="001E1296"/>
  </w:style>
  <w:style w:type="paragraph" w:customStyle="1" w:styleId="B5A5E04B1B7446DDB598721E652D16C5">
    <w:name w:val="B5A5E04B1B7446DDB598721E652D16C5"/>
    <w:rsid w:val="001E1296"/>
  </w:style>
  <w:style w:type="paragraph" w:customStyle="1" w:styleId="B3C06F7E23F44630BFE40F0E00075224">
    <w:name w:val="B3C06F7E23F44630BFE40F0E00075224"/>
    <w:rsid w:val="001E1296"/>
  </w:style>
  <w:style w:type="paragraph" w:customStyle="1" w:styleId="59DEA577041B42029E30F5922B7C2F1A">
    <w:name w:val="59DEA577041B42029E30F5922B7C2F1A"/>
    <w:rsid w:val="001E1296"/>
  </w:style>
  <w:style w:type="paragraph" w:customStyle="1" w:styleId="75246736F4954C19B227D72BE689F622">
    <w:name w:val="75246736F4954C19B227D72BE689F622"/>
    <w:rsid w:val="001E1296"/>
  </w:style>
  <w:style w:type="paragraph" w:customStyle="1" w:styleId="B0184D16A6724001B2C70F0D47BBE7A7">
    <w:name w:val="B0184D16A6724001B2C70F0D47BBE7A7"/>
    <w:rsid w:val="001E1296"/>
  </w:style>
  <w:style w:type="paragraph" w:customStyle="1" w:styleId="9DD30CFFAF1148CAB6B610A07113F3AE">
    <w:name w:val="9DD30CFFAF1148CAB6B610A07113F3AE"/>
    <w:rsid w:val="001E1296"/>
  </w:style>
  <w:style w:type="paragraph" w:customStyle="1" w:styleId="CC0EAB12C0FC474CB5B6A555276E19AD">
    <w:name w:val="CC0EAB12C0FC474CB5B6A555276E19AD"/>
    <w:rsid w:val="001E1296"/>
  </w:style>
  <w:style w:type="paragraph" w:customStyle="1" w:styleId="590141B894C14EF3988B812DE0ECD78C">
    <w:name w:val="590141B894C14EF3988B812DE0ECD78C"/>
    <w:rsid w:val="001E1296"/>
  </w:style>
  <w:style w:type="paragraph" w:customStyle="1" w:styleId="8FEC2EB70C7F40AF80A76FE03BE949AF">
    <w:name w:val="8FEC2EB70C7F40AF80A76FE03BE949AF"/>
    <w:rsid w:val="001E1296"/>
  </w:style>
  <w:style w:type="paragraph" w:customStyle="1" w:styleId="AB6544B0FB3C4AA4BCC19E600A80324A">
    <w:name w:val="AB6544B0FB3C4AA4BCC19E600A80324A"/>
    <w:rsid w:val="001E1296"/>
  </w:style>
  <w:style w:type="paragraph" w:customStyle="1" w:styleId="8981FF3CC1CF45A7B056D6EF4AA0A9D6">
    <w:name w:val="8981FF3CC1CF45A7B056D6EF4AA0A9D6"/>
    <w:rsid w:val="001E1296"/>
  </w:style>
  <w:style w:type="paragraph" w:customStyle="1" w:styleId="C0554818B15D4E349BF287D315880432">
    <w:name w:val="C0554818B15D4E349BF287D315880432"/>
    <w:rsid w:val="001E1296"/>
  </w:style>
  <w:style w:type="paragraph" w:customStyle="1" w:styleId="98731C207D0445F1A64843B9D37A529B">
    <w:name w:val="98731C207D0445F1A64843B9D37A529B"/>
    <w:rsid w:val="001E1296"/>
  </w:style>
  <w:style w:type="paragraph" w:customStyle="1" w:styleId="78584A001E8B44B68A1886B1AE43CF08">
    <w:name w:val="78584A001E8B44B68A1886B1AE43CF08"/>
    <w:rsid w:val="001E1296"/>
  </w:style>
  <w:style w:type="paragraph" w:customStyle="1" w:styleId="FB26C637C6A44304B8C5F8CF36AAF7E2">
    <w:name w:val="FB26C637C6A44304B8C5F8CF36AAF7E2"/>
    <w:rsid w:val="001E1296"/>
  </w:style>
  <w:style w:type="paragraph" w:customStyle="1" w:styleId="3726431301CB4FEA97F1232545244DEE">
    <w:name w:val="3726431301CB4FEA97F1232545244DEE"/>
    <w:rsid w:val="001E1296"/>
  </w:style>
  <w:style w:type="paragraph" w:customStyle="1" w:styleId="9329BBCB980640829796E0200FC2E816">
    <w:name w:val="9329BBCB980640829796E0200FC2E816"/>
    <w:rsid w:val="001E1296"/>
  </w:style>
  <w:style w:type="paragraph" w:customStyle="1" w:styleId="91468DF19C2842F3A7017A989D2941DB8">
    <w:name w:val="91468DF19C2842F3A7017A989D2941DB8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8">
    <w:name w:val="DD2F8B652552452C8E313D9DA37B41098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8">
    <w:name w:val="D0CE63220C004724AC6D6D9B9256EDB88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66E590A7E834867BDA7386448E27A151">
    <w:name w:val="966E590A7E834867BDA7386448E27A15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9A6A06FAC1E455AAFF728C5140BD1B61">
    <w:name w:val="69A6A06FAC1E455AAFF728C5140BD1B6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95BDE172544D77A84B85A06732632C1">
    <w:name w:val="4E95BDE172544D77A84B85A06732632C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">
    <w:name w:val="9329BBCB980640829796E0200FC2E816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">
    <w:name w:val="78584A001E8B44B68A1886B1AE43CF08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">
    <w:name w:val="3726431301CB4FEA97F1232545244DEE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">
    <w:name w:val="922D25C9DED146C59582766DF35A60A5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">
    <w:name w:val="AA4BF3AC33FE43898EECB6C197F609EF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B833D6EA6AA4AA5887F1D53828836EF1">
    <w:name w:val="9B833D6EA6AA4AA5887F1D53828836EF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3">
    <w:name w:val="206388CE64A74EE6B1219F8FBB4061DC3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62351985400439EB8DB49D13188AF82">
    <w:name w:val="F62351985400439EB8DB49D13188AF82"/>
    <w:rsid w:val="001E1296"/>
  </w:style>
  <w:style w:type="paragraph" w:customStyle="1" w:styleId="22D837C322414C80A6313179A64CFA46">
    <w:name w:val="22D837C322414C80A6313179A64CFA46"/>
    <w:rsid w:val="001E1296"/>
  </w:style>
  <w:style w:type="paragraph" w:customStyle="1" w:styleId="5898D9C529E646BE9DBBCB639994F53B">
    <w:name w:val="5898D9C529E646BE9DBBCB639994F53B"/>
    <w:rsid w:val="001E1296"/>
  </w:style>
  <w:style w:type="paragraph" w:customStyle="1" w:styleId="C8D5A68EA2524CECB91897102419DDE0">
    <w:name w:val="C8D5A68EA2524CECB91897102419DDE0"/>
    <w:rsid w:val="001E1296"/>
  </w:style>
  <w:style w:type="paragraph" w:customStyle="1" w:styleId="91468DF19C2842F3A7017A989D2941DB9">
    <w:name w:val="91468DF19C2842F3A7017A989D2941DB9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9">
    <w:name w:val="DD2F8B652552452C8E313D9DA37B41099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9">
    <w:name w:val="D0CE63220C004724AC6D6D9B9256EDB89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1">
    <w:name w:val="5898D9C529E646BE9DBBCB639994F53B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8D5A68EA2524CECB91897102419DDE01">
    <w:name w:val="C8D5A68EA2524CECB91897102419DDE0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2">
    <w:name w:val="9329BBCB980640829796E0200FC2E816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2">
    <w:name w:val="78584A001E8B44B68A1886B1AE43CF08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">
    <w:name w:val="FB26C637C6A44304B8C5F8CF36AAF7E2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">
    <w:name w:val="3726431301CB4FEA97F1232545244DEE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2">
    <w:name w:val="922D25C9DED146C59582766DF35A60A5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B833D6EA6AA4AA5887F1D53828836EF2">
    <w:name w:val="9B833D6EA6AA4AA5887F1D53828836EF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4">
    <w:name w:val="206388CE64A74EE6B1219F8FBB4061DC4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1311815CB4AC68E84941F1CA2A72A">
    <w:name w:val="5771311815CB4AC68E84941F1CA2A72A"/>
    <w:rsid w:val="001E1296"/>
  </w:style>
  <w:style w:type="paragraph" w:customStyle="1" w:styleId="CB9DCF7652C747C58D0583A999B22DCF">
    <w:name w:val="CB9DCF7652C747C58D0583A999B22DCF"/>
    <w:rsid w:val="001E1296"/>
  </w:style>
  <w:style w:type="paragraph" w:customStyle="1" w:styleId="AFB91497C4C94FA1BA66E3DE7463C1BE">
    <w:name w:val="AFB91497C4C94FA1BA66E3DE7463C1BE"/>
    <w:rsid w:val="00BB1115"/>
  </w:style>
  <w:style w:type="paragraph" w:customStyle="1" w:styleId="F5F004B081F24C07B4395AEE43AFB70E">
    <w:name w:val="F5F004B081F24C07B4395AEE43AFB70E"/>
    <w:rsid w:val="00BB1115"/>
  </w:style>
  <w:style w:type="paragraph" w:customStyle="1" w:styleId="62D0963314F64171B33D84210FF89B08">
    <w:name w:val="62D0963314F64171B33D84210FF89B08"/>
    <w:rsid w:val="00BB1115"/>
  </w:style>
  <w:style w:type="paragraph" w:customStyle="1" w:styleId="F0CAD4F88D76444CA67CAB5AF41BE1EE">
    <w:name w:val="F0CAD4F88D76444CA67CAB5AF41BE1EE"/>
    <w:rsid w:val="00BB1115"/>
  </w:style>
  <w:style w:type="paragraph" w:customStyle="1" w:styleId="D4DF775EAB714AEB89D61008B3EAADC1">
    <w:name w:val="D4DF775EAB714AEB89D61008B3EAADC1"/>
    <w:rsid w:val="00BB1115"/>
  </w:style>
  <w:style w:type="paragraph" w:customStyle="1" w:styleId="349AD71650B1435D847F143744AC2D2D">
    <w:name w:val="349AD71650B1435D847F143744AC2D2D"/>
    <w:rsid w:val="00BB1115"/>
  </w:style>
  <w:style w:type="paragraph" w:customStyle="1" w:styleId="A491B9AF10C049A39EF006E1D8A4A45D">
    <w:name w:val="A491B9AF10C049A39EF006E1D8A4A45D"/>
    <w:rsid w:val="00BB1115"/>
  </w:style>
  <w:style w:type="paragraph" w:customStyle="1" w:styleId="A7E3023805644B07BB891DC1E1FD0DB6">
    <w:name w:val="A7E3023805644B07BB891DC1E1FD0DB6"/>
    <w:rsid w:val="00BB1115"/>
  </w:style>
  <w:style w:type="paragraph" w:customStyle="1" w:styleId="6EDB5C93E1364E5A8AD22850CB28B475">
    <w:name w:val="6EDB5C93E1364E5A8AD22850CB28B475"/>
    <w:rsid w:val="00BB1115"/>
  </w:style>
  <w:style w:type="paragraph" w:customStyle="1" w:styleId="9996E4F95BB94FDB87967E3D16DBFFAF">
    <w:name w:val="9996E4F95BB94FDB87967E3D16DBFFAF"/>
    <w:rsid w:val="00BB1115"/>
  </w:style>
  <w:style w:type="paragraph" w:customStyle="1" w:styleId="3D94E3F906724C56B13D54A202C3577A">
    <w:name w:val="3D94E3F906724C56B13D54A202C3577A"/>
    <w:rsid w:val="00BB1115"/>
  </w:style>
  <w:style w:type="paragraph" w:customStyle="1" w:styleId="91468DF19C2842F3A7017A989D2941DB10">
    <w:name w:val="91468DF19C2842F3A7017A989D2941DB10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0">
    <w:name w:val="DD2F8B652552452C8E313D9DA37B410910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0">
    <w:name w:val="D0CE63220C004724AC6D6D9B9256EDB810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1">
    <w:name w:val="AFB91497C4C94FA1BA66E3DE7463C1BE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2">
    <w:name w:val="5898D9C529E646BE9DBBCB639994F53B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1">
    <w:name w:val="CB9DCF7652C747C58D0583A999B22DCF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3">
    <w:name w:val="9329BBCB980640829796E0200FC2E816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3">
    <w:name w:val="78584A001E8B44B68A1886B1AE43CF08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">
    <w:name w:val="FB26C637C6A44304B8C5F8CF36AAF7E2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">
    <w:name w:val="3726431301CB4FEA97F1232545244DEE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">
    <w:name w:val="F5F004B081F24C07B4395AEE43AFB70E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">
    <w:name w:val="62D0963314F64171B33D84210FF89B08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3">
    <w:name w:val="922D25C9DED146C59582766DF35A60A5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B833D6EA6AA4AA5887F1D53828836EF3">
    <w:name w:val="9B833D6EA6AA4AA5887F1D53828836EF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">
    <w:name w:val="F0CAD4F88D76444CA67CAB5AF41BE1EE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">
    <w:name w:val="D4DF775EAB714AEB89D61008B3EAADC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">
    <w:name w:val="349AD71650B1435D847F143744AC2D2D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1">
    <w:name w:val="A491B9AF10C049A39EF006E1D8A4A45D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1">
    <w:name w:val="A7E3023805644B07BB891DC1E1FD0DB6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1">
    <w:name w:val="6EDB5C93E1364E5A8AD22850CB28B4751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1">
    <w:name w:val="9996E4F95BB94FDB87967E3D16DBFFAF1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">
    <w:name w:val="3D94E3F906724C56B13D54A202C3577A1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5">
    <w:name w:val="206388CE64A74EE6B1219F8FBB4061DC5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">
    <w:name w:val="FECE141F35B34F99AFEB06AE66B890B7"/>
    <w:rsid w:val="00BB1115"/>
  </w:style>
  <w:style w:type="paragraph" w:customStyle="1" w:styleId="91468DF19C2842F3A7017A989D2941DB11">
    <w:name w:val="91468DF19C2842F3A7017A989D2941DB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1">
    <w:name w:val="DD2F8B652552452C8E313D9DA37B4109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1">
    <w:name w:val="D0CE63220C004724AC6D6D9B9256EDB8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2">
    <w:name w:val="AFB91497C4C94FA1BA66E3DE7463C1BE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3">
    <w:name w:val="5898D9C529E646BE9DBBCB639994F53B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2">
    <w:name w:val="CB9DCF7652C747C58D0583A999B22DCF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4">
    <w:name w:val="9329BBCB980640829796E0200FC2E816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4">
    <w:name w:val="78584A001E8B44B68A1886B1AE43CF08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">
    <w:name w:val="FB26C637C6A44304B8C5F8CF36AAF7E2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">
    <w:name w:val="3726431301CB4FEA97F1232545244DEE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">
    <w:name w:val="F5F004B081F24C07B4395AEE43AFB70E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">
    <w:name w:val="62D0963314F64171B33D84210FF89B08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4">
    <w:name w:val="922D25C9DED146C59582766DF35A60A5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">
    <w:name w:val="FECE141F35B34F99AFEB06AE66B890B7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">
    <w:name w:val="F0CAD4F88D76444CA67CAB5AF41BE1EE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">
    <w:name w:val="D4DF775EAB714AEB89D61008B3EAADC1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">
    <w:name w:val="349AD71650B1435D847F143744AC2D2D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2">
    <w:name w:val="A491B9AF10C049A39EF006E1D8A4A45D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2">
    <w:name w:val="A7E3023805644B07BB891DC1E1FD0DB6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2">
    <w:name w:val="6EDB5C93E1364E5A8AD22850CB28B4752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2">
    <w:name w:val="9996E4F95BB94FDB87967E3D16DBFFAF2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">
    <w:name w:val="3D94E3F906724C56B13D54A202C3577A2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6">
    <w:name w:val="206388CE64A74EE6B1219F8FBB4061DC6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2">
    <w:name w:val="91468DF19C2842F3A7017A989D2941DB1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2">
    <w:name w:val="DD2F8B652552452C8E313D9DA37B41091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2">
    <w:name w:val="D0CE63220C004724AC6D6D9B9256EDB81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3">
    <w:name w:val="AFB91497C4C94FA1BA66E3DE7463C1BE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4">
    <w:name w:val="5898D9C529E646BE9DBBCB639994F53B4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3">
    <w:name w:val="CB9DCF7652C747C58D0583A999B22DCF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5">
    <w:name w:val="9329BBCB980640829796E0200FC2E816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5">
    <w:name w:val="78584A001E8B44B68A1886B1AE43CF08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">
    <w:name w:val="FB26C637C6A44304B8C5F8CF36AAF7E24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5">
    <w:name w:val="3726431301CB4FEA97F1232545244DEE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">
    <w:name w:val="F5F004B081F24C07B4395AEE43AFB70E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">
    <w:name w:val="62D0963314F64171B33D84210FF89B08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5">
    <w:name w:val="922D25C9DED146C59582766DF35A60A5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">
    <w:name w:val="FECE141F35B34F99AFEB06AE66B890B7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">
    <w:name w:val="F0CAD4F88D76444CA67CAB5AF41BE1EE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">
    <w:name w:val="D4DF775EAB714AEB89D61008B3EAADC1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">
    <w:name w:val="349AD71650B1435D847F143744AC2D2D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3">
    <w:name w:val="A491B9AF10C049A39EF006E1D8A4A45D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3">
    <w:name w:val="A7E3023805644B07BB891DC1E1FD0DB6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3">
    <w:name w:val="6EDB5C93E1364E5A8AD22850CB28B4753"/>
    <w:rsid w:val="00117999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3">
    <w:name w:val="9996E4F95BB94FDB87967E3D16DBFFAF3"/>
    <w:rsid w:val="00117999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3">
    <w:name w:val="3D94E3F906724C56B13D54A202C3577A3"/>
    <w:rsid w:val="00117999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7">
    <w:name w:val="206388CE64A74EE6B1219F8FBB4061DC7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3">
    <w:name w:val="91468DF19C2842F3A7017A989D2941DB1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3">
    <w:name w:val="DD2F8B652552452C8E313D9DA37B41091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3">
    <w:name w:val="D0CE63220C004724AC6D6D9B9256EDB81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4">
    <w:name w:val="AFB91497C4C94FA1BA66E3DE7463C1BE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5">
    <w:name w:val="5898D9C529E646BE9DBBCB639994F53B5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4">
    <w:name w:val="CB9DCF7652C747C58D0583A999B22DCF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6">
    <w:name w:val="9329BBCB980640829796E0200FC2E816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6">
    <w:name w:val="78584A001E8B44B68A1886B1AE43CF08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5">
    <w:name w:val="FB26C637C6A44304B8C5F8CF36AAF7E25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6">
    <w:name w:val="3726431301CB4FEA97F1232545244DEE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">
    <w:name w:val="F5F004B081F24C07B4395AEE43AFB70E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">
    <w:name w:val="62D0963314F64171B33D84210FF89B08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6">
    <w:name w:val="922D25C9DED146C59582766DF35A60A5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3">
    <w:name w:val="FECE141F35B34F99AFEB06AE66B890B7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">
    <w:name w:val="F0CAD4F88D76444CA67CAB5AF41BE1EE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">
    <w:name w:val="D4DF775EAB714AEB89D61008B3EAADC1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">
    <w:name w:val="349AD71650B1435D847F143744AC2D2D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4">
    <w:name w:val="A491B9AF10C049A39EF006E1D8A4A45D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4">
    <w:name w:val="A7E3023805644B07BB891DC1E1FD0DB6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4">
    <w:name w:val="6EDB5C93E1364E5A8AD22850CB28B4754"/>
    <w:rsid w:val="00932C3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4">
    <w:name w:val="9996E4F95BB94FDB87967E3D16DBFFAF4"/>
    <w:rsid w:val="00932C3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4">
    <w:name w:val="3D94E3F906724C56B13D54A202C3577A4"/>
    <w:rsid w:val="00932C3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8">
    <w:name w:val="206388CE64A74EE6B1219F8FBB4061DC8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B4409A76404242AFA8AC5832677632">
    <w:name w:val="ABB4409A76404242AFA8AC5832677632"/>
    <w:rsid w:val="00932C3A"/>
  </w:style>
  <w:style w:type="paragraph" w:customStyle="1" w:styleId="B336ACD066D0432AB5ACC9CC26790236">
    <w:name w:val="B336ACD066D0432AB5ACC9CC26790236"/>
    <w:rsid w:val="00932C3A"/>
  </w:style>
  <w:style w:type="paragraph" w:customStyle="1" w:styleId="56103A72413B4ADABEF03562B0B0FD26">
    <w:name w:val="56103A72413B4ADABEF03562B0B0FD26"/>
    <w:rsid w:val="00932C3A"/>
  </w:style>
  <w:style w:type="paragraph" w:customStyle="1" w:styleId="6A2D5E8C65594F4E9D022ED7050C35DC">
    <w:name w:val="6A2D5E8C65594F4E9D022ED7050C35DC"/>
    <w:rsid w:val="00932C3A"/>
  </w:style>
  <w:style w:type="paragraph" w:customStyle="1" w:styleId="C25E734F4E58441CB144007350A504AA">
    <w:name w:val="C25E734F4E58441CB144007350A504AA"/>
    <w:rsid w:val="00932C3A"/>
  </w:style>
  <w:style w:type="paragraph" w:customStyle="1" w:styleId="606FADDB405049188F8D8A86A82A100A">
    <w:name w:val="606FADDB405049188F8D8A86A82A100A"/>
    <w:rsid w:val="002B25BD"/>
  </w:style>
  <w:style w:type="paragraph" w:customStyle="1" w:styleId="91468DF19C2842F3A7017A989D2941DB14">
    <w:name w:val="91468DF19C2842F3A7017A989D2941DB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4">
    <w:name w:val="DD2F8B652552452C8E313D9DA37B410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4">
    <w:name w:val="D0CE63220C004724AC6D6D9B9256EDB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5">
    <w:name w:val="AFB91497C4C94FA1BA66E3DE7463C1BE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6">
    <w:name w:val="5898D9C529E646BE9DBBCB639994F53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5">
    <w:name w:val="CB9DCF7652C747C58D0583A999B22DCF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7">
    <w:name w:val="9329BBCB980640829796E0200FC2E81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7">
    <w:name w:val="78584A001E8B44B68A1886B1AE43CF0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6">
    <w:name w:val="FB26C637C6A44304B8C5F8CF36AAF7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7">
    <w:name w:val="3726431301CB4FEA97F1232545244DEE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5">
    <w:name w:val="F5F004B081F24C07B4395AEE43AFB70E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5">
    <w:name w:val="62D0963314F64171B33D84210FF89B0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">
    <w:name w:val="AA4BF3AC33FE43898EECB6C197F609EF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4">
    <w:name w:val="FECE141F35B34F99AFEB06AE66B890B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5">
    <w:name w:val="F0CAD4F88D76444CA67CAB5AF41BE1EE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5">
    <w:name w:val="D4DF775EAB714AEB89D61008B3EAADC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5">
    <w:name w:val="349AD71650B1435D847F143744AC2D2D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5">
    <w:name w:val="A491B9AF10C049A39EF006E1D8A4A45D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5">
    <w:name w:val="6EDB5C93E1364E5A8AD22850CB28B47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5">
    <w:name w:val="9996E4F95BB94FDB87967E3D16DBFFA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5">
    <w:name w:val="3D94E3F906724C56B13D54A202C3577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6FADDB405049188F8D8A86A82A100A1">
    <w:name w:val="606FADDB405049188F8D8A86A82A100A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9">
    <w:name w:val="206388CE64A74EE6B1219F8FBB4061DC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5">
    <w:name w:val="91468DF19C2842F3A7017A989D2941DB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5">
    <w:name w:val="DD2F8B652552452C8E313D9DA37B410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5">
    <w:name w:val="D0CE63220C004724AC6D6D9B9256EDB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6">
    <w:name w:val="AFB91497C4C94FA1BA66E3DE7463C1BE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7">
    <w:name w:val="5898D9C529E646BE9DBBCB639994F53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6">
    <w:name w:val="CB9DCF7652C747C58D0583A999B22DCF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8">
    <w:name w:val="9329BBCB980640829796E0200FC2E81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8">
    <w:name w:val="78584A001E8B44B68A1886B1AE43CF0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7">
    <w:name w:val="FB26C637C6A44304B8C5F8CF36AAF7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8">
    <w:name w:val="3726431301CB4FEA97F1232545244DEE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6">
    <w:name w:val="F5F004B081F24C07B4395AEE43AFB70E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6">
    <w:name w:val="62D0963314F64171B33D84210FF89B0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">
    <w:name w:val="AA4BF3AC33FE43898EECB6C197F609EF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5">
    <w:name w:val="FECE141F35B34F99AFEB06AE66B890B7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6">
    <w:name w:val="F0CAD4F88D76444CA67CAB5AF41BE1EE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6">
    <w:name w:val="D4DF775EAB714AEB89D61008B3EAADC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6">
    <w:name w:val="349AD71650B1435D847F143744AC2D2D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6">
    <w:name w:val="A491B9AF10C049A39EF006E1D8A4A45D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6">
    <w:name w:val="6EDB5C93E1364E5A8AD22850CB28B47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6">
    <w:name w:val="3D94E3F906724C56B13D54A202C3577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6FADDB405049188F8D8A86A82A100A2">
    <w:name w:val="606FADDB405049188F8D8A86A82A100A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10">
    <w:name w:val="206388CE64A74EE6B1219F8FBB4061DC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">
    <w:name w:val="0F33E2A708B84DCDBB3D80385319EF95"/>
    <w:rsid w:val="002B25BD"/>
  </w:style>
  <w:style w:type="paragraph" w:customStyle="1" w:styleId="03F6B2D4267C452B9C6EFCC5CC567AAA">
    <w:name w:val="03F6B2D4267C452B9C6EFCC5CC567AAA"/>
    <w:rsid w:val="002B25BD"/>
  </w:style>
  <w:style w:type="paragraph" w:customStyle="1" w:styleId="9F8A83D31A9348658284B9DD79A8DC2F">
    <w:name w:val="9F8A83D31A9348658284B9DD79A8DC2F"/>
    <w:rsid w:val="002B25BD"/>
  </w:style>
  <w:style w:type="paragraph" w:customStyle="1" w:styleId="5194FFC5EB42476DBDA0E226703C980D">
    <w:name w:val="5194FFC5EB42476DBDA0E226703C980D"/>
    <w:rsid w:val="002B25BD"/>
  </w:style>
  <w:style w:type="paragraph" w:customStyle="1" w:styleId="79973231467C4487ADDF3F2672BF1CC3">
    <w:name w:val="79973231467C4487ADDF3F2672BF1CC3"/>
    <w:rsid w:val="002B25BD"/>
  </w:style>
  <w:style w:type="paragraph" w:customStyle="1" w:styleId="E1639218AC2B44BB8E11637738EC9E3A">
    <w:name w:val="E1639218AC2B44BB8E11637738EC9E3A"/>
    <w:rsid w:val="002B25BD"/>
  </w:style>
  <w:style w:type="paragraph" w:customStyle="1" w:styleId="F58752E155CC4456B4F329779E87325F">
    <w:name w:val="F58752E155CC4456B4F329779E87325F"/>
    <w:rsid w:val="002B25BD"/>
  </w:style>
  <w:style w:type="paragraph" w:customStyle="1" w:styleId="69BC970816A94DCA8C76E741ACD493C0">
    <w:name w:val="69BC970816A94DCA8C76E741ACD493C0"/>
    <w:rsid w:val="002B25BD"/>
  </w:style>
  <w:style w:type="paragraph" w:customStyle="1" w:styleId="F396F957B1D24F7DA7F0F07CC5B376F0">
    <w:name w:val="F396F957B1D24F7DA7F0F07CC5B376F0"/>
    <w:rsid w:val="002B25BD"/>
  </w:style>
  <w:style w:type="paragraph" w:customStyle="1" w:styleId="D8B7DCEAD57D46E3BA3BAEA8C121FF20">
    <w:name w:val="D8B7DCEAD57D46E3BA3BAEA8C121FF20"/>
    <w:rsid w:val="002B25BD"/>
  </w:style>
  <w:style w:type="paragraph" w:customStyle="1" w:styleId="C3FC1D326B984A90A2D694F708C3A24C">
    <w:name w:val="C3FC1D326B984A90A2D694F708C3A24C"/>
    <w:rsid w:val="002B25BD"/>
  </w:style>
  <w:style w:type="paragraph" w:customStyle="1" w:styleId="84C1C186A13E4FAAB56D923EEAE68E23">
    <w:name w:val="84C1C186A13E4FAAB56D923EEAE68E23"/>
    <w:rsid w:val="002B25BD"/>
  </w:style>
  <w:style w:type="paragraph" w:customStyle="1" w:styleId="51C5A4FCE5F7402683CE849A8A269772">
    <w:name w:val="51C5A4FCE5F7402683CE849A8A269772"/>
    <w:rsid w:val="002B25BD"/>
  </w:style>
  <w:style w:type="paragraph" w:customStyle="1" w:styleId="F0F0D02EB4DD4D2FA0B8CC14B90AE265">
    <w:name w:val="F0F0D02EB4DD4D2FA0B8CC14B90AE265"/>
    <w:rsid w:val="002B25BD"/>
  </w:style>
  <w:style w:type="paragraph" w:customStyle="1" w:styleId="AF49CCD5FC034DA1BDB0612F1C89547C">
    <w:name w:val="AF49CCD5FC034DA1BDB0612F1C89547C"/>
    <w:rsid w:val="002B25BD"/>
  </w:style>
  <w:style w:type="paragraph" w:customStyle="1" w:styleId="674915A5A90C483B88B81C321AD46747">
    <w:name w:val="674915A5A90C483B88B81C321AD46747"/>
    <w:rsid w:val="002B25BD"/>
  </w:style>
  <w:style w:type="paragraph" w:customStyle="1" w:styleId="FCCB439216434AC6B855A7D48DC53949">
    <w:name w:val="FCCB439216434AC6B855A7D48DC53949"/>
    <w:rsid w:val="002B25BD"/>
  </w:style>
  <w:style w:type="paragraph" w:customStyle="1" w:styleId="86F3D672A7EB4C27BBAE88DE13124E44">
    <w:name w:val="86F3D672A7EB4C27BBAE88DE13124E44"/>
    <w:rsid w:val="002B25BD"/>
  </w:style>
  <w:style w:type="paragraph" w:customStyle="1" w:styleId="5A88EA4EECD84E56855585EB6D819DB3">
    <w:name w:val="5A88EA4EECD84E56855585EB6D819DB3"/>
    <w:rsid w:val="002B25BD"/>
  </w:style>
  <w:style w:type="paragraph" w:customStyle="1" w:styleId="4ACB7F154A254537917292FAC96E4B0F">
    <w:name w:val="4ACB7F154A254537917292FAC96E4B0F"/>
    <w:rsid w:val="002B25BD"/>
  </w:style>
  <w:style w:type="paragraph" w:customStyle="1" w:styleId="CF769AE133054D59A42EA94DEE308671">
    <w:name w:val="CF769AE133054D59A42EA94DEE308671"/>
    <w:rsid w:val="002B25BD"/>
  </w:style>
  <w:style w:type="paragraph" w:customStyle="1" w:styleId="042C0CEB40B94130AC4783CA9D115DBE">
    <w:name w:val="042C0CEB40B94130AC4783CA9D115DBE"/>
    <w:rsid w:val="002B25BD"/>
  </w:style>
  <w:style w:type="paragraph" w:customStyle="1" w:styleId="AF4F8443F2484EAB97D11E6B23C84D33">
    <w:name w:val="AF4F8443F2484EAB97D11E6B23C84D33"/>
    <w:rsid w:val="002B25BD"/>
  </w:style>
  <w:style w:type="paragraph" w:customStyle="1" w:styleId="C599D417A9454256A1ACF8BEBE950766">
    <w:name w:val="C599D417A9454256A1ACF8BEBE950766"/>
    <w:rsid w:val="002B25BD"/>
  </w:style>
  <w:style w:type="paragraph" w:customStyle="1" w:styleId="45C557C4370943A394F09CDFD6C098AC">
    <w:name w:val="45C557C4370943A394F09CDFD6C098AC"/>
    <w:rsid w:val="002B25BD"/>
  </w:style>
  <w:style w:type="paragraph" w:customStyle="1" w:styleId="2608DD27952D4369B5F535918706D278">
    <w:name w:val="2608DD27952D4369B5F535918706D278"/>
    <w:rsid w:val="002B25BD"/>
  </w:style>
  <w:style w:type="paragraph" w:customStyle="1" w:styleId="81CF14DF747148E4AA5DA161E628E111">
    <w:name w:val="81CF14DF747148E4AA5DA161E628E111"/>
    <w:rsid w:val="002B25BD"/>
  </w:style>
  <w:style w:type="paragraph" w:customStyle="1" w:styleId="44F9A791076149ADA4393D3BBDAF0128">
    <w:name w:val="44F9A791076149ADA4393D3BBDAF0128"/>
    <w:rsid w:val="002B25BD"/>
  </w:style>
  <w:style w:type="paragraph" w:customStyle="1" w:styleId="66DE6EDF40E747308C067BAB1B586D15">
    <w:name w:val="66DE6EDF40E747308C067BAB1B586D15"/>
    <w:rsid w:val="002B25BD"/>
  </w:style>
  <w:style w:type="paragraph" w:customStyle="1" w:styleId="6F5453F99B7F4E48BFD133CE07D49763">
    <w:name w:val="6F5453F99B7F4E48BFD133CE07D49763"/>
    <w:rsid w:val="002B25BD"/>
  </w:style>
  <w:style w:type="paragraph" w:customStyle="1" w:styleId="A9D72D88C1644117A85DC2539AD56D51">
    <w:name w:val="A9D72D88C1644117A85DC2539AD56D51"/>
    <w:rsid w:val="002B25BD"/>
  </w:style>
  <w:style w:type="paragraph" w:customStyle="1" w:styleId="7CBC046C77FF4B178FA4E80D7207051D">
    <w:name w:val="7CBC046C77FF4B178FA4E80D7207051D"/>
    <w:rsid w:val="002B25BD"/>
  </w:style>
  <w:style w:type="paragraph" w:customStyle="1" w:styleId="FA8D3E7BBB094A86AD58D32D9D2F2395">
    <w:name w:val="FA8D3E7BBB094A86AD58D32D9D2F2395"/>
    <w:rsid w:val="002B25BD"/>
  </w:style>
  <w:style w:type="paragraph" w:customStyle="1" w:styleId="7A9C53DCFEC74533A48527B0A9263378">
    <w:name w:val="7A9C53DCFEC74533A48527B0A9263378"/>
    <w:rsid w:val="002B25BD"/>
  </w:style>
  <w:style w:type="paragraph" w:customStyle="1" w:styleId="74AA3E9177D4447AA3D9C385202AA2E8">
    <w:name w:val="74AA3E9177D4447AA3D9C385202AA2E8"/>
    <w:rsid w:val="002B25BD"/>
  </w:style>
  <w:style w:type="paragraph" w:customStyle="1" w:styleId="91468DF19C2842F3A7017A989D2941DB16">
    <w:name w:val="91468DF19C2842F3A7017A989D2941DB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6">
    <w:name w:val="DD2F8B652552452C8E313D9DA37B410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6">
    <w:name w:val="D0CE63220C004724AC6D6D9B9256EDB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">
    <w:name w:val="7A9C53DCFEC74533A48527B0A926337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1">
    <w:name w:val="74AA3E9177D4447AA3D9C385202AA2E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9">
    <w:name w:val="9329BBCB980640829796E0200FC2E81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9">
    <w:name w:val="78584A001E8B44B68A1886B1AE43CF0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8">
    <w:name w:val="FB26C637C6A44304B8C5F8CF36AAF7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9">
    <w:name w:val="3726431301CB4FEA97F1232545244DEE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7">
    <w:name w:val="F5F004B081F24C07B4395AEE43AFB70E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7">
    <w:name w:val="62D0963314F64171B33D84210FF89B0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">
    <w:name w:val="AA4BF3AC33FE43898EECB6C197F609EF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6">
    <w:name w:val="FECE141F35B34F99AFEB06AE66B890B7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7">
    <w:name w:val="F0CAD4F88D76444CA67CAB5AF41BE1EE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7">
    <w:name w:val="D4DF775EAB714AEB89D61008B3EAADC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7">
    <w:name w:val="349AD71650B1435D847F143744AC2D2D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7">
    <w:name w:val="A491B9AF10C049A39EF006E1D8A4A45D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7">
    <w:name w:val="6EDB5C93E1364E5A8AD22850CB28B47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7">
    <w:name w:val="3D94E3F906724C56B13D54A202C3577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">
    <w:name w:val="97E0B35DEC7540859DC9AFE8C50337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">
    <w:name w:val="B6F70CE154AE4048BAEE074CDD5FE6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">
    <w:name w:val="22A633853B804A2796309920E6F362E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">
    <w:name w:val="19051857D168418E92515FA1B6DDF2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">
    <w:name w:val="2BE67D3E373F492A9C56A59A001E1B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">
    <w:name w:val="28AB745C357D413C81B622CF1961716A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">
    <w:name w:val="ABE3A68816474A65B7AF44BFE5883E5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">
    <w:name w:val="6E98FF7EEA6D471B93E24960BA4BC8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">
    <w:name w:val="81ADE735510C4E71939D5278A60EA0D8"/>
    <w:rsid w:val="002B25BD"/>
    <w:pPr>
      <w:spacing w:after="200" w:line="276" w:lineRule="auto"/>
    </w:pPr>
    <w:rPr>
      <w:rFonts w:eastAsiaTheme="minorHAnsi"/>
      <w:lang w:val="en-US" w:eastAsia="en-US"/>
    </w:rPr>
  </w:style>
  <w:style w:type="character" w:customStyle="1" w:styleId="GivenName">
    <w:name w:val="Given Name"/>
    <w:basedOn w:val="DefaultParagraphFont"/>
    <w:uiPriority w:val="1"/>
    <w:rsid w:val="002B25BD"/>
    <w:rPr>
      <w:rFonts w:asciiTheme="minorHAnsi" w:hAnsiTheme="minorHAnsi"/>
      <w:sz w:val="20"/>
    </w:rPr>
  </w:style>
  <w:style w:type="paragraph" w:customStyle="1" w:styleId="66DE6EDF40E747308C067BAB1B586D151">
    <w:name w:val="66DE6EDF40E747308C067BAB1B586D15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7">
    <w:name w:val="91468DF19C2842F3A7017A989D2941DB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7">
    <w:name w:val="DD2F8B652552452C8E313D9DA37B410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7">
    <w:name w:val="D0CE63220C004724AC6D6D9B9256EDB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2">
    <w:name w:val="7A9C53DCFEC74533A48527B0A926337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2">
    <w:name w:val="74AA3E9177D4447AA3D9C385202AA2E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0">
    <w:name w:val="9329BBCB980640829796E0200FC2E81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0">
    <w:name w:val="78584A001E8B44B68A1886B1AE43CF0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9">
    <w:name w:val="FB26C637C6A44304B8C5F8CF36AAF7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0">
    <w:name w:val="3726431301CB4FEA97F1232545244DEE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8">
    <w:name w:val="F5F004B081F24C07B4395AEE43AFB70E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8">
    <w:name w:val="62D0963314F64171B33D84210FF89B0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5">
    <w:name w:val="AA4BF3AC33FE43898EECB6C197F609EF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7">
    <w:name w:val="FECE141F35B34F99AFEB06AE66B890B7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8">
    <w:name w:val="F0CAD4F88D76444CA67CAB5AF41BE1EE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8">
    <w:name w:val="D4DF775EAB714AEB89D61008B3EAADC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8">
    <w:name w:val="349AD71650B1435D847F143744AC2D2D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8">
    <w:name w:val="A491B9AF10C049A39EF006E1D8A4A45D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8">
    <w:name w:val="6EDB5C93E1364E5A8AD22850CB28B47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8">
    <w:name w:val="3D94E3F906724C56B13D54A202C3577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">
    <w:name w:val="97E0B35DEC7540859DC9AFE8C5033737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">
    <w:name w:val="B6F70CE154AE4048BAEE074CDD5FE67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">
    <w:name w:val="22A633853B804A2796309920E6F362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">
    <w:name w:val="19051857D168418E92515FA1B6DDF23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">
    <w:name w:val="2BE67D3E373F492A9C56A59A001E1B1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">
    <w:name w:val="28AB745C357D413C81B622CF1961716A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">
    <w:name w:val="ABE3A68816474A65B7AF44BFE5883E5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">
    <w:name w:val="6E98FF7EEA6D471B93E24960BA4BC89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">
    <w:name w:val="81ADE735510C4E71939D5278A60EA0D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2">
    <w:name w:val="66DE6EDF40E747308C067BAB1B586D15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8">
    <w:name w:val="91468DF19C2842F3A7017A989D2941DB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8">
    <w:name w:val="DD2F8B652552452C8E313D9DA37B410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8">
    <w:name w:val="D0CE63220C004724AC6D6D9B9256EDB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3">
    <w:name w:val="7A9C53DCFEC74533A48527B0A926337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3">
    <w:name w:val="74AA3E9177D4447AA3D9C385202AA2E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1">
    <w:name w:val="9329BBCB980640829796E0200FC2E81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1">
    <w:name w:val="78584A001E8B44B68A1886B1AE43CF0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0">
    <w:name w:val="FB26C637C6A44304B8C5F8CF36AAF7E2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1">
    <w:name w:val="3726431301CB4FEA97F1232545244DE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9">
    <w:name w:val="F5F004B081F24C07B4395AEE43AFB70E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9">
    <w:name w:val="62D0963314F64171B33D84210FF89B0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6">
    <w:name w:val="AA4BF3AC33FE43898EECB6C197F609EF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8">
    <w:name w:val="FECE141F35B34F99AFEB06AE66B890B7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9">
    <w:name w:val="F0CAD4F88D76444CA67CAB5AF41BE1EE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9">
    <w:name w:val="D4DF775EAB714AEB89D61008B3EAADC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9">
    <w:name w:val="349AD71650B1435D847F143744AC2D2D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9">
    <w:name w:val="A491B9AF10C049A39EF006E1D8A4A45D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9">
    <w:name w:val="6EDB5C93E1364E5A8AD22850CB28B47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9">
    <w:name w:val="3D94E3F906724C56B13D54A202C3577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2">
    <w:name w:val="97E0B35DEC7540859DC9AFE8C5033737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2">
    <w:name w:val="B6F70CE154AE4048BAEE074CDD5FE67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2">
    <w:name w:val="22A633853B804A2796309920E6F362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2">
    <w:name w:val="19051857D168418E92515FA1B6DDF23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2">
    <w:name w:val="2BE67D3E373F492A9C56A59A001E1B1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2">
    <w:name w:val="28AB745C357D413C81B622CF1961716A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2">
    <w:name w:val="ABE3A68816474A65B7AF44BFE5883E5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2">
    <w:name w:val="6E98FF7EEA6D471B93E24960BA4BC89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2">
    <w:name w:val="81ADE735510C4E71939D5278A60EA0D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3">
    <w:name w:val="66DE6EDF40E747308C067BAB1B586D15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1">
    <w:name w:val="0F33E2A708B84DCDBB3D80385319EF95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9">
    <w:name w:val="91468DF19C2842F3A7017A989D2941DB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9">
    <w:name w:val="DD2F8B652552452C8E313D9DA37B410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9">
    <w:name w:val="D0CE63220C004724AC6D6D9B9256EDB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4">
    <w:name w:val="7A9C53DCFEC74533A48527B0A926337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4">
    <w:name w:val="74AA3E9177D4447AA3D9C385202AA2E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2">
    <w:name w:val="9329BBCB980640829796E0200FC2E81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2">
    <w:name w:val="78584A001E8B44B68A1886B1AE43CF0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1">
    <w:name w:val="FB26C637C6A44304B8C5F8CF36AAF7E2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2">
    <w:name w:val="3726431301CB4FEA97F1232545244DE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0">
    <w:name w:val="F5F004B081F24C07B4395AEE43AFB70E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0">
    <w:name w:val="62D0963314F64171B33D84210FF89B0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7">
    <w:name w:val="AA4BF3AC33FE43898EECB6C197F609EF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9">
    <w:name w:val="FECE141F35B34F99AFEB06AE66B890B7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0">
    <w:name w:val="F0CAD4F88D76444CA67CAB5AF41BE1EE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0">
    <w:name w:val="D4DF775EAB714AEB89D61008B3EAADC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0">
    <w:name w:val="349AD71650B1435D847F143744AC2D2D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10">
    <w:name w:val="A491B9AF10C049A39EF006E1D8A4A45D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10">
    <w:name w:val="6EDB5C93E1364E5A8AD22850CB28B47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0">
    <w:name w:val="3D94E3F906724C56B13D54A202C3577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3">
    <w:name w:val="97E0B35DEC7540859DC9AFE8C5033737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3">
    <w:name w:val="B6F70CE154AE4048BAEE074CDD5FE67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3">
    <w:name w:val="22A633853B804A2796309920E6F362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3">
    <w:name w:val="19051857D168418E92515FA1B6DDF23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3">
    <w:name w:val="2BE67D3E373F492A9C56A59A001E1B1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3">
    <w:name w:val="28AB745C357D413C81B622CF1961716A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3">
    <w:name w:val="ABE3A68816474A65B7AF44BFE5883E5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3">
    <w:name w:val="6E98FF7EEA6D471B93E24960BA4BC89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3">
    <w:name w:val="81ADE735510C4E71939D5278A60EA0D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4">
    <w:name w:val="66DE6EDF40E747308C067BAB1B586D15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2">
    <w:name w:val="0F33E2A708B84DCDBB3D80385319EF95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">
    <w:name w:val="37E10612CAF8437799FC1FC9D26E175B"/>
    <w:rsid w:val="002B25BD"/>
  </w:style>
  <w:style w:type="paragraph" w:customStyle="1" w:styleId="2DA327B25E3C4E54B3E5C42003B1D18E">
    <w:name w:val="2DA327B25E3C4E54B3E5C42003B1D18E"/>
    <w:rsid w:val="002B25BD"/>
  </w:style>
  <w:style w:type="paragraph" w:customStyle="1" w:styleId="A641B9C2AFDA4A28BF1E4793EA82AC0B">
    <w:name w:val="A641B9C2AFDA4A28BF1E4793EA82AC0B"/>
    <w:rsid w:val="002B25BD"/>
  </w:style>
  <w:style w:type="paragraph" w:customStyle="1" w:styleId="FF36F24E81E14DE0BF3362D3B4C8DF0E">
    <w:name w:val="FF36F24E81E14DE0BF3362D3B4C8DF0E"/>
    <w:rsid w:val="002B25BD"/>
  </w:style>
  <w:style w:type="paragraph" w:customStyle="1" w:styleId="38A026EDCE9840799D6D28592EDBA4F8">
    <w:name w:val="38A026EDCE9840799D6D28592EDBA4F8"/>
    <w:rsid w:val="002B25BD"/>
  </w:style>
  <w:style w:type="paragraph" w:customStyle="1" w:styleId="9952177F27A5437EB41BD38D0C729C14">
    <w:name w:val="9952177F27A5437EB41BD38D0C729C14"/>
    <w:rsid w:val="002B25BD"/>
  </w:style>
  <w:style w:type="paragraph" w:customStyle="1" w:styleId="0CCA95A2432642AD95DE168A2EADBE29">
    <w:name w:val="0CCA95A2432642AD95DE168A2EADBE29"/>
    <w:rsid w:val="002B25BD"/>
  </w:style>
  <w:style w:type="paragraph" w:customStyle="1" w:styleId="E218D4490CEE46FEA24C97E93AE21569">
    <w:name w:val="E218D4490CEE46FEA24C97E93AE21569"/>
    <w:rsid w:val="002B25BD"/>
  </w:style>
  <w:style w:type="paragraph" w:customStyle="1" w:styleId="F3DC4A0E9B164CF8A277D2A4804DF62C">
    <w:name w:val="F3DC4A0E9B164CF8A277D2A4804DF62C"/>
    <w:rsid w:val="002B25BD"/>
  </w:style>
  <w:style w:type="paragraph" w:customStyle="1" w:styleId="305C6850CB7C4F3284483D3DF141DB8F">
    <w:name w:val="305C6850CB7C4F3284483D3DF141DB8F"/>
    <w:rsid w:val="002B25BD"/>
  </w:style>
  <w:style w:type="paragraph" w:customStyle="1" w:styleId="7FA4724E21424E7DAE8BE2321EA165C0">
    <w:name w:val="7FA4724E21424E7DAE8BE2321EA165C0"/>
    <w:rsid w:val="002B25BD"/>
  </w:style>
  <w:style w:type="paragraph" w:customStyle="1" w:styleId="91468DF19C2842F3A7017A989D2941DB20">
    <w:name w:val="91468DF19C2842F3A7017A989D2941DB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0">
    <w:name w:val="DD2F8B652552452C8E313D9DA37B4109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0">
    <w:name w:val="D0CE63220C004724AC6D6D9B9256EDB8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5">
    <w:name w:val="7A9C53DCFEC74533A48527B0A926337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5">
    <w:name w:val="74AA3E9177D4447AA3D9C385202AA2E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3">
    <w:name w:val="9329BBCB980640829796E0200FC2E81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3">
    <w:name w:val="78584A001E8B44B68A1886B1AE43CF0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2">
    <w:name w:val="FB26C637C6A44304B8C5F8CF36AAF7E2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3">
    <w:name w:val="3726431301CB4FEA97F1232545244DE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1">
    <w:name w:val="F5F004B081F24C07B4395AEE43AFB70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1">
    <w:name w:val="62D0963314F64171B33D84210FF89B0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7">
    <w:name w:val="922D25C9DED146C59582766DF35A60A5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8">
    <w:name w:val="AA4BF3AC33FE43898EECB6C197F609EF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0">
    <w:name w:val="FECE141F35B34F99AFEB06AE66B890B7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1">
    <w:name w:val="F0CAD4F88D76444CA67CAB5AF41BE1E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1">
    <w:name w:val="D4DF775EAB714AEB89D61008B3EAADC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1">
    <w:name w:val="349AD71650B1435D847F143744AC2D2D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">
    <w:name w:val="37E10612CAF8437799FC1FC9D26E175B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11">
    <w:name w:val="3D94E3F906724C56B13D54A202C3577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4">
    <w:name w:val="97E0B35DEC7540859DC9AFE8C503373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4">
    <w:name w:val="B6F70CE154AE4048BAEE074CDD5FE67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4">
    <w:name w:val="22A633853B804A2796309920E6F362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4">
    <w:name w:val="19051857D168418E92515FA1B6DDF23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4">
    <w:name w:val="2BE67D3E373F492A9C56A59A001E1B1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4">
    <w:name w:val="28AB745C357D413C81B622CF1961716A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4">
    <w:name w:val="ABE3A68816474A65B7AF44BFE5883E5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4">
    <w:name w:val="6E98FF7EEA6D471B93E24960BA4BC89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4">
    <w:name w:val="81ADE735510C4E71939D5278A60EA0D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5">
    <w:name w:val="66DE6EDF40E747308C067BAB1B586D15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3">
    <w:name w:val="0F33E2A708B84DCDBB3D80385319EF95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D7C54F1F4745D39AEFFA87C2272794">
    <w:name w:val="2FD7C54F1F4745D39AEFFA87C2272794"/>
    <w:rsid w:val="002B25BD"/>
  </w:style>
  <w:style w:type="paragraph" w:customStyle="1" w:styleId="E4FD88E825BA46D78466B6FB69DDA121">
    <w:name w:val="E4FD88E825BA46D78466B6FB69DDA121"/>
    <w:rsid w:val="002B25BD"/>
  </w:style>
  <w:style w:type="paragraph" w:customStyle="1" w:styleId="A6909421039E47B59D512DE7CAE36149">
    <w:name w:val="A6909421039E47B59D512DE7CAE36149"/>
    <w:rsid w:val="002B25BD"/>
  </w:style>
  <w:style w:type="paragraph" w:customStyle="1" w:styleId="91468DF19C2842F3A7017A989D2941DB21">
    <w:name w:val="91468DF19C2842F3A7017A989D2941DB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1">
    <w:name w:val="DD2F8B652552452C8E313D9DA37B4109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1">
    <w:name w:val="D0CE63220C004724AC6D6D9B9256EDB8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6">
    <w:name w:val="7A9C53DCFEC74533A48527B0A926337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6">
    <w:name w:val="74AA3E9177D4447AA3D9C385202AA2E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4">
    <w:name w:val="9329BBCB980640829796E0200FC2E81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4">
    <w:name w:val="78584A001E8B44B68A1886B1AE43CF0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3">
    <w:name w:val="FB26C637C6A44304B8C5F8CF36AAF7E2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4">
    <w:name w:val="3726431301CB4FEA97F1232545244DE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2">
    <w:name w:val="F5F004B081F24C07B4395AEE43AFB70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2">
    <w:name w:val="62D0963314F64171B33D84210FF89B0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8">
    <w:name w:val="922D25C9DED146C59582766DF35A60A5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9">
    <w:name w:val="AA4BF3AC33FE43898EECB6C197F609EF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1">
    <w:name w:val="FECE141F35B34F99AFEB06AE66B890B7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2">
    <w:name w:val="F0CAD4F88D76444CA67CAB5AF41BE1E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2">
    <w:name w:val="D4DF775EAB714AEB89D61008B3EAADC1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2">
    <w:name w:val="349AD71650B1435D847F143744AC2D2D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">
    <w:name w:val="37E10612CAF8437799FC1FC9D26E175B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2">
    <w:name w:val="91468DF19C2842F3A7017A989D2941DB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2">
    <w:name w:val="DD2F8B652552452C8E313D9DA37B4109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2">
    <w:name w:val="D0CE63220C004724AC6D6D9B9256EDB8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7">
    <w:name w:val="7A9C53DCFEC74533A48527B0A926337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7">
    <w:name w:val="74AA3E9177D4447AA3D9C385202AA2E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5">
    <w:name w:val="9329BBCB980640829796E0200FC2E81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5">
    <w:name w:val="78584A001E8B44B68A1886B1AE43CF0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4">
    <w:name w:val="FB26C637C6A44304B8C5F8CF36AAF7E2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5">
    <w:name w:val="3726431301CB4FEA97F1232545244DE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3">
    <w:name w:val="F5F004B081F24C07B4395AEE43AFB70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3">
    <w:name w:val="62D0963314F64171B33D84210FF89B0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9">
    <w:name w:val="922D25C9DED146C59582766DF35A60A5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0">
    <w:name w:val="AA4BF3AC33FE43898EECB6C197F609EF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2">
    <w:name w:val="FECE141F35B34F99AFEB06AE66B890B7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3">
    <w:name w:val="F0CAD4F88D76444CA67CAB5AF41BE1E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3">
    <w:name w:val="D4DF775EAB714AEB89D61008B3EAADC1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3">
    <w:name w:val="349AD71650B1435D847F143744AC2D2D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">
    <w:name w:val="37E10612CAF8437799FC1FC9D26E175B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2CB1E7EBF5B47DF88886923A7DE1500">
    <w:name w:val="52CB1E7EBF5B47DF88886923A7DE1500"/>
    <w:rsid w:val="002B25BD"/>
  </w:style>
  <w:style w:type="paragraph" w:customStyle="1" w:styleId="91468DF19C2842F3A7017A989D2941DB23">
    <w:name w:val="91468DF19C2842F3A7017A989D2941DB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3">
    <w:name w:val="DD2F8B652552452C8E313D9DA37B4109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3">
    <w:name w:val="D0CE63220C004724AC6D6D9B9256EDB8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8">
    <w:name w:val="7A9C53DCFEC74533A48527B0A926337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8">
    <w:name w:val="74AA3E9177D4447AA3D9C385202AA2E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6">
    <w:name w:val="9329BBCB980640829796E0200FC2E81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6">
    <w:name w:val="78584A001E8B44B68A1886B1AE43CF0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5">
    <w:name w:val="FB26C637C6A44304B8C5F8CF36AAF7E2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6">
    <w:name w:val="3726431301CB4FEA97F1232545244DE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4">
    <w:name w:val="F5F004B081F24C07B4395AEE43AFB70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4">
    <w:name w:val="62D0963314F64171B33D84210FF89B0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0">
    <w:name w:val="922D25C9DED146C59582766DF35A60A5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1">
    <w:name w:val="AA4BF3AC33FE43898EECB6C197F609EF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3">
    <w:name w:val="FECE141F35B34F99AFEB06AE66B890B7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4">
    <w:name w:val="F0CAD4F88D76444CA67CAB5AF41BE1E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4">
    <w:name w:val="D4DF775EAB714AEB89D61008B3EAADC1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4">
    <w:name w:val="349AD71650B1435D847F143744AC2D2D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4">
    <w:name w:val="37E10612CAF8437799FC1FC9D26E175B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4">
    <w:name w:val="91468DF19C2842F3A7017A989D2941DB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4">
    <w:name w:val="DD2F8B652552452C8E313D9DA37B4109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4">
    <w:name w:val="D0CE63220C004724AC6D6D9B9256EDB8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9">
    <w:name w:val="7A9C53DCFEC74533A48527B0A926337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9">
    <w:name w:val="74AA3E9177D4447AA3D9C385202AA2E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7">
    <w:name w:val="9329BBCB980640829796E0200FC2E81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7">
    <w:name w:val="78584A001E8B44B68A1886B1AE43CF0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6">
    <w:name w:val="FB26C637C6A44304B8C5F8CF36AAF7E2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7">
    <w:name w:val="3726431301CB4FEA97F1232545244DE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5">
    <w:name w:val="F5F004B081F24C07B4395AEE43AFB70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5">
    <w:name w:val="62D0963314F64171B33D84210FF89B0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1">
    <w:name w:val="922D25C9DED146C59582766DF35A60A5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2">
    <w:name w:val="AA4BF3AC33FE43898EECB6C197F609EF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4">
    <w:name w:val="FECE141F35B34F99AFEB06AE66B890B7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5">
    <w:name w:val="F0CAD4F88D76444CA67CAB5AF41BE1E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5">
    <w:name w:val="D4DF775EAB714AEB89D61008B3EAADC1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5">
    <w:name w:val="349AD71650B1435D847F143744AC2D2D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5">
    <w:name w:val="37E10612CAF8437799FC1FC9D26E175B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12">
    <w:name w:val="3D94E3F906724C56B13D54A202C3577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5">
    <w:name w:val="97E0B35DEC7540859DC9AFE8C5033737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5">
    <w:name w:val="B6F70CE154AE4048BAEE074CDD5FE67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5">
    <w:name w:val="22A633853B804A2796309920E6F362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5">
    <w:name w:val="19051857D168418E92515FA1B6DDF23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5">
    <w:name w:val="2BE67D3E373F492A9C56A59A001E1B1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5">
    <w:name w:val="28AB745C357D413C81B622CF1961716A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5">
    <w:name w:val="ABE3A68816474A65B7AF44BFE5883E5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5">
    <w:name w:val="6E98FF7EEA6D471B93E24960BA4BC89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5">
    <w:name w:val="81ADE735510C4E71939D5278A60EA0D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6">
    <w:name w:val="66DE6EDF40E747308C067BAB1B586D15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4">
    <w:name w:val="0F33E2A708B84DCDBB3D80385319EF95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5">
    <w:name w:val="91468DF19C2842F3A7017A989D2941DB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5">
    <w:name w:val="DD2F8B652552452C8E313D9DA37B4109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5">
    <w:name w:val="D0CE63220C004724AC6D6D9B9256EDB8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0">
    <w:name w:val="7A9C53DCFEC74533A48527B0A926337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10">
    <w:name w:val="74AA3E9177D4447AA3D9C385202AA2E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8">
    <w:name w:val="9329BBCB980640829796E0200FC2E81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8">
    <w:name w:val="78584A001E8B44B68A1886B1AE43CF0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7">
    <w:name w:val="FB26C637C6A44304B8C5F8CF36AAF7E2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8">
    <w:name w:val="3726431301CB4FEA97F1232545244DE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6">
    <w:name w:val="F5F004B081F24C07B4395AEE43AFB70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6">
    <w:name w:val="62D0963314F64171B33D84210FF89B0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2">
    <w:name w:val="922D25C9DED146C59582766DF35A60A5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3">
    <w:name w:val="AA4BF3AC33FE43898EECB6C197F609EF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5">
    <w:name w:val="FECE141F35B34F99AFEB06AE66B890B7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6">
    <w:name w:val="F0CAD4F88D76444CA67CAB5AF41BE1E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6">
    <w:name w:val="D4DF775EAB714AEB89D61008B3EAADC1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6">
    <w:name w:val="349AD71650B1435D847F143744AC2D2D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6">
    <w:name w:val="37E10612CAF8437799FC1FC9D26E175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6">
    <w:name w:val="91468DF19C2842F3A7017A989D2941DB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6">
    <w:name w:val="DD2F8B652552452C8E313D9DA37B4109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6">
    <w:name w:val="D0CE63220C004724AC6D6D9B9256EDB8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1">
    <w:name w:val="7A9C53DCFEC74533A48527B0A926337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11">
    <w:name w:val="74AA3E9177D4447AA3D9C385202AA2E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9">
    <w:name w:val="9329BBCB980640829796E0200FC2E816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9">
    <w:name w:val="78584A001E8B44B68A1886B1AE43CF0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8">
    <w:name w:val="FB26C637C6A44304B8C5F8CF36AAF7E2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9">
    <w:name w:val="3726431301CB4FEA97F1232545244DE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7">
    <w:name w:val="F5F004B081F24C07B4395AEE43AFB70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7">
    <w:name w:val="62D0963314F64171B33D84210FF89B0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3">
    <w:name w:val="922D25C9DED146C59582766DF35A60A5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4">
    <w:name w:val="AA4BF3AC33FE43898EECB6C197F609EF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6">
    <w:name w:val="FECE141F35B34F99AFEB06AE66B890B7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7">
    <w:name w:val="F0CAD4F88D76444CA67CAB5AF41BE1E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7">
    <w:name w:val="D4DF775EAB714AEB89D61008B3EAADC1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7">
    <w:name w:val="349AD71650B1435D847F143744AC2D2D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7">
    <w:name w:val="37E10612CAF8437799FC1FC9D26E175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">
    <w:name w:val="57774A19747B48389D7A05ECB94D83EE"/>
    <w:rsid w:val="002B25BD"/>
  </w:style>
  <w:style w:type="paragraph" w:customStyle="1" w:styleId="65F547BEF2C241EC89CC1A179FF614F7">
    <w:name w:val="65F547BEF2C241EC89CC1A179FF614F7"/>
    <w:rsid w:val="002B25BD"/>
  </w:style>
  <w:style w:type="paragraph" w:customStyle="1" w:styleId="E3F2F1BECFCC4D998E1AD76098CC6D33">
    <w:name w:val="E3F2F1BECFCC4D998E1AD76098CC6D33"/>
    <w:rsid w:val="002B25BD"/>
  </w:style>
  <w:style w:type="paragraph" w:customStyle="1" w:styleId="F4181BFD632547139A634803B4FBFAF4">
    <w:name w:val="F4181BFD632547139A634803B4FBFAF4"/>
    <w:rsid w:val="002B25BD"/>
  </w:style>
  <w:style w:type="paragraph" w:customStyle="1" w:styleId="340B260462AA45B5AB9DB96426DEA327">
    <w:name w:val="340B260462AA45B5AB9DB96426DEA327"/>
    <w:rsid w:val="002B25BD"/>
  </w:style>
  <w:style w:type="paragraph" w:customStyle="1" w:styleId="CF7C67B39C8F4BD49E5E1386B36C6280">
    <w:name w:val="CF7C67B39C8F4BD49E5E1386B36C6280"/>
    <w:rsid w:val="002B25BD"/>
  </w:style>
  <w:style w:type="paragraph" w:customStyle="1" w:styleId="31A3C2C8C8294AF5AEE0F85351793789">
    <w:name w:val="31A3C2C8C8294AF5AEE0F85351793789"/>
    <w:rsid w:val="002B25BD"/>
  </w:style>
  <w:style w:type="paragraph" w:customStyle="1" w:styleId="B355DFF51F88479DAC68CA35723A3165">
    <w:name w:val="B355DFF51F88479DAC68CA35723A3165"/>
    <w:rsid w:val="002B25BD"/>
  </w:style>
  <w:style w:type="paragraph" w:customStyle="1" w:styleId="7F5BD21B5D3C404DAE718E5B94ADEEF0">
    <w:name w:val="7F5BD21B5D3C404DAE718E5B94ADEEF0"/>
    <w:rsid w:val="002B25BD"/>
  </w:style>
  <w:style w:type="paragraph" w:customStyle="1" w:styleId="B04AF9A650F241F887D6BC5FF72B006B">
    <w:name w:val="B04AF9A650F241F887D6BC5FF72B006B"/>
    <w:rsid w:val="002B25BD"/>
  </w:style>
  <w:style w:type="paragraph" w:customStyle="1" w:styleId="93E584F98D8D4DFE9D7197BA76B0C076">
    <w:name w:val="93E584F98D8D4DFE9D7197BA76B0C076"/>
    <w:rsid w:val="002B25BD"/>
  </w:style>
  <w:style w:type="paragraph" w:customStyle="1" w:styleId="10F310499C5D419DA89A0698890DDD66">
    <w:name w:val="10F310499C5D419DA89A0698890DDD66"/>
    <w:rsid w:val="002B25BD"/>
  </w:style>
  <w:style w:type="paragraph" w:customStyle="1" w:styleId="F4181BFD632547139A634803B4FBFAF41">
    <w:name w:val="F4181BFD632547139A634803B4FBFAF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1">
    <w:name w:val="340B260462AA45B5AB9DB96426DEA327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">
    <w:name w:val="CF7C67B39C8F4BD49E5E1386B36C6280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2">
    <w:name w:val="7A9C53DCFEC74533A48527B0A926337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">
    <w:name w:val="10F310499C5D419DA89A0698890DDD6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">
    <w:name w:val="31A3C2C8C8294AF5AEE0F85351793789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">
    <w:name w:val="B355DFF51F88479DAC68CA35723A3165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9">
    <w:name w:val="FB26C637C6A44304B8C5F8CF36AAF7E2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0">
    <w:name w:val="3726431301CB4FEA97F1232545244DEE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8">
    <w:name w:val="F5F004B081F24C07B4395AEE43AFB70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8">
    <w:name w:val="62D0963314F64171B33D84210FF89B0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">
    <w:name w:val="7F5BD21B5D3C404DAE718E5B94ADEEF0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5">
    <w:name w:val="AA4BF3AC33FE43898EECB6C197F609EF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7">
    <w:name w:val="FECE141F35B34F99AFEB06AE66B890B7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8">
    <w:name w:val="F0CAD4F88D76444CA67CAB5AF41BE1E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8">
    <w:name w:val="D4DF775EAB714AEB89D61008B3EAADC1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8">
    <w:name w:val="349AD71650B1435D847F143744AC2D2D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8">
    <w:name w:val="37E10612CAF8437799FC1FC9D26E175B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">
    <w:name w:val="57774A19747B48389D7A05ECB94D83E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">
    <w:name w:val="65F547BEF2C241EC89CC1A179FF614F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">
    <w:name w:val="E3F2F1BECFCC4D998E1AD76098CC6D3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3">
    <w:name w:val="3D94E3F906724C56B13D54A202C3577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6">
    <w:name w:val="97E0B35DEC7540859DC9AFE8C5033737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6">
    <w:name w:val="B6F70CE154AE4048BAEE074CDD5FE67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6">
    <w:name w:val="22A633853B804A2796309920E6F362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6">
    <w:name w:val="19051857D168418E92515FA1B6DDF23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6">
    <w:name w:val="2BE67D3E373F492A9C56A59A001E1B1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6">
    <w:name w:val="28AB745C357D413C81B622CF1961716A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6">
    <w:name w:val="ABE3A68816474A65B7AF44BFE5883E5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6">
    <w:name w:val="6E98FF7EEA6D471B93E24960BA4BC89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6">
    <w:name w:val="81ADE735510C4E71939D5278A60EA0D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">
    <w:name w:val="93E584F98D8D4DFE9D7197BA76B0C07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">
    <w:name w:val="B04AF9A650F241F887D6BC5FF72B006B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2">
    <w:name w:val="F4181BFD632547139A634803B4FBFAF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2">
    <w:name w:val="340B260462AA45B5AB9DB96426DEA327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">
    <w:name w:val="CF7C67B39C8F4BD49E5E1386B36C6280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3">
    <w:name w:val="7A9C53DCFEC74533A48527B0A926337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">
    <w:name w:val="10F310499C5D419DA89A0698890DDD6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2">
    <w:name w:val="31A3C2C8C8294AF5AEE0F85351793789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">
    <w:name w:val="B355DFF51F88479DAC68CA35723A3165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0">
    <w:name w:val="FB26C637C6A44304B8C5F8CF36AAF7E2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1">
    <w:name w:val="3726431301CB4FEA97F1232545244DE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9">
    <w:name w:val="F5F004B081F24C07B4395AEE43AFB70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9">
    <w:name w:val="62D0963314F64171B33D84210FF89B0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">
    <w:name w:val="7F5BD21B5D3C404DAE718E5B94ADEEF0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6">
    <w:name w:val="AA4BF3AC33FE43898EECB6C197F609EF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8">
    <w:name w:val="FECE141F35B34F99AFEB06AE66B890B7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9">
    <w:name w:val="F0CAD4F88D76444CA67CAB5AF41BE1E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9">
    <w:name w:val="D4DF775EAB714AEB89D61008B3EAADC1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9">
    <w:name w:val="349AD71650B1435D847F143744AC2D2D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9">
    <w:name w:val="37E10612CAF8437799FC1FC9D26E175B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2">
    <w:name w:val="57774A19747B48389D7A05ECB94D83E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2">
    <w:name w:val="65F547BEF2C241EC89CC1A179FF614F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2">
    <w:name w:val="E3F2F1BECFCC4D998E1AD76098CC6D3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4181BFD632547139A634803B4FBFAF43">
    <w:name w:val="F4181BFD632547139A634803B4FBFAF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3">
    <w:name w:val="340B260462AA45B5AB9DB96426DEA327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3">
    <w:name w:val="CF7C67B39C8F4BD49E5E1386B36C6280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4">
    <w:name w:val="7A9C53DCFEC74533A48527B0A926337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3">
    <w:name w:val="10F310499C5D419DA89A0698890DDD6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3">
    <w:name w:val="31A3C2C8C8294AF5AEE0F85351793789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3">
    <w:name w:val="B355DFF51F88479DAC68CA35723A3165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1">
    <w:name w:val="FB26C637C6A44304B8C5F8CF36AAF7E2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2">
    <w:name w:val="3726431301CB4FEA97F1232545244DE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0">
    <w:name w:val="F5F004B081F24C07B4395AEE43AFB70E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0">
    <w:name w:val="62D0963314F64171B33D84210FF89B08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3">
    <w:name w:val="7F5BD21B5D3C404DAE718E5B94ADEEF0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7">
    <w:name w:val="AA4BF3AC33FE43898EECB6C197F609EF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9">
    <w:name w:val="FECE141F35B34F99AFEB06AE66B890B7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0">
    <w:name w:val="F0CAD4F88D76444CA67CAB5AF41BE1EE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0">
    <w:name w:val="D4DF775EAB714AEB89D61008B3EAADC1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0">
    <w:name w:val="349AD71650B1435D847F143744AC2D2D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0">
    <w:name w:val="37E10612CAF8437799FC1FC9D26E175B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3">
    <w:name w:val="57774A19747B48389D7A05ECB94D83E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3">
    <w:name w:val="65F547BEF2C241EC89CC1A179FF614F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3">
    <w:name w:val="E3F2F1BECFCC4D998E1AD76098CC6D3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4181BFD632547139A634803B4FBFAF44">
    <w:name w:val="F4181BFD632547139A634803B4FBFAF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4">
    <w:name w:val="340B260462AA45B5AB9DB96426DEA32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4">
    <w:name w:val="CF7C67B39C8F4BD49E5E1386B36C6280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5">
    <w:name w:val="7A9C53DCFEC74533A48527B0A926337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4">
    <w:name w:val="10F310499C5D419DA89A0698890DDD6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4">
    <w:name w:val="31A3C2C8C8294AF5AEE0F85351793789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4">
    <w:name w:val="B355DFF51F88479DAC68CA35723A3165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2">
    <w:name w:val="FB26C637C6A44304B8C5F8CF36AAF7E2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3">
    <w:name w:val="3726431301CB4FEA97F1232545244DE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1">
    <w:name w:val="F5F004B081F24C07B4395AEE43AFB70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1">
    <w:name w:val="62D0963314F64171B33D84210FF89B08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4">
    <w:name w:val="7F5BD21B5D3C404DAE718E5B94ADEEF0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8">
    <w:name w:val="AA4BF3AC33FE43898EECB6C197F609EF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0">
    <w:name w:val="FECE141F35B34F99AFEB06AE66B890B7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1">
    <w:name w:val="F0CAD4F88D76444CA67CAB5AF41BE1E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1">
    <w:name w:val="D4DF775EAB714AEB89D61008B3EAADC1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1">
    <w:name w:val="349AD71650B1435D847F143744AC2D2D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1">
    <w:name w:val="37E10612CAF8437799FC1FC9D26E175B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4">
    <w:name w:val="57774A19747B48389D7A05ECB94D83E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4">
    <w:name w:val="65F547BEF2C241EC89CC1A179FF614F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4">
    <w:name w:val="E3F2F1BECFCC4D998E1AD76098CC6D3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BA1BC88F44FBA8896B8ECFFAECEFA">
    <w:name w:val="38ABA1BC88F44FBA8896B8ECFFAECEFA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4">
    <w:name w:val="3D94E3F906724C56B13D54A202C3577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7">
    <w:name w:val="97E0B35DEC7540859DC9AFE8C5033737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7">
    <w:name w:val="B6F70CE154AE4048BAEE074CDD5FE67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7">
    <w:name w:val="22A633853B804A2796309920E6F362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7">
    <w:name w:val="19051857D168418E92515FA1B6DDF23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7">
    <w:name w:val="2BE67D3E373F492A9C56A59A001E1B1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7">
    <w:name w:val="28AB745C357D413C81B622CF1961716A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7">
    <w:name w:val="ABE3A68816474A65B7AF44BFE5883E5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7">
    <w:name w:val="6E98FF7EEA6D471B93E24960BA4BC89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7">
    <w:name w:val="81ADE735510C4E71939D5278A60EA0D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">
    <w:name w:val="93E584F98D8D4DFE9D7197BA76B0C07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">
    <w:name w:val="B04AF9A650F241F887D6BC5FF72B006B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5">
    <w:name w:val="F4181BFD632547139A634803B4FBFAF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5">
    <w:name w:val="340B260462AA45B5AB9DB96426DEA327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5">
    <w:name w:val="CF7C67B39C8F4BD49E5E1386B36C6280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6">
    <w:name w:val="7A9C53DCFEC74533A48527B0A926337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5">
    <w:name w:val="10F310499C5D419DA89A0698890DDD6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5">
    <w:name w:val="31A3C2C8C8294AF5AEE0F85351793789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5">
    <w:name w:val="B355DFF51F88479DAC68CA35723A3165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3">
    <w:name w:val="FB26C637C6A44304B8C5F8CF36AAF7E2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4">
    <w:name w:val="3726431301CB4FEA97F1232545244DE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2">
    <w:name w:val="F5F004B081F24C07B4395AEE43AFB70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2">
    <w:name w:val="62D0963314F64171B33D84210FF89B08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5">
    <w:name w:val="7F5BD21B5D3C404DAE718E5B94ADEEF0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9">
    <w:name w:val="AA4BF3AC33FE43898EECB6C197F609EF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1">
    <w:name w:val="FECE141F35B34F99AFEB06AE66B890B7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2">
    <w:name w:val="F0CAD4F88D76444CA67CAB5AF41BE1E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2">
    <w:name w:val="D4DF775EAB714AEB89D61008B3EAADC1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2">
    <w:name w:val="349AD71650B1435D847F143744AC2D2D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2">
    <w:name w:val="37E10612CAF8437799FC1FC9D26E175B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5">
    <w:name w:val="57774A19747B48389D7A05ECB94D83E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5">
    <w:name w:val="65F547BEF2C241EC89CC1A179FF614F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5">
    <w:name w:val="E3F2F1BECFCC4D998E1AD76098CC6D3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BA1BC88F44FBA8896B8ECFFAECEFA1">
    <w:name w:val="38ABA1BC88F44FBA8896B8ECFFAECEF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5">
    <w:name w:val="3D94E3F906724C56B13D54A202C3577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8">
    <w:name w:val="97E0B35DEC7540859DC9AFE8C5033737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8">
    <w:name w:val="B6F70CE154AE4048BAEE074CDD5FE674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8">
    <w:name w:val="22A633853B804A2796309920E6F362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8">
    <w:name w:val="19051857D168418E92515FA1B6DDF23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8">
    <w:name w:val="2BE67D3E373F492A9C56A59A001E1B1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8">
    <w:name w:val="28AB745C357D413C81B622CF1961716A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8">
    <w:name w:val="ABE3A68816474A65B7AF44BFE5883E5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8">
    <w:name w:val="6E98FF7EEA6D471B93E24960BA4BC89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8">
    <w:name w:val="81ADE735510C4E71939D5278A60EA0D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3">
    <w:name w:val="93E584F98D8D4DFE9D7197BA76B0C07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3">
    <w:name w:val="B04AF9A650F241F887D6BC5FF72B006B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6">
    <w:name w:val="F4181BFD632547139A634803B4FBFAF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6">
    <w:name w:val="340B260462AA45B5AB9DB96426DEA327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6">
    <w:name w:val="CF7C67B39C8F4BD49E5E1386B36C6280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7">
    <w:name w:val="7A9C53DCFEC74533A48527B0A926337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6">
    <w:name w:val="10F310499C5D419DA89A0698890DDD6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6">
    <w:name w:val="31A3C2C8C8294AF5AEE0F8535179378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6">
    <w:name w:val="B355DFF51F88479DAC68CA35723A3165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4">
    <w:name w:val="FB26C637C6A44304B8C5F8CF36AAF7E2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5">
    <w:name w:val="3726431301CB4FEA97F1232545244DE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3">
    <w:name w:val="F5F004B081F24C07B4395AEE43AFB70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3">
    <w:name w:val="62D0963314F64171B33D84210FF89B08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6">
    <w:name w:val="7F5BD21B5D3C404DAE718E5B94ADEEF0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0">
    <w:name w:val="AA4BF3AC33FE43898EECB6C197F609EF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2">
    <w:name w:val="FECE141F35B34F99AFEB06AE66B890B7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3">
    <w:name w:val="F0CAD4F88D76444CA67CAB5AF41BE1E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3">
    <w:name w:val="D4DF775EAB714AEB89D61008B3EAADC1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3">
    <w:name w:val="349AD71650B1435D847F143744AC2D2D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3">
    <w:name w:val="37E10612CAF8437799FC1FC9D26E175B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6">
    <w:name w:val="57774A19747B48389D7A05ECB94D83E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6">
    <w:name w:val="65F547BEF2C241EC89CC1A179FF614F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6">
    <w:name w:val="E3F2F1BECFCC4D998E1AD76098CC6D3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BA1BC88F44FBA8896B8ECFFAECEFA2">
    <w:name w:val="38ABA1BC88F44FBA8896B8ECFFAECEF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6">
    <w:name w:val="3D94E3F906724C56B13D54A202C3577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9">
    <w:name w:val="97E0B35DEC7540859DC9AFE8C5033737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9">
    <w:name w:val="B6F70CE154AE4048BAEE074CDD5FE674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9">
    <w:name w:val="22A633853B804A2796309920E6F362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9">
    <w:name w:val="19051857D168418E92515FA1B6DDF23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9">
    <w:name w:val="2BE67D3E373F492A9C56A59A001E1B1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9">
    <w:name w:val="28AB745C357D413C81B622CF1961716A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9">
    <w:name w:val="ABE3A68816474A65B7AF44BFE5883E5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9">
    <w:name w:val="6E98FF7EEA6D471B93E24960BA4BC89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9">
    <w:name w:val="81ADE735510C4E71939D5278A60EA0D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4">
    <w:name w:val="93E584F98D8D4DFE9D7197BA76B0C07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4">
    <w:name w:val="B04AF9A650F241F887D6BC5FF72B006B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7">
    <w:name w:val="F4181BFD632547139A634803B4FBFAF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7">
    <w:name w:val="340B260462AA45B5AB9DB96426DEA327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7">
    <w:name w:val="CF7C67B39C8F4BD49E5E1386B36C6280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8">
    <w:name w:val="7A9C53DCFEC74533A48527B0A926337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7">
    <w:name w:val="10F310499C5D419DA89A0698890DDD6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7">
    <w:name w:val="31A3C2C8C8294AF5AEE0F85351793789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7">
    <w:name w:val="B355DFF51F88479DAC68CA35723A3165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5">
    <w:name w:val="FB26C637C6A44304B8C5F8CF36AAF7E2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6">
    <w:name w:val="3726431301CB4FEA97F1232545244DE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4">
    <w:name w:val="F5F004B081F24C07B4395AEE43AFB70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4">
    <w:name w:val="62D0963314F64171B33D84210FF89B08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7">
    <w:name w:val="7F5BD21B5D3C404DAE718E5B94ADEEF0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1">
    <w:name w:val="AA4BF3AC33FE43898EECB6C197F609EF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3">
    <w:name w:val="FECE141F35B34F99AFEB06AE66B890B7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4">
    <w:name w:val="F0CAD4F88D76444CA67CAB5AF41BE1E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4">
    <w:name w:val="D4DF775EAB714AEB89D61008B3EAADC1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4">
    <w:name w:val="349AD71650B1435D847F143744AC2D2D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4">
    <w:name w:val="37E10612CAF8437799FC1FC9D26E175B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7">
    <w:name w:val="57774A19747B48389D7A05ECB94D83E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7">
    <w:name w:val="65F547BEF2C241EC89CC1A179FF614F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7">
    <w:name w:val="E3F2F1BECFCC4D998E1AD76098CC6D3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4181BFD632547139A634803B4FBFAF48">
    <w:name w:val="F4181BFD632547139A634803B4FBFAF4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8">
    <w:name w:val="340B260462AA45B5AB9DB96426DEA327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8">
    <w:name w:val="CF7C67B39C8F4BD49E5E1386B36C6280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9">
    <w:name w:val="7A9C53DCFEC74533A48527B0A926337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8">
    <w:name w:val="10F310499C5D419DA89A0698890DDD6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8">
    <w:name w:val="31A3C2C8C8294AF5AEE0F85351793789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8">
    <w:name w:val="B355DFF51F88479DAC68CA35723A3165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6">
    <w:name w:val="FB26C637C6A44304B8C5F8CF36AAF7E2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7">
    <w:name w:val="3726431301CB4FEA97F1232545244DE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5">
    <w:name w:val="F5F004B081F24C07B4395AEE43AFB70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5">
    <w:name w:val="62D0963314F64171B33D84210FF89B08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8">
    <w:name w:val="7F5BD21B5D3C404DAE718E5B94ADEEF0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2">
    <w:name w:val="AA4BF3AC33FE43898EECB6C197F609EF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4">
    <w:name w:val="FECE141F35B34F99AFEB06AE66B890B7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5">
    <w:name w:val="F0CAD4F88D76444CA67CAB5AF41BE1E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5">
    <w:name w:val="D4DF775EAB714AEB89D61008B3EAADC1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5">
    <w:name w:val="349AD71650B1435D847F143744AC2D2D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5">
    <w:name w:val="37E10612CAF8437799FC1FC9D26E175B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8">
    <w:name w:val="57774A19747B48389D7A05ECB94D83E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8">
    <w:name w:val="65F547BEF2C241EC89CC1A179FF614F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8">
    <w:name w:val="E3F2F1BECFCC4D998E1AD76098CC6D3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">
    <w:name w:val="0758D85CC2234F8186179E9605AFDE1A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7">
    <w:name w:val="3D94E3F906724C56B13D54A202C3577A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0">
    <w:name w:val="97E0B35DEC7540859DC9AFE8C5033737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0">
    <w:name w:val="B6F70CE154AE4048BAEE074CDD5FE674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0">
    <w:name w:val="22A633853B804A2796309920E6F362E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0">
    <w:name w:val="19051857D168418E92515FA1B6DDF23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0">
    <w:name w:val="2BE67D3E373F492A9C56A59A001E1B13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0">
    <w:name w:val="28AB745C357D413C81B622CF1961716A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0">
    <w:name w:val="ABE3A68816474A65B7AF44BFE5883E5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0">
    <w:name w:val="6E98FF7EEA6D471B93E24960BA4BC89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0">
    <w:name w:val="81ADE735510C4E71939D5278A60EA0D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5">
    <w:name w:val="93E584F98D8D4DFE9D7197BA76B0C07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5">
    <w:name w:val="B04AF9A650F241F887D6BC5FF72B006B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9">
    <w:name w:val="340B260462AA45B5AB9DB96426DEA327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9">
    <w:name w:val="CF7C67B39C8F4BD49E5E1386B36C6280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">
    <w:name w:val="E9FFAF53B0354722944BA50B138B72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9">
    <w:name w:val="10F310499C5D419DA89A0698890DDD6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9">
    <w:name w:val="31A3C2C8C8294AF5AEE0F85351793789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9">
    <w:name w:val="B355DFF51F88479DAC68CA35723A3165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7">
    <w:name w:val="FB26C637C6A44304B8C5F8CF36AAF7E2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8">
    <w:name w:val="3726431301CB4FEA97F1232545244DE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6">
    <w:name w:val="F5F004B081F24C07B4395AEE43AFB70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6">
    <w:name w:val="62D0963314F64171B33D84210FF89B08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9">
    <w:name w:val="7F5BD21B5D3C404DAE718E5B94ADEEF0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3">
    <w:name w:val="AA4BF3AC33FE43898EECB6C197F609EF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6">
    <w:name w:val="F0CAD4F88D76444CA67CAB5AF41BE1E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6">
    <w:name w:val="D4DF775EAB714AEB89D61008B3EAADC1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6">
    <w:name w:val="349AD71650B1435D847F143744AC2D2D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6">
    <w:name w:val="37E10612CAF8437799FC1FC9D26E175B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9">
    <w:name w:val="57774A19747B48389D7A05ECB94D83E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9">
    <w:name w:val="65F547BEF2C241EC89CC1A179FF614F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9">
    <w:name w:val="E3F2F1BECFCC4D998E1AD76098CC6D3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1">
    <w:name w:val="0758D85CC2234F8186179E9605AFDE1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8">
    <w:name w:val="3D94E3F906724C56B13D54A202C3577A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1">
    <w:name w:val="97E0B35DEC7540859DC9AFE8C5033737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1">
    <w:name w:val="B6F70CE154AE4048BAEE074CDD5FE674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1">
    <w:name w:val="22A633853B804A2796309920E6F362E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1">
    <w:name w:val="19051857D168418E92515FA1B6DDF23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1">
    <w:name w:val="2BE67D3E373F492A9C56A59A001E1B13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1">
    <w:name w:val="28AB745C357D413C81B622CF1961716A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1">
    <w:name w:val="ABE3A68816474A65B7AF44BFE5883E5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1">
    <w:name w:val="6E98FF7EEA6D471B93E24960BA4BC89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1">
    <w:name w:val="81ADE735510C4E71939D5278A60EA0D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6">
    <w:name w:val="93E584F98D8D4DFE9D7197BA76B0C07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6">
    <w:name w:val="B04AF9A650F241F887D6BC5FF72B006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">
    <w:name w:val="D0A58C4196C54A7594F079D3C6F25009"/>
    <w:rsid w:val="002B25BD"/>
  </w:style>
  <w:style w:type="paragraph" w:customStyle="1" w:styleId="F071405270664A55800FB2EF61376BB9">
    <w:name w:val="F071405270664A55800FB2EF61376BB9"/>
    <w:rsid w:val="002B25BD"/>
  </w:style>
  <w:style w:type="paragraph" w:customStyle="1" w:styleId="F071405270664A55800FB2EF61376BB91">
    <w:name w:val="F071405270664A55800FB2EF61376BB9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">
    <w:name w:val="D0A58C4196C54A7594F079D3C6F25009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0">
    <w:name w:val="CF7C67B39C8F4BD49E5E1386B36C6280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">
    <w:name w:val="E9FFAF53B0354722944BA50B138B722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0">
    <w:name w:val="10F310499C5D419DA89A0698890DDD6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0">
    <w:name w:val="31A3C2C8C8294AF5AEE0F85351793789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0">
    <w:name w:val="B355DFF51F88479DAC68CA35723A3165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8">
    <w:name w:val="FB26C637C6A44304B8C5F8CF36AAF7E2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9">
    <w:name w:val="3726431301CB4FEA97F1232545244DE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7">
    <w:name w:val="F5F004B081F24C07B4395AEE43AFB70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7">
    <w:name w:val="62D0963314F64171B33D84210FF89B08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0">
    <w:name w:val="7F5BD21B5D3C404DAE718E5B94ADEEF0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4">
    <w:name w:val="AA4BF3AC33FE43898EECB6C197F609EF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7">
    <w:name w:val="F0CAD4F88D76444CA67CAB5AF41BE1E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7">
    <w:name w:val="D4DF775EAB714AEB89D61008B3EAADC1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7">
    <w:name w:val="349AD71650B1435D847F143744AC2D2D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7">
    <w:name w:val="37E10612CAF8437799FC1FC9D26E175B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0">
    <w:name w:val="57774A19747B48389D7A05ECB94D83E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0">
    <w:name w:val="65F547BEF2C241EC89CC1A179FF614F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0">
    <w:name w:val="E3F2F1BECFCC4D998E1AD76098CC6D3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2">
    <w:name w:val="0758D85CC2234F8186179E9605AFDE1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9">
    <w:name w:val="3D94E3F906724C56B13D54A202C3577A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2">
    <w:name w:val="97E0B35DEC7540859DC9AFE8C5033737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2">
    <w:name w:val="B6F70CE154AE4048BAEE074CDD5FE674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2">
    <w:name w:val="22A633853B804A2796309920E6F362E1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2">
    <w:name w:val="19051857D168418E92515FA1B6DDF23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2">
    <w:name w:val="2BE67D3E373F492A9C56A59A001E1B13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2">
    <w:name w:val="28AB745C357D413C81B622CF1961716A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2">
    <w:name w:val="ABE3A68816474A65B7AF44BFE5883E5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2">
    <w:name w:val="6E98FF7EEA6D471B93E24960BA4BC89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2">
    <w:name w:val="81ADE735510C4E71939D5278A60EA0D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7">
    <w:name w:val="93E584F98D8D4DFE9D7197BA76B0C07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7">
    <w:name w:val="B04AF9A650F241F887D6BC5FF72B006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2">
    <w:name w:val="F071405270664A55800FB2EF61376BB9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2">
    <w:name w:val="D0A58C4196C54A7594F079D3C6F25009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1">
    <w:name w:val="CF7C67B39C8F4BD49E5E1386B36C6280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2">
    <w:name w:val="E9FFAF53B0354722944BA50B138B722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1">
    <w:name w:val="10F310499C5D419DA89A0698890DDD6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1">
    <w:name w:val="31A3C2C8C8294AF5AEE0F8535179378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1">
    <w:name w:val="B355DFF51F88479DAC68CA35723A3165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9">
    <w:name w:val="FB26C637C6A44304B8C5F8CF36AAF7E2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0">
    <w:name w:val="3726431301CB4FEA97F1232545244DEE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8">
    <w:name w:val="F5F004B081F24C07B4395AEE43AFB70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8">
    <w:name w:val="62D0963314F64171B33D84210FF89B08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1">
    <w:name w:val="7F5BD21B5D3C404DAE718E5B94ADEEF0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5">
    <w:name w:val="AA4BF3AC33FE43898EECB6C197F609EF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8">
    <w:name w:val="F0CAD4F88D76444CA67CAB5AF41BE1E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8">
    <w:name w:val="D4DF775EAB714AEB89D61008B3EAADC1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8">
    <w:name w:val="349AD71650B1435D847F143744AC2D2D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8">
    <w:name w:val="37E10612CAF8437799FC1FC9D26E175B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1">
    <w:name w:val="57774A19747B48389D7A05ECB94D83E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1">
    <w:name w:val="65F547BEF2C241EC89CC1A179FF614F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1">
    <w:name w:val="E3F2F1BECFCC4D998E1AD76098CC6D3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3">
    <w:name w:val="0758D85CC2234F8186179E9605AFDE1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026EDCE9840799D6D28592EDBA4F81">
    <w:name w:val="38A026EDCE9840799D6D28592EDBA4F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20">
    <w:name w:val="3D94E3F906724C56B13D54A202C3577A2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3">
    <w:name w:val="97E0B35DEC7540859DC9AFE8C5033737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3">
    <w:name w:val="B6F70CE154AE4048BAEE074CDD5FE674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3">
    <w:name w:val="22A633853B804A2796309920E6F362E1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3">
    <w:name w:val="19051857D168418E92515FA1B6DDF23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3">
    <w:name w:val="2BE67D3E373F492A9C56A59A001E1B13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3">
    <w:name w:val="28AB745C357D413C81B622CF1961716A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3">
    <w:name w:val="ABE3A68816474A65B7AF44BFE5883E5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3">
    <w:name w:val="6E98FF7EEA6D471B93E24960BA4BC89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3">
    <w:name w:val="81ADE735510C4E71939D5278A60EA0D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8">
    <w:name w:val="93E584F98D8D4DFE9D7197BA76B0C07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8">
    <w:name w:val="B04AF9A650F241F887D6BC5FF72B006B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3">
    <w:name w:val="F071405270664A55800FB2EF61376BB9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3">
    <w:name w:val="D0A58C4196C54A7594F079D3C6F25009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2">
    <w:name w:val="CF7C67B39C8F4BD49E5E1386B36C6280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3">
    <w:name w:val="E9FFAF53B0354722944BA50B138B722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2">
    <w:name w:val="10F310499C5D419DA89A0698890DDD6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2">
    <w:name w:val="31A3C2C8C8294AF5AEE0F8535179378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2">
    <w:name w:val="B355DFF51F88479DAC68CA35723A3165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0">
    <w:name w:val="FB26C637C6A44304B8C5F8CF36AAF7E2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1">
    <w:name w:val="3726431301CB4FEA97F1232545244DEE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9">
    <w:name w:val="F5F004B081F24C07B4395AEE43AFB70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9">
    <w:name w:val="62D0963314F64171B33D84210FF89B08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2">
    <w:name w:val="7F5BD21B5D3C404DAE718E5B94ADEEF0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6">
    <w:name w:val="AA4BF3AC33FE43898EECB6C197F609EF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9">
    <w:name w:val="F0CAD4F88D76444CA67CAB5AF41BE1E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9">
    <w:name w:val="D4DF775EAB714AEB89D61008B3EAADC1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9">
    <w:name w:val="349AD71650B1435D847F143744AC2D2D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9">
    <w:name w:val="37E10612CAF8437799FC1FC9D26E175B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2">
    <w:name w:val="57774A19747B48389D7A05ECB94D83E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2">
    <w:name w:val="65F547BEF2C241EC89CC1A179FF614F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2">
    <w:name w:val="E3F2F1BECFCC4D998E1AD76098CC6D3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4">
    <w:name w:val="0758D85CC2234F8186179E9605AFDE1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026EDCE9840799D6D28592EDBA4F82">
    <w:name w:val="38A026EDCE9840799D6D28592EDBA4F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21">
    <w:name w:val="3D94E3F906724C56B13D54A202C3577A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4">
    <w:name w:val="97E0B35DEC7540859DC9AFE8C5033737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4">
    <w:name w:val="B6F70CE154AE4048BAEE074CDD5FE674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4">
    <w:name w:val="22A633853B804A2796309920E6F362E1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4">
    <w:name w:val="19051857D168418E92515FA1B6DDF23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4">
    <w:name w:val="2BE67D3E373F492A9C56A59A001E1B13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4">
    <w:name w:val="28AB745C357D413C81B622CF1961716A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4">
    <w:name w:val="ABE3A68816474A65B7AF44BFE5883E5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4">
    <w:name w:val="6E98FF7EEA6D471B93E24960BA4BC89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4">
    <w:name w:val="81ADE735510C4E71939D5278A60EA0D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9">
    <w:name w:val="93E584F98D8D4DFE9D7197BA76B0C07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9">
    <w:name w:val="B04AF9A650F241F887D6BC5FF72B006B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839B9D8705648AB8ED74D5CEE2C4AFF">
    <w:name w:val="1839B9D8705648AB8ED74D5CEE2C4AFF"/>
    <w:rsid w:val="002B25BD"/>
  </w:style>
  <w:style w:type="paragraph" w:customStyle="1" w:styleId="A92829CC3615425AB39C6750DA745F94">
    <w:name w:val="A92829CC3615425AB39C6750DA745F94"/>
    <w:rsid w:val="002B25BD"/>
  </w:style>
  <w:style w:type="paragraph" w:customStyle="1" w:styleId="7BDCA6AA155240099D113FCB695D4ABF">
    <w:name w:val="7BDCA6AA155240099D113FCB695D4ABF"/>
    <w:rsid w:val="002B25BD"/>
  </w:style>
  <w:style w:type="paragraph" w:customStyle="1" w:styleId="765969A2493F45D9AF1AC0E2C9933E05">
    <w:name w:val="765969A2493F45D9AF1AC0E2C9933E05"/>
    <w:rsid w:val="002B25BD"/>
  </w:style>
  <w:style w:type="paragraph" w:customStyle="1" w:styleId="65CEA6BE72CC478CBFD2E1F9E5449757">
    <w:name w:val="65CEA6BE72CC478CBFD2E1F9E5449757"/>
    <w:rsid w:val="002B25BD"/>
  </w:style>
  <w:style w:type="paragraph" w:customStyle="1" w:styleId="671EF970E8ED495F98081BC5944B15C6">
    <w:name w:val="671EF970E8ED495F98081BC5944B15C6"/>
    <w:rsid w:val="002B25BD"/>
  </w:style>
  <w:style w:type="paragraph" w:customStyle="1" w:styleId="B1FAB232B4C84E829DA787F410ED8B18">
    <w:name w:val="B1FAB232B4C84E829DA787F410ED8B18"/>
    <w:rsid w:val="002B25BD"/>
  </w:style>
  <w:style w:type="paragraph" w:customStyle="1" w:styleId="DDB0CEC07720472EBE187480C1B91BFC">
    <w:name w:val="DDB0CEC07720472EBE187480C1B91BFC"/>
    <w:rsid w:val="002B25BD"/>
  </w:style>
  <w:style w:type="paragraph" w:customStyle="1" w:styleId="A28D7B731DBB496FB91F759759363CFB">
    <w:name w:val="A28D7B731DBB496FB91F759759363CFB"/>
    <w:rsid w:val="002B25BD"/>
  </w:style>
  <w:style w:type="paragraph" w:customStyle="1" w:styleId="A3E3F0FA17D84A71A77DCAA0BCD524C0">
    <w:name w:val="A3E3F0FA17D84A71A77DCAA0BCD524C0"/>
    <w:rsid w:val="002B25BD"/>
  </w:style>
  <w:style w:type="paragraph" w:customStyle="1" w:styleId="9B8A6E4195754FFB92E68B12DCE373C1">
    <w:name w:val="9B8A6E4195754FFB92E68B12DCE373C1"/>
    <w:rsid w:val="002B25BD"/>
  </w:style>
  <w:style w:type="paragraph" w:customStyle="1" w:styleId="4BF3FE345D9C4964B30D523776783E61">
    <w:name w:val="4BF3FE345D9C4964B30D523776783E61"/>
    <w:rsid w:val="002B25BD"/>
  </w:style>
  <w:style w:type="paragraph" w:customStyle="1" w:styleId="F04BC5F11563432498622D119F2ED5CE">
    <w:name w:val="F04BC5F11563432498622D119F2ED5CE"/>
    <w:rsid w:val="002B25BD"/>
  </w:style>
  <w:style w:type="paragraph" w:customStyle="1" w:styleId="A7D37BA286D34B44A966DE7F716615EE">
    <w:name w:val="A7D37BA286D34B44A966DE7F716615EE"/>
    <w:rsid w:val="002B25BD"/>
  </w:style>
  <w:style w:type="paragraph" w:customStyle="1" w:styleId="F2F3EA71A3C44A16B1E1806FF6318F36">
    <w:name w:val="F2F3EA71A3C44A16B1E1806FF6318F36"/>
    <w:rsid w:val="002B25BD"/>
  </w:style>
  <w:style w:type="paragraph" w:customStyle="1" w:styleId="1B31B15E82514817A958BD3FCE7DBC9F">
    <w:name w:val="1B31B15E82514817A958BD3FCE7DBC9F"/>
    <w:rsid w:val="002B25BD"/>
  </w:style>
  <w:style w:type="paragraph" w:customStyle="1" w:styleId="9D27F91BEA9441B8B24A45CC70536D93">
    <w:name w:val="9D27F91BEA9441B8B24A45CC70536D93"/>
    <w:rsid w:val="002B25BD"/>
  </w:style>
  <w:style w:type="paragraph" w:customStyle="1" w:styleId="12566D52744342FB8BA90B1283929B97">
    <w:name w:val="12566D52744342FB8BA90B1283929B97"/>
    <w:rsid w:val="002B25BD"/>
  </w:style>
  <w:style w:type="paragraph" w:customStyle="1" w:styleId="078E6A40D69D4D4BBE56F000FC64644C">
    <w:name w:val="078E6A40D69D4D4BBE56F000FC64644C"/>
    <w:rsid w:val="002B25BD"/>
  </w:style>
  <w:style w:type="paragraph" w:customStyle="1" w:styleId="FAD1EAC7B7A7462993C25F19C6071C90">
    <w:name w:val="FAD1EAC7B7A7462993C25F19C6071C90"/>
    <w:rsid w:val="002B25BD"/>
  </w:style>
  <w:style w:type="paragraph" w:customStyle="1" w:styleId="F8D00AD1BA454D77A4EE46A162FF1934">
    <w:name w:val="F8D00AD1BA454D77A4EE46A162FF1934"/>
    <w:rsid w:val="002B25BD"/>
  </w:style>
  <w:style w:type="paragraph" w:customStyle="1" w:styleId="A84F4307A0B741FD915F74942F9FDFC7">
    <w:name w:val="A84F4307A0B741FD915F74942F9FDFC7"/>
    <w:rsid w:val="002B25BD"/>
  </w:style>
  <w:style w:type="paragraph" w:customStyle="1" w:styleId="EF7B7B5690524144BCFAF9B6402073D2">
    <w:name w:val="EF7B7B5690524144BCFAF9B6402073D2"/>
    <w:rsid w:val="002B25BD"/>
  </w:style>
  <w:style w:type="paragraph" w:customStyle="1" w:styleId="EEE5CDE616294B99AF57708EAA2E250B">
    <w:name w:val="EEE5CDE616294B99AF57708EAA2E250B"/>
    <w:rsid w:val="002B25BD"/>
  </w:style>
  <w:style w:type="paragraph" w:customStyle="1" w:styleId="476DAE863867492890F8C07AA7FEF2F9">
    <w:name w:val="476DAE863867492890F8C07AA7FEF2F9"/>
    <w:rsid w:val="002B25BD"/>
  </w:style>
  <w:style w:type="paragraph" w:customStyle="1" w:styleId="4B72A328D9F24CB48DAE5B8E46CF284F">
    <w:name w:val="4B72A328D9F24CB48DAE5B8E46CF284F"/>
    <w:rsid w:val="002B25BD"/>
  </w:style>
  <w:style w:type="paragraph" w:customStyle="1" w:styleId="75543C05951F4DBBA3775EFB055C488A">
    <w:name w:val="75543C05951F4DBBA3775EFB055C488A"/>
    <w:rsid w:val="002B25BD"/>
  </w:style>
  <w:style w:type="paragraph" w:customStyle="1" w:styleId="700B0C22302340D08F19C1AF0E8DD627">
    <w:name w:val="700B0C22302340D08F19C1AF0E8DD627"/>
    <w:rsid w:val="002B25BD"/>
  </w:style>
  <w:style w:type="paragraph" w:customStyle="1" w:styleId="EF312BA97E204CDEB1F806CC23F923DC">
    <w:name w:val="EF312BA97E204CDEB1F806CC23F923DC"/>
    <w:rsid w:val="002B25BD"/>
  </w:style>
  <w:style w:type="paragraph" w:customStyle="1" w:styleId="D34CDECF18A24754B97DA3279C8E5220">
    <w:name w:val="D34CDECF18A24754B97DA3279C8E5220"/>
    <w:rsid w:val="002B25BD"/>
  </w:style>
  <w:style w:type="paragraph" w:customStyle="1" w:styleId="04C09617F09E40128A57060E19C50848">
    <w:name w:val="04C09617F09E40128A57060E19C50848"/>
    <w:rsid w:val="002B25BD"/>
  </w:style>
  <w:style w:type="paragraph" w:customStyle="1" w:styleId="0A5612FD57AE4D4E83B35F5401996227">
    <w:name w:val="0A5612FD57AE4D4E83B35F5401996227"/>
    <w:rsid w:val="002B25BD"/>
  </w:style>
  <w:style w:type="paragraph" w:customStyle="1" w:styleId="8C9416FD72384807B62FF829AFD59A87">
    <w:name w:val="8C9416FD72384807B62FF829AFD59A87"/>
    <w:rsid w:val="002B25BD"/>
  </w:style>
  <w:style w:type="paragraph" w:customStyle="1" w:styleId="B0DA314930FD4DA09A13D48959548317">
    <w:name w:val="B0DA314930FD4DA09A13D48959548317"/>
    <w:rsid w:val="002B25BD"/>
  </w:style>
  <w:style w:type="paragraph" w:customStyle="1" w:styleId="E2592393B20748EB9DF1BBA919C8232B">
    <w:name w:val="E2592393B20748EB9DF1BBA919C8232B"/>
    <w:rsid w:val="002B25BD"/>
  </w:style>
  <w:style w:type="paragraph" w:customStyle="1" w:styleId="738AC1563BF64EE08787B10AB441552E">
    <w:name w:val="738AC1563BF64EE08787B10AB441552E"/>
    <w:rsid w:val="002B25BD"/>
  </w:style>
  <w:style w:type="paragraph" w:customStyle="1" w:styleId="1A5302DB3B464C829880B3D147229CC5">
    <w:name w:val="1A5302DB3B464C829880B3D147229CC5"/>
    <w:rsid w:val="002B25BD"/>
  </w:style>
  <w:style w:type="paragraph" w:customStyle="1" w:styleId="44E94AB7C2A4462DB3C972A9B9784D76">
    <w:name w:val="44E94AB7C2A4462DB3C972A9B9784D76"/>
    <w:rsid w:val="002B25BD"/>
  </w:style>
  <w:style w:type="paragraph" w:customStyle="1" w:styleId="606F16CEB8AC45E8BA212838B1180B39">
    <w:name w:val="606F16CEB8AC45E8BA212838B1180B39"/>
    <w:rsid w:val="002B25BD"/>
  </w:style>
  <w:style w:type="paragraph" w:customStyle="1" w:styleId="FC4B68AF39C84402ACDAECA2BB900AD8">
    <w:name w:val="FC4B68AF39C84402ACDAECA2BB900AD8"/>
    <w:rsid w:val="002B25BD"/>
  </w:style>
  <w:style w:type="paragraph" w:customStyle="1" w:styleId="6E1AE3E74CF5425491C8E9CB049834EA">
    <w:name w:val="6E1AE3E74CF5425491C8E9CB049834EA"/>
    <w:rsid w:val="002B25BD"/>
  </w:style>
  <w:style w:type="paragraph" w:customStyle="1" w:styleId="CD6114B712B54172AC6FE381E026CB80">
    <w:name w:val="CD6114B712B54172AC6FE381E026CB80"/>
    <w:rsid w:val="002B25BD"/>
  </w:style>
  <w:style w:type="paragraph" w:customStyle="1" w:styleId="82639110EA8B489AB18A38CF975582D1">
    <w:name w:val="82639110EA8B489AB18A38CF975582D1"/>
    <w:rsid w:val="002B25BD"/>
  </w:style>
  <w:style w:type="paragraph" w:customStyle="1" w:styleId="0CEB5ADD67894765A5B55FDD8D26EA99">
    <w:name w:val="0CEB5ADD67894765A5B55FDD8D26EA99"/>
    <w:rsid w:val="002B25BD"/>
  </w:style>
  <w:style w:type="paragraph" w:customStyle="1" w:styleId="3D37F98870724A878327E59D18088021">
    <w:name w:val="3D37F98870724A878327E59D18088021"/>
    <w:rsid w:val="002B25BD"/>
  </w:style>
  <w:style w:type="paragraph" w:customStyle="1" w:styleId="428514EF49EA495392C485A63541DD6C">
    <w:name w:val="428514EF49EA495392C485A63541DD6C"/>
    <w:rsid w:val="002B25BD"/>
  </w:style>
  <w:style w:type="paragraph" w:customStyle="1" w:styleId="3246FB1C3A2C41C4A5EEE00E6588A06F">
    <w:name w:val="3246FB1C3A2C41C4A5EEE00E6588A06F"/>
    <w:rsid w:val="002B25BD"/>
  </w:style>
  <w:style w:type="paragraph" w:customStyle="1" w:styleId="F59670695D6442A092F8103D927EF051">
    <w:name w:val="F59670695D6442A092F8103D927EF051"/>
    <w:rsid w:val="002B25BD"/>
  </w:style>
  <w:style w:type="paragraph" w:customStyle="1" w:styleId="FADFAA8CF3FD4E38AA6EDABACD994592">
    <w:name w:val="FADFAA8CF3FD4E38AA6EDABACD994592"/>
    <w:rsid w:val="002B25BD"/>
  </w:style>
  <w:style w:type="paragraph" w:customStyle="1" w:styleId="475B65F3420A487E9F101EB2EB39F00C">
    <w:name w:val="475B65F3420A487E9F101EB2EB39F00C"/>
    <w:rsid w:val="002B25BD"/>
  </w:style>
  <w:style w:type="paragraph" w:customStyle="1" w:styleId="90535C8784AC4FD8B4CF69C29C281309">
    <w:name w:val="90535C8784AC4FD8B4CF69C29C281309"/>
    <w:rsid w:val="002B25BD"/>
  </w:style>
  <w:style w:type="paragraph" w:customStyle="1" w:styleId="708171085AF343ABA9D9631E08EB318D">
    <w:name w:val="708171085AF343ABA9D9631E08EB318D"/>
    <w:rsid w:val="002B25BD"/>
  </w:style>
  <w:style w:type="paragraph" w:customStyle="1" w:styleId="4E692FF16C0449D683865A573D22C358">
    <w:name w:val="4E692FF16C0449D683865A573D22C358"/>
    <w:rsid w:val="002B25BD"/>
  </w:style>
  <w:style w:type="paragraph" w:customStyle="1" w:styleId="6A19A926C23A443B804B7935BACFF108">
    <w:name w:val="6A19A926C23A443B804B7935BACFF108"/>
    <w:rsid w:val="002B25BD"/>
  </w:style>
  <w:style w:type="paragraph" w:customStyle="1" w:styleId="01C39A3393FB4841866738CA11A62449">
    <w:name w:val="01C39A3393FB4841866738CA11A62449"/>
    <w:rsid w:val="002B25BD"/>
  </w:style>
  <w:style w:type="paragraph" w:customStyle="1" w:styleId="D32188A70D604BE0AC384DD88B53F42C">
    <w:name w:val="D32188A70D604BE0AC384DD88B53F42C"/>
    <w:rsid w:val="002B25BD"/>
  </w:style>
  <w:style w:type="paragraph" w:customStyle="1" w:styleId="CA0F88B6DA90496D8C7A112A22E6910A">
    <w:name w:val="CA0F88B6DA90496D8C7A112A22E6910A"/>
    <w:rsid w:val="002B25BD"/>
  </w:style>
  <w:style w:type="paragraph" w:customStyle="1" w:styleId="96F46E4598FC460EA108A87047CAD772">
    <w:name w:val="96F46E4598FC460EA108A87047CAD772"/>
    <w:rsid w:val="002B25BD"/>
  </w:style>
  <w:style w:type="paragraph" w:customStyle="1" w:styleId="38FE24902E7243439535D4B1E0C6FEDB">
    <w:name w:val="38FE24902E7243439535D4B1E0C6FEDB"/>
    <w:rsid w:val="002B25BD"/>
  </w:style>
  <w:style w:type="paragraph" w:customStyle="1" w:styleId="A2EB59B341E246FEA0509749713732D3">
    <w:name w:val="A2EB59B341E246FEA0509749713732D3"/>
    <w:rsid w:val="002B25BD"/>
  </w:style>
  <w:style w:type="paragraph" w:customStyle="1" w:styleId="C6BAD8D6EF9D47DEADAD116551FE38CC">
    <w:name w:val="C6BAD8D6EF9D47DEADAD116551FE38CC"/>
    <w:rsid w:val="002B25BD"/>
  </w:style>
  <w:style w:type="paragraph" w:customStyle="1" w:styleId="2AA87195FF2E44EB954F263FDA116640">
    <w:name w:val="2AA87195FF2E44EB954F263FDA116640"/>
    <w:rsid w:val="002B25BD"/>
  </w:style>
  <w:style w:type="paragraph" w:customStyle="1" w:styleId="EACC38EA80AC4C41B43C48D10F4F721E">
    <w:name w:val="EACC38EA80AC4C41B43C48D10F4F721E"/>
    <w:rsid w:val="002B25BD"/>
  </w:style>
  <w:style w:type="paragraph" w:customStyle="1" w:styleId="CA3E6EE8B6BA4CD98649A148C2B3D0E5">
    <w:name w:val="CA3E6EE8B6BA4CD98649A148C2B3D0E5"/>
    <w:rsid w:val="002B25BD"/>
  </w:style>
  <w:style w:type="paragraph" w:customStyle="1" w:styleId="50BF2314337944FF97212229D741207C">
    <w:name w:val="50BF2314337944FF97212229D741207C"/>
    <w:rsid w:val="002B25BD"/>
  </w:style>
  <w:style w:type="paragraph" w:customStyle="1" w:styleId="422B235471FF422DB2AA1C661F837207">
    <w:name w:val="422B235471FF422DB2AA1C661F837207"/>
    <w:rsid w:val="002B25BD"/>
  </w:style>
  <w:style w:type="paragraph" w:customStyle="1" w:styleId="6FB85BFAFB2D4631BBA89DB2DF3A2ACD">
    <w:name w:val="6FB85BFAFB2D4631BBA89DB2DF3A2ACD"/>
    <w:rsid w:val="002B25BD"/>
  </w:style>
  <w:style w:type="paragraph" w:customStyle="1" w:styleId="0B678B1E0D1545058F8963A8B6C65D5B">
    <w:name w:val="0B678B1E0D1545058F8963A8B6C65D5B"/>
    <w:rsid w:val="002B25BD"/>
  </w:style>
  <w:style w:type="paragraph" w:customStyle="1" w:styleId="6C26B66673EE4878AA7A6FCA4E9E4BA2">
    <w:name w:val="6C26B66673EE4878AA7A6FCA4E9E4BA2"/>
    <w:rsid w:val="002B25BD"/>
  </w:style>
  <w:style w:type="paragraph" w:customStyle="1" w:styleId="2FEFB10DCD11495A96F3FC3914703005">
    <w:name w:val="2FEFB10DCD11495A96F3FC3914703005"/>
    <w:rsid w:val="002B25BD"/>
  </w:style>
  <w:style w:type="paragraph" w:customStyle="1" w:styleId="0760567D456F48FEB45D8251702D84D0">
    <w:name w:val="0760567D456F48FEB45D8251702D84D0"/>
    <w:rsid w:val="002B25BD"/>
  </w:style>
  <w:style w:type="paragraph" w:customStyle="1" w:styleId="423FDB9ECF944E2785587F4D61BFAA51">
    <w:name w:val="423FDB9ECF944E2785587F4D61BFAA51"/>
    <w:rsid w:val="002B25BD"/>
  </w:style>
  <w:style w:type="paragraph" w:customStyle="1" w:styleId="302A3CB02F4C47AE80CD327330EAA759">
    <w:name w:val="302A3CB02F4C47AE80CD327330EAA759"/>
    <w:rsid w:val="002B25BD"/>
  </w:style>
  <w:style w:type="paragraph" w:customStyle="1" w:styleId="080775173B62486B920ACBE02110A0BA">
    <w:name w:val="080775173B62486B920ACBE02110A0BA"/>
    <w:rsid w:val="002B25BD"/>
  </w:style>
  <w:style w:type="paragraph" w:customStyle="1" w:styleId="A7FBFC422B434889BFD95B881A9BF11C">
    <w:name w:val="A7FBFC422B434889BFD95B881A9BF11C"/>
    <w:rsid w:val="002B25BD"/>
  </w:style>
  <w:style w:type="paragraph" w:customStyle="1" w:styleId="F24AFD915B8E46EBB3B9142380ABCA40">
    <w:name w:val="F24AFD915B8E46EBB3B9142380ABCA40"/>
    <w:rsid w:val="002B25BD"/>
  </w:style>
  <w:style w:type="paragraph" w:customStyle="1" w:styleId="FF77518514A448ED9DB2197F31F19DB7">
    <w:name w:val="FF77518514A448ED9DB2197F31F19DB7"/>
    <w:rsid w:val="002B25BD"/>
  </w:style>
  <w:style w:type="paragraph" w:customStyle="1" w:styleId="6573D53AE2EE46FE91784EAE6E300EAE">
    <w:name w:val="6573D53AE2EE46FE91784EAE6E300EAE"/>
    <w:rsid w:val="002B25BD"/>
  </w:style>
  <w:style w:type="paragraph" w:customStyle="1" w:styleId="9EF0CBB115B4480F81136A7D42A57D49">
    <w:name w:val="9EF0CBB115B4480F81136A7D42A57D49"/>
    <w:rsid w:val="002B25BD"/>
  </w:style>
  <w:style w:type="paragraph" w:customStyle="1" w:styleId="7A0DDEE335B74DDFA6873C6EA1842009">
    <w:name w:val="7A0DDEE335B74DDFA6873C6EA1842009"/>
    <w:rsid w:val="002B25BD"/>
  </w:style>
  <w:style w:type="paragraph" w:customStyle="1" w:styleId="792DA1FA3D9649848CABEFB58A6D25A7">
    <w:name w:val="792DA1FA3D9649848CABEFB58A6D25A7"/>
    <w:rsid w:val="002B25BD"/>
  </w:style>
  <w:style w:type="paragraph" w:customStyle="1" w:styleId="F98D4985C5EF455A86615F277699F0CE">
    <w:name w:val="F98D4985C5EF455A86615F277699F0CE"/>
    <w:rsid w:val="002B25BD"/>
  </w:style>
  <w:style w:type="paragraph" w:customStyle="1" w:styleId="FB1840A97A194442AF494A6B3CB007DD">
    <w:name w:val="FB1840A97A194442AF494A6B3CB007DD"/>
    <w:rsid w:val="002B25BD"/>
  </w:style>
  <w:style w:type="paragraph" w:customStyle="1" w:styleId="60E937CF8C9F4840A7EAB27BD1129CDB">
    <w:name w:val="60E937CF8C9F4840A7EAB27BD1129CDB"/>
    <w:rsid w:val="002B25BD"/>
  </w:style>
  <w:style w:type="paragraph" w:customStyle="1" w:styleId="9ADB17B0024E4920900B860C67AD9BB4">
    <w:name w:val="9ADB17B0024E4920900B860C67AD9BB4"/>
    <w:rsid w:val="002B25BD"/>
  </w:style>
  <w:style w:type="paragraph" w:customStyle="1" w:styleId="333B53CF9D2F44F79927511A86F623DD">
    <w:name w:val="333B53CF9D2F44F79927511A86F623DD"/>
    <w:rsid w:val="002B25BD"/>
  </w:style>
  <w:style w:type="paragraph" w:customStyle="1" w:styleId="78BA906E96FF4BFE89B8C11817282ECE">
    <w:name w:val="78BA906E96FF4BFE89B8C11817282ECE"/>
    <w:rsid w:val="002B25BD"/>
  </w:style>
  <w:style w:type="paragraph" w:customStyle="1" w:styleId="F071405270664A55800FB2EF61376BB94">
    <w:name w:val="F071405270664A55800FB2EF61376BB9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4">
    <w:name w:val="D0A58C4196C54A7594F079D3C6F25009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3">
    <w:name w:val="CF7C67B39C8F4BD49E5E1386B36C6280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4">
    <w:name w:val="E9FFAF53B0354722944BA50B138B722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3">
    <w:name w:val="10F310499C5D419DA89A0698890DDD6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3">
    <w:name w:val="31A3C2C8C8294AF5AEE0F8535179378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3">
    <w:name w:val="B355DFF51F88479DAC68CA35723A3165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1">
    <w:name w:val="FB26C637C6A44304B8C5F8CF36AAF7E2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2">
    <w:name w:val="3726431301CB4FEA97F1232545244DEE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0">
    <w:name w:val="F5F004B081F24C07B4395AEE43AFB70E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0">
    <w:name w:val="62D0963314F64171B33D84210FF89B08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3">
    <w:name w:val="7F5BD21B5D3C404DAE718E5B94ADEEF0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7">
    <w:name w:val="AA4BF3AC33FE43898EECB6C197F609EF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0">
    <w:name w:val="F0CAD4F88D76444CA67CAB5AF41BE1EE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0">
    <w:name w:val="D4DF775EAB714AEB89D61008B3EAADC1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0">
    <w:name w:val="349AD71650B1435D847F143744AC2D2D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0">
    <w:name w:val="37E10612CAF8437799FC1FC9D26E175B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3">
    <w:name w:val="57774A19747B48389D7A05ECB94D83E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3">
    <w:name w:val="65F547BEF2C241EC89CC1A179FF614F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3">
    <w:name w:val="E3F2F1BECFCC4D998E1AD76098CC6D3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F3FE345D9C4964B30D523776783E611">
    <w:name w:val="4BF3FE345D9C4964B30D523776783E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4BC5F11563432498622D119F2ED5CE1">
    <w:name w:val="F04BC5F11563432498622D119F2ED5C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D37BA286D34B44A966DE7F716615EE1">
    <w:name w:val="A7D37BA286D34B44A966DE7F716615E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F3EA71A3C44A16B1E1806FF6318F361">
    <w:name w:val="F2F3EA71A3C44A16B1E1806FF6318F3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6DAE863867492890F8C07AA7FEF2F91">
    <w:name w:val="476DAE863867492890F8C07AA7FEF2F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72A328D9F24CB48DAE5B8E46CF284F1">
    <w:name w:val="4B72A328D9F24CB48DAE5B8E46CF284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5543C05951F4DBBA3775EFB055C488A1">
    <w:name w:val="75543C05951F4DBBA3775EFB055C488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0B0C22302340D08F19C1AF0E8DD6271">
    <w:name w:val="700B0C22302340D08F19C1AF0E8DD62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A5302DB3B464C829880B3D147229CC51">
    <w:name w:val="1A5302DB3B464C829880B3D147229CC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4E94AB7C2A4462DB3C972A9B9784D761">
    <w:name w:val="44E94AB7C2A4462DB3C972A9B9784D7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6F16CEB8AC45E8BA212838B1180B391">
    <w:name w:val="606F16CEB8AC45E8BA212838B1180B3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C4B68AF39C84402ACDAECA2BB900AD81">
    <w:name w:val="FC4B68AF39C84402ACDAECA2BB900AD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59670695D6442A092F8103D927EF0511">
    <w:name w:val="F59670695D6442A092F8103D927EF0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DFAA8CF3FD4E38AA6EDABACD9945921">
    <w:name w:val="FADFAA8CF3FD4E38AA6EDABACD99459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5B65F3420A487E9F101EB2EB39F00C1">
    <w:name w:val="475B65F3420A487E9F101EB2EB39F00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0535C8784AC4FD8B4CF69C29C2813091">
    <w:name w:val="90535C8784AC4FD8B4CF69C29C28130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6F46E4598FC460EA108A87047CAD7721">
    <w:name w:val="96F46E4598FC460EA108A87047CAD77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FE24902E7243439535D4B1E0C6FEDB1">
    <w:name w:val="38FE24902E7243439535D4B1E0C6FED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EB59B341E246FEA0509749713732D31">
    <w:name w:val="A2EB59B341E246FEA0509749713732D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6BAD8D6EF9D47DEADAD116551FE38CC1">
    <w:name w:val="C6BAD8D6EF9D47DEADAD116551FE38C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B85BFAFB2D4631BBA89DB2DF3A2ACD1">
    <w:name w:val="6FB85BFAFB2D4631BBA89DB2DF3A2AC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B678B1E0D1545058F8963A8B6C65D5B1">
    <w:name w:val="0B678B1E0D1545058F8963A8B6C65D5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C26B66673EE4878AA7A6FCA4E9E4BA21">
    <w:name w:val="6C26B66673EE4878AA7A6FCA4E9E4BA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FEFB10DCD11495A96F3FC39147030051">
    <w:name w:val="2FEFB10DCD11495A96F3FC391470300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FBFC422B434889BFD95B881A9BF11C1">
    <w:name w:val="A7FBFC422B434889BFD95B881A9BF11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4AFD915B8E46EBB3B9142380ABCA401">
    <w:name w:val="F24AFD915B8E46EBB3B9142380ABCA4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F77518514A448ED9DB2197F31F19DB71">
    <w:name w:val="FF77518514A448ED9DB2197F31F19DB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73D53AE2EE46FE91784EAE6E300EAE1">
    <w:name w:val="6573D53AE2EE46FE91784EAE6E300EA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8D4985C5EF455A86615F277699F0CE1">
    <w:name w:val="F98D4985C5EF455A86615F277699F0C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B1840A97A194442AF494A6B3CB007DD1">
    <w:name w:val="FB1840A97A194442AF494A6B3CB007D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E937CF8C9F4840A7EAB27BD1129CDB1">
    <w:name w:val="60E937CF8C9F4840A7EAB27BD1129CD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ADB17B0024E4920900B860C67AD9BB41">
    <w:name w:val="9ADB17B0024E4920900B860C67AD9BB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3B53CF9D2F44F79927511A86F623DD1">
    <w:name w:val="333B53CF9D2F44F79927511A86F623D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8BA906E96FF4BFE89B8C11817282ECE1">
    <w:name w:val="78BA906E96FF4BFE89B8C11817282EC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026EDCE9840799D6D28592EDBA4F83">
    <w:name w:val="38A026EDCE9840799D6D28592EDBA4F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22">
    <w:name w:val="3D94E3F906724C56B13D54A202C3577A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5">
    <w:name w:val="97E0B35DEC7540859DC9AFE8C5033737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5">
    <w:name w:val="B6F70CE154AE4048BAEE074CDD5FE674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5">
    <w:name w:val="22A633853B804A2796309920E6F362E1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5">
    <w:name w:val="19051857D168418E92515FA1B6DDF23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5">
    <w:name w:val="2BE67D3E373F492A9C56A59A001E1B13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5">
    <w:name w:val="28AB745C357D413C81B622CF1961716A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5">
    <w:name w:val="ABE3A68816474A65B7AF44BFE5883E5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5">
    <w:name w:val="6E98FF7EEA6D471B93E24960BA4BC89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5">
    <w:name w:val="81ADE735510C4E71939D5278A60EA0D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0">
    <w:name w:val="93E584F98D8D4DFE9D7197BA76B0C07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0">
    <w:name w:val="B04AF9A650F241F887D6BC5FF72B006B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3E0F86D80604700918E7BD35D327A5D">
    <w:name w:val="83E0F86D80604700918E7BD35D327A5D"/>
    <w:rsid w:val="002B25BD"/>
  </w:style>
  <w:style w:type="paragraph" w:customStyle="1" w:styleId="980022E7B1F24EBE90A4408B5163B3DF">
    <w:name w:val="980022E7B1F24EBE90A4408B5163B3DF"/>
    <w:rsid w:val="002B25BD"/>
  </w:style>
  <w:style w:type="paragraph" w:customStyle="1" w:styleId="426D6BBF85784EDD8FF40DFE6AE6A6E5">
    <w:name w:val="426D6BBF85784EDD8FF40DFE6AE6A6E5"/>
    <w:rsid w:val="002B25BD"/>
  </w:style>
  <w:style w:type="paragraph" w:customStyle="1" w:styleId="DFFE157B2CB64177B1445A6BA8A0E33D">
    <w:name w:val="DFFE157B2CB64177B1445A6BA8A0E33D"/>
    <w:rsid w:val="002B25BD"/>
  </w:style>
  <w:style w:type="paragraph" w:customStyle="1" w:styleId="833C69A3C2CD465782ED9ADA28E09DF2">
    <w:name w:val="833C69A3C2CD465782ED9ADA28E09DF2"/>
    <w:rsid w:val="002B25BD"/>
  </w:style>
  <w:style w:type="paragraph" w:customStyle="1" w:styleId="164BFC4576ED49A4A3FE6BB0533ABFF0">
    <w:name w:val="164BFC4576ED49A4A3FE6BB0533ABFF0"/>
    <w:rsid w:val="002B25BD"/>
  </w:style>
  <w:style w:type="paragraph" w:customStyle="1" w:styleId="230817F309174201B106F5B24D5983A3">
    <w:name w:val="230817F309174201B106F5B24D5983A3"/>
    <w:rsid w:val="002B25BD"/>
  </w:style>
  <w:style w:type="paragraph" w:customStyle="1" w:styleId="294B67FFD2D2492EB268B4A74AE5127A">
    <w:name w:val="294B67FFD2D2492EB268B4A74AE5127A"/>
    <w:rsid w:val="002B25BD"/>
  </w:style>
  <w:style w:type="paragraph" w:customStyle="1" w:styleId="F0B9187BCE3541A996185B7C9AAAC77D">
    <w:name w:val="F0B9187BCE3541A996185B7C9AAAC77D"/>
    <w:rsid w:val="002B25BD"/>
  </w:style>
  <w:style w:type="paragraph" w:customStyle="1" w:styleId="3A756E8683D647BD8776450D7D564B3E">
    <w:name w:val="3A756E8683D647BD8776450D7D564B3E"/>
    <w:rsid w:val="002B25BD"/>
  </w:style>
  <w:style w:type="paragraph" w:customStyle="1" w:styleId="A4B5CA9A82E5488D9C41F03E1D3FF21A">
    <w:name w:val="A4B5CA9A82E5488D9C41F03E1D3FF21A"/>
    <w:rsid w:val="002B25BD"/>
  </w:style>
  <w:style w:type="paragraph" w:customStyle="1" w:styleId="DFB9C0E5E14B40A294ED2AF59F184D12">
    <w:name w:val="DFB9C0E5E14B40A294ED2AF59F184D12"/>
    <w:rsid w:val="002B25BD"/>
  </w:style>
  <w:style w:type="paragraph" w:customStyle="1" w:styleId="28307D5F040944B8937D7ECEB0987693">
    <w:name w:val="28307D5F040944B8937D7ECEB0987693"/>
    <w:rsid w:val="002B25BD"/>
  </w:style>
  <w:style w:type="paragraph" w:customStyle="1" w:styleId="5E3FBE06E21A4C0F841E9FBF39CAEB09">
    <w:name w:val="5E3FBE06E21A4C0F841E9FBF39CAEB09"/>
    <w:rsid w:val="002B25BD"/>
  </w:style>
  <w:style w:type="paragraph" w:customStyle="1" w:styleId="1ED1DFA1BFBC43B3B9B5C88E459AD395">
    <w:name w:val="1ED1DFA1BFBC43B3B9B5C88E459AD395"/>
    <w:rsid w:val="002B25BD"/>
  </w:style>
  <w:style w:type="paragraph" w:customStyle="1" w:styleId="55FB6C624F254BC2AC4CE6EB59740827">
    <w:name w:val="55FB6C624F254BC2AC4CE6EB59740827"/>
    <w:rsid w:val="002B25BD"/>
  </w:style>
  <w:style w:type="paragraph" w:customStyle="1" w:styleId="D140FE4C7B79456495CB4F074BE9B277">
    <w:name w:val="D140FE4C7B79456495CB4F074BE9B277"/>
    <w:rsid w:val="002B25BD"/>
  </w:style>
  <w:style w:type="paragraph" w:customStyle="1" w:styleId="AD1BDD3238CB4AAEA02BC953A16114E0">
    <w:name w:val="AD1BDD3238CB4AAEA02BC953A16114E0"/>
    <w:rsid w:val="002B25BD"/>
  </w:style>
  <w:style w:type="paragraph" w:customStyle="1" w:styleId="DEA957570A3B42DAA53AEB30148BBEB8">
    <w:name w:val="DEA957570A3B42DAA53AEB30148BBEB8"/>
    <w:rsid w:val="002B25BD"/>
  </w:style>
  <w:style w:type="paragraph" w:customStyle="1" w:styleId="50DD6DC1D5EC428794927FD3930883A2">
    <w:name w:val="50DD6DC1D5EC428794927FD3930883A2"/>
    <w:rsid w:val="002B25BD"/>
  </w:style>
  <w:style w:type="paragraph" w:customStyle="1" w:styleId="1F37C7C50882430E9CA2B38654E0DFC0">
    <w:name w:val="1F37C7C50882430E9CA2B38654E0DFC0"/>
    <w:rsid w:val="002B25BD"/>
  </w:style>
  <w:style w:type="paragraph" w:customStyle="1" w:styleId="82B614EFD7044FE48FF3FEF6ED5340AC">
    <w:name w:val="82B614EFD7044FE48FF3FEF6ED5340AC"/>
    <w:rsid w:val="002B25BD"/>
  </w:style>
  <w:style w:type="paragraph" w:customStyle="1" w:styleId="1500DBF457354614BA2BB6CC9A7814A2">
    <w:name w:val="1500DBF457354614BA2BB6CC9A7814A2"/>
    <w:rsid w:val="002B25BD"/>
  </w:style>
  <w:style w:type="paragraph" w:customStyle="1" w:styleId="2C6F632692964C6EA182BF6CF83EEE68">
    <w:name w:val="2C6F632692964C6EA182BF6CF83EEE68"/>
    <w:rsid w:val="002B25BD"/>
  </w:style>
  <w:style w:type="paragraph" w:customStyle="1" w:styleId="8894FF5150CE4B17AAF0F76EED53D498">
    <w:name w:val="8894FF5150CE4B17AAF0F76EED53D498"/>
    <w:rsid w:val="002B25BD"/>
  </w:style>
  <w:style w:type="paragraph" w:customStyle="1" w:styleId="80F6AD24D5D94D18BF7932554D609202">
    <w:name w:val="80F6AD24D5D94D18BF7932554D609202"/>
    <w:rsid w:val="002B25BD"/>
  </w:style>
  <w:style w:type="paragraph" w:customStyle="1" w:styleId="2A3025A66A5246E1BF471D332DB1E955">
    <w:name w:val="2A3025A66A5246E1BF471D332DB1E955"/>
    <w:rsid w:val="002B25BD"/>
  </w:style>
  <w:style w:type="paragraph" w:customStyle="1" w:styleId="F25BF9CEF25746DC97922042303EFF47">
    <w:name w:val="F25BF9CEF25746DC97922042303EFF47"/>
    <w:rsid w:val="002B25BD"/>
  </w:style>
  <w:style w:type="paragraph" w:customStyle="1" w:styleId="630CE8C85A5846A882BBE07DFDBDA439">
    <w:name w:val="630CE8C85A5846A882BBE07DFDBDA439"/>
    <w:rsid w:val="002B25BD"/>
  </w:style>
  <w:style w:type="paragraph" w:customStyle="1" w:styleId="004F07DB1A03488E855BD4916D2E1092">
    <w:name w:val="004F07DB1A03488E855BD4916D2E1092"/>
    <w:rsid w:val="002B25BD"/>
  </w:style>
  <w:style w:type="paragraph" w:customStyle="1" w:styleId="4A3B972AC2DA4579AE132990F2FDF8A5">
    <w:name w:val="4A3B972AC2DA4579AE132990F2FDF8A5"/>
    <w:rsid w:val="002B25BD"/>
  </w:style>
  <w:style w:type="paragraph" w:customStyle="1" w:styleId="6895A11F65B3447CAF67B67A68753E7A">
    <w:name w:val="6895A11F65B3447CAF67B67A68753E7A"/>
    <w:rsid w:val="002B25BD"/>
  </w:style>
  <w:style w:type="paragraph" w:customStyle="1" w:styleId="93328C6FB9F34EF2B07E7A7ABA17F246">
    <w:name w:val="93328C6FB9F34EF2B07E7A7ABA17F246"/>
    <w:rsid w:val="002B25BD"/>
  </w:style>
  <w:style w:type="paragraph" w:customStyle="1" w:styleId="CB0EF4BAFB4B4B4085A7E9E12B5D3256">
    <w:name w:val="CB0EF4BAFB4B4B4085A7E9E12B5D3256"/>
    <w:rsid w:val="002B25BD"/>
  </w:style>
  <w:style w:type="paragraph" w:customStyle="1" w:styleId="51D13D87ABF84BF0845F9F85A7E9540E">
    <w:name w:val="51D13D87ABF84BF0845F9F85A7E9540E"/>
    <w:rsid w:val="002B25BD"/>
  </w:style>
  <w:style w:type="paragraph" w:customStyle="1" w:styleId="3D59C4CDA5F24D9FB9EFFB7888BBF318">
    <w:name w:val="3D59C4CDA5F24D9FB9EFFB7888BBF318"/>
    <w:rsid w:val="002B25BD"/>
  </w:style>
  <w:style w:type="paragraph" w:customStyle="1" w:styleId="38F53DE8048D4C40A38228B4553221CD">
    <w:name w:val="38F53DE8048D4C40A38228B4553221CD"/>
    <w:rsid w:val="002B25BD"/>
  </w:style>
  <w:style w:type="paragraph" w:customStyle="1" w:styleId="ED422EF2BDF3494FA467D73B29312405">
    <w:name w:val="ED422EF2BDF3494FA467D73B29312405"/>
    <w:rsid w:val="002B25BD"/>
  </w:style>
  <w:style w:type="paragraph" w:customStyle="1" w:styleId="3F5547D9648E40F79F47006C127B4919">
    <w:name w:val="3F5547D9648E40F79F47006C127B4919"/>
    <w:rsid w:val="002B25BD"/>
  </w:style>
  <w:style w:type="paragraph" w:customStyle="1" w:styleId="7341DF519F5748E4B90958370B3501EA">
    <w:name w:val="7341DF519F5748E4B90958370B3501EA"/>
    <w:rsid w:val="002B25BD"/>
  </w:style>
  <w:style w:type="paragraph" w:customStyle="1" w:styleId="8581278DC92747A5A8F6A36695FB737D">
    <w:name w:val="8581278DC92747A5A8F6A36695FB737D"/>
    <w:rsid w:val="002B25BD"/>
  </w:style>
  <w:style w:type="paragraph" w:customStyle="1" w:styleId="8DDFD917EE0E4CB6A608ECDE838A678E">
    <w:name w:val="8DDFD917EE0E4CB6A608ECDE838A678E"/>
    <w:rsid w:val="002B25BD"/>
  </w:style>
  <w:style w:type="paragraph" w:customStyle="1" w:styleId="58463BF4ABC74BD684D77BC3F2F5A361">
    <w:name w:val="58463BF4ABC74BD684D77BC3F2F5A361"/>
    <w:rsid w:val="002B25BD"/>
  </w:style>
  <w:style w:type="paragraph" w:customStyle="1" w:styleId="904233FB57C24CDEA7F382CE597AAEBD">
    <w:name w:val="904233FB57C24CDEA7F382CE597AAEBD"/>
    <w:rsid w:val="002B25BD"/>
  </w:style>
  <w:style w:type="paragraph" w:customStyle="1" w:styleId="1918E36FF98C4EDAA796CAA53994E84B">
    <w:name w:val="1918E36FF98C4EDAA796CAA53994E84B"/>
    <w:rsid w:val="002B25BD"/>
  </w:style>
  <w:style w:type="paragraph" w:customStyle="1" w:styleId="AAFEC987315449F9BBC07447A2985DCD">
    <w:name w:val="AAFEC987315449F9BBC07447A2985DCD"/>
    <w:rsid w:val="002B25BD"/>
  </w:style>
  <w:style w:type="paragraph" w:customStyle="1" w:styleId="DC66CACE60C941DF9D37183463EFD812">
    <w:name w:val="DC66CACE60C941DF9D37183463EFD812"/>
    <w:rsid w:val="002B25BD"/>
  </w:style>
  <w:style w:type="paragraph" w:customStyle="1" w:styleId="0D65C6C40F4E408096366072FB140966">
    <w:name w:val="0D65C6C40F4E408096366072FB140966"/>
    <w:rsid w:val="002B25BD"/>
  </w:style>
  <w:style w:type="paragraph" w:customStyle="1" w:styleId="6E826D7A85524754981E5270F8FD5506">
    <w:name w:val="6E826D7A85524754981E5270F8FD5506"/>
    <w:rsid w:val="002B25BD"/>
  </w:style>
  <w:style w:type="paragraph" w:customStyle="1" w:styleId="B242EA4853A64B85BDD7685EFAFB2CEE">
    <w:name w:val="B242EA4853A64B85BDD7685EFAFB2CEE"/>
    <w:rsid w:val="002B25BD"/>
  </w:style>
  <w:style w:type="paragraph" w:customStyle="1" w:styleId="9CC88FE4B98D48359DFB0988097DF0B3">
    <w:name w:val="9CC88FE4B98D48359DFB0988097DF0B3"/>
    <w:rsid w:val="002B25BD"/>
  </w:style>
  <w:style w:type="paragraph" w:customStyle="1" w:styleId="4DE00717B41A49C39D2A26D8594EAB39">
    <w:name w:val="4DE00717B41A49C39D2A26D8594EAB39"/>
    <w:rsid w:val="002B25BD"/>
  </w:style>
  <w:style w:type="paragraph" w:customStyle="1" w:styleId="79ECC3C7201049DE886BC3743CDAE717">
    <w:name w:val="79ECC3C7201049DE886BC3743CDAE717"/>
    <w:rsid w:val="002B25BD"/>
  </w:style>
  <w:style w:type="paragraph" w:customStyle="1" w:styleId="4BC9E99DFCFA42B1888111C3074C5AF3">
    <w:name w:val="4BC9E99DFCFA42B1888111C3074C5AF3"/>
    <w:rsid w:val="002B25BD"/>
  </w:style>
  <w:style w:type="paragraph" w:customStyle="1" w:styleId="C36C9E0B89264CA0B4EC18F98D4D7BD7">
    <w:name w:val="C36C9E0B89264CA0B4EC18F98D4D7BD7"/>
    <w:rsid w:val="002B25BD"/>
  </w:style>
  <w:style w:type="paragraph" w:customStyle="1" w:styleId="C1ACCC2EFFB7436EA1E9965201AC92E0">
    <w:name w:val="C1ACCC2EFFB7436EA1E9965201AC92E0"/>
    <w:rsid w:val="002B25BD"/>
  </w:style>
  <w:style w:type="paragraph" w:customStyle="1" w:styleId="61B25C40C3CF475CBB310D7059346AD9">
    <w:name w:val="61B25C40C3CF475CBB310D7059346AD9"/>
    <w:rsid w:val="002B25BD"/>
  </w:style>
  <w:style w:type="paragraph" w:customStyle="1" w:styleId="351E0FE6D36F43388C2D4E9E0E2BBF93">
    <w:name w:val="351E0FE6D36F43388C2D4E9E0E2BBF93"/>
    <w:rsid w:val="002B25BD"/>
  </w:style>
  <w:style w:type="paragraph" w:customStyle="1" w:styleId="9A62352933B14AE1808E60C8DADF8ED5">
    <w:name w:val="9A62352933B14AE1808E60C8DADF8ED5"/>
    <w:rsid w:val="002B25BD"/>
  </w:style>
  <w:style w:type="paragraph" w:customStyle="1" w:styleId="EE046AA4882944C69D10F6DD6C94B17E">
    <w:name w:val="EE046AA4882944C69D10F6DD6C94B17E"/>
    <w:rsid w:val="002B25BD"/>
  </w:style>
  <w:style w:type="paragraph" w:customStyle="1" w:styleId="C2116A6530C54279A3F4CE52E31CADCD">
    <w:name w:val="C2116A6530C54279A3F4CE52E31CADCD"/>
    <w:rsid w:val="002B25BD"/>
  </w:style>
  <w:style w:type="paragraph" w:customStyle="1" w:styleId="CF6E710678D1457F9B32A35A3DC9F38D">
    <w:name w:val="CF6E710678D1457F9B32A35A3DC9F38D"/>
    <w:rsid w:val="002B25BD"/>
  </w:style>
  <w:style w:type="paragraph" w:customStyle="1" w:styleId="7D4D98E066C544AE98CD81889BF595D4">
    <w:name w:val="7D4D98E066C544AE98CD81889BF595D4"/>
    <w:rsid w:val="002B25BD"/>
  </w:style>
  <w:style w:type="paragraph" w:customStyle="1" w:styleId="51B1D27117AA469C9E36B2065814A233">
    <w:name w:val="51B1D27117AA469C9E36B2065814A233"/>
    <w:rsid w:val="002B25BD"/>
  </w:style>
  <w:style w:type="paragraph" w:customStyle="1" w:styleId="C124F74CA6084BD2885F8F0BE2B05F4F">
    <w:name w:val="C124F74CA6084BD2885F8F0BE2B05F4F"/>
    <w:rsid w:val="002B25BD"/>
  </w:style>
  <w:style w:type="paragraph" w:customStyle="1" w:styleId="850BA233AB634E31A63AE4426846F158">
    <w:name w:val="850BA233AB634E31A63AE4426846F158"/>
    <w:rsid w:val="002B25BD"/>
  </w:style>
  <w:style w:type="paragraph" w:customStyle="1" w:styleId="A9BDE12DE411446FA72BC02ADC6A70E0">
    <w:name w:val="A9BDE12DE411446FA72BC02ADC6A70E0"/>
    <w:rsid w:val="002B25BD"/>
  </w:style>
  <w:style w:type="paragraph" w:customStyle="1" w:styleId="0CFCBA66C23649189E44ED5F82F10344">
    <w:name w:val="0CFCBA66C23649189E44ED5F82F10344"/>
    <w:rsid w:val="002B25BD"/>
  </w:style>
  <w:style w:type="paragraph" w:customStyle="1" w:styleId="D98F5E93E7FA4AB588841E2A96EE70C5">
    <w:name w:val="D98F5E93E7FA4AB588841E2A96EE70C5"/>
    <w:rsid w:val="002B25BD"/>
  </w:style>
  <w:style w:type="paragraph" w:customStyle="1" w:styleId="A61CF6689BCD42C08BBA33076DB927E8">
    <w:name w:val="A61CF6689BCD42C08BBA33076DB927E8"/>
    <w:rsid w:val="002B25BD"/>
  </w:style>
  <w:style w:type="paragraph" w:customStyle="1" w:styleId="820F7E24B52F483C8F6CC5386E8A5407">
    <w:name w:val="820F7E24B52F483C8F6CC5386E8A5407"/>
    <w:rsid w:val="002B25BD"/>
  </w:style>
  <w:style w:type="paragraph" w:customStyle="1" w:styleId="11D172A7899C41998A9CCFCC8FBC22EE">
    <w:name w:val="11D172A7899C41998A9CCFCC8FBC22EE"/>
    <w:rsid w:val="002B25BD"/>
  </w:style>
  <w:style w:type="paragraph" w:customStyle="1" w:styleId="6FD42379367E456D8EB62D1CB301664B">
    <w:name w:val="6FD42379367E456D8EB62D1CB301664B"/>
    <w:rsid w:val="002B25BD"/>
  </w:style>
  <w:style w:type="paragraph" w:customStyle="1" w:styleId="257ECD2981DD44A0B4F149CA32317D91">
    <w:name w:val="257ECD2981DD44A0B4F149CA32317D91"/>
    <w:rsid w:val="002B25BD"/>
  </w:style>
  <w:style w:type="paragraph" w:customStyle="1" w:styleId="F46A73198C7C4AD5B519DCCCC642259E">
    <w:name w:val="F46A73198C7C4AD5B519DCCCC642259E"/>
    <w:rsid w:val="002B25BD"/>
  </w:style>
  <w:style w:type="paragraph" w:customStyle="1" w:styleId="27A621245C95497B8D322589CBD8B554">
    <w:name w:val="27A621245C95497B8D322589CBD8B554"/>
    <w:rsid w:val="002B25BD"/>
  </w:style>
  <w:style w:type="paragraph" w:customStyle="1" w:styleId="155266D3F30E42EAA53624EE5FEB641B">
    <w:name w:val="155266D3F30E42EAA53624EE5FEB641B"/>
    <w:rsid w:val="002B25BD"/>
  </w:style>
  <w:style w:type="paragraph" w:customStyle="1" w:styleId="2CD22074BFBD4576A61E49DB45535750">
    <w:name w:val="2CD22074BFBD4576A61E49DB45535750"/>
    <w:rsid w:val="002B25BD"/>
  </w:style>
  <w:style w:type="paragraph" w:customStyle="1" w:styleId="E387F0C748A34FE2B123EBB0CB15233D">
    <w:name w:val="E387F0C748A34FE2B123EBB0CB15233D"/>
    <w:rsid w:val="002B25BD"/>
  </w:style>
  <w:style w:type="paragraph" w:customStyle="1" w:styleId="38DF9EA170CA4041BD2318FA9973455B">
    <w:name w:val="38DF9EA170CA4041BD2318FA9973455B"/>
    <w:rsid w:val="002B25BD"/>
  </w:style>
  <w:style w:type="paragraph" w:customStyle="1" w:styleId="26F876AF686B4EAE99369BBCF76E6C12">
    <w:name w:val="26F876AF686B4EAE99369BBCF76E6C12"/>
    <w:rsid w:val="002B25BD"/>
  </w:style>
  <w:style w:type="paragraph" w:customStyle="1" w:styleId="2D2FC0F3EA03419B863E14AC22BEC5C7">
    <w:name w:val="2D2FC0F3EA03419B863E14AC22BEC5C7"/>
    <w:rsid w:val="002B25BD"/>
  </w:style>
  <w:style w:type="paragraph" w:customStyle="1" w:styleId="7ABFF079E47143BBB7EFEB9BBE4719B8">
    <w:name w:val="7ABFF079E47143BBB7EFEB9BBE4719B8"/>
    <w:rsid w:val="002B25BD"/>
  </w:style>
  <w:style w:type="paragraph" w:customStyle="1" w:styleId="EC6B6AAA82A44B0992D70A4B049B0784">
    <w:name w:val="EC6B6AAA82A44B0992D70A4B049B0784"/>
    <w:rsid w:val="002B25BD"/>
  </w:style>
  <w:style w:type="paragraph" w:customStyle="1" w:styleId="C2D416E0AD3249148BCDF979124ABC79">
    <w:name w:val="C2D416E0AD3249148BCDF979124ABC79"/>
    <w:rsid w:val="002B25BD"/>
  </w:style>
  <w:style w:type="paragraph" w:customStyle="1" w:styleId="C320F1681C1C44FCAABFF5F63064C1B0">
    <w:name w:val="C320F1681C1C44FCAABFF5F63064C1B0"/>
    <w:rsid w:val="002B25BD"/>
  </w:style>
  <w:style w:type="paragraph" w:customStyle="1" w:styleId="A7B9F48982EA40898A43557B6554024B">
    <w:name w:val="A7B9F48982EA40898A43557B6554024B"/>
    <w:rsid w:val="002B25BD"/>
  </w:style>
  <w:style w:type="paragraph" w:customStyle="1" w:styleId="A2563DF96DB5483B9767EDE0332D1165">
    <w:name w:val="A2563DF96DB5483B9767EDE0332D1165"/>
    <w:rsid w:val="002B25BD"/>
  </w:style>
  <w:style w:type="paragraph" w:customStyle="1" w:styleId="C7C708E1668A43D29AFB9DF27A6E4EEB">
    <w:name w:val="C7C708E1668A43D29AFB9DF27A6E4EEB"/>
    <w:rsid w:val="002B25BD"/>
  </w:style>
  <w:style w:type="paragraph" w:customStyle="1" w:styleId="F2C70E03CB444D5C9347BF3BCB4DA6BD">
    <w:name w:val="F2C70E03CB444D5C9347BF3BCB4DA6BD"/>
    <w:rsid w:val="002B25BD"/>
  </w:style>
  <w:style w:type="paragraph" w:customStyle="1" w:styleId="EE5B9AC7BB7C40528D2543B4AA6E6ED1">
    <w:name w:val="EE5B9AC7BB7C40528D2543B4AA6E6ED1"/>
    <w:rsid w:val="002B25BD"/>
  </w:style>
  <w:style w:type="paragraph" w:customStyle="1" w:styleId="922877DF903C4D5B83C3627883C06DC1">
    <w:name w:val="922877DF903C4D5B83C3627883C06DC1"/>
    <w:rsid w:val="002B25BD"/>
  </w:style>
  <w:style w:type="paragraph" w:customStyle="1" w:styleId="C9E0718AB3A5427694CB2C5913E84629">
    <w:name w:val="C9E0718AB3A5427694CB2C5913E84629"/>
    <w:rsid w:val="002B25BD"/>
  </w:style>
  <w:style w:type="paragraph" w:customStyle="1" w:styleId="F6534F73ACCE45EBBD7BAB759DC247C1">
    <w:name w:val="F6534F73ACCE45EBBD7BAB759DC247C1"/>
    <w:rsid w:val="002B25BD"/>
  </w:style>
  <w:style w:type="paragraph" w:customStyle="1" w:styleId="10F61119924C4DC29FE77BEECD77B24E">
    <w:name w:val="10F61119924C4DC29FE77BEECD77B24E"/>
    <w:rsid w:val="002B25BD"/>
  </w:style>
  <w:style w:type="paragraph" w:customStyle="1" w:styleId="9CE393BA98424DF6AB33D30952CB4F2E">
    <w:name w:val="9CE393BA98424DF6AB33D30952CB4F2E"/>
    <w:rsid w:val="002B25BD"/>
  </w:style>
  <w:style w:type="paragraph" w:customStyle="1" w:styleId="58DAA27FAD0840B891BCC67656C585B8">
    <w:name w:val="58DAA27FAD0840B891BCC67656C585B8"/>
    <w:rsid w:val="002B25BD"/>
  </w:style>
  <w:style w:type="paragraph" w:customStyle="1" w:styleId="1911072442C44AD0941C3A0752692AF0">
    <w:name w:val="1911072442C44AD0941C3A0752692AF0"/>
    <w:rsid w:val="002B25BD"/>
  </w:style>
  <w:style w:type="paragraph" w:customStyle="1" w:styleId="A87DF7EF60B54E398A3AF9C3FC121667">
    <w:name w:val="A87DF7EF60B54E398A3AF9C3FC121667"/>
    <w:rsid w:val="002B25BD"/>
  </w:style>
  <w:style w:type="paragraph" w:customStyle="1" w:styleId="224FD43482074B4BA61C68EB9509A092">
    <w:name w:val="224FD43482074B4BA61C68EB9509A092"/>
    <w:rsid w:val="002B25BD"/>
  </w:style>
  <w:style w:type="paragraph" w:customStyle="1" w:styleId="63FE0705D007491F8B26D4940F9C82AF">
    <w:name w:val="63FE0705D007491F8B26D4940F9C82AF"/>
    <w:rsid w:val="002B25BD"/>
  </w:style>
  <w:style w:type="paragraph" w:customStyle="1" w:styleId="B1A60585B3784EFBBC5F61D4C6C00D23">
    <w:name w:val="B1A60585B3784EFBBC5F61D4C6C00D23"/>
    <w:rsid w:val="002B25BD"/>
  </w:style>
  <w:style w:type="paragraph" w:customStyle="1" w:styleId="B017B6663180444E9885E32DE563FDE1">
    <w:name w:val="B017B6663180444E9885E32DE563FDE1"/>
    <w:rsid w:val="002B25BD"/>
  </w:style>
  <w:style w:type="paragraph" w:customStyle="1" w:styleId="0C5A6A51C13549458651EAA76B63D2D3">
    <w:name w:val="0C5A6A51C13549458651EAA76B63D2D3"/>
    <w:rsid w:val="002B25BD"/>
  </w:style>
  <w:style w:type="paragraph" w:customStyle="1" w:styleId="B03C274CCEF6449FB62E9F0CF15266EC">
    <w:name w:val="B03C274CCEF6449FB62E9F0CF15266EC"/>
    <w:rsid w:val="002B25BD"/>
  </w:style>
  <w:style w:type="paragraph" w:customStyle="1" w:styleId="6A26B6A3B146494D9862E14FACF24697">
    <w:name w:val="6A26B6A3B146494D9862E14FACF24697"/>
    <w:rsid w:val="002B25BD"/>
  </w:style>
  <w:style w:type="paragraph" w:customStyle="1" w:styleId="EEC6A346E93B43098918DFF1C68A2F60">
    <w:name w:val="EEC6A346E93B43098918DFF1C68A2F60"/>
    <w:rsid w:val="002B25BD"/>
  </w:style>
  <w:style w:type="paragraph" w:customStyle="1" w:styleId="30962173D4314ECB86DE962804CCB0A0">
    <w:name w:val="30962173D4314ECB86DE962804CCB0A0"/>
    <w:rsid w:val="002B25BD"/>
  </w:style>
  <w:style w:type="paragraph" w:customStyle="1" w:styleId="C7F6979151244320B43EC9F92710CF26">
    <w:name w:val="C7F6979151244320B43EC9F92710CF26"/>
    <w:rsid w:val="002B25BD"/>
  </w:style>
  <w:style w:type="paragraph" w:customStyle="1" w:styleId="C381166BA5AF42729BE1B6908F0E073F">
    <w:name w:val="C381166BA5AF42729BE1B6908F0E073F"/>
    <w:rsid w:val="002B25BD"/>
  </w:style>
  <w:style w:type="paragraph" w:customStyle="1" w:styleId="CBAB48FC9BBD45D8A754A53DACD3502F">
    <w:name w:val="CBAB48FC9BBD45D8A754A53DACD3502F"/>
    <w:rsid w:val="002B25BD"/>
  </w:style>
  <w:style w:type="paragraph" w:customStyle="1" w:styleId="1BBA728CA8AF41EDB3BB3EE9EC2BEDBE">
    <w:name w:val="1BBA728CA8AF41EDB3BB3EE9EC2BEDBE"/>
    <w:rsid w:val="002B25BD"/>
  </w:style>
  <w:style w:type="paragraph" w:customStyle="1" w:styleId="168A81F6968D4762B7620ACB1EE276AA">
    <w:name w:val="168A81F6968D4762B7620ACB1EE276AA"/>
    <w:rsid w:val="002B25BD"/>
  </w:style>
  <w:style w:type="paragraph" w:customStyle="1" w:styleId="BB1FBE8AEE5844359037F69567D695D7">
    <w:name w:val="BB1FBE8AEE5844359037F69567D695D7"/>
    <w:rsid w:val="002B25BD"/>
  </w:style>
  <w:style w:type="paragraph" w:customStyle="1" w:styleId="A696C2AABE6D4432BC6ADEC4EDA5B184">
    <w:name w:val="A696C2AABE6D4432BC6ADEC4EDA5B184"/>
    <w:rsid w:val="002B25BD"/>
  </w:style>
  <w:style w:type="paragraph" w:customStyle="1" w:styleId="0CF40B2EC2924A51A7E2A0699C49300D">
    <w:name w:val="0CF40B2EC2924A51A7E2A0699C49300D"/>
    <w:rsid w:val="002B25BD"/>
  </w:style>
  <w:style w:type="paragraph" w:customStyle="1" w:styleId="AE0998B272AE4A5CAD0971068FC1AFFC">
    <w:name w:val="AE0998B272AE4A5CAD0971068FC1AFFC"/>
    <w:rsid w:val="002B25BD"/>
  </w:style>
  <w:style w:type="paragraph" w:customStyle="1" w:styleId="A7A87055815941CD8EC2C8422C609886">
    <w:name w:val="A7A87055815941CD8EC2C8422C609886"/>
    <w:rsid w:val="002B25BD"/>
  </w:style>
  <w:style w:type="paragraph" w:customStyle="1" w:styleId="D2EEDB3435604A669655575C7976DFA1">
    <w:name w:val="D2EEDB3435604A669655575C7976DFA1"/>
    <w:rsid w:val="002B25BD"/>
  </w:style>
  <w:style w:type="paragraph" w:customStyle="1" w:styleId="5C5C377D694F40E8B2C75DD120944687">
    <w:name w:val="5C5C377D694F40E8B2C75DD120944687"/>
    <w:rsid w:val="002B25BD"/>
  </w:style>
  <w:style w:type="paragraph" w:customStyle="1" w:styleId="1651A8FD1B2E4A5CA6497BAF2060D226">
    <w:name w:val="1651A8FD1B2E4A5CA6497BAF2060D226"/>
    <w:rsid w:val="002B25BD"/>
  </w:style>
  <w:style w:type="paragraph" w:customStyle="1" w:styleId="CD4649B9C6DF4D50A3A176AEA4318A99">
    <w:name w:val="CD4649B9C6DF4D50A3A176AEA4318A99"/>
    <w:rsid w:val="002B25BD"/>
  </w:style>
  <w:style w:type="paragraph" w:customStyle="1" w:styleId="DDE411DD691D4D5BBE5F938DDA3F86C8">
    <w:name w:val="DDE411DD691D4D5BBE5F938DDA3F86C8"/>
    <w:rsid w:val="002B25BD"/>
  </w:style>
  <w:style w:type="paragraph" w:customStyle="1" w:styleId="D4593B8AD8E14F61B08B417F184AB293">
    <w:name w:val="D4593B8AD8E14F61B08B417F184AB293"/>
    <w:rsid w:val="002B25BD"/>
  </w:style>
  <w:style w:type="paragraph" w:customStyle="1" w:styleId="48FB4B2DCE8543D780E1A670A6CEF6C8">
    <w:name w:val="48FB4B2DCE8543D780E1A670A6CEF6C8"/>
    <w:rsid w:val="002B25BD"/>
  </w:style>
  <w:style w:type="paragraph" w:customStyle="1" w:styleId="BBE2E8F972EB459991BF60EE28B97630">
    <w:name w:val="BBE2E8F972EB459991BF60EE28B97630"/>
    <w:rsid w:val="002B25BD"/>
  </w:style>
  <w:style w:type="paragraph" w:customStyle="1" w:styleId="6B17132A056B46FA8DD1D07D9CA59868">
    <w:name w:val="6B17132A056B46FA8DD1D07D9CA59868"/>
    <w:rsid w:val="002B25BD"/>
  </w:style>
  <w:style w:type="paragraph" w:customStyle="1" w:styleId="4890C51417DA457AA5C4FB5B07179CB8">
    <w:name w:val="4890C51417DA457AA5C4FB5B07179CB8"/>
    <w:rsid w:val="002B25BD"/>
  </w:style>
  <w:style w:type="paragraph" w:customStyle="1" w:styleId="3EDEEEA5F2A348C3BCDE7BF440290A00">
    <w:name w:val="3EDEEEA5F2A348C3BCDE7BF440290A00"/>
    <w:rsid w:val="002B25BD"/>
  </w:style>
  <w:style w:type="paragraph" w:customStyle="1" w:styleId="4F105B18AB2C4C5FA4BB01B8DC978713">
    <w:name w:val="4F105B18AB2C4C5FA4BB01B8DC978713"/>
    <w:rsid w:val="002B25BD"/>
  </w:style>
  <w:style w:type="paragraph" w:customStyle="1" w:styleId="A034D908576A4A22BAFB1C56FD77778F">
    <w:name w:val="A034D908576A4A22BAFB1C56FD77778F"/>
    <w:rsid w:val="002B25BD"/>
  </w:style>
  <w:style w:type="paragraph" w:customStyle="1" w:styleId="76D212132E374C529391289ED98F6E20">
    <w:name w:val="76D212132E374C529391289ED98F6E20"/>
    <w:rsid w:val="002B25BD"/>
  </w:style>
  <w:style w:type="paragraph" w:customStyle="1" w:styleId="FE7B44AB033F4136A259D483B9680A1C">
    <w:name w:val="FE7B44AB033F4136A259D483B9680A1C"/>
    <w:rsid w:val="002B25BD"/>
  </w:style>
  <w:style w:type="paragraph" w:customStyle="1" w:styleId="897903EFFF184D5FB18C41C77329E641">
    <w:name w:val="897903EFFF184D5FB18C41C77329E641"/>
    <w:rsid w:val="002B25BD"/>
  </w:style>
  <w:style w:type="paragraph" w:customStyle="1" w:styleId="FDF9A48B413E4F2BA998E3AEE5C32DA8">
    <w:name w:val="FDF9A48B413E4F2BA998E3AEE5C32DA8"/>
    <w:rsid w:val="002B25BD"/>
  </w:style>
  <w:style w:type="paragraph" w:customStyle="1" w:styleId="D5C756C7046441FBAC51FF017100BDD0">
    <w:name w:val="D5C756C7046441FBAC51FF017100BDD0"/>
    <w:rsid w:val="002B25BD"/>
  </w:style>
  <w:style w:type="paragraph" w:customStyle="1" w:styleId="1E7D5F76F9F240C59415ADE5F5C5C91C">
    <w:name w:val="1E7D5F76F9F240C59415ADE5F5C5C91C"/>
    <w:rsid w:val="002B25BD"/>
  </w:style>
  <w:style w:type="paragraph" w:customStyle="1" w:styleId="CE748EDF762E4397901FAAF8637479B1">
    <w:name w:val="CE748EDF762E4397901FAAF8637479B1"/>
    <w:rsid w:val="002B25BD"/>
  </w:style>
  <w:style w:type="paragraph" w:customStyle="1" w:styleId="A2968517527447F4948752B30B668C46">
    <w:name w:val="A2968517527447F4948752B30B668C46"/>
    <w:rsid w:val="002B25BD"/>
  </w:style>
  <w:style w:type="paragraph" w:customStyle="1" w:styleId="C6AFA646F60F4C6A957840FEA4F14AAA">
    <w:name w:val="C6AFA646F60F4C6A957840FEA4F14AAA"/>
    <w:rsid w:val="002B25BD"/>
  </w:style>
  <w:style w:type="paragraph" w:customStyle="1" w:styleId="CA35133E02A042409D2A41447F53C7CF">
    <w:name w:val="CA35133E02A042409D2A41447F53C7CF"/>
    <w:rsid w:val="002B25BD"/>
  </w:style>
  <w:style w:type="paragraph" w:customStyle="1" w:styleId="6A890F95CAC242AFB40F8F3DC1A2A9A3">
    <w:name w:val="6A890F95CAC242AFB40F8F3DC1A2A9A3"/>
    <w:rsid w:val="002B25BD"/>
  </w:style>
  <w:style w:type="paragraph" w:customStyle="1" w:styleId="BF1B4E571F3B4B71B68071FD46A0DCCA">
    <w:name w:val="BF1B4E571F3B4B71B68071FD46A0DCCA"/>
    <w:rsid w:val="002B25BD"/>
  </w:style>
  <w:style w:type="paragraph" w:customStyle="1" w:styleId="85154A2387AC4F27850EF0E1E1A09DF7">
    <w:name w:val="85154A2387AC4F27850EF0E1E1A09DF7"/>
    <w:rsid w:val="002B25BD"/>
  </w:style>
  <w:style w:type="paragraph" w:customStyle="1" w:styleId="E451BE445A50457AABF3166D9968F00B">
    <w:name w:val="E451BE445A50457AABF3166D9968F00B"/>
    <w:rsid w:val="002B25BD"/>
  </w:style>
  <w:style w:type="paragraph" w:customStyle="1" w:styleId="0D4F52DA7A8D4DF4A9ECA46405742768">
    <w:name w:val="0D4F52DA7A8D4DF4A9ECA46405742768"/>
    <w:rsid w:val="002B25BD"/>
  </w:style>
  <w:style w:type="paragraph" w:customStyle="1" w:styleId="7AAC359ECD5C44B895855B41697447FF">
    <w:name w:val="7AAC359ECD5C44B895855B41697447FF"/>
    <w:rsid w:val="002B25BD"/>
  </w:style>
  <w:style w:type="paragraph" w:customStyle="1" w:styleId="1167557FAD3D4407B2B1D2F745FCF3AA">
    <w:name w:val="1167557FAD3D4407B2B1D2F745FCF3AA"/>
    <w:rsid w:val="002B25BD"/>
  </w:style>
  <w:style w:type="paragraph" w:customStyle="1" w:styleId="B084B927CF3A4F5CA770C106F5F3DC4A">
    <w:name w:val="B084B927CF3A4F5CA770C106F5F3DC4A"/>
    <w:rsid w:val="002B25BD"/>
  </w:style>
  <w:style w:type="paragraph" w:customStyle="1" w:styleId="5A642895961B4A4B8BF50B500F94DDBC">
    <w:name w:val="5A642895961B4A4B8BF50B500F94DDBC"/>
    <w:rsid w:val="002B25BD"/>
  </w:style>
  <w:style w:type="paragraph" w:customStyle="1" w:styleId="6E4E57D15DF740C0B637BAABBD361946">
    <w:name w:val="6E4E57D15DF740C0B637BAABBD361946"/>
    <w:rsid w:val="002B25BD"/>
  </w:style>
  <w:style w:type="paragraph" w:customStyle="1" w:styleId="2DCECA4F4B0D4B158EA6838139F71542">
    <w:name w:val="2DCECA4F4B0D4B158EA6838139F71542"/>
    <w:rsid w:val="002B25BD"/>
  </w:style>
  <w:style w:type="paragraph" w:customStyle="1" w:styleId="74CAE8F8EF3C4DFD804024B52663C241">
    <w:name w:val="74CAE8F8EF3C4DFD804024B52663C241"/>
    <w:rsid w:val="002B25BD"/>
  </w:style>
  <w:style w:type="paragraph" w:customStyle="1" w:styleId="8A1974907AF5472A8697A0A3CD7121A9">
    <w:name w:val="8A1974907AF5472A8697A0A3CD7121A9"/>
    <w:rsid w:val="002B25BD"/>
  </w:style>
  <w:style w:type="paragraph" w:customStyle="1" w:styleId="F6D0A55E27D44D65A7ED5F859791CB95">
    <w:name w:val="F6D0A55E27D44D65A7ED5F859791CB95"/>
    <w:rsid w:val="002B25BD"/>
  </w:style>
  <w:style w:type="paragraph" w:customStyle="1" w:styleId="76681001F41A4C1BAD3F027796AEF4B8">
    <w:name w:val="76681001F41A4C1BAD3F027796AEF4B8"/>
    <w:rsid w:val="002B25BD"/>
  </w:style>
  <w:style w:type="paragraph" w:customStyle="1" w:styleId="BF6657B3042C46519E0DFBDDAC8287AA">
    <w:name w:val="BF6657B3042C46519E0DFBDDAC8287AA"/>
    <w:rsid w:val="002B25BD"/>
  </w:style>
  <w:style w:type="paragraph" w:customStyle="1" w:styleId="E67D83978DDD448D834CAAD22BBA8621">
    <w:name w:val="E67D83978DDD448D834CAAD22BBA8621"/>
    <w:rsid w:val="002B25BD"/>
  </w:style>
  <w:style w:type="paragraph" w:customStyle="1" w:styleId="CADD8CDD6B3A4CC8A5367D0F35955EC1">
    <w:name w:val="CADD8CDD6B3A4CC8A5367D0F35955EC1"/>
    <w:rsid w:val="002B25BD"/>
  </w:style>
  <w:style w:type="paragraph" w:customStyle="1" w:styleId="FEA9268B125744AB9A077BDFA58A6A0B">
    <w:name w:val="FEA9268B125744AB9A077BDFA58A6A0B"/>
    <w:rsid w:val="002B25BD"/>
  </w:style>
  <w:style w:type="paragraph" w:customStyle="1" w:styleId="DB4582357E0F4DBBAF3E0A5FD47D2A22">
    <w:name w:val="DB4582357E0F4DBBAF3E0A5FD47D2A22"/>
    <w:rsid w:val="002B25BD"/>
  </w:style>
  <w:style w:type="paragraph" w:customStyle="1" w:styleId="ADE82B115D1B4DCCACD54241F6E151ED">
    <w:name w:val="ADE82B115D1B4DCCACD54241F6E151ED"/>
    <w:rsid w:val="002B25BD"/>
  </w:style>
  <w:style w:type="paragraph" w:customStyle="1" w:styleId="5534CFEE302B4B939DDF441F1BB2445F">
    <w:name w:val="5534CFEE302B4B939DDF441F1BB2445F"/>
    <w:rsid w:val="002B25BD"/>
  </w:style>
  <w:style w:type="paragraph" w:customStyle="1" w:styleId="989F3DDA0EA34B209C6DADD2D88F9D54">
    <w:name w:val="989F3DDA0EA34B209C6DADD2D88F9D54"/>
    <w:rsid w:val="002B25BD"/>
  </w:style>
  <w:style w:type="paragraph" w:customStyle="1" w:styleId="153612A9414642E1BB9B9D4C1B219506">
    <w:name w:val="153612A9414642E1BB9B9D4C1B219506"/>
    <w:rsid w:val="002B25BD"/>
  </w:style>
  <w:style w:type="paragraph" w:customStyle="1" w:styleId="F91407E7531047F2B16E22D79A31FA23">
    <w:name w:val="F91407E7531047F2B16E22D79A31FA23"/>
    <w:rsid w:val="002B25BD"/>
  </w:style>
  <w:style w:type="paragraph" w:customStyle="1" w:styleId="D58022FD5FF443DAB9AB0B6A0CF53891">
    <w:name w:val="D58022FD5FF443DAB9AB0B6A0CF53891"/>
    <w:rsid w:val="002B25BD"/>
  </w:style>
  <w:style w:type="paragraph" w:customStyle="1" w:styleId="F071405270664A55800FB2EF61376BB95">
    <w:name w:val="F071405270664A55800FB2EF61376BB9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5">
    <w:name w:val="D0A58C4196C54A7594F079D3C6F25009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4">
    <w:name w:val="CF7C67B39C8F4BD49E5E1386B36C6280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5">
    <w:name w:val="E9FFAF53B0354722944BA50B138B722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4">
    <w:name w:val="10F310499C5D419DA89A0698890DDD6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">
    <w:name w:val="D58022FD5FF443DAB9AB0B6A0CF538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4">
    <w:name w:val="B355DFF51F88479DAC68CA35723A3165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2">
    <w:name w:val="FB26C637C6A44304B8C5F8CF36AAF7E2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3">
    <w:name w:val="3726431301CB4FEA97F1232545244DEE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1">
    <w:name w:val="F5F004B081F24C07B4395AEE43AFB70E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1">
    <w:name w:val="62D0963314F64171B33D84210FF89B08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4">
    <w:name w:val="7F5BD21B5D3C404DAE718E5B94ADEEF0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8">
    <w:name w:val="AA4BF3AC33FE43898EECB6C197F609EF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1">
    <w:name w:val="F0CAD4F88D76444CA67CAB5AF41BE1EE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1">
    <w:name w:val="D4DF775EAB714AEB89D61008B3EAADC1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1">
    <w:name w:val="349AD71650B1435D847F143744AC2D2D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1">
    <w:name w:val="37E10612CAF8437799FC1FC9D26E175B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4">
    <w:name w:val="38A026EDCE9840799D6D28592EDBA4F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3E0F86D80604700918E7BD35D327A5D1">
    <w:name w:val="83E0F86D80604700918E7BD35D327A5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0022E7B1F24EBE90A4408B5163B3DF1">
    <w:name w:val="980022E7B1F24EBE90A4408B5163B3D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26D6BBF85784EDD8FF40DFE6AE6A6E51">
    <w:name w:val="426D6BBF85784EDD8FF40DFE6AE6A6E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">
    <w:name w:val="DFFE157B2CB64177B1445A6BA8A0E33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">
    <w:name w:val="833C69A3C2CD465782ED9ADA28E09DF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">
    <w:name w:val="164BFC4576ED49A4A3FE6BB0533ABFF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">
    <w:name w:val="230817F309174201B106F5B24D5983A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">
    <w:name w:val="ED422EF2BDF3494FA467D73B2931240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">
    <w:name w:val="3F5547D9648E40F79F47006C127B491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">
    <w:name w:val="7341DF519F5748E4B90958370B3501E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">
    <w:name w:val="8581278DC92747A5A8F6A36695FB737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">
    <w:name w:val="0CFCBA66C23649189E44ED5F82F1034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">
    <w:name w:val="D98F5E93E7FA4AB588841E2A96EE70C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">
    <w:name w:val="A61CF6689BCD42C08BBA33076DB927E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">
    <w:name w:val="820F7E24B52F483C8F6CC5386E8A540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">
    <w:name w:val="F6534F73ACCE45EBBD7BAB759DC247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">
    <w:name w:val="10F61119924C4DC29FE77BEECD77B2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">
    <w:name w:val="9CE393BA98424DF6AB33D30952CB4F2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">
    <w:name w:val="58DAA27FAD0840B891BCC67656C585B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">
    <w:name w:val="0CF40B2EC2924A51A7E2A0699C49300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">
    <w:name w:val="AE0998B272AE4A5CAD0971068FC1AFF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">
    <w:name w:val="A7A87055815941CD8EC2C8422C60988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">
    <w:name w:val="D2EEDB3435604A669655575C7976DF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">
    <w:name w:val="897903EFFF184D5FB18C41C77329E6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">
    <w:name w:val="FDF9A48B413E4F2BA998E3AEE5C32DA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">
    <w:name w:val="D5C756C7046441FBAC51FF017100BDD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">
    <w:name w:val="1E7D5F76F9F240C59415ADE5F5C5C91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">
    <w:name w:val="1167557FAD3D4407B2B1D2F745FCF3A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">
    <w:name w:val="B084B927CF3A4F5CA770C106F5F3DC4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">
    <w:name w:val="5A642895961B4A4B8BF50B500F94DDB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">
    <w:name w:val="6E4E57D15DF740C0B637BAABBD36194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">
    <w:name w:val="E67D83978DDD448D834CAAD22BBA86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">
    <w:name w:val="CADD8CDD6B3A4CC8A5367D0F35955E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">
    <w:name w:val="FEA9268B125744AB9A077BDFA58A6A0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">
    <w:name w:val="DB4582357E0F4DBBAF3E0A5FD47D2A2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">
    <w:name w:val="989F3DDA0EA34B209C6DADD2D88F9D5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">
    <w:name w:val="F91407E7531047F2B16E22D79A31FA2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3">
    <w:name w:val="3D94E3F906724C56B13D54A202C3577A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6">
    <w:name w:val="97E0B35DEC7540859DC9AFE8C5033737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6">
    <w:name w:val="B6F70CE154AE4048BAEE074CDD5FE674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6">
    <w:name w:val="22A633853B804A2796309920E6F362E1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6">
    <w:name w:val="19051857D168418E92515FA1B6DDF23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6">
    <w:name w:val="2BE67D3E373F492A9C56A59A001E1B13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6">
    <w:name w:val="28AB745C357D413C81B622CF1961716A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6">
    <w:name w:val="ABE3A68816474A65B7AF44BFE5883E5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6">
    <w:name w:val="6E98FF7EEA6D471B93E24960BA4BC89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6">
    <w:name w:val="81ADE735510C4E71939D5278A60EA0D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1">
    <w:name w:val="93E584F98D8D4DFE9D7197BA76B0C07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1">
    <w:name w:val="B04AF9A650F241F887D6BC5FF72B006B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F81D1C06CC741A685A01C4702B2C163">
    <w:name w:val="8F81D1C06CC741A685A01C4702B2C163"/>
    <w:rsid w:val="002B25BD"/>
  </w:style>
  <w:style w:type="paragraph" w:customStyle="1" w:styleId="64A8510CCB3241A3AD81667D80FD457F">
    <w:name w:val="64A8510CCB3241A3AD81667D80FD457F"/>
    <w:rsid w:val="002B25BD"/>
  </w:style>
  <w:style w:type="paragraph" w:customStyle="1" w:styleId="B4F6E817793443099CD58365E4702D1A">
    <w:name w:val="B4F6E817793443099CD58365E4702D1A"/>
    <w:rsid w:val="002B25BD"/>
  </w:style>
  <w:style w:type="paragraph" w:customStyle="1" w:styleId="FBCB841DE409480DB82830354AF689B1">
    <w:name w:val="FBCB841DE409480DB82830354AF689B1"/>
    <w:rsid w:val="002B25BD"/>
  </w:style>
  <w:style w:type="paragraph" w:customStyle="1" w:styleId="94BB628418EA4AD1A79B8DF28DE30341">
    <w:name w:val="94BB628418EA4AD1A79B8DF28DE30341"/>
    <w:rsid w:val="002B25BD"/>
  </w:style>
  <w:style w:type="paragraph" w:customStyle="1" w:styleId="DA91B62666DC44BBB223ED90D8C6AD76">
    <w:name w:val="DA91B62666DC44BBB223ED90D8C6AD76"/>
    <w:rsid w:val="002B25BD"/>
  </w:style>
  <w:style w:type="paragraph" w:customStyle="1" w:styleId="8EA4E75C43514A0A85D37660F797983D">
    <w:name w:val="8EA4E75C43514A0A85D37660F797983D"/>
    <w:rsid w:val="002B25BD"/>
  </w:style>
  <w:style w:type="paragraph" w:customStyle="1" w:styleId="96452BB90AC3489891AE52199600AC58">
    <w:name w:val="96452BB90AC3489891AE52199600AC58"/>
    <w:rsid w:val="002B25BD"/>
  </w:style>
  <w:style w:type="paragraph" w:customStyle="1" w:styleId="2B091D3CF6F3448ABC7104E7D79CB3DB">
    <w:name w:val="2B091D3CF6F3448ABC7104E7D79CB3DB"/>
    <w:rsid w:val="002B25BD"/>
  </w:style>
  <w:style w:type="paragraph" w:customStyle="1" w:styleId="489315857F7F482293C7213C9358DCFA">
    <w:name w:val="489315857F7F482293C7213C9358DCFA"/>
    <w:rsid w:val="002B25BD"/>
  </w:style>
  <w:style w:type="paragraph" w:customStyle="1" w:styleId="4873F11EF28A41C792560C86B765891A">
    <w:name w:val="4873F11EF28A41C792560C86B765891A"/>
    <w:rsid w:val="002B25BD"/>
  </w:style>
  <w:style w:type="paragraph" w:customStyle="1" w:styleId="88974AEAF0BD413A9C292357010EA254">
    <w:name w:val="88974AEAF0BD413A9C292357010EA254"/>
    <w:rsid w:val="002B25BD"/>
  </w:style>
  <w:style w:type="paragraph" w:customStyle="1" w:styleId="5F4A468753C6419081FF0D9DD41B858C">
    <w:name w:val="5F4A468753C6419081FF0D9DD41B858C"/>
    <w:rsid w:val="002B25BD"/>
  </w:style>
  <w:style w:type="paragraph" w:customStyle="1" w:styleId="6AB1EC5A19164661AE5EDE1CF509FE32">
    <w:name w:val="6AB1EC5A19164661AE5EDE1CF509FE32"/>
    <w:rsid w:val="002B25BD"/>
  </w:style>
  <w:style w:type="paragraph" w:customStyle="1" w:styleId="B6F392B3B8A540E0B9BEC360DFBF8049">
    <w:name w:val="B6F392B3B8A540E0B9BEC360DFBF8049"/>
    <w:rsid w:val="002B25BD"/>
  </w:style>
  <w:style w:type="paragraph" w:customStyle="1" w:styleId="A523BD72DC8E4A8BB271F4B58C6F67FB">
    <w:name w:val="A523BD72DC8E4A8BB271F4B58C6F67FB"/>
    <w:rsid w:val="002B25BD"/>
  </w:style>
  <w:style w:type="paragraph" w:customStyle="1" w:styleId="6E288F947AC34FC1A5DF23B3B4ED7938">
    <w:name w:val="6E288F947AC34FC1A5DF23B3B4ED7938"/>
    <w:rsid w:val="002B25BD"/>
  </w:style>
  <w:style w:type="paragraph" w:customStyle="1" w:styleId="C9F33515805B43488135F4A05A3B7555">
    <w:name w:val="C9F33515805B43488135F4A05A3B7555"/>
    <w:rsid w:val="002B25BD"/>
  </w:style>
  <w:style w:type="paragraph" w:customStyle="1" w:styleId="C27BB526BBB8420494DB14A48732C615">
    <w:name w:val="C27BB526BBB8420494DB14A48732C615"/>
    <w:rsid w:val="002B25BD"/>
  </w:style>
  <w:style w:type="paragraph" w:customStyle="1" w:styleId="67A9218C392A432EAEBB41FE38AF50D4">
    <w:name w:val="67A9218C392A432EAEBB41FE38AF50D4"/>
    <w:rsid w:val="002B25BD"/>
  </w:style>
  <w:style w:type="paragraph" w:customStyle="1" w:styleId="42778E69FC5B459B9251FB4D775BC115">
    <w:name w:val="42778E69FC5B459B9251FB4D775BC115"/>
    <w:rsid w:val="002B25BD"/>
  </w:style>
  <w:style w:type="paragraph" w:customStyle="1" w:styleId="AE0E2717358343E3A45DE645DA6043E8">
    <w:name w:val="AE0E2717358343E3A45DE645DA6043E8"/>
    <w:rsid w:val="002B25BD"/>
  </w:style>
  <w:style w:type="paragraph" w:customStyle="1" w:styleId="EBB3222789E64DAE83C362426D6E48E6">
    <w:name w:val="EBB3222789E64DAE83C362426D6E48E6"/>
    <w:rsid w:val="002B25BD"/>
  </w:style>
  <w:style w:type="paragraph" w:customStyle="1" w:styleId="A966036CD7594EB9B08F4D86A40AA1D7">
    <w:name w:val="A966036CD7594EB9B08F4D86A40AA1D7"/>
    <w:rsid w:val="002B25BD"/>
  </w:style>
  <w:style w:type="paragraph" w:customStyle="1" w:styleId="DDDFFEA7E4854FDE9595B59CD344A064">
    <w:name w:val="DDDFFEA7E4854FDE9595B59CD344A064"/>
    <w:rsid w:val="002B25BD"/>
  </w:style>
  <w:style w:type="paragraph" w:customStyle="1" w:styleId="366EE681358F4F91BC5B7A46DD60CEE1">
    <w:name w:val="366EE681358F4F91BC5B7A46DD60CEE1"/>
    <w:rsid w:val="002B25BD"/>
  </w:style>
  <w:style w:type="paragraph" w:customStyle="1" w:styleId="6BB55AEA11D2481DA85BC3650D4BDD3B">
    <w:name w:val="6BB55AEA11D2481DA85BC3650D4BDD3B"/>
    <w:rsid w:val="002B25BD"/>
  </w:style>
  <w:style w:type="paragraph" w:customStyle="1" w:styleId="0501EC07151B47CA9E02600D8E539E98">
    <w:name w:val="0501EC07151B47CA9E02600D8E539E98"/>
    <w:rsid w:val="002B25BD"/>
  </w:style>
  <w:style w:type="paragraph" w:customStyle="1" w:styleId="8B65FBA42D7847B6AE4CB34C5BBB2C0C">
    <w:name w:val="8B65FBA42D7847B6AE4CB34C5BBB2C0C"/>
    <w:rsid w:val="002B25BD"/>
  </w:style>
  <w:style w:type="paragraph" w:customStyle="1" w:styleId="AD5B48380C0E499092C47FE7FD2894CD">
    <w:name w:val="AD5B48380C0E499092C47FE7FD2894CD"/>
    <w:rsid w:val="002B25BD"/>
  </w:style>
  <w:style w:type="paragraph" w:customStyle="1" w:styleId="90207BCC49F64E3BB1AE23B74DD58914">
    <w:name w:val="90207BCC49F64E3BB1AE23B74DD58914"/>
    <w:rsid w:val="002B25BD"/>
  </w:style>
  <w:style w:type="paragraph" w:customStyle="1" w:styleId="AAC948E6AF8448B5B116F310424BB427">
    <w:name w:val="AAC948E6AF8448B5B116F310424BB427"/>
    <w:rsid w:val="002B25BD"/>
  </w:style>
  <w:style w:type="paragraph" w:customStyle="1" w:styleId="A3DD4E2A827D43ABB48E620701DF0DAF">
    <w:name w:val="A3DD4E2A827D43ABB48E620701DF0DAF"/>
    <w:rsid w:val="002B25BD"/>
  </w:style>
  <w:style w:type="paragraph" w:customStyle="1" w:styleId="0BFF66BEF49B4B4196F007EBECDDADB0">
    <w:name w:val="0BFF66BEF49B4B4196F007EBECDDADB0"/>
    <w:rsid w:val="002B25BD"/>
  </w:style>
  <w:style w:type="paragraph" w:customStyle="1" w:styleId="5472209BF732479B93D2D87E179F8E98">
    <w:name w:val="5472209BF732479B93D2D87E179F8E98"/>
    <w:rsid w:val="002B25BD"/>
  </w:style>
  <w:style w:type="paragraph" w:customStyle="1" w:styleId="C7859152484E4659859CF896E2CCEAB3">
    <w:name w:val="C7859152484E4659859CF896E2CCEAB3"/>
    <w:rsid w:val="002B25BD"/>
  </w:style>
  <w:style w:type="paragraph" w:customStyle="1" w:styleId="8BDFA6E0A813477DB1A8420F554C31A9">
    <w:name w:val="8BDFA6E0A813477DB1A8420F554C31A9"/>
    <w:rsid w:val="002B25BD"/>
  </w:style>
  <w:style w:type="paragraph" w:customStyle="1" w:styleId="AE738C00F8DE4A3BBADB4CB1ADFED85A">
    <w:name w:val="AE738C00F8DE4A3BBADB4CB1ADFED85A"/>
    <w:rsid w:val="002B25BD"/>
  </w:style>
  <w:style w:type="paragraph" w:customStyle="1" w:styleId="067B56FF7F6C4BCF90BD25D042D0640D">
    <w:name w:val="067B56FF7F6C4BCF90BD25D042D0640D"/>
    <w:rsid w:val="002B25BD"/>
  </w:style>
  <w:style w:type="paragraph" w:customStyle="1" w:styleId="90CC91E2D83744B7B2CD283C4D9E4D15">
    <w:name w:val="90CC91E2D83744B7B2CD283C4D9E4D15"/>
    <w:rsid w:val="002B25BD"/>
  </w:style>
  <w:style w:type="paragraph" w:customStyle="1" w:styleId="07B3613E279140A3B4AC796E9958B477">
    <w:name w:val="07B3613E279140A3B4AC796E9958B477"/>
    <w:rsid w:val="002B25BD"/>
  </w:style>
  <w:style w:type="paragraph" w:customStyle="1" w:styleId="1B216E3252FD497DA4D0A447A315B669">
    <w:name w:val="1B216E3252FD497DA4D0A447A315B669"/>
    <w:rsid w:val="002B25BD"/>
  </w:style>
  <w:style w:type="paragraph" w:customStyle="1" w:styleId="CE8F4BA169244D90865C5C6F902754FB">
    <w:name w:val="CE8F4BA169244D90865C5C6F902754FB"/>
    <w:rsid w:val="002B25BD"/>
  </w:style>
  <w:style w:type="paragraph" w:customStyle="1" w:styleId="61209F114B684294A492E61C0DF77AB7">
    <w:name w:val="61209F114B684294A492E61C0DF77AB7"/>
    <w:rsid w:val="002B25BD"/>
  </w:style>
  <w:style w:type="paragraph" w:customStyle="1" w:styleId="60A944DE52A1478A89F51EDB394FE970">
    <w:name w:val="60A944DE52A1478A89F51EDB394FE970"/>
    <w:rsid w:val="002B25BD"/>
  </w:style>
  <w:style w:type="paragraph" w:customStyle="1" w:styleId="F071405270664A55800FB2EF61376BB96">
    <w:name w:val="F071405270664A55800FB2EF61376BB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6">
    <w:name w:val="D0A58C4196C54A7594F079D3C6F2500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5">
    <w:name w:val="CF7C67B39C8F4BD49E5E1386B36C6280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6">
    <w:name w:val="E9FFAF53B0354722944BA50B138B722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5">
    <w:name w:val="10F310499C5D419DA89A0698890DDD6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2">
    <w:name w:val="D58022FD5FF443DAB9AB0B6A0CF538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5">
    <w:name w:val="B355DFF51F88479DAC68CA35723A3165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3">
    <w:name w:val="FB26C637C6A44304B8C5F8CF36AAF7E2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4">
    <w:name w:val="3726431301CB4FEA97F1232545244DEE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2">
    <w:name w:val="F5F004B081F24C07B4395AEE43AFB70E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2">
    <w:name w:val="62D0963314F64171B33D84210FF89B08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5">
    <w:name w:val="7F5BD21B5D3C404DAE718E5B94ADEEF0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9">
    <w:name w:val="AA4BF3AC33FE43898EECB6C197F609EF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2">
    <w:name w:val="F0CAD4F88D76444CA67CAB5AF41BE1EE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2">
    <w:name w:val="D4DF775EAB714AEB89D61008B3EAADC1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2">
    <w:name w:val="349AD71650B1435D847F143744AC2D2D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2">
    <w:name w:val="37E10612CAF8437799FC1FC9D26E175B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5">
    <w:name w:val="38A026EDCE9840799D6D28592EDBA4F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B216E3252FD497DA4D0A447A315B6691">
    <w:name w:val="1B216E3252FD497DA4D0A447A315B66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8F4BA169244D90865C5C6F902754FB1">
    <w:name w:val="CE8F4BA169244D90865C5C6F902754F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A944DE52A1478A89F51EDB394FE9701">
    <w:name w:val="60A944DE52A1478A89F51EDB394FE97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2">
    <w:name w:val="DFFE157B2CB64177B1445A6BA8A0E33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2">
    <w:name w:val="833C69A3C2CD465782ED9ADA28E09DF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2">
    <w:name w:val="164BFC4576ED49A4A3FE6BB0533ABFF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2">
    <w:name w:val="230817F309174201B106F5B24D5983A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2">
    <w:name w:val="ED422EF2BDF3494FA467D73B2931240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2">
    <w:name w:val="3F5547D9648E40F79F47006C127B491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2">
    <w:name w:val="7341DF519F5748E4B90958370B3501E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2">
    <w:name w:val="8581278DC92747A5A8F6A36695FB737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2">
    <w:name w:val="0CFCBA66C23649189E44ED5F82F1034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2">
    <w:name w:val="D98F5E93E7FA4AB588841E2A96EE70C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2">
    <w:name w:val="A61CF6689BCD42C08BBA33076DB927E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2">
    <w:name w:val="820F7E24B52F483C8F6CC5386E8A540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2">
    <w:name w:val="F6534F73ACCE45EBBD7BAB759DC247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2">
    <w:name w:val="10F61119924C4DC29FE77BEECD77B2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2">
    <w:name w:val="9CE393BA98424DF6AB33D30952CB4F2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2">
    <w:name w:val="58DAA27FAD0840B891BCC67656C585B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2">
    <w:name w:val="0CF40B2EC2924A51A7E2A0699C49300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2">
    <w:name w:val="AE0998B272AE4A5CAD0971068FC1AFF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2">
    <w:name w:val="A7A87055815941CD8EC2C8422C60988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2">
    <w:name w:val="D2EEDB3435604A669655575C7976DF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2">
    <w:name w:val="897903EFFF184D5FB18C41C77329E6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2">
    <w:name w:val="FDF9A48B413E4F2BA998E3AEE5C32DA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2">
    <w:name w:val="D5C756C7046441FBAC51FF017100BDD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2">
    <w:name w:val="1E7D5F76F9F240C59415ADE5F5C5C91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2">
    <w:name w:val="1167557FAD3D4407B2B1D2F745FCF3A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2">
    <w:name w:val="B084B927CF3A4F5CA770C106F5F3DC4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2">
    <w:name w:val="5A642895961B4A4B8BF50B500F94DDB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2">
    <w:name w:val="6E4E57D15DF740C0B637BAABBD36194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2">
    <w:name w:val="E67D83978DDD448D834CAAD22BBA86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2">
    <w:name w:val="CADD8CDD6B3A4CC8A5367D0F35955E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2">
    <w:name w:val="FEA9268B125744AB9A077BDFA58A6A0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2">
    <w:name w:val="DB4582357E0F4DBBAF3E0A5FD47D2A2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2">
    <w:name w:val="989F3DDA0EA34B209C6DADD2D88F9D5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2">
    <w:name w:val="F91407E7531047F2B16E22D79A31FA2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4">
    <w:name w:val="3D94E3F906724C56B13D54A202C3577A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7">
    <w:name w:val="97E0B35DEC7540859DC9AFE8C5033737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7">
    <w:name w:val="B6F70CE154AE4048BAEE074CDD5FE674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7">
    <w:name w:val="22A633853B804A2796309920E6F362E1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7">
    <w:name w:val="19051857D168418E92515FA1B6DDF23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7">
    <w:name w:val="2BE67D3E373F492A9C56A59A001E1B13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7">
    <w:name w:val="28AB745C357D413C81B622CF1961716A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7">
    <w:name w:val="ABE3A68816474A65B7AF44BFE5883E5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7">
    <w:name w:val="6E98FF7EEA6D471B93E24960BA4BC89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7">
    <w:name w:val="81ADE735510C4E71939D5278A60EA0D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2">
    <w:name w:val="93E584F98D8D4DFE9D7197BA76B0C07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2">
    <w:name w:val="B04AF9A650F241F887D6BC5FF72B006B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7">
    <w:name w:val="F071405270664A55800FB2EF61376BB9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7">
    <w:name w:val="D0A58C4196C54A7594F079D3C6F25009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6">
    <w:name w:val="CF7C67B39C8F4BD49E5E1386B36C6280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7">
    <w:name w:val="E9FFAF53B0354722944BA50B138B722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6">
    <w:name w:val="10F310499C5D419DA89A0698890DDD6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3">
    <w:name w:val="D58022FD5FF443DAB9AB0B6A0CF538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6">
    <w:name w:val="B355DFF51F88479DAC68CA35723A3165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4">
    <w:name w:val="FB26C637C6A44304B8C5F8CF36AAF7E2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5">
    <w:name w:val="3726431301CB4FEA97F1232545244DEE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3">
    <w:name w:val="F5F004B081F24C07B4395AEE43AFB70E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3">
    <w:name w:val="62D0963314F64171B33D84210FF89B08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6">
    <w:name w:val="7F5BD21B5D3C404DAE718E5B94ADEEF0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0">
    <w:name w:val="AA4BF3AC33FE43898EECB6C197F609EF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3">
    <w:name w:val="F0CAD4F88D76444CA67CAB5AF41BE1EE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3">
    <w:name w:val="D4DF775EAB714AEB89D61008B3EAADC1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3">
    <w:name w:val="349AD71650B1435D847F143744AC2D2D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3">
    <w:name w:val="37E10612CAF8437799FC1FC9D26E175B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6">
    <w:name w:val="38A026EDCE9840799D6D28592EDBA4F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B216E3252FD497DA4D0A447A315B6692">
    <w:name w:val="1B216E3252FD497DA4D0A447A315B66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8F4BA169244D90865C5C6F902754FB2">
    <w:name w:val="CE8F4BA169244D90865C5C6F902754F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A944DE52A1478A89F51EDB394FE9702">
    <w:name w:val="60A944DE52A1478A89F51EDB394FE97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3">
    <w:name w:val="DFFE157B2CB64177B1445A6BA8A0E33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3">
    <w:name w:val="833C69A3C2CD465782ED9ADA28E09DF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3">
    <w:name w:val="164BFC4576ED49A4A3FE6BB0533ABFF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3">
    <w:name w:val="230817F309174201B106F5B24D5983A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3">
    <w:name w:val="ED422EF2BDF3494FA467D73B2931240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3">
    <w:name w:val="3F5547D9648E40F79F47006C127B491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3">
    <w:name w:val="7341DF519F5748E4B90958370B3501E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3">
    <w:name w:val="8581278DC92747A5A8F6A36695FB737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3">
    <w:name w:val="0CFCBA66C23649189E44ED5F82F1034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3">
    <w:name w:val="D98F5E93E7FA4AB588841E2A96EE70C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3">
    <w:name w:val="A61CF6689BCD42C08BBA33076DB927E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3">
    <w:name w:val="820F7E24B52F483C8F6CC5386E8A540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3">
    <w:name w:val="F6534F73ACCE45EBBD7BAB759DC247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3">
    <w:name w:val="10F61119924C4DC29FE77BEECD77B2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3">
    <w:name w:val="9CE393BA98424DF6AB33D30952CB4F2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3">
    <w:name w:val="58DAA27FAD0840B891BCC67656C585B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3">
    <w:name w:val="0CF40B2EC2924A51A7E2A0699C49300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3">
    <w:name w:val="AE0998B272AE4A5CAD0971068FC1AFF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3">
    <w:name w:val="A7A87055815941CD8EC2C8422C60988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3">
    <w:name w:val="D2EEDB3435604A669655575C7976DF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3">
    <w:name w:val="897903EFFF184D5FB18C41C77329E6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3">
    <w:name w:val="FDF9A48B413E4F2BA998E3AEE5C32DA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3">
    <w:name w:val="D5C756C7046441FBAC51FF017100BDD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3">
    <w:name w:val="1E7D5F76F9F240C59415ADE5F5C5C91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3">
    <w:name w:val="1167557FAD3D4407B2B1D2F745FCF3A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3">
    <w:name w:val="B084B927CF3A4F5CA770C106F5F3DC4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3">
    <w:name w:val="5A642895961B4A4B8BF50B500F94DDB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3">
    <w:name w:val="6E4E57D15DF740C0B637BAABBD36194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3">
    <w:name w:val="E67D83978DDD448D834CAAD22BBA86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3">
    <w:name w:val="CADD8CDD6B3A4CC8A5367D0F35955E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3">
    <w:name w:val="FEA9268B125744AB9A077BDFA58A6A0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3">
    <w:name w:val="DB4582357E0F4DBBAF3E0A5FD47D2A2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3">
    <w:name w:val="989F3DDA0EA34B209C6DADD2D88F9D5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3">
    <w:name w:val="F91407E7531047F2B16E22D79A31FA2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5">
    <w:name w:val="3D94E3F906724C56B13D54A202C3577A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8">
    <w:name w:val="97E0B35DEC7540859DC9AFE8C5033737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8">
    <w:name w:val="B6F70CE154AE4048BAEE074CDD5FE674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8">
    <w:name w:val="22A633853B804A2796309920E6F362E1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8">
    <w:name w:val="19051857D168418E92515FA1B6DDF23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8">
    <w:name w:val="2BE67D3E373F492A9C56A59A001E1B13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8">
    <w:name w:val="28AB745C357D413C81B622CF1961716A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8">
    <w:name w:val="ABE3A68816474A65B7AF44BFE5883E5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8">
    <w:name w:val="6E98FF7EEA6D471B93E24960BA4BC89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8">
    <w:name w:val="81ADE735510C4E71939D5278A60EA0D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3">
    <w:name w:val="93E584F98D8D4DFE9D7197BA76B0C07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3">
    <w:name w:val="B04AF9A650F241F887D6BC5FF72B006B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010DFE7899046889AF6DF2082F7234F">
    <w:name w:val="3010DFE7899046889AF6DF2082F7234F"/>
    <w:rsid w:val="002B25BD"/>
  </w:style>
  <w:style w:type="paragraph" w:customStyle="1" w:styleId="A343BE18A87D429E85B697DF9C5EA8AD">
    <w:name w:val="A343BE18A87D429E85B697DF9C5EA8AD"/>
    <w:rsid w:val="002B25BD"/>
  </w:style>
  <w:style w:type="paragraph" w:customStyle="1" w:styleId="EAA51928987F4978A7E85522127F6956">
    <w:name w:val="EAA51928987F4978A7E85522127F6956"/>
    <w:rsid w:val="002B25BD"/>
  </w:style>
  <w:style w:type="paragraph" w:customStyle="1" w:styleId="A1B68B35A82D4C4F8D9B8D8356C822FC">
    <w:name w:val="A1B68B35A82D4C4F8D9B8D8356C822FC"/>
    <w:rsid w:val="002B25BD"/>
  </w:style>
  <w:style w:type="paragraph" w:customStyle="1" w:styleId="D6DF5C1E2F5648609977745455739C67">
    <w:name w:val="D6DF5C1E2F5648609977745455739C67"/>
    <w:rsid w:val="002B25BD"/>
  </w:style>
  <w:style w:type="paragraph" w:customStyle="1" w:styleId="6DFE0050DFB44BA7B4F26F976C7582C7">
    <w:name w:val="6DFE0050DFB44BA7B4F26F976C7582C7"/>
    <w:rsid w:val="002B25BD"/>
  </w:style>
  <w:style w:type="paragraph" w:customStyle="1" w:styleId="3A6918BC963A4F1FB35E13CF7DCB17BA">
    <w:name w:val="3A6918BC963A4F1FB35E13CF7DCB17BA"/>
    <w:rsid w:val="002B25BD"/>
  </w:style>
  <w:style w:type="paragraph" w:customStyle="1" w:styleId="49F06FA35DF147CAB95FA69B59285D2E">
    <w:name w:val="49F06FA35DF147CAB95FA69B59285D2E"/>
    <w:rsid w:val="002B25BD"/>
  </w:style>
  <w:style w:type="paragraph" w:customStyle="1" w:styleId="58751EF71B2F4D429DA8F487C21AA150">
    <w:name w:val="58751EF71B2F4D429DA8F487C21AA150"/>
    <w:rsid w:val="002B25BD"/>
  </w:style>
  <w:style w:type="paragraph" w:customStyle="1" w:styleId="EFF216A5BA7643B2BAB420391814D0BD">
    <w:name w:val="EFF216A5BA7643B2BAB420391814D0BD"/>
    <w:rsid w:val="002B25BD"/>
  </w:style>
  <w:style w:type="paragraph" w:customStyle="1" w:styleId="BECCA790C9DA4B6AAE1437ED1595584E">
    <w:name w:val="BECCA790C9DA4B6AAE1437ED1595584E"/>
    <w:rsid w:val="002B25BD"/>
  </w:style>
  <w:style w:type="paragraph" w:customStyle="1" w:styleId="A46A63716523496098A51EDE1E2B9F22">
    <w:name w:val="A46A63716523496098A51EDE1E2B9F22"/>
    <w:rsid w:val="002B25BD"/>
  </w:style>
  <w:style w:type="paragraph" w:customStyle="1" w:styleId="7DEF005C7EF447368AF9C3EBAF8F1FD9">
    <w:name w:val="7DEF005C7EF447368AF9C3EBAF8F1FD9"/>
    <w:rsid w:val="002B25BD"/>
  </w:style>
  <w:style w:type="paragraph" w:customStyle="1" w:styleId="4AE4FAB81BDF43AAB9E8E30EAD831685">
    <w:name w:val="4AE4FAB81BDF43AAB9E8E30EAD831685"/>
    <w:rsid w:val="002B25BD"/>
  </w:style>
  <w:style w:type="paragraph" w:customStyle="1" w:styleId="308C12297BC34AB8B5B3D32919639608">
    <w:name w:val="308C12297BC34AB8B5B3D32919639608"/>
    <w:rsid w:val="002B25BD"/>
  </w:style>
  <w:style w:type="paragraph" w:customStyle="1" w:styleId="4091CB7904B6447C84BE622B42229388">
    <w:name w:val="4091CB7904B6447C84BE622B42229388"/>
    <w:rsid w:val="002B25BD"/>
  </w:style>
  <w:style w:type="paragraph" w:customStyle="1" w:styleId="1CC366C6EDC444C684DFF184FB919264">
    <w:name w:val="1CC366C6EDC444C684DFF184FB919264"/>
    <w:rsid w:val="002B25BD"/>
  </w:style>
  <w:style w:type="paragraph" w:customStyle="1" w:styleId="4B80528E3E0D44C2B343A9CA5B1F8ABF">
    <w:name w:val="4B80528E3E0D44C2B343A9CA5B1F8ABF"/>
    <w:rsid w:val="002B25BD"/>
  </w:style>
  <w:style w:type="paragraph" w:customStyle="1" w:styleId="437DBF97DB9C493F90FE0200D5541B1F">
    <w:name w:val="437DBF97DB9C493F90FE0200D5541B1F"/>
    <w:rsid w:val="002B25BD"/>
  </w:style>
  <w:style w:type="paragraph" w:customStyle="1" w:styleId="6D83201FD07742A39B4E13EE1A2D9C8E">
    <w:name w:val="6D83201FD07742A39B4E13EE1A2D9C8E"/>
    <w:rsid w:val="002B25BD"/>
  </w:style>
  <w:style w:type="paragraph" w:customStyle="1" w:styleId="D934A5D00E774A3B8EC3997B9850EA00">
    <w:name w:val="D934A5D00E774A3B8EC3997B9850EA00"/>
    <w:rsid w:val="002B25BD"/>
  </w:style>
  <w:style w:type="paragraph" w:customStyle="1" w:styleId="DDEBA5FE29CD4A29B2B1DA8DE53C087E">
    <w:name w:val="DDEBA5FE29CD4A29B2B1DA8DE53C087E"/>
    <w:rsid w:val="002B25BD"/>
  </w:style>
  <w:style w:type="paragraph" w:customStyle="1" w:styleId="E79A5259CEEA4650A1DAC4ABFAB3D7A3">
    <w:name w:val="E79A5259CEEA4650A1DAC4ABFAB3D7A3"/>
    <w:rsid w:val="002B25BD"/>
  </w:style>
  <w:style w:type="paragraph" w:customStyle="1" w:styleId="D37399183DC04D1CB5E8221E203BA86E">
    <w:name w:val="D37399183DC04D1CB5E8221E203BA86E"/>
    <w:rsid w:val="002B25BD"/>
  </w:style>
  <w:style w:type="paragraph" w:customStyle="1" w:styleId="DF94FB212B884DBE8036E27A911B5AFC">
    <w:name w:val="DF94FB212B884DBE8036E27A911B5AFC"/>
    <w:rsid w:val="002B25BD"/>
  </w:style>
  <w:style w:type="paragraph" w:customStyle="1" w:styleId="A06EB6A2B4044732B0A724F123AB1A7A">
    <w:name w:val="A06EB6A2B4044732B0A724F123AB1A7A"/>
    <w:rsid w:val="002B25BD"/>
  </w:style>
  <w:style w:type="paragraph" w:customStyle="1" w:styleId="5982D48AE057425C9D7957355CFE564A">
    <w:name w:val="5982D48AE057425C9D7957355CFE564A"/>
    <w:rsid w:val="002B25BD"/>
  </w:style>
  <w:style w:type="paragraph" w:customStyle="1" w:styleId="3446D748A9B649F3B34CB12680AA3021">
    <w:name w:val="3446D748A9B649F3B34CB12680AA3021"/>
    <w:rsid w:val="002B25BD"/>
  </w:style>
  <w:style w:type="paragraph" w:customStyle="1" w:styleId="E105DC69A1AE448DBD06DC3551A2BD21">
    <w:name w:val="E105DC69A1AE448DBD06DC3551A2BD21"/>
    <w:rsid w:val="002B25BD"/>
  </w:style>
  <w:style w:type="paragraph" w:customStyle="1" w:styleId="5CF8059C74584DB3AB59B76AB8614865">
    <w:name w:val="5CF8059C74584DB3AB59B76AB8614865"/>
    <w:rsid w:val="002B25BD"/>
  </w:style>
  <w:style w:type="paragraph" w:customStyle="1" w:styleId="368CA5CE978F49D2971BC87B32EDD84A">
    <w:name w:val="368CA5CE978F49D2971BC87B32EDD84A"/>
    <w:rsid w:val="002B25BD"/>
  </w:style>
  <w:style w:type="paragraph" w:customStyle="1" w:styleId="68976C2B0456471A8EF2A2CE976D82B0">
    <w:name w:val="68976C2B0456471A8EF2A2CE976D82B0"/>
    <w:rsid w:val="002B25BD"/>
  </w:style>
  <w:style w:type="paragraph" w:customStyle="1" w:styleId="1B82AA105E194D1AB06CF04606E4CE9B">
    <w:name w:val="1B82AA105E194D1AB06CF04606E4CE9B"/>
    <w:rsid w:val="002B25BD"/>
  </w:style>
  <w:style w:type="paragraph" w:customStyle="1" w:styleId="F3BCDBFCE2514F9098D29F71F06255BC">
    <w:name w:val="F3BCDBFCE2514F9098D29F71F06255BC"/>
    <w:rsid w:val="002B25BD"/>
  </w:style>
  <w:style w:type="paragraph" w:customStyle="1" w:styleId="7F6B6FE17F16407780FFC4C8EDCB4E62">
    <w:name w:val="7F6B6FE17F16407780FFC4C8EDCB4E62"/>
    <w:rsid w:val="002B25BD"/>
  </w:style>
  <w:style w:type="paragraph" w:customStyle="1" w:styleId="7D8CEC7CA680471C8D0B7D9261D5D1D5">
    <w:name w:val="7D8CEC7CA680471C8D0B7D9261D5D1D5"/>
    <w:rsid w:val="002B25BD"/>
  </w:style>
  <w:style w:type="paragraph" w:customStyle="1" w:styleId="1918D2E8451E4420B2AA564060061FDA">
    <w:name w:val="1918D2E8451E4420B2AA564060061FDA"/>
    <w:rsid w:val="002B25BD"/>
  </w:style>
  <w:style w:type="paragraph" w:customStyle="1" w:styleId="2782D5A890B34787AD003035CAF7A2DF">
    <w:name w:val="2782D5A890B34787AD003035CAF7A2DF"/>
    <w:rsid w:val="002B25BD"/>
  </w:style>
  <w:style w:type="paragraph" w:customStyle="1" w:styleId="3B18B5897F4347DCA07D8D13D4517F21">
    <w:name w:val="3B18B5897F4347DCA07D8D13D4517F21"/>
    <w:rsid w:val="002B25BD"/>
  </w:style>
  <w:style w:type="paragraph" w:customStyle="1" w:styleId="15462609764A4888A1E1520932074AC6">
    <w:name w:val="15462609764A4888A1E1520932074AC6"/>
    <w:rsid w:val="002B25BD"/>
  </w:style>
  <w:style w:type="paragraph" w:customStyle="1" w:styleId="895754762C2C49EC857261B039234D32">
    <w:name w:val="895754762C2C49EC857261B039234D32"/>
    <w:rsid w:val="002B25BD"/>
  </w:style>
  <w:style w:type="paragraph" w:customStyle="1" w:styleId="A2B31B9256FD4D6EAA386D3AE30200E4">
    <w:name w:val="A2B31B9256FD4D6EAA386D3AE30200E4"/>
    <w:rsid w:val="002B25BD"/>
  </w:style>
  <w:style w:type="paragraph" w:customStyle="1" w:styleId="001C710F8B06423DB5DD04E9C2001703">
    <w:name w:val="001C710F8B06423DB5DD04E9C2001703"/>
    <w:rsid w:val="002B25BD"/>
  </w:style>
  <w:style w:type="paragraph" w:customStyle="1" w:styleId="794F856EC30148B0BC746837632D9F65">
    <w:name w:val="794F856EC30148B0BC746837632D9F65"/>
    <w:rsid w:val="002B25BD"/>
  </w:style>
  <w:style w:type="paragraph" w:customStyle="1" w:styleId="6AA658448ECF4905A1E801240C88621F">
    <w:name w:val="6AA658448ECF4905A1E801240C88621F"/>
    <w:rsid w:val="002B25BD"/>
  </w:style>
  <w:style w:type="paragraph" w:customStyle="1" w:styleId="709D980ED4804D20AEF319C1B72E9A0C">
    <w:name w:val="709D980ED4804D20AEF319C1B72E9A0C"/>
    <w:rsid w:val="002B25BD"/>
  </w:style>
  <w:style w:type="paragraph" w:customStyle="1" w:styleId="28F7A07BB5184976B638AF6A72519211">
    <w:name w:val="28F7A07BB5184976B638AF6A72519211"/>
    <w:rsid w:val="002B25BD"/>
  </w:style>
  <w:style w:type="paragraph" w:customStyle="1" w:styleId="DD13A68EA17642A5B4DAE3AFEF2F24FA">
    <w:name w:val="DD13A68EA17642A5B4DAE3AFEF2F24FA"/>
    <w:rsid w:val="002B25BD"/>
  </w:style>
  <w:style w:type="paragraph" w:customStyle="1" w:styleId="2E5C540EA6CF41B588B1E6A555B57E99">
    <w:name w:val="2E5C540EA6CF41B588B1E6A555B57E99"/>
    <w:rsid w:val="002B25BD"/>
  </w:style>
  <w:style w:type="paragraph" w:customStyle="1" w:styleId="4D01737B730C4E198EF354F45FD19B5B">
    <w:name w:val="4D01737B730C4E198EF354F45FD19B5B"/>
    <w:rsid w:val="002B25BD"/>
  </w:style>
  <w:style w:type="paragraph" w:customStyle="1" w:styleId="F2EE93D9A54E43A589E06DDC2B5A93ED">
    <w:name w:val="F2EE93D9A54E43A589E06DDC2B5A93ED"/>
    <w:rsid w:val="002B25BD"/>
  </w:style>
  <w:style w:type="paragraph" w:customStyle="1" w:styleId="9544C6A4BA7C46848D4FAC5247FAE1AC">
    <w:name w:val="9544C6A4BA7C46848D4FAC5247FAE1AC"/>
    <w:rsid w:val="002B25BD"/>
  </w:style>
  <w:style w:type="paragraph" w:customStyle="1" w:styleId="144177C0A0F94001A9ABDE979843382C">
    <w:name w:val="144177C0A0F94001A9ABDE979843382C"/>
    <w:rsid w:val="002B25BD"/>
  </w:style>
  <w:style w:type="paragraph" w:customStyle="1" w:styleId="AF1DD88345C24BE3B11CF8AD02577D50">
    <w:name w:val="AF1DD88345C24BE3B11CF8AD02577D50"/>
    <w:rsid w:val="002B25BD"/>
  </w:style>
  <w:style w:type="paragraph" w:customStyle="1" w:styleId="343C86FDA45248B5913B437ABFDDEC3A">
    <w:name w:val="343C86FDA45248B5913B437ABFDDEC3A"/>
    <w:rsid w:val="002B25BD"/>
  </w:style>
  <w:style w:type="paragraph" w:customStyle="1" w:styleId="A0DE12B6AFF64C44B94D61C30E0184C2">
    <w:name w:val="A0DE12B6AFF64C44B94D61C30E0184C2"/>
    <w:rsid w:val="002B25BD"/>
  </w:style>
  <w:style w:type="paragraph" w:customStyle="1" w:styleId="695ABAF531494B91BE841DCFAE9F6DA0">
    <w:name w:val="695ABAF531494B91BE841DCFAE9F6DA0"/>
    <w:rsid w:val="002B25BD"/>
  </w:style>
  <w:style w:type="paragraph" w:customStyle="1" w:styleId="A0A9E38AEDC54D5385A53B57EF0B3ACC">
    <w:name w:val="A0A9E38AEDC54D5385A53B57EF0B3ACC"/>
    <w:rsid w:val="002B25BD"/>
  </w:style>
  <w:style w:type="paragraph" w:customStyle="1" w:styleId="27C1E615B00544F48DBD0B2B3C787BCB">
    <w:name w:val="27C1E615B00544F48DBD0B2B3C787BCB"/>
    <w:rsid w:val="002B25BD"/>
  </w:style>
  <w:style w:type="paragraph" w:customStyle="1" w:styleId="EA8BE69B376F45CEAE3A9C86A8687639">
    <w:name w:val="EA8BE69B376F45CEAE3A9C86A8687639"/>
    <w:rsid w:val="002B25BD"/>
  </w:style>
  <w:style w:type="paragraph" w:customStyle="1" w:styleId="9B570D26C2554A1CA2A3F6824EC71B9E">
    <w:name w:val="9B570D26C2554A1CA2A3F6824EC71B9E"/>
    <w:rsid w:val="002B25BD"/>
  </w:style>
  <w:style w:type="paragraph" w:customStyle="1" w:styleId="BA1FFFF69B7D432B80AF104BDD406E2B">
    <w:name w:val="BA1FFFF69B7D432B80AF104BDD406E2B"/>
    <w:rsid w:val="002B25BD"/>
  </w:style>
  <w:style w:type="paragraph" w:customStyle="1" w:styleId="6F87BE4CD8D14FFEA8AD7ECB79B177EF">
    <w:name w:val="6F87BE4CD8D14FFEA8AD7ECB79B177EF"/>
    <w:rsid w:val="002B25BD"/>
  </w:style>
  <w:style w:type="paragraph" w:customStyle="1" w:styleId="003D917E0CBF4B9DBECEFB91845E67F6">
    <w:name w:val="003D917E0CBF4B9DBECEFB91845E67F6"/>
    <w:rsid w:val="002B25BD"/>
  </w:style>
  <w:style w:type="paragraph" w:customStyle="1" w:styleId="B65DDAAB4D7045BFB45DD37B8CCE6670">
    <w:name w:val="B65DDAAB4D7045BFB45DD37B8CCE6670"/>
    <w:rsid w:val="002B25BD"/>
  </w:style>
  <w:style w:type="paragraph" w:customStyle="1" w:styleId="DD5F15DBCC88456E844187C800541A88">
    <w:name w:val="DD5F15DBCC88456E844187C800541A88"/>
    <w:rsid w:val="002B25BD"/>
  </w:style>
  <w:style w:type="paragraph" w:customStyle="1" w:styleId="E8B0AB14176A4EA0B8201693CE9207DC">
    <w:name w:val="E8B0AB14176A4EA0B8201693CE9207DC"/>
    <w:rsid w:val="002B25BD"/>
  </w:style>
  <w:style w:type="paragraph" w:customStyle="1" w:styleId="57A668C18B074086B1EB341C42164A93">
    <w:name w:val="57A668C18B074086B1EB341C42164A93"/>
    <w:rsid w:val="002B25BD"/>
  </w:style>
  <w:style w:type="paragraph" w:customStyle="1" w:styleId="7B104E6775B74EBDA29EA96FBB57AC04">
    <w:name w:val="7B104E6775B74EBDA29EA96FBB57AC04"/>
    <w:rsid w:val="002B25BD"/>
  </w:style>
  <w:style w:type="paragraph" w:customStyle="1" w:styleId="4BDCBF05607D4DD9A15B89347DEC1621">
    <w:name w:val="4BDCBF05607D4DD9A15B89347DEC1621"/>
    <w:rsid w:val="002B25BD"/>
  </w:style>
  <w:style w:type="paragraph" w:customStyle="1" w:styleId="AAF1E317D4F949268592B306E54247EF">
    <w:name w:val="AAF1E317D4F949268592B306E54247EF"/>
    <w:rsid w:val="002B25BD"/>
  </w:style>
  <w:style w:type="paragraph" w:customStyle="1" w:styleId="930A4725DDA54BA9893400606A2FF181">
    <w:name w:val="930A4725DDA54BA9893400606A2FF181"/>
    <w:rsid w:val="002B25BD"/>
  </w:style>
  <w:style w:type="paragraph" w:customStyle="1" w:styleId="F816B4A1D53046B9B83E271A1D82EC7E">
    <w:name w:val="F816B4A1D53046B9B83E271A1D82EC7E"/>
    <w:rsid w:val="002B25BD"/>
  </w:style>
  <w:style w:type="paragraph" w:customStyle="1" w:styleId="836D6B5697FE478C8CD7972A735FCBE0">
    <w:name w:val="836D6B5697FE478C8CD7972A735FCBE0"/>
    <w:rsid w:val="002B25BD"/>
  </w:style>
  <w:style w:type="paragraph" w:customStyle="1" w:styleId="216DA3984E2D4714A86C17FD8A16C35A">
    <w:name w:val="216DA3984E2D4714A86C17FD8A16C35A"/>
    <w:rsid w:val="002B25BD"/>
  </w:style>
  <w:style w:type="paragraph" w:customStyle="1" w:styleId="041F1C53CF154DB8922490D95804FA6A">
    <w:name w:val="041F1C53CF154DB8922490D95804FA6A"/>
    <w:rsid w:val="002B25BD"/>
  </w:style>
  <w:style w:type="paragraph" w:customStyle="1" w:styleId="B0CBA287DDC940C6BF7B983CD663F463">
    <w:name w:val="B0CBA287DDC940C6BF7B983CD663F463"/>
    <w:rsid w:val="002B25BD"/>
  </w:style>
  <w:style w:type="paragraph" w:customStyle="1" w:styleId="7E412FD19AFF4C628EC37737AD83B98B">
    <w:name w:val="7E412FD19AFF4C628EC37737AD83B98B"/>
    <w:rsid w:val="002B25BD"/>
  </w:style>
  <w:style w:type="paragraph" w:customStyle="1" w:styleId="7D10264567384C0B93C48C72EE7FCA6C">
    <w:name w:val="7D10264567384C0B93C48C72EE7FCA6C"/>
    <w:rsid w:val="002B25BD"/>
  </w:style>
  <w:style w:type="paragraph" w:customStyle="1" w:styleId="91BC3F5258E9467286F80B02F4DF46EC">
    <w:name w:val="91BC3F5258E9467286F80B02F4DF46EC"/>
    <w:rsid w:val="002B25BD"/>
  </w:style>
  <w:style w:type="paragraph" w:customStyle="1" w:styleId="05E5631BA8E64359A121C25847478BFE">
    <w:name w:val="05E5631BA8E64359A121C25847478BFE"/>
    <w:rsid w:val="002B25BD"/>
  </w:style>
  <w:style w:type="paragraph" w:customStyle="1" w:styleId="BE7FE4022E874169B42F942369F13C6C">
    <w:name w:val="BE7FE4022E874169B42F942369F13C6C"/>
    <w:rsid w:val="002B25BD"/>
  </w:style>
  <w:style w:type="paragraph" w:customStyle="1" w:styleId="26418A5A65CF484CB9FA24C02BD8054E">
    <w:name w:val="26418A5A65CF484CB9FA24C02BD8054E"/>
    <w:rsid w:val="002B25BD"/>
  </w:style>
  <w:style w:type="paragraph" w:customStyle="1" w:styleId="59F98D2F86EE4B5CAFCD71A552B4892F">
    <w:name w:val="59F98D2F86EE4B5CAFCD71A552B4892F"/>
    <w:rsid w:val="002B25BD"/>
  </w:style>
  <w:style w:type="paragraph" w:customStyle="1" w:styleId="F0028F1080944B8A8511AD09AA43D2DA">
    <w:name w:val="F0028F1080944B8A8511AD09AA43D2DA"/>
    <w:rsid w:val="002B25BD"/>
  </w:style>
  <w:style w:type="paragraph" w:customStyle="1" w:styleId="6D06A401AD774984B2B96D3BA1B91EDF">
    <w:name w:val="6D06A401AD774984B2B96D3BA1B91EDF"/>
    <w:rsid w:val="002B25BD"/>
  </w:style>
  <w:style w:type="paragraph" w:customStyle="1" w:styleId="C9D8D5AE5CF1405C964AC7DDA839BD33">
    <w:name w:val="C9D8D5AE5CF1405C964AC7DDA839BD33"/>
    <w:rsid w:val="002B25BD"/>
  </w:style>
  <w:style w:type="paragraph" w:customStyle="1" w:styleId="D52E0C6C68F14FEE83129662E752438B">
    <w:name w:val="D52E0C6C68F14FEE83129662E752438B"/>
    <w:rsid w:val="002B25BD"/>
  </w:style>
  <w:style w:type="paragraph" w:customStyle="1" w:styleId="37A9D493B17C4565937A77F25BD9F614">
    <w:name w:val="37A9D493B17C4565937A77F25BD9F614"/>
    <w:rsid w:val="002B25BD"/>
  </w:style>
  <w:style w:type="paragraph" w:customStyle="1" w:styleId="127010BA7FC840019D368740A773674D">
    <w:name w:val="127010BA7FC840019D368740A773674D"/>
    <w:rsid w:val="002B25BD"/>
  </w:style>
  <w:style w:type="paragraph" w:customStyle="1" w:styleId="44C007200CF34D2AAB67D14EE92C3A77">
    <w:name w:val="44C007200CF34D2AAB67D14EE92C3A77"/>
    <w:rsid w:val="002B25BD"/>
  </w:style>
  <w:style w:type="paragraph" w:customStyle="1" w:styleId="2F36EDFD164048D7A44F53F93B8B1D78">
    <w:name w:val="2F36EDFD164048D7A44F53F93B8B1D78"/>
    <w:rsid w:val="002B25BD"/>
  </w:style>
  <w:style w:type="paragraph" w:customStyle="1" w:styleId="824A5A5D0EC7458DA0B20BC688AD3DD8">
    <w:name w:val="824A5A5D0EC7458DA0B20BC688AD3DD8"/>
    <w:rsid w:val="002B25BD"/>
  </w:style>
  <w:style w:type="paragraph" w:customStyle="1" w:styleId="8AF4DEFDC64E47C1A00DD93788072BA3">
    <w:name w:val="8AF4DEFDC64E47C1A00DD93788072BA3"/>
    <w:rsid w:val="002B25BD"/>
  </w:style>
  <w:style w:type="paragraph" w:customStyle="1" w:styleId="56921C9483894BFDB7AB26473D93479E">
    <w:name w:val="56921C9483894BFDB7AB26473D93479E"/>
    <w:rsid w:val="002B25BD"/>
  </w:style>
  <w:style w:type="paragraph" w:customStyle="1" w:styleId="43F062216A9043179AAB8637F38F3094">
    <w:name w:val="43F062216A9043179AAB8637F38F3094"/>
    <w:rsid w:val="002B25BD"/>
  </w:style>
  <w:style w:type="paragraph" w:customStyle="1" w:styleId="C7A81DEE6D8C49938B30182CE67B3A5F">
    <w:name w:val="C7A81DEE6D8C49938B30182CE67B3A5F"/>
    <w:rsid w:val="002B25BD"/>
  </w:style>
  <w:style w:type="paragraph" w:customStyle="1" w:styleId="4A205E3FCC624820B670C1730BADFAF3">
    <w:name w:val="4A205E3FCC624820B670C1730BADFAF3"/>
    <w:rsid w:val="002B25BD"/>
  </w:style>
  <w:style w:type="paragraph" w:customStyle="1" w:styleId="FA5AD9DB316B4527B8034A90C9172C3F">
    <w:name w:val="FA5AD9DB316B4527B8034A90C9172C3F"/>
    <w:rsid w:val="002B25BD"/>
  </w:style>
  <w:style w:type="paragraph" w:customStyle="1" w:styleId="5AA8B4AA9C5640D1A9FD2C4B7705C691">
    <w:name w:val="5AA8B4AA9C5640D1A9FD2C4B7705C691"/>
    <w:rsid w:val="002B25BD"/>
  </w:style>
  <w:style w:type="paragraph" w:customStyle="1" w:styleId="A403CD1C93864005BD3B2330DD784F7F">
    <w:name w:val="A403CD1C93864005BD3B2330DD784F7F"/>
    <w:rsid w:val="002B25BD"/>
  </w:style>
  <w:style w:type="paragraph" w:customStyle="1" w:styleId="0299B864E80A4479AD892BA683F78500">
    <w:name w:val="0299B864E80A4479AD892BA683F78500"/>
    <w:rsid w:val="002B25BD"/>
  </w:style>
  <w:style w:type="paragraph" w:customStyle="1" w:styleId="D5D1518A9DF64991ACC91E152343D42C">
    <w:name w:val="D5D1518A9DF64991ACC91E152343D42C"/>
    <w:rsid w:val="002B25BD"/>
  </w:style>
  <w:style w:type="paragraph" w:customStyle="1" w:styleId="FAFA5957EDF14395BB86A971F3F05604">
    <w:name w:val="FAFA5957EDF14395BB86A971F3F05604"/>
    <w:rsid w:val="002B25BD"/>
  </w:style>
  <w:style w:type="paragraph" w:customStyle="1" w:styleId="D5DB0B1EA3284564B816DC252A1E8ABA">
    <w:name w:val="D5DB0B1EA3284564B816DC252A1E8ABA"/>
    <w:rsid w:val="002B25BD"/>
  </w:style>
  <w:style w:type="paragraph" w:customStyle="1" w:styleId="79EBB7E68AD14C6CA65EEBFDCAD51703">
    <w:name w:val="79EBB7E68AD14C6CA65EEBFDCAD51703"/>
    <w:rsid w:val="002B25BD"/>
  </w:style>
  <w:style w:type="paragraph" w:customStyle="1" w:styleId="A00576EA0CA54E6B98E23983BF56C2A2">
    <w:name w:val="A00576EA0CA54E6B98E23983BF56C2A2"/>
    <w:rsid w:val="002B25BD"/>
  </w:style>
  <w:style w:type="paragraph" w:customStyle="1" w:styleId="AE01579704EB4EF0A735CE09C662FD3E">
    <w:name w:val="AE01579704EB4EF0A735CE09C662FD3E"/>
    <w:rsid w:val="002B25BD"/>
  </w:style>
  <w:style w:type="paragraph" w:customStyle="1" w:styleId="0CF4F8505E8647298D204DD8B57A18E8">
    <w:name w:val="0CF4F8505E8647298D204DD8B57A18E8"/>
    <w:rsid w:val="002B25BD"/>
  </w:style>
  <w:style w:type="paragraph" w:customStyle="1" w:styleId="737A13056B254584977E67B860CA4154">
    <w:name w:val="737A13056B254584977E67B860CA4154"/>
    <w:rsid w:val="002B25BD"/>
  </w:style>
  <w:style w:type="paragraph" w:customStyle="1" w:styleId="0E77062444C843ACB85DF7C15C756513">
    <w:name w:val="0E77062444C843ACB85DF7C15C756513"/>
    <w:rsid w:val="002B25BD"/>
  </w:style>
  <w:style w:type="paragraph" w:customStyle="1" w:styleId="2BB97FD68AEC4963A5E4E38E5A5574C6">
    <w:name w:val="2BB97FD68AEC4963A5E4E38E5A5574C6"/>
    <w:rsid w:val="002B25BD"/>
  </w:style>
  <w:style w:type="paragraph" w:customStyle="1" w:styleId="3CDCB94D02774D6A80DD284069720739">
    <w:name w:val="3CDCB94D02774D6A80DD284069720739"/>
    <w:rsid w:val="002B25BD"/>
  </w:style>
  <w:style w:type="paragraph" w:customStyle="1" w:styleId="330CC426077C45E49EFA9D2E5CDDA0FC">
    <w:name w:val="330CC426077C45E49EFA9D2E5CDDA0FC"/>
    <w:rsid w:val="002B25BD"/>
  </w:style>
  <w:style w:type="paragraph" w:customStyle="1" w:styleId="92F6005A27DA4D43B9493D220F75E94D">
    <w:name w:val="92F6005A27DA4D43B9493D220F75E94D"/>
    <w:rsid w:val="002B25BD"/>
  </w:style>
  <w:style w:type="paragraph" w:customStyle="1" w:styleId="32262C4A92374C35A7AC8E7BADE6F79D">
    <w:name w:val="32262C4A92374C35A7AC8E7BADE6F79D"/>
    <w:rsid w:val="002B25BD"/>
  </w:style>
  <w:style w:type="paragraph" w:customStyle="1" w:styleId="3FAAF483B5C5484C8943C9BB784C3FB2">
    <w:name w:val="3FAAF483B5C5484C8943C9BB784C3FB2"/>
    <w:rsid w:val="002B25BD"/>
  </w:style>
  <w:style w:type="paragraph" w:customStyle="1" w:styleId="708E04D0459B4FA1923C41AB706F384E">
    <w:name w:val="708E04D0459B4FA1923C41AB706F384E"/>
    <w:rsid w:val="002B25BD"/>
  </w:style>
  <w:style w:type="paragraph" w:customStyle="1" w:styleId="CFED4A1BB8444806A9DD3159BF71A333">
    <w:name w:val="CFED4A1BB8444806A9DD3159BF71A333"/>
    <w:rsid w:val="002B25BD"/>
  </w:style>
  <w:style w:type="paragraph" w:customStyle="1" w:styleId="E06BEF6B36354CCFBC7A641CE5214D11">
    <w:name w:val="E06BEF6B36354CCFBC7A641CE5214D11"/>
    <w:rsid w:val="002B25BD"/>
  </w:style>
  <w:style w:type="paragraph" w:customStyle="1" w:styleId="212CA21631454B508E9489DF5298CF32">
    <w:name w:val="212CA21631454B508E9489DF5298CF32"/>
    <w:rsid w:val="002B25BD"/>
  </w:style>
  <w:style w:type="paragraph" w:customStyle="1" w:styleId="83503EBA474547D2B22F2A85FF4E7467">
    <w:name w:val="83503EBA474547D2B22F2A85FF4E7467"/>
    <w:rsid w:val="002B25BD"/>
  </w:style>
  <w:style w:type="paragraph" w:customStyle="1" w:styleId="DD9EBF11838A47FBB00C8D0DA37B3384">
    <w:name w:val="DD9EBF11838A47FBB00C8D0DA37B3384"/>
    <w:rsid w:val="002B25BD"/>
  </w:style>
  <w:style w:type="paragraph" w:customStyle="1" w:styleId="26AD2E40133D46259661B043C2FD4A4E">
    <w:name w:val="26AD2E40133D46259661B043C2FD4A4E"/>
    <w:rsid w:val="002B25BD"/>
  </w:style>
  <w:style w:type="paragraph" w:customStyle="1" w:styleId="2458674B2CD1404581366FE3BB49C702">
    <w:name w:val="2458674B2CD1404581366FE3BB49C702"/>
    <w:rsid w:val="002B25BD"/>
  </w:style>
  <w:style w:type="paragraph" w:customStyle="1" w:styleId="47138DC6532A42189EBFDCC1182275FC">
    <w:name w:val="47138DC6532A42189EBFDCC1182275FC"/>
    <w:rsid w:val="002B25BD"/>
  </w:style>
  <w:style w:type="paragraph" w:customStyle="1" w:styleId="E2E9FF6F3D60462DB187C7F680636203">
    <w:name w:val="E2E9FF6F3D60462DB187C7F680636203"/>
    <w:rsid w:val="002B25BD"/>
  </w:style>
  <w:style w:type="paragraph" w:customStyle="1" w:styleId="352A2D8251EA4F35A1F9A6BCCC861226">
    <w:name w:val="352A2D8251EA4F35A1F9A6BCCC861226"/>
    <w:rsid w:val="002B25BD"/>
  </w:style>
  <w:style w:type="paragraph" w:customStyle="1" w:styleId="02121A6BAB9145B4AB68B2E93D854C01">
    <w:name w:val="02121A6BAB9145B4AB68B2E93D854C01"/>
    <w:rsid w:val="002B25BD"/>
  </w:style>
  <w:style w:type="paragraph" w:customStyle="1" w:styleId="47244E70330D49398057984DE82FC0D6">
    <w:name w:val="47244E70330D49398057984DE82FC0D6"/>
    <w:rsid w:val="002B25BD"/>
  </w:style>
  <w:style w:type="paragraph" w:customStyle="1" w:styleId="A7C1ADAAE7224C64A6530CD8D4AD24C1">
    <w:name w:val="A7C1ADAAE7224C64A6530CD8D4AD24C1"/>
    <w:rsid w:val="002B25BD"/>
  </w:style>
  <w:style w:type="paragraph" w:customStyle="1" w:styleId="0EC3963B63194680983362DE42ECD4E2">
    <w:name w:val="0EC3963B63194680983362DE42ECD4E2"/>
    <w:rsid w:val="002B25BD"/>
  </w:style>
  <w:style w:type="paragraph" w:customStyle="1" w:styleId="A2F6A6A957304E91B42FAF9B904EDFBB">
    <w:name w:val="A2F6A6A957304E91B42FAF9B904EDFBB"/>
    <w:rsid w:val="002B25BD"/>
  </w:style>
  <w:style w:type="paragraph" w:customStyle="1" w:styleId="13159AA80BBF441A975E3A0C76114ADD">
    <w:name w:val="13159AA80BBF441A975E3A0C76114ADD"/>
    <w:rsid w:val="002B25BD"/>
  </w:style>
  <w:style w:type="paragraph" w:customStyle="1" w:styleId="BB8BA513529C480F943FDFDF593516B8">
    <w:name w:val="BB8BA513529C480F943FDFDF593516B8"/>
    <w:rsid w:val="002B25BD"/>
  </w:style>
  <w:style w:type="paragraph" w:customStyle="1" w:styleId="F071405270664A55800FB2EF61376BB98">
    <w:name w:val="F071405270664A55800FB2EF61376BB9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8">
    <w:name w:val="D0A58C4196C54A7594F079D3C6F25009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7">
    <w:name w:val="CF7C67B39C8F4BD49E5E1386B36C6280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8">
    <w:name w:val="E9FFAF53B0354722944BA50B138B722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7">
    <w:name w:val="10F310499C5D419DA89A0698890DDD6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4">
    <w:name w:val="D58022FD5FF443DAB9AB0B6A0CF538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7">
    <w:name w:val="B355DFF51F88479DAC68CA35723A3165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5">
    <w:name w:val="FB26C637C6A44304B8C5F8CF36AAF7E2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6">
    <w:name w:val="3726431301CB4FEA97F1232545244DEE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4">
    <w:name w:val="F5F004B081F24C07B4395AEE43AFB70E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4">
    <w:name w:val="62D0963314F64171B33D84210FF89B08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7">
    <w:name w:val="7F5BD21B5D3C404DAE718E5B94ADEEF0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1">
    <w:name w:val="AA4BF3AC33FE43898EECB6C197F609EF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4">
    <w:name w:val="F0CAD4F88D76444CA67CAB5AF41BE1EE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4">
    <w:name w:val="D4DF775EAB714AEB89D61008B3EAADC1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4">
    <w:name w:val="349AD71650B1435D847F143744AC2D2D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4">
    <w:name w:val="37E10612CAF8437799FC1FC9D26E175B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7">
    <w:name w:val="38A026EDCE9840799D6D28592EDBA4F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">
    <w:name w:val="D6DF5C1E2F5648609977745455739C6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">
    <w:name w:val="6DFE0050DFB44BA7B4F26F976C7582C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4">
    <w:name w:val="DFFE157B2CB64177B1445A6BA8A0E33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">
    <w:name w:val="CFED4A1BB8444806A9DD3159BF71A33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4">
    <w:name w:val="833C69A3C2CD465782ED9ADA28E09DF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4">
    <w:name w:val="164BFC4576ED49A4A3FE6BB0533ABFF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">
    <w:name w:val="3FAAF483B5C5484C8943C9BB784C3FB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4">
    <w:name w:val="230817F309174201B106F5B24D5983A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4">
    <w:name w:val="ED422EF2BDF3494FA467D73B2931240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">
    <w:name w:val="E06BEF6B36354CCFBC7A641CE5214D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4">
    <w:name w:val="3F5547D9648E40F79F47006C127B491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4">
    <w:name w:val="7341DF519F5748E4B90958370B3501E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">
    <w:name w:val="708E04D0459B4FA1923C41AB706F38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4">
    <w:name w:val="8581278DC92747A5A8F6A36695FB737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4">
    <w:name w:val="0CFCBA66C23649189E44ED5F82F1034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">
    <w:name w:val="212CA21631454B508E9489DF5298CF3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4">
    <w:name w:val="D98F5E93E7FA4AB588841E2A96EE70C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4">
    <w:name w:val="A61CF6689BCD42C08BBA33076DB927E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">
    <w:name w:val="0E77062444C843ACB85DF7C15C75651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4">
    <w:name w:val="820F7E24B52F483C8F6CC5386E8A540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4">
    <w:name w:val="F6534F73ACCE45EBBD7BAB759DC247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">
    <w:name w:val="83503EBA474547D2B22F2A85FF4E746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4">
    <w:name w:val="10F61119924C4DC29FE77BEECD77B2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4">
    <w:name w:val="9CE393BA98424DF6AB33D30952CB4F2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">
    <w:name w:val="2BB97FD68AEC4963A5E4E38E5A5574C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4">
    <w:name w:val="58DAA27FAD0840B891BCC67656C585B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4">
    <w:name w:val="0CF40B2EC2924A51A7E2A0699C49300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">
    <w:name w:val="DD9EBF11838A47FBB00C8D0DA37B338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4">
    <w:name w:val="AE0998B272AE4A5CAD0971068FC1AFF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4">
    <w:name w:val="A7A87055815941CD8EC2C8422C60988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">
    <w:name w:val="3CDCB94D02774D6A80DD28406972073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4">
    <w:name w:val="D2EEDB3435604A669655575C7976DF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4">
    <w:name w:val="897903EFFF184D5FB18C41C77329E64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">
    <w:name w:val="26AD2E40133D46259661B043C2FD4A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4">
    <w:name w:val="FDF9A48B413E4F2BA998E3AEE5C32DA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4">
    <w:name w:val="D5C756C7046441FBAC51FF017100BDD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">
    <w:name w:val="330CC426077C45E49EFA9D2E5CDDA0F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4">
    <w:name w:val="1E7D5F76F9F240C59415ADE5F5C5C91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4">
    <w:name w:val="1167557FAD3D4407B2B1D2F745FCF3A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">
    <w:name w:val="47138DC6532A42189EBFDCC1182275F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4">
    <w:name w:val="B084B927CF3A4F5CA770C106F5F3DC4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4">
    <w:name w:val="5A642895961B4A4B8BF50B500F94DDB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">
    <w:name w:val="92F6005A27DA4D43B9493D220F75E94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4">
    <w:name w:val="6E4E57D15DF740C0B637BAABBD36194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4">
    <w:name w:val="E67D83978DDD448D834CAAD22BBA86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">
    <w:name w:val="E2E9FF6F3D60462DB187C7F68063620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4">
    <w:name w:val="CADD8CDD6B3A4CC8A5367D0F35955E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4">
    <w:name w:val="FEA9268B125744AB9A077BDFA58A6A0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">
    <w:name w:val="32262C4A92374C35A7AC8E7BADE6F79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4">
    <w:name w:val="DB4582357E0F4DBBAF3E0A5FD47D2A2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">
    <w:name w:val="A403CD1C93864005BD3B2330DD784F7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">
    <w:name w:val="0299B864E80A4479AD892BA683F7850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">
    <w:name w:val="D5D1518A9DF64991ACC91E152343D42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">
    <w:name w:val="FAFA5957EDF14395BB86A971F3F0560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">
    <w:name w:val="D5DB0B1EA3284564B816DC252A1E8AB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4">
    <w:name w:val="989F3DDA0EA34B209C6DADD2D88F9D5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">
    <w:name w:val="79EBB7E68AD14C6CA65EEBFDCAD5170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">
    <w:name w:val="A00576EA0CA54E6B98E23983BF56C2A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">
    <w:name w:val="AE01579704EB4EF0A735CE09C662FD3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">
    <w:name w:val="0CF4F8505E8647298D204DD8B57A18E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">
    <w:name w:val="737A13056B254584977E67B860CA415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4">
    <w:name w:val="F91407E7531047F2B16E22D79A31FA2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">
    <w:name w:val="68976C2B0456471A8EF2A2CE976D82B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">
    <w:name w:val="1B82AA105E194D1AB06CF04606E4CE9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">
    <w:name w:val="F3BCDBFCE2514F9098D29F71F06255B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">
    <w:name w:val="57A668C18B074086B1EB341C42164A9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">
    <w:name w:val="7B104E6775B74EBDA29EA96FBB57AC0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">
    <w:name w:val="4BDCBF05607D4DD9A15B89347DEC16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">
    <w:name w:val="AAF1E317D4F949268592B306E54247E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">
    <w:name w:val="930A4725DDA54BA9893400606A2FF1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">
    <w:name w:val="F816B4A1D53046B9B83E271A1D82EC7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">
    <w:name w:val="836D6B5697FE478C8CD7972A735FCBE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">
    <w:name w:val="216DA3984E2D4714A86C17FD8A16C35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">
    <w:name w:val="041F1C53CF154DB8922490D95804FA6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">
    <w:name w:val="B0CBA287DDC940C6BF7B983CD663F46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">
    <w:name w:val="7E412FD19AFF4C628EC37737AD83B98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">
    <w:name w:val="91BC3F5258E9467286F80B02F4DF46E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">
    <w:name w:val="05E5631BA8E64359A121C25847478BF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">
    <w:name w:val="BE7FE4022E874169B42F942369F13C6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">
    <w:name w:val="26418A5A65CF484CB9FA24C02BD805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">
    <w:name w:val="59F98D2F86EE4B5CAFCD71A552B4892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">
    <w:name w:val="F0028F1080944B8A8511AD09AA43D2D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">
    <w:name w:val="6D06A401AD774984B2B96D3BA1B91ED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1">
    <w:name w:val="C9D8D5AE5CF1405C964AC7DDA839BD3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1">
    <w:name w:val="D52E0C6C68F14FEE83129662E752438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1">
    <w:name w:val="37A9D493B17C4565937A77F25BD9F61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">
    <w:name w:val="7F6B6FE17F16407780FFC4C8EDCB4E6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">
    <w:name w:val="7D8CEC7CA680471C8D0B7D9261D5D1D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">
    <w:name w:val="1918D2E8451E4420B2AA564060061FD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">
    <w:name w:val="2782D5A890B34787AD003035CAF7A2D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1">
    <w:name w:val="3B18B5897F4347DCA07D8D13D4517F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">
    <w:name w:val="15462609764A4888A1E1520932074AC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">
    <w:name w:val="895754762C2C49EC857261B039234D3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">
    <w:name w:val="A2B31B9256FD4D6EAA386D3AE30200E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">
    <w:name w:val="001C710F8B06423DB5DD04E9C200170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">
    <w:name w:val="794F856EC30148B0BC746837632D9F6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">
    <w:name w:val="6AA658448ECF4905A1E801240C88621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">
    <w:name w:val="DD5F15DBCC88456E844187C800541A8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">
    <w:name w:val="E8B0AB14176A4EA0B8201693CE9207D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">
    <w:name w:val="2E5C540EA6CF41B588B1E6A555B57E9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">
    <w:name w:val="4D01737B730C4E198EF354F45FD19B5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">
    <w:name w:val="709D980ED4804D20AEF319C1B72E9A0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">
    <w:name w:val="28F7A07BB5184976B638AF6A725192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">
    <w:name w:val="DD13A68EA17642A5B4DAE3AFEF2F24F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">
    <w:name w:val="F2EE93D9A54E43A589E06DDC2B5A93E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">
    <w:name w:val="9544C6A4BA7C46848D4FAC5247FAE1A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">
    <w:name w:val="144177C0A0F94001A9ABDE979843382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">
    <w:name w:val="AF1DD88345C24BE3B11CF8AD02577D5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">
    <w:name w:val="343C86FDA45248B5913B437ABFDDEC3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">
    <w:name w:val="A0DE12B6AFF64C44B94D61C30E0184C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">
    <w:name w:val="695ABAF531494B91BE841DCFAE9F6DA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">
    <w:name w:val="A0A9E38AEDC54D5385A53B57EF0B3AC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">
    <w:name w:val="27C1E615B00544F48DBD0B2B3C787BC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">
    <w:name w:val="EA8BE69B376F45CEAE3A9C86A868763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">
    <w:name w:val="9B570D26C2554A1CA2A3F6824EC71B9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">
    <w:name w:val="BA1FFFF69B7D432B80AF104BDD406E2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">
    <w:name w:val="6F87BE4CD8D14FFEA8AD7ECB79B177E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">
    <w:name w:val="003D917E0CBF4B9DBECEFB91845E67F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">
    <w:name w:val="B65DDAAB4D7045BFB45DD37B8CCE667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C60945FBEB4132AA87AF1992726FA4">
    <w:name w:val="FAC60945FBEB4132AA87AF1992726FA4"/>
    <w:rsid w:val="002B25BD"/>
  </w:style>
  <w:style w:type="paragraph" w:customStyle="1" w:styleId="F071405270664A55800FB2EF61376BB99">
    <w:name w:val="F071405270664A55800FB2EF61376BB9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9">
    <w:name w:val="D0A58C4196C54A7594F079D3C6F25009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8">
    <w:name w:val="CF7C67B39C8F4BD49E5E1386B36C6280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9">
    <w:name w:val="E9FFAF53B0354722944BA50B138B722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8">
    <w:name w:val="10F310499C5D419DA89A0698890DDD6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5">
    <w:name w:val="D58022FD5FF443DAB9AB0B6A0CF538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8">
    <w:name w:val="B355DFF51F88479DAC68CA35723A3165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6">
    <w:name w:val="FB26C637C6A44304B8C5F8CF36AAF7E2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7">
    <w:name w:val="3726431301CB4FEA97F1232545244DEE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5">
    <w:name w:val="F5F004B081F24C07B4395AEE43AFB70E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5">
    <w:name w:val="62D0963314F64171B33D84210FF89B08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8">
    <w:name w:val="7F5BD21B5D3C404DAE718E5B94ADEEF0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2">
    <w:name w:val="AA4BF3AC33FE43898EECB6C197F609EF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5">
    <w:name w:val="F0CAD4F88D76444CA67CAB5AF41BE1EE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5">
    <w:name w:val="D4DF775EAB714AEB89D61008B3EAADC1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5">
    <w:name w:val="349AD71650B1435D847F143744AC2D2D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5">
    <w:name w:val="37E10612CAF8437799FC1FC9D26E175B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8">
    <w:name w:val="38A026EDCE9840799D6D28592EDBA4F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2">
    <w:name w:val="D6DF5C1E2F5648609977745455739C6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2">
    <w:name w:val="6DFE0050DFB44BA7B4F26F976C7582C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5">
    <w:name w:val="DFFE157B2CB64177B1445A6BA8A0E33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2">
    <w:name w:val="CFED4A1BB8444806A9DD3159BF71A33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5">
    <w:name w:val="833C69A3C2CD465782ED9ADA28E09DF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5">
    <w:name w:val="164BFC4576ED49A4A3FE6BB0533ABFF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2">
    <w:name w:val="3FAAF483B5C5484C8943C9BB784C3FB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5">
    <w:name w:val="230817F309174201B106F5B24D5983A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5">
    <w:name w:val="ED422EF2BDF3494FA467D73B2931240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2">
    <w:name w:val="E06BEF6B36354CCFBC7A641CE5214D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5">
    <w:name w:val="3F5547D9648E40F79F47006C127B491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5">
    <w:name w:val="7341DF519F5748E4B90958370B3501E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2">
    <w:name w:val="708E04D0459B4FA1923C41AB706F38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5">
    <w:name w:val="8581278DC92747A5A8F6A36695FB737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5">
    <w:name w:val="0CFCBA66C23649189E44ED5F82F1034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2">
    <w:name w:val="212CA21631454B508E9489DF5298CF3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5">
    <w:name w:val="D98F5E93E7FA4AB588841E2A96EE70C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5">
    <w:name w:val="A61CF6689BCD42C08BBA33076DB927E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2">
    <w:name w:val="0E77062444C843ACB85DF7C15C75651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5">
    <w:name w:val="820F7E24B52F483C8F6CC5386E8A540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5">
    <w:name w:val="F6534F73ACCE45EBBD7BAB759DC247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2">
    <w:name w:val="83503EBA474547D2B22F2A85FF4E746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5">
    <w:name w:val="10F61119924C4DC29FE77BEECD77B2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5">
    <w:name w:val="9CE393BA98424DF6AB33D30952CB4F2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2">
    <w:name w:val="2BB97FD68AEC4963A5E4E38E5A5574C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5">
    <w:name w:val="58DAA27FAD0840B891BCC67656C585B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5">
    <w:name w:val="0CF40B2EC2924A51A7E2A0699C49300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2">
    <w:name w:val="DD9EBF11838A47FBB00C8D0DA37B338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5">
    <w:name w:val="AE0998B272AE4A5CAD0971068FC1AFF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5">
    <w:name w:val="A7A87055815941CD8EC2C8422C60988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2">
    <w:name w:val="3CDCB94D02774D6A80DD28406972073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5">
    <w:name w:val="D2EEDB3435604A669655575C7976DF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5">
    <w:name w:val="897903EFFF184D5FB18C41C77329E64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2">
    <w:name w:val="26AD2E40133D46259661B043C2FD4A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5">
    <w:name w:val="FDF9A48B413E4F2BA998E3AEE5C32DA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5">
    <w:name w:val="D5C756C7046441FBAC51FF017100BDD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2">
    <w:name w:val="330CC426077C45E49EFA9D2E5CDDA0F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5">
    <w:name w:val="1E7D5F76F9F240C59415ADE5F5C5C91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5">
    <w:name w:val="1167557FAD3D4407B2B1D2F745FCF3A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2">
    <w:name w:val="47138DC6532A42189EBFDCC1182275F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5">
    <w:name w:val="B084B927CF3A4F5CA770C106F5F3DC4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5">
    <w:name w:val="5A642895961B4A4B8BF50B500F94DDB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2">
    <w:name w:val="92F6005A27DA4D43B9493D220F75E94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5">
    <w:name w:val="6E4E57D15DF740C0B637BAABBD36194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5">
    <w:name w:val="E67D83978DDD448D834CAAD22BBA86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2">
    <w:name w:val="E2E9FF6F3D60462DB187C7F68063620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5">
    <w:name w:val="CADD8CDD6B3A4CC8A5367D0F35955E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5">
    <w:name w:val="FEA9268B125744AB9A077BDFA58A6A0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2">
    <w:name w:val="32262C4A92374C35A7AC8E7BADE6F79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5">
    <w:name w:val="DB4582357E0F4DBBAF3E0A5FD47D2A2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2">
    <w:name w:val="A403CD1C93864005BD3B2330DD784F7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2">
    <w:name w:val="0299B864E80A4479AD892BA683F7850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2">
    <w:name w:val="D5D1518A9DF64991ACC91E152343D42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2">
    <w:name w:val="FAFA5957EDF14395BB86A971F3F0560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2">
    <w:name w:val="D5DB0B1EA3284564B816DC252A1E8AB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5">
    <w:name w:val="989F3DDA0EA34B209C6DADD2D88F9D5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2">
    <w:name w:val="79EBB7E68AD14C6CA65EEBFDCAD5170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2">
    <w:name w:val="A00576EA0CA54E6B98E23983BF56C2A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2">
    <w:name w:val="AE01579704EB4EF0A735CE09C662FD3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2">
    <w:name w:val="0CF4F8505E8647298D204DD8B57A18E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2">
    <w:name w:val="737A13056B254584977E67B860CA415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5">
    <w:name w:val="F91407E7531047F2B16E22D79A31FA2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2">
    <w:name w:val="68976C2B0456471A8EF2A2CE976D82B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2">
    <w:name w:val="1B82AA105E194D1AB06CF04606E4CE9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2">
    <w:name w:val="F3BCDBFCE2514F9098D29F71F06255B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2">
    <w:name w:val="57A668C18B074086B1EB341C42164A9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2">
    <w:name w:val="7B104E6775B74EBDA29EA96FBB57AC0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2">
    <w:name w:val="4BDCBF05607D4DD9A15B89347DEC16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2">
    <w:name w:val="AAF1E317D4F949268592B306E54247E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2">
    <w:name w:val="930A4725DDA54BA9893400606A2FF1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2">
    <w:name w:val="F816B4A1D53046B9B83E271A1D82EC7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2">
    <w:name w:val="836D6B5697FE478C8CD7972A735FCBE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2">
    <w:name w:val="216DA3984E2D4714A86C17FD8A16C35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2">
    <w:name w:val="041F1C53CF154DB8922490D95804FA6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2">
    <w:name w:val="B0CBA287DDC940C6BF7B983CD663F46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2">
    <w:name w:val="7E412FD19AFF4C628EC37737AD83B98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2">
    <w:name w:val="91BC3F5258E9467286F80B02F4DF46E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2">
    <w:name w:val="05E5631BA8E64359A121C25847478BF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2">
    <w:name w:val="BE7FE4022E874169B42F942369F13C6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2">
    <w:name w:val="26418A5A65CF484CB9FA24C02BD805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2">
    <w:name w:val="59F98D2F86EE4B5CAFCD71A552B4892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2">
    <w:name w:val="F0028F1080944B8A8511AD09AA43D2D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2">
    <w:name w:val="6D06A401AD774984B2B96D3BA1B91ED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2">
    <w:name w:val="C9D8D5AE5CF1405C964AC7DDA839BD3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2">
    <w:name w:val="D52E0C6C68F14FEE83129662E752438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2">
    <w:name w:val="37A9D493B17C4565937A77F25BD9F61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2">
    <w:name w:val="7F6B6FE17F16407780FFC4C8EDCB4E6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2">
    <w:name w:val="7D8CEC7CA680471C8D0B7D9261D5D1D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2">
    <w:name w:val="1918D2E8451E4420B2AA564060061FD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2">
    <w:name w:val="2782D5A890B34787AD003035CAF7A2D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2">
    <w:name w:val="3B18B5897F4347DCA07D8D13D4517F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2">
    <w:name w:val="15462609764A4888A1E1520932074AC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2">
    <w:name w:val="895754762C2C49EC857261B039234D3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2">
    <w:name w:val="A2B31B9256FD4D6EAA386D3AE30200E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2">
    <w:name w:val="001C710F8B06423DB5DD04E9C200170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2">
    <w:name w:val="794F856EC30148B0BC746837632D9F6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2">
    <w:name w:val="6AA658448ECF4905A1E801240C88621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2">
    <w:name w:val="DD5F15DBCC88456E844187C800541A8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2">
    <w:name w:val="E8B0AB14176A4EA0B8201693CE9207D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2">
    <w:name w:val="2E5C540EA6CF41B588B1E6A555B57E9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2">
    <w:name w:val="4D01737B730C4E198EF354F45FD19B5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2">
    <w:name w:val="709D980ED4804D20AEF319C1B72E9A0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2">
    <w:name w:val="28F7A07BB5184976B638AF6A725192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2">
    <w:name w:val="DD13A68EA17642A5B4DAE3AFEF2F24F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2">
    <w:name w:val="F2EE93D9A54E43A589E06DDC2B5A93E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2">
    <w:name w:val="9544C6A4BA7C46848D4FAC5247FAE1A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2">
    <w:name w:val="144177C0A0F94001A9ABDE979843382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2">
    <w:name w:val="AF1DD88345C24BE3B11CF8AD02577D5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2">
    <w:name w:val="343C86FDA45248B5913B437ABFDDEC3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2">
    <w:name w:val="A0DE12B6AFF64C44B94D61C30E0184C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2">
    <w:name w:val="695ABAF531494B91BE841DCFAE9F6DA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2">
    <w:name w:val="A0A9E38AEDC54D5385A53B57EF0B3AC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2">
    <w:name w:val="27C1E615B00544F48DBD0B2B3C787BC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2">
    <w:name w:val="EA8BE69B376F45CEAE3A9C86A868763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2">
    <w:name w:val="9B570D26C2554A1CA2A3F6824EC71B9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2">
    <w:name w:val="BA1FFFF69B7D432B80AF104BDD406E2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2">
    <w:name w:val="6F87BE4CD8D14FFEA8AD7ECB79B177E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2">
    <w:name w:val="003D917E0CBF4B9DBECEFB91845E67F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2">
    <w:name w:val="B65DDAAB4D7045BFB45DD37B8CCE667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C60945FBEB4132AA87AF1992726FA41">
    <w:name w:val="FAC60945FBEB4132AA87AF1992726FA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27010BA7FC840019D368740A773674D1">
    <w:name w:val="127010BA7FC840019D368740A773674D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4C007200CF34D2AAB67D14EE92C3A771">
    <w:name w:val="44C007200CF34D2AAB67D14EE92C3A77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36EDFD164048D7A44F53F93B8B1D781">
    <w:name w:val="2F36EDFD164048D7A44F53F93B8B1D7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52A2D8251EA4F35A1F9A6BCCC8612261">
    <w:name w:val="352A2D8251EA4F35A1F9A6BCCC86122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1">
    <w:name w:val="02121A6BAB9145B4AB68B2E93D854C0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1">
    <w:name w:val="47244E70330D49398057984DE82FC0D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1">
    <w:name w:val="A7C1ADAAE7224C64A6530CD8D4AD24C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1">
    <w:name w:val="0EC3963B63194680983362DE42ECD4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1">
    <w:name w:val="A2F6A6A957304E91B42FAF9B904EDFBB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1">
    <w:name w:val="13159AA80BBF441A975E3A0C76114ADD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1">
    <w:name w:val="BB8BA513529C480F943FDFDF593516B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4">
    <w:name w:val="93E584F98D8D4DFE9D7197BA76B0C07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4">
    <w:name w:val="B04AF9A650F241F887D6BC5FF72B006B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0">
    <w:name w:val="F071405270664A55800FB2EF61376BB9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0">
    <w:name w:val="D0A58C4196C54A7594F079D3C6F25009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9">
    <w:name w:val="CF7C67B39C8F4BD49E5E1386B36C6280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0">
    <w:name w:val="E9FFAF53B0354722944BA50B138B722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9">
    <w:name w:val="10F310499C5D419DA89A0698890DDD66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6">
    <w:name w:val="D58022FD5FF443DAB9AB0B6A0CF538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9">
    <w:name w:val="B355DFF51F88479DAC68CA35723A3165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7">
    <w:name w:val="FB26C637C6A44304B8C5F8CF36AAF7E2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8">
    <w:name w:val="3726431301CB4FEA97F1232545244DEE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6">
    <w:name w:val="F5F004B081F24C07B4395AEE43AFB70E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6">
    <w:name w:val="62D0963314F64171B33D84210FF89B08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9">
    <w:name w:val="7F5BD21B5D3C404DAE718E5B94ADEEF0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3">
    <w:name w:val="AA4BF3AC33FE43898EECB6C197F609EF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6">
    <w:name w:val="F0CAD4F88D76444CA67CAB5AF41BE1EE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6">
    <w:name w:val="D4DF775EAB714AEB89D61008B3EAADC1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6">
    <w:name w:val="349AD71650B1435D847F143744AC2D2D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6">
    <w:name w:val="37E10612CAF8437799FC1FC9D26E175B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9">
    <w:name w:val="38A026EDCE9840799D6D28592EDBA4F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3">
    <w:name w:val="D6DF5C1E2F5648609977745455739C6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3">
    <w:name w:val="6DFE0050DFB44BA7B4F26F976C7582C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6">
    <w:name w:val="DFFE157B2CB64177B1445A6BA8A0E33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3">
    <w:name w:val="CFED4A1BB8444806A9DD3159BF71A33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6">
    <w:name w:val="833C69A3C2CD465782ED9ADA28E09DF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6">
    <w:name w:val="164BFC4576ED49A4A3FE6BB0533ABFF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3">
    <w:name w:val="3FAAF483B5C5484C8943C9BB784C3FB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6">
    <w:name w:val="230817F309174201B106F5B24D5983A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6">
    <w:name w:val="ED422EF2BDF3494FA467D73B2931240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3">
    <w:name w:val="E06BEF6B36354CCFBC7A641CE5214D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6">
    <w:name w:val="3F5547D9648E40F79F47006C127B491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6">
    <w:name w:val="7341DF519F5748E4B90958370B3501E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3">
    <w:name w:val="708E04D0459B4FA1923C41AB706F38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6">
    <w:name w:val="8581278DC92747A5A8F6A36695FB737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6">
    <w:name w:val="0CFCBA66C23649189E44ED5F82F1034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3">
    <w:name w:val="212CA21631454B508E9489DF5298CF3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6">
    <w:name w:val="D98F5E93E7FA4AB588841E2A96EE70C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6">
    <w:name w:val="A61CF6689BCD42C08BBA33076DB927E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3">
    <w:name w:val="0E77062444C843ACB85DF7C15C75651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6">
    <w:name w:val="820F7E24B52F483C8F6CC5386E8A540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6">
    <w:name w:val="F6534F73ACCE45EBBD7BAB759DC247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3">
    <w:name w:val="83503EBA474547D2B22F2A85FF4E746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6">
    <w:name w:val="10F61119924C4DC29FE77BEECD77B2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6">
    <w:name w:val="9CE393BA98424DF6AB33D30952CB4F2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3">
    <w:name w:val="2BB97FD68AEC4963A5E4E38E5A5574C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6">
    <w:name w:val="58DAA27FAD0840B891BCC67656C585B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6">
    <w:name w:val="0CF40B2EC2924A51A7E2A0699C49300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3">
    <w:name w:val="DD9EBF11838A47FBB00C8D0DA37B338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6">
    <w:name w:val="AE0998B272AE4A5CAD0971068FC1AFF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6">
    <w:name w:val="A7A87055815941CD8EC2C8422C60988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3">
    <w:name w:val="3CDCB94D02774D6A80DD28406972073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6">
    <w:name w:val="D2EEDB3435604A669655575C7976DF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6">
    <w:name w:val="897903EFFF184D5FB18C41C77329E64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3">
    <w:name w:val="26AD2E40133D46259661B043C2FD4A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6">
    <w:name w:val="FDF9A48B413E4F2BA998E3AEE5C32DA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6">
    <w:name w:val="D5C756C7046441FBAC51FF017100BDD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3">
    <w:name w:val="330CC426077C45E49EFA9D2E5CDDA0F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6">
    <w:name w:val="1E7D5F76F9F240C59415ADE5F5C5C91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6">
    <w:name w:val="1167557FAD3D4407B2B1D2F745FCF3A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3">
    <w:name w:val="47138DC6532A42189EBFDCC1182275F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6">
    <w:name w:val="B084B927CF3A4F5CA770C106F5F3DC4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6">
    <w:name w:val="5A642895961B4A4B8BF50B500F94DDB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3">
    <w:name w:val="92F6005A27DA4D43B9493D220F75E94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6">
    <w:name w:val="6E4E57D15DF740C0B637BAABBD36194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6">
    <w:name w:val="E67D83978DDD448D834CAAD22BBA86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3">
    <w:name w:val="E2E9FF6F3D60462DB187C7F68063620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6">
    <w:name w:val="CADD8CDD6B3A4CC8A5367D0F35955E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6">
    <w:name w:val="FEA9268B125744AB9A077BDFA58A6A0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3">
    <w:name w:val="32262C4A92374C35A7AC8E7BADE6F79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6">
    <w:name w:val="DB4582357E0F4DBBAF3E0A5FD47D2A2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3">
    <w:name w:val="A403CD1C93864005BD3B2330DD784F7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3">
    <w:name w:val="0299B864E80A4479AD892BA683F7850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3">
    <w:name w:val="D5D1518A9DF64991ACC91E152343D42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3">
    <w:name w:val="FAFA5957EDF14395BB86A971F3F0560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3">
    <w:name w:val="D5DB0B1EA3284564B816DC252A1E8AB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6">
    <w:name w:val="989F3DDA0EA34B209C6DADD2D88F9D5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3">
    <w:name w:val="79EBB7E68AD14C6CA65EEBFDCAD5170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3">
    <w:name w:val="A00576EA0CA54E6B98E23983BF56C2A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3">
    <w:name w:val="AE01579704EB4EF0A735CE09C662FD3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3">
    <w:name w:val="0CF4F8505E8647298D204DD8B57A18E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3">
    <w:name w:val="737A13056B254584977E67B860CA415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6">
    <w:name w:val="F91407E7531047F2B16E22D79A31FA2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3">
    <w:name w:val="68976C2B0456471A8EF2A2CE976D82B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3">
    <w:name w:val="1B82AA105E194D1AB06CF04606E4CE9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3">
    <w:name w:val="F3BCDBFCE2514F9098D29F71F06255B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3">
    <w:name w:val="57A668C18B074086B1EB341C42164A9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3">
    <w:name w:val="7B104E6775B74EBDA29EA96FBB57AC0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3">
    <w:name w:val="4BDCBF05607D4DD9A15B89347DEC16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3">
    <w:name w:val="AAF1E317D4F949268592B306E54247E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3">
    <w:name w:val="930A4725DDA54BA9893400606A2FF1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3">
    <w:name w:val="F816B4A1D53046B9B83E271A1D82EC7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3">
    <w:name w:val="836D6B5697FE478C8CD7972A735FCBE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3">
    <w:name w:val="216DA3984E2D4714A86C17FD8A16C35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3">
    <w:name w:val="041F1C53CF154DB8922490D95804FA6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3">
    <w:name w:val="B0CBA287DDC940C6BF7B983CD663F46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3">
    <w:name w:val="7E412FD19AFF4C628EC37737AD83B98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3">
    <w:name w:val="91BC3F5258E9467286F80B02F4DF46E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3">
    <w:name w:val="05E5631BA8E64359A121C25847478BF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3">
    <w:name w:val="BE7FE4022E874169B42F942369F13C6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3">
    <w:name w:val="26418A5A65CF484CB9FA24C02BD805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3">
    <w:name w:val="59F98D2F86EE4B5CAFCD71A552B4892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3">
    <w:name w:val="F0028F1080944B8A8511AD09AA43D2D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3">
    <w:name w:val="6D06A401AD774984B2B96D3BA1B91ED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3">
    <w:name w:val="C9D8D5AE5CF1405C964AC7DDA839BD3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3">
    <w:name w:val="D52E0C6C68F14FEE83129662E752438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3">
    <w:name w:val="37A9D493B17C4565937A77F25BD9F61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3">
    <w:name w:val="7F6B6FE17F16407780FFC4C8EDCB4E6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3">
    <w:name w:val="7D8CEC7CA680471C8D0B7D9261D5D1D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3">
    <w:name w:val="1918D2E8451E4420B2AA564060061FD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3">
    <w:name w:val="2782D5A890B34787AD003035CAF7A2D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3">
    <w:name w:val="3B18B5897F4347DCA07D8D13D4517F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3">
    <w:name w:val="15462609764A4888A1E1520932074AC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3">
    <w:name w:val="895754762C2C49EC857261B039234D3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3">
    <w:name w:val="A2B31B9256FD4D6EAA386D3AE30200E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3">
    <w:name w:val="001C710F8B06423DB5DD04E9C200170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3">
    <w:name w:val="794F856EC30148B0BC746837632D9F6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3">
    <w:name w:val="6AA658448ECF4905A1E801240C88621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3">
    <w:name w:val="DD5F15DBCC88456E844187C800541A8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3">
    <w:name w:val="E8B0AB14176A4EA0B8201693CE9207D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3">
    <w:name w:val="2E5C540EA6CF41B588B1E6A555B57E9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3">
    <w:name w:val="4D01737B730C4E198EF354F45FD19B5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3">
    <w:name w:val="709D980ED4804D20AEF319C1B72E9A0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3">
    <w:name w:val="28F7A07BB5184976B638AF6A725192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3">
    <w:name w:val="DD13A68EA17642A5B4DAE3AFEF2F24F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3">
    <w:name w:val="F2EE93D9A54E43A589E06DDC2B5A93E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3">
    <w:name w:val="9544C6A4BA7C46848D4FAC5247FAE1A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3">
    <w:name w:val="144177C0A0F94001A9ABDE979843382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3">
    <w:name w:val="AF1DD88345C24BE3B11CF8AD02577D5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3">
    <w:name w:val="343C86FDA45248B5913B437ABFDDEC3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3">
    <w:name w:val="A0DE12B6AFF64C44B94D61C30E0184C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3">
    <w:name w:val="695ABAF531494B91BE841DCFAE9F6DA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3">
    <w:name w:val="A0A9E38AEDC54D5385A53B57EF0B3AC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3">
    <w:name w:val="27C1E615B00544F48DBD0B2B3C787BC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3">
    <w:name w:val="EA8BE69B376F45CEAE3A9C86A868763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3">
    <w:name w:val="9B570D26C2554A1CA2A3F6824EC71B9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3">
    <w:name w:val="BA1FFFF69B7D432B80AF104BDD406E2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3">
    <w:name w:val="6F87BE4CD8D14FFEA8AD7ECB79B177E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3">
    <w:name w:val="003D917E0CBF4B9DBECEFB91845E67F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3">
    <w:name w:val="B65DDAAB4D7045BFB45DD37B8CCE667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C60945FBEB4132AA87AF1992726FA42">
    <w:name w:val="FAC60945FBEB4132AA87AF1992726FA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27010BA7FC840019D368740A773674D2">
    <w:name w:val="127010BA7FC840019D368740A773674D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4C007200CF34D2AAB67D14EE92C3A772">
    <w:name w:val="44C007200CF34D2AAB67D14EE92C3A77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36EDFD164048D7A44F53F93B8B1D782">
    <w:name w:val="2F36EDFD164048D7A44F53F93B8B1D7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52A2D8251EA4F35A1F9A6BCCC8612262">
    <w:name w:val="352A2D8251EA4F35A1F9A6BCCC86122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2">
    <w:name w:val="02121A6BAB9145B4AB68B2E93D854C0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2">
    <w:name w:val="47244E70330D49398057984DE82FC0D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2">
    <w:name w:val="A7C1ADAAE7224C64A6530CD8D4AD24C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2">
    <w:name w:val="0EC3963B63194680983362DE42ECD4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2">
    <w:name w:val="A2F6A6A957304E91B42FAF9B904EDFBB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2">
    <w:name w:val="13159AA80BBF441A975E3A0C76114ADD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2">
    <w:name w:val="BB8BA513529C480F943FDFDF593516B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5">
    <w:name w:val="93E584F98D8D4DFE9D7197BA76B0C07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5">
    <w:name w:val="B04AF9A650F241F887D6BC5FF72B006B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D51A205BFA84F4A82DCB2DF5FC68205">
    <w:name w:val="6D51A205BFA84F4A82DCB2DF5FC68205"/>
    <w:rsid w:val="002B25BD"/>
  </w:style>
  <w:style w:type="paragraph" w:customStyle="1" w:styleId="F071405270664A55800FB2EF61376BB911">
    <w:name w:val="F071405270664A55800FB2EF61376BB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1">
    <w:name w:val="D0A58C4196C54A7594F079D3C6F2500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0">
    <w:name w:val="CF7C67B39C8F4BD49E5E1386B36C6280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1">
    <w:name w:val="E9FFAF53B0354722944BA50B138B722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0">
    <w:name w:val="10F310499C5D419DA89A0698890DDD66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7">
    <w:name w:val="D58022FD5FF443DAB9AB0B6A0CF538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0">
    <w:name w:val="B355DFF51F88479DAC68CA35723A3165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8">
    <w:name w:val="FB26C637C6A44304B8C5F8CF36AAF7E2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9">
    <w:name w:val="3726431301CB4FEA97F1232545244DEE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7">
    <w:name w:val="F5F004B081F24C07B4395AEE43AFB70E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7">
    <w:name w:val="62D0963314F64171B33D84210FF89B08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0">
    <w:name w:val="7F5BD21B5D3C404DAE718E5B94ADEEF0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4">
    <w:name w:val="AA4BF3AC33FE43898EECB6C197F609EF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7">
    <w:name w:val="F0CAD4F88D76444CA67CAB5AF41BE1EE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7">
    <w:name w:val="D4DF775EAB714AEB89D61008B3EAADC1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7">
    <w:name w:val="349AD71650B1435D847F143744AC2D2D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7">
    <w:name w:val="37E10612CAF8437799FC1FC9D26E175B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0">
    <w:name w:val="38A026EDCE9840799D6D28592EDBA4F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4">
    <w:name w:val="D6DF5C1E2F5648609977745455739C6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4">
    <w:name w:val="6DFE0050DFB44BA7B4F26F976C7582C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7">
    <w:name w:val="DFFE157B2CB64177B1445A6BA8A0E33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4">
    <w:name w:val="CFED4A1BB8444806A9DD3159BF71A33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7">
    <w:name w:val="833C69A3C2CD465782ED9ADA28E09DF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7">
    <w:name w:val="164BFC4576ED49A4A3FE6BB0533ABFF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4">
    <w:name w:val="3FAAF483B5C5484C8943C9BB784C3FB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7">
    <w:name w:val="230817F309174201B106F5B24D5983A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7">
    <w:name w:val="ED422EF2BDF3494FA467D73B2931240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4">
    <w:name w:val="E06BEF6B36354CCFBC7A641CE5214D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7">
    <w:name w:val="3F5547D9648E40F79F47006C127B491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7">
    <w:name w:val="7341DF519F5748E4B90958370B3501E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4">
    <w:name w:val="708E04D0459B4FA1923C41AB706F38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7">
    <w:name w:val="8581278DC92747A5A8F6A36695FB737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7">
    <w:name w:val="0CFCBA66C23649189E44ED5F82F1034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4">
    <w:name w:val="212CA21631454B508E9489DF5298CF3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7">
    <w:name w:val="D98F5E93E7FA4AB588841E2A96EE70C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7">
    <w:name w:val="A61CF6689BCD42C08BBA33076DB927E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4">
    <w:name w:val="0E77062444C843ACB85DF7C15C75651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7">
    <w:name w:val="820F7E24B52F483C8F6CC5386E8A540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7">
    <w:name w:val="F6534F73ACCE45EBBD7BAB759DC247C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4">
    <w:name w:val="83503EBA474547D2B22F2A85FF4E746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7">
    <w:name w:val="10F61119924C4DC29FE77BEECD77B2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7">
    <w:name w:val="9CE393BA98424DF6AB33D30952CB4F2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4">
    <w:name w:val="2BB97FD68AEC4963A5E4E38E5A5574C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7">
    <w:name w:val="58DAA27FAD0840B891BCC67656C585B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7">
    <w:name w:val="0CF40B2EC2924A51A7E2A0699C49300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4">
    <w:name w:val="DD9EBF11838A47FBB00C8D0DA37B338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7">
    <w:name w:val="AE0998B272AE4A5CAD0971068FC1AFF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7">
    <w:name w:val="A7A87055815941CD8EC2C8422C60988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4">
    <w:name w:val="3CDCB94D02774D6A80DD28406972073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7">
    <w:name w:val="D2EEDB3435604A669655575C7976DFA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7">
    <w:name w:val="897903EFFF184D5FB18C41C77329E64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4">
    <w:name w:val="26AD2E40133D46259661B043C2FD4A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7">
    <w:name w:val="FDF9A48B413E4F2BA998E3AEE5C32DA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7">
    <w:name w:val="D5C756C7046441FBAC51FF017100BDD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4">
    <w:name w:val="330CC426077C45E49EFA9D2E5CDDA0F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7">
    <w:name w:val="1E7D5F76F9F240C59415ADE5F5C5C91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7">
    <w:name w:val="1167557FAD3D4407B2B1D2F745FCF3A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4">
    <w:name w:val="47138DC6532A42189EBFDCC1182275F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7">
    <w:name w:val="B084B927CF3A4F5CA770C106F5F3DC4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7">
    <w:name w:val="5A642895961B4A4B8BF50B500F94DDB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4">
    <w:name w:val="92F6005A27DA4D43B9493D220F75E94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7">
    <w:name w:val="6E4E57D15DF740C0B637BAABBD36194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7">
    <w:name w:val="E67D83978DDD448D834CAAD22BBA862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4">
    <w:name w:val="E2E9FF6F3D60462DB187C7F68063620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7">
    <w:name w:val="CADD8CDD6B3A4CC8A5367D0F35955EC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7">
    <w:name w:val="FEA9268B125744AB9A077BDFA58A6A0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4">
    <w:name w:val="32262C4A92374C35A7AC8E7BADE6F79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7">
    <w:name w:val="DB4582357E0F4DBBAF3E0A5FD47D2A2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4">
    <w:name w:val="A403CD1C93864005BD3B2330DD784F7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4">
    <w:name w:val="0299B864E80A4479AD892BA683F7850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4">
    <w:name w:val="D5D1518A9DF64991ACC91E152343D42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4">
    <w:name w:val="FAFA5957EDF14395BB86A971F3F0560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4">
    <w:name w:val="D5DB0B1EA3284564B816DC252A1E8AB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7">
    <w:name w:val="989F3DDA0EA34B209C6DADD2D88F9D5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4">
    <w:name w:val="79EBB7E68AD14C6CA65EEBFDCAD5170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4">
    <w:name w:val="A00576EA0CA54E6B98E23983BF56C2A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4">
    <w:name w:val="AE01579704EB4EF0A735CE09C662FD3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4">
    <w:name w:val="0CF4F8505E8647298D204DD8B57A18E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4">
    <w:name w:val="737A13056B254584977E67B860CA415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7">
    <w:name w:val="F91407E7531047F2B16E22D79A31FA2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4">
    <w:name w:val="68976C2B0456471A8EF2A2CE976D82B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4">
    <w:name w:val="1B82AA105E194D1AB06CF04606E4CE9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4">
    <w:name w:val="F3BCDBFCE2514F9098D29F71F06255B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4">
    <w:name w:val="57A668C18B074086B1EB341C42164A9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4">
    <w:name w:val="7B104E6775B74EBDA29EA96FBB57AC0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4">
    <w:name w:val="4BDCBF05607D4DD9A15B89347DEC16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4">
    <w:name w:val="AAF1E317D4F949268592B306E54247E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4">
    <w:name w:val="930A4725DDA54BA9893400606A2FF1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4">
    <w:name w:val="F816B4A1D53046B9B83E271A1D82EC7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4">
    <w:name w:val="836D6B5697FE478C8CD7972A735FCBE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4">
    <w:name w:val="216DA3984E2D4714A86C17FD8A16C35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4">
    <w:name w:val="041F1C53CF154DB8922490D95804FA6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4">
    <w:name w:val="B0CBA287DDC940C6BF7B983CD663F46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4">
    <w:name w:val="7E412FD19AFF4C628EC37737AD83B98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4">
    <w:name w:val="91BC3F5258E9467286F80B02F4DF46E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4">
    <w:name w:val="05E5631BA8E64359A121C25847478BF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4">
    <w:name w:val="BE7FE4022E874169B42F942369F13C6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4">
    <w:name w:val="26418A5A65CF484CB9FA24C02BD805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4">
    <w:name w:val="59F98D2F86EE4B5CAFCD71A552B4892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4">
    <w:name w:val="F0028F1080944B8A8511AD09AA43D2D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4">
    <w:name w:val="6D06A401AD774984B2B96D3BA1B91ED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4">
    <w:name w:val="C9D8D5AE5CF1405C964AC7DDA839BD3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4">
    <w:name w:val="D52E0C6C68F14FEE83129662E752438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4">
    <w:name w:val="37A9D493B17C4565937A77F25BD9F61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4">
    <w:name w:val="7F6B6FE17F16407780FFC4C8EDCB4E6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4">
    <w:name w:val="7D8CEC7CA680471C8D0B7D9261D5D1D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4">
    <w:name w:val="1918D2E8451E4420B2AA564060061FD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4">
    <w:name w:val="2782D5A890B34787AD003035CAF7A2D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4">
    <w:name w:val="3B18B5897F4347DCA07D8D13D4517F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4">
    <w:name w:val="15462609764A4888A1E1520932074AC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4">
    <w:name w:val="895754762C2C49EC857261B039234D3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4">
    <w:name w:val="A2B31B9256FD4D6EAA386D3AE30200E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4">
    <w:name w:val="001C710F8B06423DB5DD04E9C200170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4">
    <w:name w:val="794F856EC30148B0BC746837632D9F6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4">
    <w:name w:val="6AA658448ECF4905A1E801240C88621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4">
    <w:name w:val="DD5F15DBCC88456E844187C800541A8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4">
    <w:name w:val="E8B0AB14176A4EA0B8201693CE9207D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4">
    <w:name w:val="2E5C540EA6CF41B588B1E6A555B57E9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4">
    <w:name w:val="4D01737B730C4E198EF354F45FD19B5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4">
    <w:name w:val="709D980ED4804D20AEF319C1B72E9A0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4">
    <w:name w:val="28F7A07BB5184976B638AF6A725192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4">
    <w:name w:val="DD13A68EA17642A5B4DAE3AFEF2F24F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4">
    <w:name w:val="F2EE93D9A54E43A589E06DDC2B5A93E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4">
    <w:name w:val="9544C6A4BA7C46848D4FAC5247FAE1A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4">
    <w:name w:val="144177C0A0F94001A9ABDE979843382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4">
    <w:name w:val="AF1DD88345C24BE3B11CF8AD02577D5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4">
    <w:name w:val="343C86FDA45248B5913B437ABFDDEC3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4">
    <w:name w:val="A0DE12B6AFF64C44B94D61C30E0184C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4">
    <w:name w:val="695ABAF531494B91BE841DCFAE9F6DA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4">
    <w:name w:val="A0A9E38AEDC54D5385A53B57EF0B3AC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4">
    <w:name w:val="27C1E615B00544F48DBD0B2B3C787BC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4">
    <w:name w:val="EA8BE69B376F45CEAE3A9C86A868763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4">
    <w:name w:val="9B570D26C2554A1CA2A3F6824EC71B9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4">
    <w:name w:val="BA1FFFF69B7D432B80AF104BDD406E2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4">
    <w:name w:val="6F87BE4CD8D14FFEA8AD7ECB79B177E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4">
    <w:name w:val="003D917E0CBF4B9DBECEFB91845E67F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4">
    <w:name w:val="B65DDAAB4D7045BFB45DD37B8CCE667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3">
    <w:name w:val="352A2D8251EA4F35A1F9A6BCCC86122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3">
    <w:name w:val="02121A6BAB9145B4AB68B2E93D854C0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3">
    <w:name w:val="47244E70330D49398057984DE82FC0D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3">
    <w:name w:val="A7C1ADAAE7224C64A6530CD8D4AD24C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3">
    <w:name w:val="0EC3963B63194680983362DE42ECD4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3">
    <w:name w:val="A2F6A6A957304E91B42FAF9B904EDFBB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3">
    <w:name w:val="13159AA80BBF441A975E3A0C76114ADD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3">
    <w:name w:val="BB8BA513529C480F943FDFDF593516B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6">
    <w:name w:val="93E584F98D8D4DFE9D7197BA76B0C07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6">
    <w:name w:val="B04AF9A650F241F887D6BC5FF72B006B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2">
    <w:name w:val="F071405270664A55800FB2EF61376BB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2">
    <w:name w:val="D0A58C4196C54A7594F079D3C6F2500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1">
    <w:name w:val="CF7C67B39C8F4BD49E5E1386B36C6280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2">
    <w:name w:val="E9FFAF53B0354722944BA50B138B722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1">
    <w:name w:val="10F310499C5D419DA89A0698890DDD66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8">
    <w:name w:val="D58022FD5FF443DAB9AB0B6A0CF538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1">
    <w:name w:val="B355DFF51F88479DAC68CA35723A3165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9">
    <w:name w:val="FB26C637C6A44304B8C5F8CF36AAF7E2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0">
    <w:name w:val="3726431301CB4FEA97F1232545244DEE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8">
    <w:name w:val="F5F004B081F24C07B4395AEE43AFB70E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8">
    <w:name w:val="62D0963314F64171B33D84210FF89B08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1">
    <w:name w:val="7F5BD21B5D3C404DAE718E5B94ADEEF0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5">
    <w:name w:val="AA4BF3AC33FE43898EECB6C197F609EF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8">
    <w:name w:val="F0CAD4F88D76444CA67CAB5AF41BE1EE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8">
    <w:name w:val="D4DF775EAB714AEB89D61008B3EAADC1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8">
    <w:name w:val="349AD71650B1435D847F143744AC2D2D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8">
    <w:name w:val="37E10612CAF8437799FC1FC9D26E175B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1">
    <w:name w:val="38A026EDCE9840799D6D28592EDBA4F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5">
    <w:name w:val="D6DF5C1E2F5648609977745455739C6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5">
    <w:name w:val="6DFE0050DFB44BA7B4F26F976C7582C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8">
    <w:name w:val="DFFE157B2CB64177B1445A6BA8A0E33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5">
    <w:name w:val="CFED4A1BB8444806A9DD3159BF71A33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8">
    <w:name w:val="833C69A3C2CD465782ED9ADA28E09DF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8">
    <w:name w:val="164BFC4576ED49A4A3FE6BB0533ABFF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5">
    <w:name w:val="3FAAF483B5C5484C8943C9BB784C3FB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8">
    <w:name w:val="230817F309174201B106F5B24D5983A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8">
    <w:name w:val="ED422EF2BDF3494FA467D73B2931240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5">
    <w:name w:val="E06BEF6B36354CCFBC7A641CE5214D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8">
    <w:name w:val="3F5547D9648E40F79F47006C127B491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8">
    <w:name w:val="7341DF519F5748E4B90958370B3501E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5">
    <w:name w:val="708E04D0459B4FA1923C41AB706F38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8">
    <w:name w:val="8581278DC92747A5A8F6A36695FB737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8">
    <w:name w:val="0CFCBA66C23649189E44ED5F82F1034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5">
    <w:name w:val="212CA21631454B508E9489DF5298CF3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8">
    <w:name w:val="D98F5E93E7FA4AB588841E2A96EE70C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8">
    <w:name w:val="A61CF6689BCD42C08BBA33076DB927E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5">
    <w:name w:val="0E77062444C843ACB85DF7C15C75651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8">
    <w:name w:val="820F7E24B52F483C8F6CC5386E8A540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8">
    <w:name w:val="F6534F73ACCE45EBBD7BAB759DC247C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5">
    <w:name w:val="83503EBA474547D2B22F2A85FF4E746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8">
    <w:name w:val="10F61119924C4DC29FE77BEECD77B2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8">
    <w:name w:val="9CE393BA98424DF6AB33D30952CB4F2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5">
    <w:name w:val="2BB97FD68AEC4963A5E4E38E5A5574C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8">
    <w:name w:val="58DAA27FAD0840B891BCC67656C585B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8">
    <w:name w:val="0CF40B2EC2924A51A7E2A0699C49300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5">
    <w:name w:val="DD9EBF11838A47FBB00C8D0DA37B338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8">
    <w:name w:val="AE0998B272AE4A5CAD0971068FC1AFF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8">
    <w:name w:val="A7A87055815941CD8EC2C8422C60988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5">
    <w:name w:val="3CDCB94D02774D6A80DD28406972073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8">
    <w:name w:val="D2EEDB3435604A669655575C7976DFA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8">
    <w:name w:val="897903EFFF184D5FB18C41C77329E64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5">
    <w:name w:val="26AD2E40133D46259661B043C2FD4A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8">
    <w:name w:val="FDF9A48B413E4F2BA998E3AEE5C32DA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8">
    <w:name w:val="D5C756C7046441FBAC51FF017100BDD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5">
    <w:name w:val="330CC426077C45E49EFA9D2E5CDDA0F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8">
    <w:name w:val="1E7D5F76F9F240C59415ADE5F5C5C91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8">
    <w:name w:val="1167557FAD3D4407B2B1D2F745FCF3A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5">
    <w:name w:val="47138DC6532A42189EBFDCC1182275F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8">
    <w:name w:val="B084B927CF3A4F5CA770C106F5F3DC4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8">
    <w:name w:val="5A642895961B4A4B8BF50B500F94DDB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5">
    <w:name w:val="92F6005A27DA4D43B9493D220F75E94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8">
    <w:name w:val="6E4E57D15DF740C0B637BAABBD36194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8">
    <w:name w:val="E67D83978DDD448D834CAAD22BBA862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5">
    <w:name w:val="E2E9FF6F3D60462DB187C7F68063620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8">
    <w:name w:val="CADD8CDD6B3A4CC8A5367D0F35955EC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8">
    <w:name w:val="FEA9268B125744AB9A077BDFA58A6A0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5">
    <w:name w:val="32262C4A92374C35A7AC8E7BADE6F79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8">
    <w:name w:val="DB4582357E0F4DBBAF3E0A5FD47D2A2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5">
    <w:name w:val="A403CD1C93864005BD3B2330DD784F7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5">
    <w:name w:val="0299B864E80A4479AD892BA683F7850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5">
    <w:name w:val="D5D1518A9DF64991ACC91E152343D42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5">
    <w:name w:val="FAFA5957EDF14395BB86A971F3F0560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5">
    <w:name w:val="D5DB0B1EA3284564B816DC252A1E8AB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8">
    <w:name w:val="989F3DDA0EA34B209C6DADD2D88F9D5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5">
    <w:name w:val="79EBB7E68AD14C6CA65EEBFDCAD5170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5">
    <w:name w:val="A00576EA0CA54E6B98E23983BF56C2A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5">
    <w:name w:val="AE01579704EB4EF0A735CE09C662FD3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5">
    <w:name w:val="0CF4F8505E8647298D204DD8B57A18E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5">
    <w:name w:val="737A13056B254584977E67B860CA415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8">
    <w:name w:val="F91407E7531047F2B16E22D79A31FA2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5">
    <w:name w:val="68976C2B0456471A8EF2A2CE976D82B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5">
    <w:name w:val="1B82AA105E194D1AB06CF04606E4CE9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5">
    <w:name w:val="F3BCDBFCE2514F9098D29F71F06255B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5">
    <w:name w:val="57A668C18B074086B1EB341C42164A9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5">
    <w:name w:val="7B104E6775B74EBDA29EA96FBB57AC0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5">
    <w:name w:val="4BDCBF05607D4DD9A15B89347DEC16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5">
    <w:name w:val="AAF1E317D4F949268592B306E54247E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5">
    <w:name w:val="930A4725DDA54BA9893400606A2FF1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5">
    <w:name w:val="F816B4A1D53046B9B83E271A1D82EC7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5">
    <w:name w:val="836D6B5697FE478C8CD7972A735FCBE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5">
    <w:name w:val="216DA3984E2D4714A86C17FD8A16C35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5">
    <w:name w:val="041F1C53CF154DB8922490D95804FA6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5">
    <w:name w:val="B0CBA287DDC940C6BF7B983CD663F46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5">
    <w:name w:val="7E412FD19AFF4C628EC37737AD83B98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5">
    <w:name w:val="91BC3F5258E9467286F80B02F4DF46E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5">
    <w:name w:val="05E5631BA8E64359A121C25847478BF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5">
    <w:name w:val="BE7FE4022E874169B42F942369F13C6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5">
    <w:name w:val="26418A5A65CF484CB9FA24C02BD805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5">
    <w:name w:val="59F98D2F86EE4B5CAFCD71A552B4892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5">
    <w:name w:val="F0028F1080944B8A8511AD09AA43D2D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5">
    <w:name w:val="6D06A401AD774984B2B96D3BA1B91ED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5">
    <w:name w:val="C9D8D5AE5CF1405C964AC7DDA839BD3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5">
    <w:name w:val="D52E0C6C68F14FEE83129662E752438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5">
    <w:name w:val="37A9D493B17C4565937A77F25BD9F61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5">
    <w:name w:val="7F6B6FE17F16407780FFC4C8EDCB4E6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5">
    <w:name w:val="7D8CEC7CA680471C8D0B7D9261D5D1D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5">
    <w:name w:val="1918D2E8451E4420B2AA564060061FD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5">
    <w:name w:val="2782D5A890B34787AD003035CAF7A2D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5">
    <w:name w:val="3B18B5897F4347DCA07D8D13D4517F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5">
    <w:name w:val="15462609764A4888A1E1520932074AC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5">
    <w:name w:val="895754762C2C49EC857261B039234D3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5">
    <w:name w:val="A2B31B9256FD4D6EAA386D3AE30200E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5">
    <w:name w:val="001C710F8B06423DB5DD04E9C200170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5">
    <w:name w:val="794F856EC30148B0BC746837632D9F6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5">
    <w:name w:val="6AA658448ECF4905A1E801240C88621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5">
    <w:name w:val="DD5F15DBCC88456E844187C800541A8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5">
    <w:name w:val="E8B0AB14176A4EA0B8201693CE9207D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5">
    <w:name w:val="2E5C540EA6CF41B588B1E6A555B57E9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5">
    <w:name w:val="4D01737B730C4E198EF354F45FD19B5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5">
    <w:name w:val="709D980ED4804D20AEF319C1B72E9A0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5">
    <w:name w:val="28F7A07BB5184976B638AF6A725192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5">
    <w:name w:val="DD13A68EA17642A5B4DAE3AFEF2F24F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5">
    <w:name w:val="F2EE93D9A54E43A589E06DDC2B5A93E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5">
    <w:name w:val="9544C6A4BA7C46848D4FAC5247FAE1A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5">
    <w:name w:val="144177C0A0F94001A9ABDE979843382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5">
    <w:name w:val="AF1DD88345C24BE3B11CF8AD02577D5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5">
    <w:name w:val="343C86FDA45248B5913B437ABFDDEC3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5">
    <w:name w:val="A0DE12B6AFF64C44B94D61C30E0184C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5">
    <w:name w:val="695ABAF531494B91BE841DCFAE9F6DA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5">
    <w:name w:val="A0A9E38AEDC54D5385A53B57EF0B3AC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5">
    <w:name w:val="27C1E615B00544F48DBD0B2B3C787BC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5">
    <w:name w:val="EA8BE69B376F45CEAE3A9C86A868763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5">
    <w:name w:val="9B570D26C2554A1CA2A3F6824EC71B9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5">
    <w:name w:val="BA1FFFF69B7D432B80AF104BDD406E2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5">
    <w:name w:val="6F87BE4CD8D14FFEA8AD7ECB79B177E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5">
    <w:name w:val="003D917E0CBF4B9DBECEFB91845E67F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5">
    <w:name w:val="B65DDAAB4D7045BFB45DD37B8CCE667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626F631BCBD499E97F45363BC2F041D">
    <w:name w:val="C626F631BCBD499E97F45363BC2F041D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4">
    <w:name w:val="352A2D8251EA4F35A1F9A6BCCC86122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4">
    <w:name w:val="02121A6BAB9145B4AB68B2E93D854C0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4">
    <w:name w:val="47244E70330D49398057984DE82FC0D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4">
    <w:name w:val="A7C1ADAAE7224C64A6530CD8D4AD24C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4">
    <w:name w:val="0EC3963B63194680983362DE42ECD4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4">
    <w:name w:val="A2F6A6A957304E91B42FAF9B904EDFBB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4">
    <w:name w:val="13159AA80BBF441A975E3A0C76114ADD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4">
    <w:name w:val="BB8BA513529C480F943FDFDF593516B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7">
    <w:name w:val="93E584F98D8D4DFE9D7197BA76B0C07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7">
    <w:name w:val="B04AF9A650F241F887D6BC5FF72B006B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2354CEA5E024A67B151DC15372BDCC9">
    <w:name w:val="C2354CEA5E024A67B151DC15372BDCC9"/>
    <w:rsid w:val="002B25BD"/>
  </w:style>
  <w:style w:type="paragraph" w:customStyle="1" w:styleId="E3A14C799F6F46D58E956F83BB09C7AE">
    <w:name w:val="E3A14C799F6F46D58E956F83BB09C7AE"/>
    <w:rsid w:val="002B25BD"/>
  </w:style>
  <w:style w:type="paragraph" w:customStyle="1" w:styleId="7CFB7E8F332F49E6BE202E36032AF21F">
    <w:name w:val="7CFB7E8F332F49E6BE202E36032AF21F"/>
    <w:rsid w:val="002B25BD"/>
  </w:style>
  <w:style w:type="paragraph" w:customStyle="1" w:styleId="F071405270664A55800FB2EF61376BB913">
    <w:name w:val="F071405270664A55800FB2EF61376BB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3">
    <w:name w:val="D0A58C4196C54A7594F079D3C6F2500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2">
    <w:name w:val="CF7C67B39C8F4BD49E5E1386B36C6280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3">
    <w:name w:val="E9FFAF53B0354722944BA50B138B722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2">
    <w:name w:val="10F310499C5D419DA89A0698890DDD66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9">
    <w:name w:val="D58022FD5FF443DAB9AB0B6A0CF538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2">
    <w:name w:val="B355DFF51F88479DAC68CA35723A3165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0">
    <w:name w:val="FB26C637C6A44304B8C5F8CF36AAF7E2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1">
    <w:name w:val="3726431301CB4FEA97F1232545244DEE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9">
    <w:name w:val="F5F004B081F24C07B4395AEE43AFB70E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9">
    <w:name w:val="62D0963314F64171B33D84210FF89B08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2">
    <w:name w:val="7F5BD21B5D3C404DAE718E5B94ADEEF0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6">
    <w:name w:val="AA4BF3AC33FE43898EECB6C197F609EF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9">
    <w:name w:val="F0CAD4F88D76444CA67CAB5AF41BE1EE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9">
    <w:name w:val="D4DF775EAB714AEB89D61008B3EAADC1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9">
    <w:name w:val="349AD71650B1435D847F143744AC2D2D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9">
    <w:name w:val="37E10612CAF8437799FC1FC9D26E175B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2">
    <w:name w:val="38A026EDCE9840799D6D28592EDBA4F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6">
    <w:name w:val="D6DF5C1E2F5648609977745455739C6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6">
    <w:name w:val="6DFE0050DFB44BA7B4F26F976C7582C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9">
    <w:name w:val="DFFE157B2CB64177B1445A6BA8A0E33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6">
    <w:name w:val="CFED4A1BB8444806A9DD3159BF71A33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9">
    <w:name w:val="833C69A3C2CD465782ED9ADA28E09DF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9">
    <w:name w:val="164BFC4576ED49A4A3FE6BB0533ABFF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6">
    <w:name w:val="3FAAF483B5C5484C8943C9BB784C3FB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9">
    <w:name w:val="230817F309174201B106F5B24D5983A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9">
    <w:name w:val="ED422EF2BDF3494FA467D73B2931240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6">
    <w:name w:val="E06BEF6B36354CCFBC7A641CE5214D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9">
    <w:name w:val="3F5547D9648E40F79F47006C127B491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9">
    <w:name w:val="7341DF519F5748E4B90958370B3501E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6">
    <w:name w:val="708E04D0459B4FA1923C41AB706F38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9">
    <w:name w:val="8581278DC92747A5A8F6A36695FB737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9">
    <w:name w:val="0CFCBA66C23649189E44ED5F82F1034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6">
    <w:name w:val="212CA21631454B508E9489DF5298CF3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9">
    <w:name w:val="D98F5E93E7FA4AB588841E2A96EE70C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9">
    <w:name w:val="A61CF6689BCD42C08BBA33076DB927E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6">
    <w:name w:val="0E77062444C843ACB85DF7C15C75651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9">
    <w:name w:val="820F7E24B52F483C8F6CC5386E8A540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9">
    <w:name w:val="F6534F73ACCE45EBBD7BAB759DC247C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6">
    <w:name w:val="83503EBA474547D2B22F2A85FF4E746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9">
    <w:name w:val="10F61119924C4DC29FE77BEECD77B2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9">
    <w:name w:val="9CE393BA98424DF6AB33D30952CB4F2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6">
    <w:name w:val="2BB97FD68AEC4963A5E4E38E5A5574C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9">
    <w:name w:val="58DAA27FAD0840B891BCC67656C585B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9">
    <w:name w:val="0CF40B2EC2924A51A7E2A0699C49300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6">
    <w:name w:val="DD9EBF11838A47FBB00C8D0DA37B338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9">
    <w:name w:val="AE0998B272AE4A5CAD0971068FC1AFF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9">
    <w:name w:val="A7A87055815941CD8EC2C8422C60988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6">
    <w:name w:val="3CDCB94D02774D6A80DD28406972073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9">
    <w:name w:val="D2EEDB3435604A669655575C7976DFA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9">
    <w:name w:val="897903EFFF184D5FB18C41C77329E64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6">
    <w:name w:val="26AD2E40133D46259661B043C2FD4A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9">
    <w:name w:val="FDF9A48B413E4F2BA998E3AEE5C32DA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9">
    <w:name w:val="D5C756C7046441FBAC51FF017100BDD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6">
    <w:name w:val="330CC426077C45E49EFA9D2E5CDDA0F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9">
    <w:name w:val="1E7D5F76F9F240C59415ADE5F5C5C91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9">
    <w:name w:val="1167557FAD3D4407B2B1D2F745FCF3A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6">
    <w:name w:val="47138DC6532A42189EBFDCC1182275F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9">
    <w:name w:val="B084B927CF3A4F5CA770C106F5F3DC4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9">
    <w:name w:val="5A642895961B4A4B8BF50B500F94DDB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6">
    <w:name w:val="92F6005A27DA4D43B9493D220F75E94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9">
    <w:name w:val="6E4E57D15DF740C0B637BAABBD36194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9">
    <w:name w:val="E67D83978DDD448D834CAAD22BBA862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6">
    <w:name w:val="E2E9FF6F3D60462DB187C7F68063620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9">
    <w:name w:val="CADD8CDD6B3A4CC8A5367D0F35955EC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9">
    <w:name w:val="FEA9268B125744AB9A077BDFA58A6A0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6">
    <w:name w:val="32262C4A92374C35A7AC8E7BADE6F79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9">
    <w:name w:val="DB4582357E0F4DBBAF3E0A5FD47D2A2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6">
    <w:name w:val="A403CD1C93864005BD3B2330DD784F7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6">
    <w:name w:val="0299B864E80A4479AD892BA683F7850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6">
    <w:name w:val="D5D1518A9DF64991ACC91E152343D42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6">
    <w:name w:val="FAFA5957EDF14395BB86A971F3F0560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6">
    <w:name w:val="D5DB0B1EA3284564B816DC252A1E8AB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9">
    <w:name w:val="989F3DDA0EA34B209C6DADD2D88F9D5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6">
    <w:name w:val="79EBB7E68AD14C6CA65EEBFDCAD5170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6">
    <w:name w:val="A00576EA0CA54E6B98E23983BF56C2A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6">
    <w:name w:val="AE01579704EB4EF0A735CE09C662FD3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6">
    <w:name w:val="0CF4F8505E8647298D204DD8B57A18E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6">
    <w:name w:val="737A13056B254584977E67B860CA415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9">
    <w:name w:val="F91407E7531047F2B16E22D79A31FA2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6">
    <w:name w:val="68976C2B0456471A8EF2A2CE976D82B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6">
    <w:name w:val="1B82AA105E194D1AB06CF04606E4CE9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6">
    <w:name w:val="F3BCDBFCE2514F9098D29F71F06255B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6">
    <w:name w:val="57A668C18B074086B1EB341C42164A9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6">
    <w:name w:val="7B104E6775B74EBDA29EA96FBB57AC0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6">
    <w:name w:val="4BDCBF05607D4DD9A15B89347DEC16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6">
    <w:name w:val="AAF1E317D4F949268592B306E54247E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6">
    <w:name w:val="930A4725DDA54BA9893400606A2FF1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6">
    <w:name w:val="F816B4A1D53046B9B83E271A1D82EC7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6">
    <w:name w:val="836D6B5697FE478C8CD7972A735FCBE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6">
    <w:name w:val="216DA3984E2D4714A86C17FD8A16C35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6">
    <w:name w:val="041F1C53CF154DB8922490D95804FA6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6">
    <w:name w:val="B0CBA287DDC940C6BF7B983CD663F46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6">
    <w:name w:val="7E412FD19AFF4C628EC37737AD83B98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6">
    <w:name w:val="91BC3F5258E9467286F80B02F4DF46E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6">
    <w:name w:val="05E5631BA8E64359A121C25847478BF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6">
    <w:name w:val="BE7FE4022E874169B42F942369F13C6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6">
    <w:name w:val="26418A5A65CF484CB9FA24C02BD805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6">
    <w:name w:val="59F98D2F86EE4B5CAFCD71A552B4892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6">
    <w:name w:val="F0028F1080944B8A8511AD09AA43D2D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6">
    <w:name w:val="6D06A401AD774984B2B96D3BA1B91ED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6">
    <w:name w:val="C9D8D5AE5CF1405C964AC7DDA839BD3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6">
    <w:name w:val="D52E0C6C68F14FEE83129662E752438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6">
    <w:name w:val="37A9D493B17C4565937A77F25BD9F61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6">
    <w:name w:val="7F6B6FE17F16407780FFC4C8EDCB4E6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6">
    <w:name w:val="7D8CEC7CA680471C8D0B7D9261D5D1D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6">
    <w:name w:val="1918D2E8451E4420B2AA564060061FD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6">
    <w:name w:val="2782D5A890B34787AD003035CAF7A2D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6">
    <w:name w:val="3B18B5897F4347DCA07D8D13D4517F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6">
    <w:name w:val="15462609764A4888A1E1520932074AC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6">
    <w:name w:val="895754762C2C49EC857261B039234D3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6">
    <w:name w:val="A2B31B9256FD4D6EAA386D3AE30200E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6">
    <w:name w:val="001C710F8B06423DB5DD04E9C200170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6">
    <w:name w:val="794F856EC30148B0BC746837632D9F6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6">
    <w:name w:val="6AA658448ECF4905A1E801240C88621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6">
    <w:name w:val="DD5F15DBCC88456E844187C800541A8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6">
    <w:name w:val="E8B0AB14176A4EA0B8201693CE9207D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6">
    <w:name w:val="2E5C540EA6CF41B588B1E6A555B57E9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6">
    <w:name w:val="4D01737B730C4E198EF354F45FD19B5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6">
    <w:name w:val="709D980ED4804D20AEF319C1B72E9A0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6">
    <w:name w:val="28F7A07BB5184976B638AF6A725192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6">
    <w:name w:val="DD13A68EA17642A5B4DAE3AFEF2F24F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6">
    <w:name w:val="F2EE93D9A54E43A589E06DDC2B5A93E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6">
    <w:name w:val="9544C6A4BA7C46848D4FAC5247FAE1A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6">
    <w:name w:val="144177C0A0F94001A9ABDE979843382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6">
    <w:name w:val="AF1DD88345C24BE3B11CF8AD02577D5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6">
    <w:name w:val="343C86FDA45248B5913B437ABFDDEC3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6">
    <w:name w:val="A0DE12B6AFF64C44B94D61C30E0184C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6">
    <w:name w:val="695ABAF531494B91BE841DCFAE9F6DA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6">
    <w:name w:val="A0A9E38AEDC54D5385A53B57EF0B3AC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6">
    <w:name w:val="27C1E615B00544F48DBD0B2B3C787BC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6">
    <w:name w:val="EA8BE69B376F45CEAE3A9C86A868763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6">
    <w:name w:val="9B570D26C2554A1CA2A3F6824EC71B9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6">
    <w:name w:val="BA1FFFF69B7D432B80AF104BDD406E2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6">
    <w:name w:val="6F87BE4CD8D14FFEA8AD7ECB79B177E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6">
    <w:name w:val="003D917E0CBF4B9DBECEFB91845E67F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6">
    <w:name w:val="B65DDAAB4D7045BFB45DD37B8CCE667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1">
    <w:name w:val="C2354CEA5E024A67B151DC15372BDCC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5">
    <w:name w:val="352A2D8251EA4F35A1F9A6BCCC86122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5">
    <w:name w:val="02121A6BAB9145B4AB68B2E93D854C0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5">
    <w:name w:val="47244E70330D49398057984DE82FC0D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5">
    <w:name w:val="A7C1ADAAE7224C64A6530CD8D4AD24C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5">
    <w:name w:val="0EC3963B63194680983362DE42ECD4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5">
    <w:name w:val="A2F6A6A957304E91B42FAF9B904EDFBB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5">
    <w:name w:val="13159AA80BBF441A975E3A0C76114ADD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5">
    <w:name w:val="BB8BA513529C480F943FDFDF593516B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8">
    <w:name w:val="93E584F98D8D4DFE9D7197BA76B0C07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8">
    <w:name w:val="B04AF9A650F241F887D6BC5FF72B006B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7B602192A8F44D8B1B5B43188324266">
    <w:name w:val="97B602192A8F44D8B1B5B43188324266"/>
    <w:rsid w:val="002B25BD"/>
  </w:style>
  <w:style w:type="paragraph" w:customStyle="1" w:styleId="F6B23721635A4FE8A4EFB654C9E38F8F">
    <w:name w:val="F6B23721635A4FE8A4EFB654C9E38F8F"/>
    <w:rsid w:val="002B25BD"/>
  </w:style>
  <w:style w:type="paragraph" w:customStyle="1" w:styleId="8AE9E550C30B41E7895A35F25500E260">
    <w:name w:val="8AE9E550C30B41E7895A35F25500E260"/>
    <w:rsid w:val="002B25BD"/>
  </w:style>
  <w:style w:type="paragraph" w:customStyle="1" w:styleId="D409ED53814F4D2EB01C7D935F9E78B6">
    <w:name w:val="D409ED53814F4D2EB01C7D935F9E78B6"/>
    <w:rsid w:val="002B25BD"/>
  </w:style>
  <w:style w:type="paragraph" w:customStyle="1" w:styleId="F8EFA1D2635B453584AA9F906E6C916D">
    <w:name w:val="F8EFA1D2635B453584AA9F906E6C916D"/>
    <w:rsid w:val="002B25BD"/>
  </w:style>
  <w:style w:type="paragraph" w:customStyle="1" w:styleId="CEE30FD9E81B47AEBD83011AA1801552">
    <w:name w:val="CEE30FD9E81B47AEBD83011AA1801552"/>
    <w:rsid w:val="002B25BD"/>
  </w:style>
  <w:style w:type="paragraph" w:customStyle="1" w:styleId="689072BDEBCC472792F44B1BD871495F">
    <w:name w:val="689072BDEBCC472792F44B1BD871495F"/>
    <w:rsid w:val="002B25BD"/>
  </w:style>
  <w:style w:type="paragraph" w:customStyle="1" w:styleId="147A328AB72A4B448DCAA8B908A70C35">
    <w:name w:val="147A328AB72A4B448DCAA8B908A70C35"/>
    <w:rsid w:val="002B25BD"/>
  </w:style>
  <w:style w:type="paragraph" w:customStyle="1" w:styleId="2782CB2854B84E5A9594AB4316D51E3E">
    <w:name w:val="2782CB2854B84E5A9594AB4316D51E3E"/>
    <w:rsid w:val="002B25BD"/>
  </w:style>
  <w:style w:type="paragraph" w:customStyle="1" w:styleId="E0C5667949D6453595FB0BF5296B8BDD">
    <w:name w:val="E0C5667949D6453595FB0BF5296B8BDD"/>
    <w:rsid w:val="002B25BD"/>
  </w:style>
  <w:style w:type="paragraph" w:customStyle="1" w:styleId="59D1D08DD2DC4F5BA96E489D76607A26">
    <w:name w:val="59D1D08DD2DC4F5BA96E489D76607A26"/>
    <w:rsid w:val="002B25BD"/>
  </w:style>
  <w:style w:type="paragraph" w:customStyle="1" w:styleId="55B0DD68B299432A9900B74FBC4463B7">
    <w:name w:val="55B0DD68B299432A9900B74FBC4463B7"/>
    <w:rsid w:val="002B25BD"/>
  </w:style>
  <w:style w:type="paragraph" w:customStyle="1" w:styleId="F071405270664A55800FB2EF61376BB914">
    <w:name w:val="F071405270664A55800FB2EF61376BB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4">
    <w:name w:val="D0A58C4196C54A7594F079D3C6F2500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3">
    <w:name w:val="CF7C67B39C8F4BD49E5E1386B36C6280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4">
    <w:name w:val="E9FFAF53B0354722944BA50B138B722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3">
    <w:name w:val="10F310499C5D419DA89A0698890DDD66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0">
    <w:name w:val="D58022FD5FF443DAB9AB0B6A0CF5389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3">
    <w:name w:val="B355DFF51F88479DAC68CA35723A3165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1">
    <w:name w:val="FB26C637C6A44304B8C5F8CF36AAF7E2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2">
    <w:name w:val="3726431301CB4FEA97F1232545244DEE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0">
    <w:name w:val="F5F004B081F24C07B4395AEE43AFB70E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0">
    <w:name w:val="62D0963314F64171B33D84210FF89B08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3">
    <w:name w:val="7F5BD21B5D3C404DAE718E5B94ADEEF0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7">
    <w:name w:val="AA4BF3AC33FE43898EECB6C197F609EF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0">
    <w:name w:val="F0CAD4F88D76444CA67CAB5AF41BE1EE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0">
    <w:name w:val="D4DF775EAB714AEB89D61008B3EAADC1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0">
    <w:name w:val="349AD71650B1435D847F143744AC2D2D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0">
    <w:name w:val="37E10612CAF8437799FC1FC9D26E175B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3">
    <w:name w:val="38A026EDCE9840799D6D28592EDBA4F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7">
    <w:name w:val="D6DF5C1E2F5648609977745455739C6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7">
    <w:name w:val="6DFE0050DFB44BA7B4F26F976C7582C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0">
    <w:name w:val="DFFE157B2CB64177B1445A6BA8A0E33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7">
    <w:name w:val="CFED4A1BB8444806A9DD3159BF71A33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0">
    <w:name w:val="833C69A3C2CD465782ED9ADA28E09DF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0">
    <w:name w:val="164BFC4576ED49A4A3FE6BB0533ABFF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7">
    <w:name w:val="3FAAF483B5C5484C8943C9BB784C3FB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0">
    <w:name w:val="230817F309174201B106F5B24D5983A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0">
    <w:name w:val="ED422EF2BDF3494FA467D73B2931240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7">
    <w:name w:val="E06BEF6B36354CCFBC7A641CE5214D1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0">
    <w:name w:val="3F5547D9648E40F79F47006C127B491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0">
    <w:name w:val="7341DF519F5748E4B90958370B3501E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7">
    <w:name w:val="708E04D0459B4FA1923C41AB706F38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0">
    <w:name w:val="8581278DC92747A5A8F6A36695FB737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0">
    <w:name w:val="0CFCBA66C23649189E44ED5F82F1034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7">
    <w:name w:val="212CA21631454B508E9489DF5298CF3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0">
    <w:name w:val="D98F5E93E7FA4AB588841E2A96EE70C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0">
    <w:name w:val="A61CF6689BCD42C08BBA33076DB927E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7">
    <w:name w:val="0E77062444C843ACB85DF7C15C75651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0">
    <w:name w:val="820F7E24B52F483C8F6CC5386E8A540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0">
    <w:name w:val="F6534F73ACCE45EBBD7BAB759DC247C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7">
    <w:name w:val="83503EBA474547D2B22F2A85FF4E746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0">
    <w:name w:val="10F61119924C4DC29FE77BEECD77B2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0">
    <w:name w:val="9CE393BA98424DF6AB33D30952CB4F2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7">
    <w:name w:val="2BB97FD68AEC4963A5E4E38E5A5574C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0">
    <w:name w:val="58DAA27FAD0840B891BCC67656C585B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0">
    <w:name w:val="0CF40B2EC2924A51A7E2A0699C49300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7">
    <w:name w:val="DD9EBF11838A47FBB00C8D0DA37B338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0">
    <w:name w:val="AE0998B272AE4A5CAD0971068FC1AFF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0">
    <w:name w:val="A7A87055815941CD8EC2C8422C60988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7">
    <w:name w:val="3CDCB94D02774D6A80DD28406972073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0">
    <w:name w:val="D2EEDB3435604A669655575C7976DFA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0">
    <w:name w:val="897903EFFF184D5FB18C41C77329E64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7">
    <w:name w:val="26AD2E40133D46259661B043C2FD4A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0">
    <w:name w:val="FDF9A48B413E4F2BA998E3AEE5C32DA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0">
    <w:name w:val="D5C756C7046441FBAC51FF017100BDD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7">
    <w:name w:val="330CC426077C45E49EFA9D2E5CDDA0F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0">
    <w:name w:val="1E7D5F76F9F240C59415ADE5F5C5C91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0">
    <w:name w:val="1167557FAD3D4407B2B1D2F745FCF3A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7">
    <w:name w:val="47138DC6532A42189EBFDCC1182275F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0">
    <w:name w:val="B084B927CF3A4F5CA770C106F5F3DC4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0">
    <w:name w:val="5A642895961B4A4B8BF50B500F94DDB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7">
    <w:name w:val="92F6005A27DA4D43B9493D220F75E94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0">
    <w:name w:val="6E4E57D15DF740C0B637BAABBD36194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0">
    <w:name w:val="E67D83978DDD448D834CAAD22BBA862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7">
    <w:name w:val="E2E9FF6F3D60462DB187C7F68063620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0">
    <w:name w:val="CADD8CDD6B3A4CC8A5367D0F35955EC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0">
    <w:name w:val="FEA9268B125744AB9A077BDFA58A6A0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7">
    <w:name w:val="32262C4A92374C35A7AC8E7BADE6F79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0">
    <w:name w:val="DB4582357E0F4DBBAF3E0A5FD47D2A2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7">
    <w:name w:val="A403CD1C93864005BD3B2330DD784F7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7">
    <w:name w:val="0299B864E80A4479AD892BA683F7850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7">
    <w:name w:val="D5D1518A9DF64991ACC91E152343D42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7">
    <w:name w:val="FAFA5957EDF14395BB86A971F3F0560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7">
    <w:name w:val="D5DB0B1EA3284564B816DC252A1E8AB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0">
    <w:name w:val="989F3DDA0EA34B209C6DADD2D88F9D5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7">
    <w:name w:val="79EBB7E68AD14C6CA65EEBFDCAD5170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7">
    <w:name w:val="A00576EA0CA54E6B98E23983BF56C2A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7">
    <w:name w:val="AE01579704EB4EF0A735CE09C662FD3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7">
    <w:name w:val="0CF4F8505E8647298D204DD8B57A18E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7">
    <w:name w:val="737A13056B254584977E67B860CA415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0">
    <w:name w:val="F91407E7531047F2B16E22D79A31FA2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7">
    <w:name w:val="68976C2B0456471A8EF2A2CE976D82B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7">
    <w:name w:val="1B82AA105E194D1AB06CF04606E4CE9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7">
    <w:name w:val="F3BCDBFCE2514F9098D29F71F06255B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7">
    <w:name w:val="57A668C18B074086B1EB341C42164A9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7">
    <w:name w:val="7B104E6775B74EBDA29EA96FBB57AC0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7">
    <w:name w:val="4BDCBF05607D4DD9A15B89347DEC162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7">
    <w:name w:val="AAF1E317D4F949268592B306E54247E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7">
    <w:name w:val="930A4725DDA54BA9893400606A2FF18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7">
    <w:name w:val="F816B4A1D53046B9B83E271A1D82EC7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7">
    <w:name w:val="836D6B5697FE478C8CD7972A735FCBE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7">
    <w:name w:val="216DA3984E2D4714A86C17FD8A16C35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7">
    <w:name w:val="041F1C53CF154DB8922490D95804FA6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7">
    <w:name w:val="B0CBA287DDC940C6BF7B983CD663F46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7">
    <w:name w:val="7E412FD19AFF4C628EC37737AD83B98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7">
    <w:name w:val="91BC3F5258E9467286F80B02F4DF46E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7">
    <w:name w:val="05E5631BA8E64359A121C25847478BF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7">
    <w:name w:val="BE7FE4022E874169B42F942369F13C6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7">
    <w:name w:val="26418A5A65CF484CB9FA24C02BD805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7">
    <w:name w:val="59F98D2F86EE4B5CAFCD71A552B4892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7">
    <w:name w:val="F0028F1080944B8A8511AD09AA43D2D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7">
    <w:name w:val="6D06A401AD774984B2B96D3BA1B91ED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1">
    <w:name w:val="D409ED53814F4D2EB01C7D935F9E78B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1">
    <w:name w:val="F8EFA1D2635B453584AA9F906E6C916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1">
    <w:name w:val="CEE30FD9E81B47AEBD83011AA180155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1">
    <w:name w:val="689072BDEBCC472792F44B1BD871495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1">
    <w:name w:val="147A328AB72A4B448DCAA8B908A70C3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1">
    <w:name w:val="2782CB2854B84E5A9594AB4316D51E3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1">
    <w:name w:val="E0C5667949D6453595FB0BF5296B8BD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1">
    <w:name w:val="59D1D08DD2DC4F5BA96E489D76607A2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1">
    <w:name w:val="55B0DD68B299432A9900B74FBC4463B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7">
    <w:name w:val="7F6B6FE17F16407780FFC4C8EDCB4E6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7">
    <w:name w:val="7D8CEC7CA680471C8D0B7D9261D5D1D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7">
    <w:name w:val="1918D2E8451E4420B2AA564060061FD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7">
    <w:name w:val="2782D5A890B34787AD003035CAF7A2D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7">
    <w:name w:val="15462609764A4888A1E1520932074AC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7">
    <w:name w:val="895754762C2C49EC857261B039234D3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7">
    <w:name w:val="A2B31B9256FD4D6EAA386D3AE30200E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7">
    <w:name w:val="001C710F8B06423DB5DD04E9C200170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7">
    <w:name w:val="794F856EC30148B0BC746837632D9F6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7">
    <w:name w:val="6AA658448ECF4905A1E801240C88621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7">
    <w:name w:val="DD5F15DBCC88456E844187C800541A8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7">
    <w:name w:val="E8B0AB14176A4EA0B8201693CE9207D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7">
    <w:name w:val="2E5C540EA6CF41B588B1E6A555B57E9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7">
    <w:name w:val="4D01737B730C4E198EF354F45FD19B5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7">
    <w:name w:val="709D980ED4804D20AEF319C1B72E9A0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7">
    <w:name w:val="28F7A07BB5184976B638AF6A7251921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7">
    <w:name w:val="DD13A68EA17642A5B4DAE3AFEF2F24F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7">
    <w:name w:val="F2EE93D9A54E43A589E06DDC2B5A93E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7">
    <w:name w:val="9544C6A4BA7C46848D4FAC5247FAE1A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7">
    <w:name w:val="144177C0A0F94001A9ABDE979843382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7">
    <w:name w:val="AF1DD88345C24BE3B11CF8AD02577D5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7">
    <w:name w:val="343C86FDA45248B5913B437ABFDDEC3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7">
    <w:name w:val="A0DE12B6AFF64C44B94D61C30E0184C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7">
    <w:name w:val="695ABAF531494B91BE841DCFAE9F6DA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7">
    <w:name w:val="A0A9E38AEDC54D5385A53B57EF0B3AC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7">
    <w:name w:val="27C1E615B00544F48DBD0B2B3C787BC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7">
    <w:name w:val="EA8BE69B376F45CEAE3A9C86A868763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7">
    <w:name w:val="9B570D26C2554A1CA2A3F6824EC71B9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7">
    <w:name w:val="BA1FFFF69B7D432B80AF104BDD406E2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7">
    <w:name w:val="6F87BE4CD8D14FFEA8AD7ECB79B177E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7">
    <w:name w:val="003D917E0CBF4B9DBECEFB91845E67F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7">
    <w:name w:val="B65DDAAB4D7045BFB45DD37B8CCE667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2">
    <w:name w:val="C2354CEA5E024A67B151DC15372BDCC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6">
    <w:name w:val="352A2D8251EA4F35A1F9A6BCCC86122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6">
    <w:name w:val="02121A6BAB9145B4AB68B2E93D854C0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6">
    <w:name w:val="47244E70330D49398057984DE82FC0D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6">
    <w:name w:val="A7C1ADAAE7224C64A6530CD8D4AD24C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6">
    <w:name w:val="0EC3963B63194680983362DE42ECD4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6">
    <w:name w:val="A2F6A6A957304E91B42FAF9B904EDFB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6">
    <w:name w:val="13159AA80BBF441A975E3A0C76114ADD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6">
    <w:name w:val="BB8BA513529C480F943FDFDF593516B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9">
    <w:name w:val="93E584F98D8D4DFE9D7197BA76B0C076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9">
    <w:name w:val="B04AF9A650F241F887D6BC5FF72B006B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5">
    <w:name w:val="F071405270664A55800FB2EF61376BB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5">
    <w:name w:val="D0A58C4196C54A7594F079D3C6F2500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4">
    <w:name w:val="CF7C67B39C8F4BD49E5E1386B36C6280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5">
    <w:name w:val="E9FFAF53B0354722944BA50B138B722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4">
    <w:name w:val="10F310499C5D419DA89A0698890DDD66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1">
    <w:name w:val="D58022FD5FF443DAB9AB0B6A0CF5389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4">
    <w:name w:val="B355DFF51F88479DAC68CA35723A3165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2">
    <w:name w:val="FB26C637C6A44304B8C5F8CF36AAF7E2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3">
    <w:name w:val="3726431301CB4FEA97F1232545244DEE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1">
    <w:name w:val="F5F004B081F24C07B4395AEE43AFB70E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1">
    <w:name w:val="62D0963314F64171B33D84210FF89B08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4">
    <w:name w:val="7F5BD21B5D3C404DAE718E5B94ADEEF0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8">
    <w:name w:val="AA4BF3AC33FE43898EECB6C197F609EF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1">
    <w:name w:val="F0CAD4F88D76444CA67CAB5AF41BE1EE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1">
    <w:name w:val="D4DF775EAB714AEB89D61008B3EAADC1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1">
    <w:name w:val="349AD71650B1435D847F143744AC2D2D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1">
    <w:name w:val="37E10612CAF8437799FC1FC9D26E175B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4">
    <w:name w:val="38A026EDCE9840799D6D28592EDBA4F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8">
    <w:name w:val="D6DF5C1E2F5648609977745455739C6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8">
    <w:name w:val="6DFE0050DFB44BA7B4F26F976C7582C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1">
    <w:name w:val="DFFE157B2CB64177B1445A6BA8A0E33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8">
    <w:name w:val="CFED4A1BB8444806A9DD3159BF71A33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1">
    <w:name w:val="833C69A3C2CD465782ED9ADA28E09DF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1">
    <w:name w:val="164BFC4576ED49A4A3FE6BB0533ABFF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8">
    <w:name w:val="3FAAF483B5C5484C8943C9BB784C3FB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1">
    <w:name w:val="230817F309174201B106F5B24D5983A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1">
    <w:name w:val="ED422EF2BDF3494FA467D73B2931240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8">
    <w:name w:val="E06BEF6B36354CCFBC7A641CE5214D1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1">
    <w:name w:val="3F5547D9648E40F79F47006C127B491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1">
    <w:name w:val="7341DF519F5748E4B90958370B3501E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8">
    <w:name w:val="708E04D0459B4FA1923C41AB706F38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1">
    <w:name w:val="8581278DC92747A5A8F6A36695FB737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1">
    <w:name w:val="0CFCBA66C23649189E44ED5F82F1034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8">
    <w:name w:val="212CA21631454B508E9489DF5298CF3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1">
    <w:name w:val="D98F5E93E7FA4AB588841E2A96EE70C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1">
    <w:name w:val="A61CF6689BCD42C08BBA33076DB927E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8">
    <w:name w:val="0E77062444C843ACB85DF7C15C75651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1">
    <w:name w:val="820F7E24B52F483C8F6CC5386E8A540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1">
    <w:name w:val="F6534F73ACCE45EBBD7BAB759DC247C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8">
    <w:name w:val="83503EBA474547D2B22F2A85FF4E746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1">
    <w:name w:val="10F61119924C4DC29FE77BEECD77B2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1">
    <w:name w:val="9CE393BA98424DF6AB33D30952CB4F2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8">
    <w:name w:val="2BB97FD68AEC4963A5E4E38E5A5574C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1">
    <w:name w:val="58DAA27FAD0840B891BCC67656C585B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1">
    <w:name w:val="0CF40B2EC2924A51A7E2A0699C49300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8">
    <w:name w:val="DD9EBF11838A47FBB00C8D0DA37B338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1">
    <w:name w:val="AE0998B272AE4A5CAD0971068FC1AFF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1">
    <w:name w:val="A7A87055815941CD8EC2C8422C60988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8">
    <w:name w:val="3CDCB94D02774D6A80DD28406972073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1">
    <w:name w:val="D2EEDB3435604A669655575C7976DFA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1">
    <w:name w:val="897903EFFF184D5FB18C41C77329E64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8">
    <w:name w:val="26AD2E40133D46259661B043C2FD4A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1">
    <w:name w:val="FDF9A48B413E4F2BA998E3AEE5C32DA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1">
    <w:name w:val="D5C756C7046441FBAC51FF017100BDD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8">
    <w:name w:val="330CC426077C45E49EFA9D2E5CDDA0F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1">
    <w:name w:val="1E7D5F76F9F240C59415ADE5F5C5C91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1">
    <w:name w:val="1167557FAD3D4407B2B1D2F745FCF3A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8">
    <w:name w:val="47138DC6532A42189EBFDCC1182275F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1">
    <w:name w:val="B084B927CF3A4F5CA770C106F5F3DC4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1">
    <w:name w:val="5A642895961B4A4B8BF50B500F94DDB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8">
    <w:name w:val="92F6005A27DA4D43B9493D220F75E94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1">
    <w:name w:val="6E4E57D15DF740C0B637BAABBD36194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1">
    <w:name w:val="E67D83978DDD448D834CAAD22BBA862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8">
    <w:name w:val="E2E9FF6F3D60462DB187C7F68063620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1">
    <w:name w:val="CADD8CDD6B3A4CC8A5367D0F35955EC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1">
    <w:name w:val="FEA9268B125744AB9A077BDFA58A6A0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8">
    <w:name w:val="32262C4A92374C35A7AC8E7BADE6F79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1">
    <w:name w:val="DB4582357E0F4DBBAF3E0A5FD47D2A2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8">
    <w:name w:val="A403CD1C93864005BD3B2330DD784F7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8">
    <w:name w:val="0299B864E80A4479AD892BA683F7850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8">
    <w:name w:val="D5D1518A9DF64991ACC91E152343D42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8">
    <w:name w:val="FAFA5957EDF14395BB86A971F3F0560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8">
    <w:name w:val="D5DB0B1EA3284564B816DC252A1E8AB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1">
    <w:name w:val="989F3DDA0EA34B209C6DADD2D88F9D5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8">
    <w:name w:val="79EBB7E68AD14C6CA65EEBFDCAD5170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8">
    <w:name w:val="A00576EA0CA54E6B98E23983BF56C2A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8">
    <w:name w:val="AE01579704EB4EF0A735CE09C662FD3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8">
    <w:name w:val="0CF4F8505E8647298D204DD8B57A18E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8">
    <w:name w:val="737A13056B254584977E67B860CA415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1">
    <w:name w:val="F91407E7531047F2B16E22D79A31FA2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8">
    <w:name w:val="68976C2B0456471A8EF2A2CE976D82B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8">
    <w:name w:val="1B82AA105E194D1AB06CF04606E4CE9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8">
    <w:name w:val="F3BCDBFCE2514F9098D29F71F06255B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8">
    <w:name w:val="57A668C18B074086B1EB341C42164A9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8">
    <w:name w:val="7B104E6775B74EBDA29EA96FBB57AC0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8">
    <w:name w:val="4BDCBF05607D4DD9A15B89347DEC162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8">
    <w:name w:val="AAF1E317D4F949268592B306E54247E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8">
    <w:name w:val="930A4725DDA54BA9893400606A2FF18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8">
    <w:name w:val="F816B4A1D53046B9B83E271A1D82EC7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8">
    <w:name w:val="836D6B5697FE478C8CD7972A735FCBE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8">
    <w:name w:val="216DA3984E2D4714A86C17FD8A16C35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8">
    <w:name w:val="041F1C53CF154DB8922490D95804FA6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8">
    <w:name w:val="B0CBA287DDC940C6BF7B983CD663F46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8">
    <w:name w:val="7E412FD19AFF4C628EC37737AD83B98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8">
    <w:name w:val="91BC3F5258E9467286F80B02F4DF46E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8">
    <w:name w:val="05E5631BA8E64359A121C25847478BF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8">
    <w:name w:val="BE7FE4022E874169B42F942369F13C6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8">
    <w:name w:val="26418A5A65CF484CB9FA24C02BD805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8">
    <w:name w:val="59F98D2F86EE4B5CAFCD71A552B4892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8">
    <w:name w:val="F0028F1080944B8A8511AD09AA43D2D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8">
    <w:name w:val="6D06A401AD774984B2B96D3BA1B91ED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2">
    <w:name w:val="D409ED53814F4D2EB01C7D935F9E78B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2">
    <w:name w:val="F8EFA1D2635B453584AA9F906E6C916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2">
    <w:name w:val="CEE30FD9E81B47AEBD83011AA180155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2">
    <w:name w:val="689072BDEBCC472792F44B1BD871495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2">
    <w:name w:val="147A328AB72A4B448DCAA8B908A70C3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2">
    <w:name w:val="2782CB2854B84E5A9594AB4316D51E3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2">
    <w:name w:val="E0C5667949D6453595FB0BF5296B8BD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2">
    <w:name w:val="59D1D08DD2DC4F5BA96E489D76607A2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2">
    <w:name w:val="55B0DD68B299432A9900B74FBC4463B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8">
    <w:name w:val="7F6B6FE17F16407780FFC4C8EDCB4E6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8">
    <w:name w:val="7D8CEC7CA680471C8D0B7D9261D5D1D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8">
    <w:name w:val="1918D2E8451E4420B2AA564060061FD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8">
    <w:name w:val="2782D5A890B34787AD003035CAF7A2D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8">
    <w:name w:val="15462609764A4888A1E1520932074AC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8">
    <w:name w:val="895754762C2C49EC857261B039234D3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8">
    <w:name w:val="A2B31B9256FD4D6EAA386D3AE30200E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8">
    <w:name w:val="001C710F8B06423DB5DD04E9C200170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8">
    <w:name w:val="794F856EC30148B0BC746837632D9F6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8">
    <w:name w:val="6AA658448ECF4905A1E801240C88621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8">
    <w:name w:val="DD5F15DBCC88456E844187C800541A8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8">
    <w:name w:val="E8B0AB14176A4EA0B8201693CE9207D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8">
    <w:name w:val="2E5C540EA6CF41B588B1E6A555B57E9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8">
    <w:name w:val="4D01737B730C4E198EF354F45FD19B5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8">
    <w:name w:val="709D980ED4804D20AEF319C1B72E9A0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8">
    <w:name w:val="28F7A07BB5184976B638AF6A7251921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8">
    <w:name w:val="DD13A68EA17642A5B4DAE3AFEF2F24F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8">
    <w:name w:val="F2EE93D9A54E43A589E06DDC2B5A93E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8">
    <w:name w:val="9544C6A4BA7C46848D4FAC5247FAE1A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8">
    <w:name w:val="144177C0A0F94001A9ABDE979843382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8">
    <w:name w:val="AF1DD88345C24BE3B11CF8AD02577D5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8">
    <w:name w:val="343C86FDA45248B5913B437ABFDDEC3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8">
    <w:name w:val="A0DE12B6AFF64C44B94D61C30E0184C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8">
    <w:name w:val="695ABAF531494B91BE841DCFAE9F6DA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8">
    <w:name w:val="A0A9E38AEDC54D5385A53B57EF0B3AC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8">
    <w:name w:val="27C1E615B00544F48DBD0B2B3C787BC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8">
    <w:name w:val="EA8BE69B376F45CEAE3A9C86A868763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8">
    <w:name w:val="9B570D26C2554A1CA2A3F6824EC71B9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8">
    <w:name w:val="BA1FFFF69B7D432B80AF104BDD406E2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8">
    <w:name w:val="6F87BE4CD8D14FFEA8AD7ECB79B177E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8">
    <w:name w:val="003D917E0CBF4B9DBECEFB91845E67F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8">
    <w:name w:val="B65DDAAB4D7045BFB45DD37B8CCE667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3">
    <w:name w:val="C2354CEA5E024A67B151DC15372BDCC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7">
    <w:name w:val="352A2D8251EA4F35A1F9A6BCCC86122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7">
    <w:name w:val="02121A6BAB9145B4AB68B2E93D854C0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7">
    <w:name w:val="47244E70330D49398057984DE82FC0D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7">
    <w:name w:val="A7C1ADAAE7224C64A6530CD8D4AD24C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7">
    <w:name w:val="0EC3963B63194680983362DE42ECD4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7">
    <w:name w:val="A2F6A6A957304E91B42FAF9B904EDFB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7">
    <w:name w:val="13159AA80BBF441A975E3A0C76114ADD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7">
    <w:name w:val="BB8BA513529C480F943FDFDF593516B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0">
    <w:name w:val="93E584F98D8D4DFE9D7197BA76B0C076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0">
    <w:name w:val="B04AF9A650F241F887D6BC5FF72B006B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6">
    <w:name w:val="F071405270664A55800FB2EF61376BB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6">
    <w:name w:val="D0A58C4196C54A7594F079D3C6F2500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5">
    <w:name w:val="CF7C67B39C8F4BD49E5E1386B36C6280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6">
    <w:name w:val="E9FFAF53B0354722944BA50B138B722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5">
    <w:name w:val="10F310499C5D419DA89A0698890DDD66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2">
    <w:name w:val="D58022FD5FF443DAB9AB0B6A0CF53891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5">
    <w:name w:val="B355DFF51F88479DAC68CA35723A3165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3">
    <w:name w:val="FB26C637C6A44304B8C5F8CF36AAF7E2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4">
    <w:name w:val="3726431301CB4FEA97F1232545244DEE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2">
    <w:name w:val="F5F004B081F24C07B4395AEE43AFB70E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2">
    <w:name w:val="62D0963314F64171B33D84210FF89B08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5">
    <w:name w:val="7F5BD21B5D3C404DAE718E5B94ADEEF0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9">
    <w:name w:val="AA4BF3AC33FE43898EECB6C197F609EF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2">
    <w:name w:val="F0CAD4F88D76444CA67CAB5AF41BE1EE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2">
    <w:name w:val="D4DF775EAB714AEB89D61008B3EAADC1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2">
    <w:name w:val="349AD71650B1435D847F143744AC2D2D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2">
    <w:name w:val="37E10612CAF8437799FC1FC9D26E175B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5">
    <w:name w:val="38A026EDCE9840799D6D28592EDBA4F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9">
    <w:name w:val="D6DF5C1E2F5648609977745455739C6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9">
    <w:name w:val="6DFE0050DFB44BA7B4F26F976C7582C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2">
    <w:name w:val="DFFE157B2CB64177B1445A6BA8A0E33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9">
    <w:name w:val="CFED4A1BB8444806A9DD3159BF71A33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2">
    <w:name w:val="833C69A3C2CD465782ED9ADA28E09DF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2">
    <w:name w:val="164BFC4576ED49A4A3FE6BB0533ABFF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9">
    <w:name w:val="3FAAF483B5C5484C8943C9BB784C3FB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2">
    <w:name w:val="230817F309174201B106F5B24D5983A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2">
    <w:name w:val="ED422EF2BDF3494FA467D73B2931240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9">
    <w:name w:val="E06BEF6B36354CCFBC7A641CE5214D1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2">
    <w:name w:val="3F5547D9648E40F79F47006C127B491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2">
    <w:name w:val="7341DF519F5748E4B90958370B3501E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9">
    <w:name w:val="708E04D0459B4FA1923C41AB706F38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2">
    <w:name w:val="8581278DC92747A5A8F6A36695FB737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2">
    <w:name w:val="0CFCBA66C23649189E44ED5F82F1034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9">
    <w:name w:val="212CA21631454B508E9489DF5298CF3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2">
    <w:name w:val="D98F5E93E7FA4AB588841E2A96EE70C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2">
    <w:name w:val="A61CF6689BCD42C08BBA33076DB927E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9">
    <w:name w:val="0E77062444C843ACB85DF7C15C75651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2">
    <w:name w:val="820F7E24B52F483C8F6CC5386E8A540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2">
    <w:name w:val="F6534F73ACCE45EBBD7BAB759DC247C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9">
    <w:name w:val="83503EBA474547D2B22F2A85FF4E746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2">
    <w:name w:val="10F61119924C4DC29FE77BEECD77B2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2">
    <w:name w:val="9CE393BA98424DF6AB33D30952CB4F2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9">
    <w:name w:val="2BB97FD68AEC4963A5E4E38E5A5574C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2">
    <w:name w:val="58DAA27FAD0840B891BCC67656C585B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2">
    <w:name w:val="0CF40B2EC2924A51A7E2A0699C49300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9">
    <w:name w:val="DD9EBF11838A47FBB00C8D0DA37B338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2">
    <w:name w:val="AE0998B272AE4A5CAD0971068FC1AFF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2">
    <w:name w:val="A7A87055815941CD8EC2C8422C60988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9">
    <w:name w:val="3CDCB94D02774D6A80DD28406972073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2">
    <w:name w:val="D2EEDB3435604A669655575C7976DFA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2">
    <w:name w:val="897903EFFF184D5FB18C41C77329E64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9">
    <w:name w:val="26AD2E40133D46259661B043C2FD4A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2">
    <w:name w:val="FDF9A48B413E4F2BA998E3AEE5C32DA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2">
    <w:name w:val="D5C756C7046441FBAC51FF017100BDD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9">
    <w:name w:val="330CC426077C45E49EFA9D2E5CDDA0F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2">
    <w:name w:val="1E7D5F76F9F240C59415ADE5F5C5C91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2">
    <w:name w:val="1167557FAD3D4407B2B1D2F745FCF3A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9">
    <w:name w:val="47138DC6532A42189EBFDCC1182275F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2">
    <w:name w:val="B084B927CF3A4F5CA770C106F5F3DC4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2">
    <w:name w:val="5A642895961B4A4B8BF50B500F94DDB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9">
    <w:name w:val="92F6005A27DA4D43B9493D220F75E94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2">
    <w:name w:val="6E4E57D15DF740C0B637BAABBD36194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2">
    <w:name w:val="E67D83978DDD448D834CAAD22BBA862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9">
    <w:name w:val="E2E9FF6F3D60462DB187C7F68063620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2">
    <w:name w:val="CADD8CDD6B3A4CC8A5367D0F35955EC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2">
    <w:name w:val="FEA9268B125744AB9A077BDFA58A6A0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9">
    <w:name w:val="32262C4A92374C35A7AC8E7BADE6F79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2">
    <w:name w:val="DB4582357E0F4DBBAF3E0A5FD47D2A2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9">
    <w:name w:val="A403CD1C93864005BD3B2330DD784F7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9">
    <w:name w:val="0299B864E80A4479AD892BA683F7850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9">
    <w:name w:val="D5D1518A9DF64991ACC91E152343D42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9">
    <w:name w:val="FAFA5957EDF14395BB86A971F3F0560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9">
    <w:name w:val="D5DB0B1EA3284564B816DC252A1E8AB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2">
    <w:name w:val="989F3DDA0EA34B209C6DADD2D88F9D5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9">
    <w:name w:val="79EBB7E68AD14C6CA65EEBFDCAD5170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9">
    <w:name w:val="A00576EA0CA54E6B98E23983BF56C2A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9">
    <w:name w:val="AE01579704EB4EF0A735CE09C662FD3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9">
    <w:name w:val="0CF4F8505E8647298D204DD8B57A18E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9">
    <w:name w:val="737A13056B254584977E67B860CA415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2">
    <w:name w:val="F91407E7531047F2B16E22D79A31FA2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9">
    <w:name w:val="68976C2B0456471A8EF2A2CE976D82B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9">
    <w:name w:val="1B82AA105E194D1AB06CF04606E4CE9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9">
    <w:name w:val="F3BCDBFCE2514F9098D29F71F06255B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9">
    <w:name w:val="57A668C18B074086B1EB341C42164A9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9">
    <w:name w:val="7B104E6775B74EBDA29EA96FBB57AC0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9">
    <w:name w:val="4BDCBF05607D4DD9A15B89347DEC162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9">
    <w:name w:val="AAF1E317D4F949268592B306E54247E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9">
    <w:name w:val="930A4725DDA54BA9893400606A2FF18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9">
    <w:name w:val="F816B4A1D53046B9B83E271A1D82EC7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9">
    <w:name w:val="836D6B5697FE478C8CD7972A735FCBE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9">
    <w:name w:val="216DA3984E2D4714A86C17FD8A16C35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9">
    <w:name w:val="041F1C53CF154DB8922490D95804FA6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9">
    <w:name w:val="B0CBA287DDC940C6BF7B983CD663F46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9">
    <w:name w:val="7E412FD19AFF4C628EC37737AD83B98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9">
    <w:name w:val="91BC3F5258E9467286F80B02F4DF46E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9">
    <w:name w:val="05E5631BA8E64359A121C25847478BF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9">
    <w:name w:val="BE7FE4022E874169B42F942369F13C6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9">
    <w:name w:val="26418A5A65CF484CB9FA24C02BD805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9">
    <w:name w:val="59F98D2F86EE4B5CAFCD71A552B4892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9">
    <w:name w:val="F0028F1080944B8A8511AD09AA43D2D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9">
    <w:name w:val="6D06A401AD774984B2B96D3BA1B91ED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3">
    <w:name w:val="D409ED53814F4D2EB01C7D935F9E78B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3">
    <w:name w:val="F8EFA1D2635B453584AA9F906E6C916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3">
    <w:name w:val="CEE30FD9E81B47AEBD83011AA180155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3">
    <w:name w:val="689072BDEBCC472792F44B1BD871495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3">
    <w:name w:val="147A328AB72A4B448DCAA8B908A70C3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3">
    <w:name w:val="2782CB2854B84E5A9594AB4316D51E3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3">
    <w:name w:val="E0C5667949D6453595FB0BF5296B8BD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3">
    <w:name w:val="59D1D08DD2DC4F5BA96E489D76607A2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3">
    <w:name w:val="55B0DD68B299432A9900B74FBC4463B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9">
    <w:name w:val="7F6B6FE17F16407780FFC4C8EDCB4E6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9">
    <w:name w:val="7D8CEC7CA680471C8D0B7D9261D5D1D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9">
    <w:name w:val="1918D2E8451E4420B2AA564060061FD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9">
    <w:name w:val="2782D5A890B34787AD003035CAF7A2D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9">
    <w:name w:val="15462609764A4888A1E1520932074AC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9">
    <w:name w:val="895754762C2C49EC857261B039234D3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9">
    <w:name w:val="A2B31B9256FD4D6EAA386D3AE30200E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9">
    <w:name w:val="001C710F8B06423DB5DD04E9C200170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9">
    <w:name w:val="794F856EC30148B0BC746837632D9F6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9">
    <w:name w:val="6AA658448ECF4905A1E801240C88621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9">
    <w:name w:val="DD5F15DBCC88456E844187C800541A8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9">
    <w:name w:val="E8B0AB14176A4EA0B8201693CE9207D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9">
    <w:name w:val="2E5C540EA6CF41B588B1E6A555B57E9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9">
    <w:name w:val="4D01737B730C4E198EF354F45FD19B5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9">
    <w:name w:val="709D980ED4804D20AEF319C1B72E9A0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9">
    <w:name w:val="28F7A07BB5184976B638AF6A7251921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9">
    <w:name w:val="DD13A68EA17642A5B4DAE3AFEF2F24F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9">
    <w:name w:val="F2EE93D9A54E43A589E06DDC2B5A93E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9">
    <w:name w:val="9544C6A4BA7C46848D4FAC5247FAE1A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9">
    <w:name w:val="144177C0A0F94001A9ABDE979843382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9">
    <w:name w:val="AF1DD88345C24BE3B11CF8AD02577D5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9">
    <w:name w:val="343C86FDA45248B5913B437ABFDDEC3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9">
    <w:name w:val="A0DE12B6AFF64C44B94D61C30E0184C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9">
    <w:name w:val="695ABAF531494B91BE841DCFAE9F6DA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9">
    <w:name w:val="A0A9E38AEDC54D5385A53B57EF0B3AC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9">
    <w:name w:val="27C1E615B00544F48DBD0B2B3C787BC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9">
    <w:name w:val="EA8BE69B376F45CEAE3A9C86A868763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9">
    <w:name w:val="9B570D26C2554A1CA2A3F6824EC71B9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9">
    <w:name w:val="BA1FFFF69B7D432B80AF104BDD406E2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9">
    <w:name w:val="6F87BE4CD8D14FFEA8AD7ECB79B177E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9">
    <w:name w:val="003D917E0CBF4B9DBECEFB91845E67F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9">
    <w:name w:val="B65DDAAB4D7045BFB45DD37B8CCE667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4">
    <w:name w:val="C2354CEA5E024A67B151DC15372BDCC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8">
    <w:name w:val="352A2D8251EA4F35A1F9A6BCCC86122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8">
    <w:name w:val="02121A6BAB9145B4AB68B2E93D854C0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8">
    <w:name w:val="47244E70330D49398057984DE82FC0D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8">
    <w:name w:val="A7C1ADAAE7224C64A6530CD8D4AD24C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8">
    <w:name w:val="0EC3963B63194680983362DE42ECD4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8">
    <w:name w:val="A2F6A6A957304E91B42FAF9B904EDFBB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8">
    <w:name w:val="13159AA80BBF441A975E3A0C76114ADD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8">
    <w:name w:val="BB8BA513529C480F943FDFDF593516B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586E128514490983E68534B4288CC7">
    <w:name w:val="D6586E128514490983E68534B4288CC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1">
    <w:name w:val="93E584F98D8D4DFE9D7197BA76B0C076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1">
    <w:name w:val="B04AF9A650F241F887D6BC5FF72B006B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7">
    <w:name w:val="F071405270664A55800FB2EF61376BB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7">
    <w:name w:val="D0A58C4196C54A7594F079D3C6F2500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6">
    <w:name w:val="CF7C67B39C8F4BD49E5E1386B36C6280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7">
    <w:name w:val="E9FFAF53B0354722944BA50B138B722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6">
    <w:name w:val="10F310499C5D419DA89A0698890DDD66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3">
    <w:name w:val="D58022FD5FF443DAB9AB0B6A0CF53891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6">
    <w:name w:val="B355DFF51F88479DAC68CA35723A3165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4">
    <w:name w:val="FB26C637C6A44304B8C5F8CF36AAF7E2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5">
    <w:name w:val="3726431301CB4FEA97F1232545244DEE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3">
    <w:name w:val="F5F004B081F24C07B4395AEE43AFB70E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3">
    <w:name w:val="62D0963314F64171B33D84210FF89B08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6">
    <w:name w:val="7F5BD21B5D3C404DAE718E5B94ADEEF0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0">
    <w:name w:val="AA4BF3AC33FE43898EECB6C197F609EF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3">
    <w:name w:val="F0CAD4F88D76444CA67CAB5AF41BE1EE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3">
    <w:name w:val="D4DF775EAB714AEB89D61008B3EAADC1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3">
    <w:name w:val="349AD71650B1435D847F143744AC2D2D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3">
    <w:name w:val="37E10612CAF8437799FC1FC9D26E175B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6">
    <w:name w:val="38A026EDCE9840799D6D28592EDBA4F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0">
    <w:name w:val="D6DF5C1E2F5648609977745455739C6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0">
    <w:name w:val="6DFE0050DFB44BA7B4F26F976C7582C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3">
    <w:name w:val="DFFE157B2CB64177B1445A6BA8A0E33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0">
    <w:name w:val="CFED4A1BB8444806A9DD3159BF71A33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3">
    <w:name w:val="833C69A3C2CD465782ED9ADA28E09DF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3">
    <w:name w:val="164BFC4576ED49A4A3FE6BB0533ABFF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0">
    <w:name w:val="3FAAF483B5C5484C8943C9BB784C3FB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3">
    <w:name w:val="230817F309174201B106F5B24D5983A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3">
    <w:name w:val="ED422EF2BDF3494FA467D73B29312405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0">
    <w:name w:val="E06BEF6B36354CCFBC7A641CE5214D1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3">
    <w:name w:val="3F5547D9648E40F79F47006C127B4919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3">
    <w:name w:val="7341DF519F5748E4B90958370B3501E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0">
    <w:name w:val="708E04D0459B4FA1923C41AB706F38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3">
    <w:name w:val="8581278DC92747A5A8F6A36695FB737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3">
    <w:name w:val="0CFCBA66C23649189E44ED5F82F1034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0">
    <w:name w:val="212CA21631454B508E9489DF5298CF3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3">
    <w:name w:val="D98F5E93E7FA4AB588841E2A96EE70C5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3">
    <w:name w:val="A61CF6689BCD42C08BBA33076DB927E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0">
    <w:name w:val="0E77062444C843ACB85DF7C15C75651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3">
    <w:name w:val="820F7E24B52F483C8F6CC5386E8A540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3">
    <w:name w:val="F6534F73ACCE45EBBD7BAB759DC247C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0">
    <w:name w:val="83503EBA474547D2B22F2A85FF4E746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3">
    <w:name w:val="10F61119924C4DC29FE77BEECD77B24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3">
    <w:name w:val="9CE393BA98424DF6AB33D30952CB4F2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0">
    <w:name w:val="2BB97FD68AEC4963A5E4E38E5A5574C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3">
    <w:name w:val="58DAA27FAD0840B891BCC67656C585B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3">
    <w:name w:val="0CF40B2EC2924A51A7E2A0699C49300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0">
    <w:name w:val="DD9EBF11838A47FBB00C8D0DA37B338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3">
    <w:name w:val="AE0998B272AE4A5CAD0971068FC1AFF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3">
    <w:name w:val="A7A87055815941CD8EC2C8422C609886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0">
    <w:name w:val="3CDCB94D02774D6A80DD28406972073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3">
    <w:name w:val="D2EEDB3435604A669655575C7976DFA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3">
    <w:name w:val="897903EFFF184D5FB18C41C77329E64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0">
    <w:name w:val="26AD2E40133D46259661B043C2FD4A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3">
    <w:name w:val="FDF9A48B413E4F2BA998E3AEE5C32DA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3">
    <w:name w:val="D5C756C7046441FBAC51FF017100BDD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0">
    <w:name w:val="330CC426077C45E49EFA9D2E5CDDA0F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3">
    <w:name w:val="1E7D5F76F9F240C59415ADE5F5C5C91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3">
    <w:name w:val="1167557FAD3D4407B2B1D2F745FCF3A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0">
    <w:name w:val="47138DC6532A42189EBFDCC1182275F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3">
    <w:name w:val="B084B927CF3A4F5CA770C106F5F3DC4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3">
    <w:name w:val="5A642895961B4A4B8BF50B500F94DDB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0">
    <w:name w:val="92F6005A27DA4D43B9493D220F75E94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3">
    <w:name w:val="6E4E57D15DF740C0B637BAABBD361946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3">
    <w:name w:val="E67D83978DDD448D834CAAD22BBA862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0">
    <w:name w:val="E2E9FF6F3D60462DB187C7F68063620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3">
    <w:name w:val="CADD8CDD6B3A4CC8A5367D0F35955EC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3">
    <w:name w:val="FEA9268B125744AB9A077BDFA58A6A0B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0">
    <w:name w:val="32262C4A92374C35A7AC8E7BADE6F79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3">
    <w:name w:val="DB4582357E0F4DBBAF3E0A5FD47D2A2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0">
    <w:name w:val="A403CD1C93864005BD3B2330DD784F7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0">
    <w:name w:val="0299B864E80A4479AD892BA683F7850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0">
    <w:name w:val="D5D1518A9DF64991ACC91E152343D42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0">
    <w:name w:val="FAFA5957EDF14395BB86A971F3F0560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0">
    <w:name w:val="D5DB0B1EA3284564B816DC252A1E8AB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3">
    <w:name w:val="989F3DDA0EA34B209C6DADD2D88F9D5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0">
    <w:name w:val="79EBB7E68AD14C6CA65EEBFDCAD5170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0">
    <w:name w:val="A00576EA0CA54E6B98E23983BF56C2A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0">
    <w:name w:val="AE01579704EB4EF0A735CE09C662FD3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0">
    <w:name w:val="0CF4F8505E8647298D204DD8B57A18E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0">
    <w:name w:val="737A13056B254584977E67B860CA415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3">
    <w:name w:val="F91407E7531047F2B16E22D79A31FA2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0">
    <w:name w:val="68976C2B0456471A8EF2A2CE976D82B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0">
    <w:name w:val="1B82AA105E194D1AB06CF04606E4CE9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0">
    <w:name w:val="F3BCDBFCE2514F9098D29F71F06255B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0">
    <w:name w:val="57A668C18B074086B1EB341C42164A9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0">
    <w:name w:val="7B104E6775B74EBDA29EA96FBB57AC0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0">
    <w:name w:val="4BDCBF05607D4DD9A15B89347DEC162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0">
    <w:name w:val="AAF1E317D4F949268592B306E54247E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0">
    <w:name w:val="930A4725DDA54BA9893400606A2FF18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0">
    <w:name w:val="F816B4A1D53046B9B83E271A1D82EC7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0">
    <w:name w:val="836D6B5697FE478C8CD7972A735FCBE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0">
    <w:name w:val="216DA3984E2D4714A86C17FD8A16C35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0">
    <w:name w:val="041F1C53CF154DB8922490D95804FA6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0">
    <w:name w:val="B0CBA287DDC940C6BF7B983CD663F46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0">
    <w:name w:val="7E412FD19AFF4C628EC37737AD83B98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0">
    <w:name w:val="91BC3F5258E9467286F80B02F4DF46E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0">
    <w:name w:val="05E5631BA8E64359A121C25847478BF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0">
    <w:name w:val="BE7FE4022E874169B42F942369F13C6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0">
    <w:name w:val="26418A5A65CF484CB9FA24C02BD805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0">
    <w:name w:val="59F98D2F86EE4B5CAFCD71A552B4892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0">
    <w:name w:val="F0028F1080944B8A8511AD09AA43D2D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0">
    <w:name w:val="6D06A401AD774984B2B96D3BA1B91ED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4">
    <w:name w:val="D409ED53814F4D2EB01C7D935F9E78B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4">
    <w:name w:val="F8EFA1D2635B453584AA9F906E6C916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4">
    <w:name w:val="CEE30FD9E81B47AEBD83011AA180155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4">
    <w:name w:val="689072BDEBCC472792F44B1BD871495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4">
    <w:name w:val="147A328AB72A4B448DCAA8B908A70C3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4">
    <w:name w:val="2782CB2854B84E5A9594AB4316D51E3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4">
    <w:name w:val="E0C5667949D6453595FB0BF5296B8BD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4">
    <w:name w:val="59D1D08DD2DC4F5BA96E489D76607A2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4">
    <w:name w:val="55B0DD68B299432A9900B74FBC4463B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0">
    <w:name w:val="7F6B6FE17F16407780FFC4C8EDCB4E6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0">
    <w:name w:val="7D8CEC7CA680471C8D0B7D9261D5D1D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0">
    <w:name w:val="1918D2E8451E4420B2AA564060061FD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0">
    <w:name w:val="2782D5A890B34787AD003035CAF7A2D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0">
    <w:name w:val="15462609764A4888A1E1520932074AC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0">
    <w:name w:val="895754762C2C49EC857261B039234D3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0">
    <w:name w:val="A2B31B9256FD4D6EAA386D3AE30200E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0">
    <w:name w:val="001C710F8B06423DB5DD04E9C200170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0">
    <w:name w:val="794F856EC30148B0BC746837632D9F6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0">
    <w:name w:val="6AA658448ECF4905A1E801240C88621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0">
    <w:name w:val="DD5F15DBCC88456E844187C800541A8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0">
    <w:name w:val="E8B0AB14176A4EA0B8201693CE9207D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0">
    <w:name w:val="2E5C540EA6CF41B588B1E6A555B57E9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0">
    <w:name w:val="4D01737B730C4E198EF354F45FD19B5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0">
    <w:name w:val="709D980ED4804D20AEF319C1B72E9A0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0">
    <w:name w:val="28F7A07BB5184976B638AF6A7251921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0">
    <w:name w:val="DD13A68EA17642A5B4DAE3AFEF2F24F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0">
    <w:name w:val="F2EE93D9A54E43A589E06DDC2B5A93E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0">
    <w:name w:val="9544C6A4BA7C46848D4FAC5247FAE1A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0">
    <w:name w:val="144177C0A0F94001A9ABDE979843382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0">
    <w:name w:val="AF1DD88345C24BE3B11CF8AD02577D5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0">
    <w:name w:val="343C86FDA45248B5913B437ABFDDEC3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0">
    <w:name w:val="A0DE12B6AFF64C44B94D61C30E0184C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0">
    <w:name w:val="695ABAF531494B91BE841DCFAE9F6DA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0">
    <w:name w:val="A0A9E38AEDC54D5385A53B57EF0B3AC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0">
    <w:name w:val="27C1E615B00544F48DBD0B2B3C787BC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0">
    <w:name w:val="EA8BE69B376F45CEAE3A9C86A868763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0">
    <w:name w:val="9B570D26C2554A1CA2A3F6824EC71B9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0">
    <w:name w:val="BA1FFFF69B7D432B80AF104BDD406E2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0">
    <w:name w:val="6F87BE4CD8D14FFEA8AD7ECB79B177E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0">
    <w:name w:val="003D917E0CBF4B9DBECEFB91845E67F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0">
    <w:name w:val="B65DDAAB4D7045BFB45DD37B8CCE667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5">
    <w:name w:val="C2354CEA5E024A67B151DC15372BDCC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9">
    <w:name w:val="352A2D8251EA4F35A1F9A6BCCC86122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9">
    <w:name w:val="02121A6BAB9145B4AB68B2E93D854C0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9">
    <w:name w:val="47244E70330D49398057984DE82FC0D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9">
    <w:name w:val="A7C1ADAAE7224C64A6530CD8D4AD24C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9">
    <w:name w:val="0EC3963B63194680983362DE42ECD4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9">
    <w:name w:val="A2F6A6A957304E91B42FAF9B904EDFBB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9">
    <w:name w:val="13159AA80BBF441A975E3A0C76114ADD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9">
    <w:name w:val="BB8BA513529C480F943FDFDF593516B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8">
    <w:name w:val="F071405270664A55800FB2EF61376BB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8">
    <w:name w:val="D0A58C4196C54A7594F079D3C6F2500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7">
    <w:name w:val="CF7C67B39C8F4BD49E5E1386B36C6280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8">
    <w:name w:val="E9FFAF53B0354722944BA50B138B722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7">
    <w:name w:val="10F310499C5D419DA89A0698890DDD66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4">
    <w:name w:val="D58022FD5FF443DAB9AB0B6A0CF53891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7">
    <w:name w:val="B355DFF51F88479DAC68CA35723A3165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5">
    <w:name w:val="FB26C637C6A44304B8C5F8CF36AAF7E2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6">
    <w:name w:val="3726431301CB4FEA97F1232545244DEE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4">
    <w:name w:val="F5F004B081F24C07B4395AEE43AFB70E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4">
    <w:name w:val="62D0963314F64171B33D84210FF89B08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7">
    <w:name w:val="7F5BD21B5D3C404DAE718E5B94ADEEF0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1">
    <w:name w:val="AA4BF3AC33FE43898EECB6C197F609EF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4">
    <w:name w:val="F0CAD4F88D76444CA67CAB5AF41BE1EE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4">
    <w:name w:val="D4DF775EAB714AEB89D61008B3EAADC1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4">
    <w:name w:val="349AD71650B1435D847F143744AC2D2D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4">
    <w:name w:val="37E10612CAF8437799FC1FC9D26E175B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7">
    <w:name w:val="38A026EDCE9840799D6D28592EDBA4F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1">
    <w:name w:val="D6DF5C1E2F5648609977745455739C6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1">
    <w:name w:val="6DFE0050DFB44BA7B4F26F976C7582C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4">
    <w:name w:val="DFFE157B2CB64177B1445A6BA8A0E33D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1">
    <w:name w:val="CFED4A1BB8444806A9DD3159BF71A33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4">
    <w:name w:val="833C69A3C2CD465782ED9ADA28E09DF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4">
    <w:name w:val="164BFC4576ED49A4A3FE6BB0533ABFF0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1">
    <w:name w:val="3FAAF483B5C5484C8943C9BB784C3FB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4">
    <w:name w:val="230817F309174201B106F5B24D5983A3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4">
    <w:name w:val="ED422EF2BDF3494FA467D73B29312405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1">
    <w:name w:val="E06BEF6B36354CCFBC7A641CE5214D1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4">
    <w:name w:val="3F5547D9648E40F79F47006C127B4919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4">
    <w:name w:val="7341DF519F5748E4B90958370B3501E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1">
    <w:name w:val="708E04D0459B4FA1923C41AB706F38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4">
    <w:name w:val="8581278DC92747A5A8F6A36695FB737D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4">
    <w:name w:val="0CFCBA66C23649189E44ED5F82F10344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1">
    <w:name w:val="212CA21631454B508E9489DF5298CF3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4">
    <w:name w:val="D98F5E93E7FA4AB588841E2A96EE70C5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4">
    <w:name w:val="A61CF6689BCD42C08BBA33076DB927E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1">
    <w:name w:val="0E77062444C843ACB85DF7C15C75651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4">
    <w:name w:val="820F7E24B52F483C8F6CC5386E8A5407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4">
    <w:name w:val="F6534F73ACCE45EBBD7BAB759DC247C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1">
    <w:name w:val="83503EBA474547D2B22F2A85FF4E746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4">
    <w:name w:val="10F61119924C4DC29FE77BEECD77B24E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4">
    <w:name w:val="9CE393BA98424DF6AB33D30952CB4F2E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1">
    <w:name w:val="2BB97FD68AEC4963A5E4E38E5A5574C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4">
    <w:name w:val="58DAA27FAD0840B891BCC67656C585B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4">
    <w:name w:val="0CF40B2EC2924A51A7E2A0699C49300D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1">
    <w:name w:val="DD9EBF11838A47FBB00C8D0DA37B338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4">
    <w:name w:val="AE0998B272AE4A5CAD0971068FC1AFF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4">
    <w:name w:val="A7A87055815941CD8EC2C8422C609886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1">
    <w:name w:val="3CDCB94D02774D6A80DD28406972073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4">
    <w:name w:val="D2EEDB3435604A669655575C7976DFA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4">
    <w:name w:val="897903EFFF184D5FB18C41C77329E64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1">
    <w:name w:val="26AD2E40133D46259661B043C2FD4A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4">
    <w:name w:val="FDF9A48B413E4F2BA998E3AEE5C32DA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4">
    <w:name w:val="D5C756C7046441FBAC51FF017100BDD0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1">
    <w:name w:val="330CC426077C45E49EFA9D2E5CDDA0F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4">
    <w:name w:val="1E7D5F76F9F240C59415ADE5F5C5C91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4">
    <w:name w:val="1167557FAD3D4407B2B1D2F745FCF3A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1">
    <w:name w:val="47138DC6532A42189EBFDCC1182275F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4">
    <w:name w:val="B084B927CF3A4F5CA770C106F5F3DC4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4">
    <w:name w:val="5A642895961B4A4B8BF50B500F94DDB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1">
    <w:name w:val="92F6005A27DA4D43B9493D220F75E94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4">
    <w:name w:val="6E4E57D15DF740C0B637BAABBD361946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4">
    <w:name w:val="E67D83978DDD448D834CAAD22BBA862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1">
    <w:name w:val="E2E9FF6F3D60462DB187C7F68063620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4">
    <w:name w:val="CADD8CDD6B3A4CC8A5367D0F35955EC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4">
    <w:name w:val="FEA9268B125744AB9A077BDFA58A6A0B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1">
    <w:name w:val="32262C4A92374C35A7AC8E7BADE6F79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4">
    <w:name w:val="DB4582357E0F4DBBAF3E0A5FD47D2A2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1">
    <w:name w:val="A403CD1C93864005BD3B2330DD784F7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1">
    <w:name w:val="0299B864E80A4479AD892BA683F7850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1">
    <w:name w:val="D5D1518A9DF64991ACC91E152343D42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1">
    <w:name w:val="FAFA5957EDF14395BB86A971F3F0560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1">
    <w:name w:val="D5DB0B1EA3284564B816DC252A1E8AB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4">
    <w:name w:val="989F3DDA0EA34B209C6DADD2D88F9D54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1">
    <w:name w:val="79EBB7E68AD14C6CA65EEBFDCAD5170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1">
    <w:name w:val="A00576EA0CA54E6B98E23983BF56C2A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1">
    <w:name w:val="AE01579704EB4EF0A735CE09C662FD3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1">
    <w:name w:val="0CF4F8505E8647298D204DD8B57A18E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1">
    <w:name w:val="737A13056B254584977E67B860CA415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4">
    <w:name w:val="F91407E7531047F2B16E22D79A31FA23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1">
    <w:name w:val="68976C2B0456471A8EF2A2CE976D82B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1">
    <w:name w:val="1B82AA105E194D1AB06CF04606E4CE9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1">
    <w:name w:val="F3BCDBFCE2514F9098D29F71F06255B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1">
    <w:name w:val="57A668C18B074086B1EB341C42164A9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1">
    <w:name w:val="7B104E6775B74EBDA29EA96FBB57AC0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1">
    <w:name w:val="4BDCBF05607D4DD9A15B89347DEC162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1">
    <w:name w:val="AAF1E317D4F949268592B306E54247E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1">
    <w:name w:val="930A4725DDA54BA9893400606A2FF18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1">
    <w:name w:val="F816B4A1D53046B9B83E271A1D82EC7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1">
    <w:name w:val="836D6B5697FE478C8CD7972A735FCBE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1">
    <w:name w:val="216DA3984E2D4714A86C17FD8A16C35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1">
    <w:name w:val="041F1C53CF154DB8922490D95804FA6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1">
    <w:name w:val="B0CBA287DDC940C6BF7B983CD663F46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1">
    <w:name w:val="7E412FD19AFF4C628EC37737AD83B98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1">
    <w:name w:val="91BC3F5258E9467286F80B02F4DF46E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1">
    <w:name w:val="05E5631BA8E64359A121C25847478BF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1">
    <w:name w:val="BE7FE4022E874169B42F942369F13C6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1">
    <w:name w:val="26418A5A65CF484CB9FA24C02BD805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1">
    <w:name w:val="59F98D2F86EE4B5CAFCD71A552B4892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1">
    <w:name w:val="F0028F1080944B8A8511AD09AA43D2D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1">
    <w:name w:val="6D06A401AD774984B2B96D3BA1B91ED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5">
    <w:name w:val="D409ED53814F4D2EB01C7D935F9E78B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5">
    <w:name w:val="F8EFA1D2635B453584AA9F906E6C916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5">
    <w:name w:val="CEE30FD9E81B47AEBD83011AA180155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5">
    <w:name w:val="689072BDEBCC472792F44B1BD871495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5">
    <w:name w:val="147A328AB72A4B448DCAA8B908A70C3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5">
    <w:name w:val="2782CB2854B84E5A9594AB4316D51E3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5">
    <w:name w:val="E0C5667949D6453595FB0BF5296B8BD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5">
    <w:name w:val="59D1D08DD2DC4F5BA96E489D76607A2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5">
    <w:name w:val="55B0DD68B299432A9900B74FBC4463B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1">
    <w:name w:val="7F6B6FE17F16407780FFC4C8EDCB4E6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1">
    <w:name w:val="7D8CEC7CA680471C8D0B7D9261D5D1D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1">
    <w:name w:val="1918D2E8451E4420B2AA564060061FD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1">
    <w:name w:val="2782D5A890B34787AD003035CAF7A2D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1">
    <w:name w:val="15462609764A4888A1E1520932074AC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1">
    <w:name w:val="895754762C2C49EC857261B039234D3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1">
    <w:name w:val="A2B31B9256FD4D6EAA386D3AE30200E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1">
    <w:name w:val="001C710F8B06423DB5DD04E9C200170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1">
    <w:name w:val="794F856EC30148B0BC746837632D9F6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1">
    <w:name w:val="6AA658448ECF4905A1E801240C88621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1">
    <w:name w:val="DD5F15DBCC88456E844187C800541A8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1">
    <w:name w:val="E8B0AB14176A4EA0B8201693CE9207D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1">
    <w:name w:val="2E5C540EA6CF41B588B1E6A555B57E9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1">
    <w:name w:val="4D01737B730C4E198EF354F45FD19B5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1">
    <w:name w:val="709D980ED4804D20AEF319C1B72E9A0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1">
    <w:name w:val="28F7A07BB5184976B638AF6A7251921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1">
    <w:name w:val="DD13A68EA17642A5B4DAE3AFEF2F24F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1">
    <w:name w:val="F2EE93D9A54E43A589E06DDC2B5A93E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1">
    <w:name w:val="9544C6A4BA7C46848D4FAC5247FAE1A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1">
    <w:name w:val="144177C0A0F94001A9ABDE979843382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1">
    <w:name w:val="AF1DD88345C24BE3B11CF8AD02577D5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1">
    <w:name w:val="343C86FDA45248B5913B437ABFDDEC3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1">
    <w:name w:val="A0DE12B6AFF64C44B94D61C30E0184C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1">
    <w:name w:val="695ABAF531494B91BE841DCFAE9F6DA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1">
    <w:name w:val="A0A9E38AEDC54D5385A53B57EF0B3AC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1">
    <w:name w:val="27C1E615B00544F48DBD0B2B3C787BC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1">
    <w:name w:val="EA8BE69B376F45CEAE3A9C86A868763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1">
    <w:name w:val="9B570D26C2554A1CA2A3F6824EC71B9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1">
    <w:name w:val="BA1FFFF69B7D432B80AF104BDD406E2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1">
    <w:name w:val="6F87BE4CD8D14FFEA8AD7ECB79B177E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1">
    <w:name w:val="003D917E0CBF4B9DBECEFB91845E67F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1">
    <w:name w:val="B65DDAAB4D7045BFB45DD37B8CCE667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6">
    <w:name w:val="C2354CEA5E024A67B151DC15372BDCC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10">
    <w:name w:val="352A2D8251EA4F35A1F9A6BCCC86122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10">
    <w:name w:val="02121A6BAB9145B4AB68B2E93D854C0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10">
    <w:name w:val="47244E70330D49398057984DE82FC0D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10">
    <w:name w:val="A7C1ADAAE7224C64A6530CD8D4AD24C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10">
    <w:name w:val="0EC3963B63194680983362DE42ECD4E2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10">
    <w:name w:val="A2F6A6A957304E91B42FAF9B904EDFBB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10">
    <w:name w:val="13159AA80BBF441A975E3A0C76114ADD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10">
    <w:name w:val="BB8BA513529C480F943FDFDF593516B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9">
    <w:name w:val="F071405270664A55800FB2EF61376BB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9">
    <w:name w:val="D0A58C4196C54A7594F079D3C6F2500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8">
    <w:name w:val="CF7C67B39C8F4BD49E5E1386B36C6280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9">
    <w:name w:val="E9FFAF53B0354722944BA50B138B722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8">
    <w:name w:val="10F310499C5D419DA89A0698890DDD66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5">
    <w:name w:val="D58022FD5FF443DAB9AB0B6A0CF53891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8">
    <w:name w:val="B355DFF51F88479DAC68CA35723A3165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6">
    <w:name w:val="FB26C637C6A44304B8C5F8CF36AAF7E2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7">
    <w:name w:val="3726431301CB4FEA97F1232545244DEE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5">
    <w:name w:val="F5F004B081F24C07B4395AEE43AFB70E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5">
    <w:name w:val="62D0963314F64171B33D84210FF89B08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8">
    <w:name w:val="7F5BD21B5D3C404DAE718E5B94ADEEF0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2">
    <w:name w:val="AA4BF3AC33FE43898EECB6C197F609EF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5">
    <w:name w:val="F0CAD4F88D76444CA67CAB5AF41BE1EE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5">
    <w:name w:val="D4DF775EAB714AEB89D61008B3EAADC1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5">
    <w:name w:val="349AD71650B1435D847F143744AC2D2D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5">
    <w:name w:val="37E10612CAF8437799FC1FC9D26E175B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8">
    <w:name w:val="38A026EDCE9840799D6D28592EDBA4F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2">
    <w:name w:val="D6DF5C1E2F5648609977745455739C6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2">
    <w:name w:val="6DFE0050DFB44BA7B4F26F976C7582C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5">
    <w:name w:val="DFFE157B2CB64177B1445A6BA8A0E33D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2">
    <w:name w:val="CFED4A1BB8444806A9DD3159BF71A33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5">
    <w:name w:val="833C69A3C2CD465782ED9ADA28E09DF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5">
    <w:name w:val="164BFC4576ED49A4A3FE6BB0533ABFF0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2">
    <w:name w:val="3FAAF483B5C5484C8943C9BB784C3FB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5">
    <w:name w:val="230817F309174201B106F5B24D5983A3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5">
    <w:name w:val="ED422EF2BDF3494FA467D73B29312405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2">
    <w:name w:val="E06BEF6B36354CCFBC7A641CE5214D1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5">
    <w:name w:val="3F5547D9648E40F79F47006C127B4919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5">
    <w:name w:val="7341DF519F5748E4B90958370B3501E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2">
    <w:name w:val="708E04D0459B4FA1923C41AB706F38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5">
    <w:name w:val="8581278DC92747A5A8F6A36695FB737D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5">
    <w:name w:val="0CFCBA66C23649189E44ED5F82F10344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2">
    <w:name w:val="212CA21631454B508E9489DF5298CF3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5">
    <w:name w:val="D98F5E93E7FA4AB588841E2A96EE70C5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5">
    <w:name w:val="A61CF6689BCD42C08BBA33076DB927E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2">
    <w:name w:val="0E77062444C843ACB85DF7C15C75651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5">
    <w:name w:val="820F7E24B52F483C8F6CC5386E8A5407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5">
    <w:name w:val="F6534F73ACCE45EBBD7BAB759DC247C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2">
    <w:name w:val="83503EBA474547D2B22F2A85FF4E746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5">
    <w:name w:val="10F61119924C4DC29FE77BEECD77B24E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5">
    <w:name w:val="9CE393BA98424DF6AB33D30952CB4F2E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2">
    <w:name w:val="2BB97FD68AEC4963A5E4E38E5A5574C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5">
    <w:name w:val="58DAA27FAD0840B891BCC67656C585B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5">
    <w:name w:val="0CF40B2EC2924A51A7E2A0699C49300D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2">
    <w:name w:val="DD9EBF11838A47FBB00C8D0DA37B338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5">
    <w:name w:val="AE0998B272AE4A5CAD0971068FC1AFF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5">
    <w:name w:val="A7A87055815941CD8EC2C8422C609886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2">
    <w:name w:val="3CDCB94D02774D6A80DD28406972073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5">
    <w:name w:val="D2EEDB3435604A669655575C7976DFA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5">
    <w:name w:val="897903EFFF184D5FB18C41C77329E64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2">
    <w:name w:val="26AD2E40133D46259661B043C2FD4A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5">
    <w:name w:val="FDF9A48B413E4F2BA998E3AEE5C32DA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5">
    <w:name w:val="D5C756C7046441FBAC51FF017100BDD0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2">
    <w:name w:val="330CC426077C45E49EFA9D2E5CDDA0F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5">
    <w:name w:val="1E7D5F76F9F240C59415ADE5F5C5C91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5">
    <w:name w:val="1167557FAD3D4407B2B1D2F745FCF3A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2">
    <w:name w:val="47138DC6532A42189EBFDCC1182275F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5">
    <w:name w:val="B084B927CF3A4F5CA770C106F5F3DC4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5">
    <w:name w:val="5A642895961B4A4B8BF50B500F94DDB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2">
    <w:name w:val="92F6005A27DA4D43B9493D220F75E94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5">
    <w:name w:val="6E4E57D15DF740C0B637BAABBD361946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5">
    <w:name w:val="E67D83978DDD448D834CAAD22BBA862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2">
    <w:name w:val="E2E9FF6F3D60462DB187C7F68063620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5">
    <w:name w:val="CADD8CDD6B3A4CC8A5367D0F35955EC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5">
    <w:name w:val="FEA9268B125744AB9A077BDFA58A6A0B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2">
    <w:name w:val="32262C4A92374C35A7AC8E7BADE6F79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5">
    <w:name w:val="DB4582357E0F4DBBAF3E0A5FD47D2A2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2">
    <w:name w:val="A403CD1C93864005BD3B2330DD784F7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2">
    <w:name w:val="0299B864E80A4479AD892BA683F7850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2">
    <w:name w:val="D5D1518A9DF64991ACC91E152343D42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2">
    <w:name w:val="FAFA5957EDF14395BB86A971F3F0560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2">
    <w:name w:val="D5DB0B1EA3284564B816DC252A1E8AB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5">
    <w:name w:val="989F3DDA0EA34B209C6DADD2D88F9D54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2">
    <w:name w:val="79EBB7E68AD14C6CA65EEBFDCAD5170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2">
    <w:name w:val="A00576EA0CA54E6B98E23983BF56C2A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2">
    <w:name w:val="AE01579704EB4EF0A735CE09C662FD3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2">
    <w:name w:val="0CF4F8505E8647298D204DD8B57A18E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2">
    <w:name w:val="737A13056B254584977E67B860CA415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5">
    <w:name w:val="F91407E7531047F2B16E22D79A31FA23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2">
    <w:name w:val="68976C2B0456471A8EF2A2CE976D82B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2">
    <w:name w:val="1B82AA105E194D1AB06CF04606E4CE9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2">
    <w:name w:val="F3BCDBFCE2514F9098D29F71F06255B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2">
    <w:name w:val="57A668C18B074086B1EB341C42164A9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2">
    <w:name w:val="7B104E6775B74EBDA29EA96FBB57AC0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2">
    <w:name w:val="4BDCBF05607D4DD9A15B89347DEC162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2">
    <w:name w:val="AAF1E317D4F949268592B306E54247E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2">
    <w:name w:val="930A4725DDA54BA9893400606A2FF18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2">
    <w:name w:val="F816B4A1D53046B9B83E271A1D82EC7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2">
    <w:name w:val="836D6B5697FE478C8CD7972A735FCBE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2">
    <w:name w:val="216DA3984E2D4714A86C17FD8A16C35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2">
    <w:name w:val="041F1C53CF154DB8922490D95804FA6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2">
    <w:name w:val="B0CBA287DDC940C6BF7B983CD663F46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2">
    <w:name w:val="7E412FD19AFF4C628EC37737AD83B98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2">
    <w:name w:val="91BC3F5258E9467286F80B02F4DF46E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2">
    <w:name w:val="05E5631BA8E64359A121C25847478BF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2">
    <w:name w:val="BE7FE4022E874169B42F942369F13C6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2">
    <w:name w:val="26418A5A65CF484CB9FA24C02BD805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2">
    <w:name w:val="59F98D2F86EE4B5CAFCD71A552B4892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2">
    <w:name w:val="F0028F1080944B8A8511AD09AA43D2D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2">
    <w:name w:val="6D06A401AD774984B2B96D3BA1B91ED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6">
    <w:name w:val="D409ED53814F4D2EB01C7D935F9E78B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6">
    <w:name w:val="F8EFA1D2635B453584AA9F906E6C916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6">
    <w:name w:val="CEE30FD9E81B47AEBD83011AA180155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6">
    <w:name w:val="689072BDEBCC472792F44B1BD871495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6">
    <w:name w:val="147A328AB72A4B448DCAA8B908A70C3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6">
    <w:name w:val="2782CB2854B84E5A9594AB4316D51E3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6">
    <w:name w:val="E0C5667949D6453595FB0BF5296B8BD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6">
    <w:name w:val="59D1D08DD2DC4F5BA96E489D76607A2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6">
    <w:name w:val="55B0DD68B299432A9900B74FBC4463B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2">
    <w:name w:val="7F6B6FE17F16407780FFC4C8EDCB4E6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2">
    <w:name w:val="7D8CEC7CA680471C8D0B7D9261D5D1D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2">
    <w:name w:val="1918D2E8451E4420B2AA564060061FD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2">
    <w:name w:val="2782D5A890B34787AD003035CAF7A2D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2">
    <w:name w:val="15462609764A4888A1E1520932074AC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2">
    <w:name w:val="895754762C2C49EC857261B039234D3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2">
    <w:name w:val="A2B31B9256FD4D6EAA386D3AE30200E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2">
    <w:name w:val="001C710F8B06423DB5DD04E9C200170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2">
    <w:name w:val="794F856EC30148B0BC746837632D9F6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2">
    <w:name w:val="6AA658448ECF4905A1E801240C88621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2">
    <w:name w:val="DD5F15DBCC88456E844187C800541A8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2">
    <w:name w:val="E8B0AB14176A4EA0B8201693CE9207D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2">
    <w:name w:val="2E5C540EA6CF41B588B1E6A555B57E9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2">
    <w:name w:val="4D01737B730C4E198EF354F45FD19B5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2">
    <w:name w:val="709D980ED4804D20AEF319C1B72E9A0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2">
    <w:name w:val="28F7A07BB5184976B638AF6A7251921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2">
    <w:name w:val="DD13A68EA17642A5B4DAE3AFEF2F24F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2">
    <w:name w:val="F2EE93D9A54E43A589E06DDC2B5A93E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2">
    <w:name w:val="9544C6A4BA7C46848D4FAC5247FAE1A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2">
    <w:name w:val="144177C0A0F94001A9ABDE979843382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2">
    <w:name w:val="AF1DD88345C24BE3B11CF8AD02577D5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2">
    <w:name w:val="343C86FDA45248B5913B437ABFDDEC3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2">
    <w:name w:val="A0DE12B6AFF64C44B94D61C30E0184C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2">
    <w:name w:val="695ABAF531494B91BE841DCFAE9F6DA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2">
    <w:name w:val="A0A9E38AEDC54D5385A53B57EF0B3AC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2">
    <w:name w:val="27C1E615B00544F48DBD0B2B3C787BC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2">
    <w:name w:val="EA8BE69B376F45CEAE3A9C86A868763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2">
    <w:name w:val="9B570D26C2554A1CA2A3F6824EC71B9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2">
    <w:name w:val="BA1FFFF69B7D432B80AF104BDD406E2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2">
    <w:name w:val="6F87BE4CD8D14FFEA8AD7ECB79B177E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2">
    <w:name w:val="003D917E0CBF4B9DBECEFB91845E67F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2">
    <w:name w:val="B65DDAAB4D7045BFB45DD37B8CCE667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7">
    <w:name w:val="C2354CEA5E024A67B151DC15372BDCC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11">
    <w:name w:val="352A2D8251EA4F35A1F9A6BCCC86122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11">
    <w:name w:val="02121A6BAB9145B4AB68B2E93D854C0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11">
    <w:name w:val="47244E70330D49398057984DE82FC0D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11">
    <w:name w:val="A7C1ADAAE7224C64A6530CD8D4AD24C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11">
    <w:name w:val="0EC3963B63194680983362DE42ECD4E2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11">
    <w:name w:val="A2F6A6A957304E91B42FAF9B904EDFBB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11">
    <w:name w:val="13159AA80BBF441A975E3A0C76114ADD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11">
    <w:name w:val="BB8BA513529C480F943FDFDF593516B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2">
    <w:name w:val="93E584F98D8D4DFE9D7197BA76B0C076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2">
    <w:name w:val="B04AF9A650F241F887D6BC5FF72B006B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CB63769A454B3495AB8F02A57F9E12">
    <w:name w:val="47CB63769A454B3495AB8F02A57F9E12"/>
    <w:rsid w:val="002B25BD"/>
  </w:style>
  <w:style w:type="paragraph" w:customStyle="1" w:styleId="54DF2E9DC0ED46C4962170D64AF44EF5">
    <w:name w:val="54DF2E9DC0ED46C4962170D64AF44EF5"/>
    <w:rsid w:val="002B25BD"/>
  </w:style>
  <w:style w:type="paragraph" w:customStyle="1" w:styleId="ED982569131846FE99C8F6AC2D201B5F">
    <w:name w:val="ED982569131846FE99C8F6AC2D201B5F"/>
    <w:rsid w:val="002B25BD"/>
  </w:style>
  <w:style w:type="paragraph" w:customStyle="1" w:styleId="C502906AAEDC4A5A84C0C31258EB4733">
    <w:name w:val="C502906AAEDC4A5A84C0C31258EB4733"/>
    <w:rsid w:val="002B25BD"/>
  </w:style>
  <w:style w:type="paragraph" w:customStyle="1" w:styleId="F071405270664A55800FB2EF61376BB920">
    <w:name w:val="F071405270664A55800FB2EF61376BB9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20">
    <w:name w:val="D0A58C4196C54A7594F079D3C6F25009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9">
    <w:name w:val="CF7C67B39C8F4BD49E5E1386B36C6280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20">
    <w:name w:val="E9FFAF53B0354722944BA50B138B7228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9">
    <w:name w:val="10F310499C5D419DA89A0698890DDD66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6">
    <w:name w:val="D58022FD5FF443DAB9AB0B6A0CF53891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9">
    <w:name w:val="B355DFF51F88479DAC68CA35723A3165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7">
    <w:name w:val="FB26C637C6A44304B8C5F8CF36AAF7E2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8">
    <w:name w:val="3726431301CB4FEA97F1232545244DEE4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6">
    <w:name w:val="F5F004B081F24C07B4395AEE43AFB70E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6">
    <w:name w:val="62D0963314F64171B33D84210FF89B08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9">
    <w:name w:val="7F5BD21B5D3C404DAE718E5B94ADEEF0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3">
    <w:name w:val="AA4BF3AC33FE43898EECB6C197F609EF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6">
    <w:name w:val="F0CAD4F88D76444CA67CAB5AF41BE1EE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6">
    <w:name w:val="D4DF775EAB714AEB89D61008B3EAADC1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6">
    <w:name w:val="349AD71650B1435D847F143744AC2D2D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6">
    <w:name w:val="37E10612CAF8437799FC1FC9D26E175B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9">
    <w:name w:val="38A026EDCE9840799D6D28592EDBA4F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3">
    <w:name w:val="D6DF5C1E2F5648609977745455739C6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3">
    <w:name w:val="6DFE0050DFB44BA7B4F26F976C7582C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6">
    <w:name w:val="DFFE157B2CB64177B1445A6BA8A0E33D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3">
    <w:name w:val="CFED4A1BB8444806A9DD3159BF71A33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6">
    <w:name w:val="833C69A3C2CD465782ED9ADA28E09DF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6">
    <w:name w:val="164BFC4576ED49A4A3FE6BB0533ABFF0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3">
    <w:name w:val="3FAAF483B5C5484C8943C9BB784C3FB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6">
    <w:name w:val="230817F309174201B106F5B24D5983A3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6">
    <w:name w:val="ED422EF2BDF3494FA467D73B29312405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3">
    <w:name w:val="E06BEF6B36354CCFBC7A641CE5214D1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6">
    <w:name w:val="3F5547D9648E40F79F47006C127B4919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6">
    <w:name w:val="7341DF519F5748E4B90958370B3501E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3">
    <w:name w:val="708E04D0459B4FA1923C41AB706F384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6">
    <w:name w:val="8581278DC92747A5A8F6A36695FB737D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6">
    <w:name w:val="0CFCBA66C23649189E44ED5F82F10344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3">
    <w:name w:val="212CA21631454B508E9489DF5298CF3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6">
    <w:name w:val="D98F5E93E7FA4AB588841E2A96EE70C5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6">
    <w:name w:val="A61CF6689BCD42C08BBA33076DB927E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3">
    <w:name w:val="0E77062444C843ACB85DF7C15C75651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6">
    <w:name w:val="820F7E24B52F483C8F6CC5386E8A5407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6">
    <w:name w:val="F6534F73ACCE45EBBD7BAB759DC247C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3">
    <w:name w:val="83503EBA474547D2B22F2A85FF4E746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6">
    <w:name w:val="10F61119924C4DC29FE77BEECD77B24E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6">
    <w:name w:val="9CE393BA98424DF6AB33D30952CB4F2E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3">
    <w:name w:val="2BB97FD68AEC4963A5E4E38E5A5574C6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6">
    <w:name w:val="58DAA27FAD0840B891BCC67656C585B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6">
    <w:name w:val="0CF40B2EC2924A51A7E2A0699C49300D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3">
    <w:name w:val="DD9EBF11838A47FBB00C8D0DA37B338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6">
    <w:name w:val="AE0998B272AE4A5CAD0971068FC1AFF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6">
    <w:name w:val="A7A87055815941CD8EC2C8422C609886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3">
    <w:name w:val="3CDCB94D02774D6A80DD284069720739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6">
    <w:name w:val="D2EEDB3435604A669655575C7976DFA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6">
    <w:name w:val="897903EFFF184D5FB18C41C77329E64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3">
    <w:name w:val="26AD2E40133D46259661B043C2FD4A4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6">
    <w:name w:val="FDF9A48B413E4F2BA998E3AEE5C32DA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6">
    <w:name w:val="D5C756C7046441FBAC51FF017100BDD0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3">
    <w:name w:val="330CC426077C45E49EFA9D2E5CDDA0F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6">
    <w:name w:val="1E7D5F76F9F240C59415ADE5F5C5C91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6">
    <w:name w:val="1167557FAD3D4407B2B1D2F745FCF3A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3">
    <w:name w:val="47138DC6532A42189EBFDCC1182275F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6">
    <w:name w:val="B084B927CF3A4F5CA770C106F5F3DC4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6">
    <w:name w:val="5A642895961B4A4B8BF50B500F94DDB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3">
    <w:name w:val="92F6005A27DA4D43B9493D220F75E94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6">
    <w:name w:val="6E4E57D15DF740C0B637BAABBD361946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6">
    <w:name w:val="E67D83978DDD448D834CAAD22BBA862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3">
    <w:name w:val="E2E9FF6F3D60462DB187C7F68063620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6">
    <w:name w:val="CADD8CDD6B3A4CC8A5367D0F35955EC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6">
    <w:name w:val="FEA9268B125744AB9A077BDFA58A6A0B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3">
    <w:name w:val="32262C4A92374C35A7AC8E7BADE6F79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6">
    <w:name w:val="DB4582357E0F4DBBAF3E0A5FD47D2A2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3">
    <w:name w:val="A403CD1C93864005BD3B2330DD784F7F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3">
    <w:name w:val="0299B864E80A4479AD892BA683F7850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3">
    <w:name w:val="D5D1518A9DF64991ACC91E152343D42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3">
    <w:name w:val="FAFA5957EDF14395BB86A971F3F0560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3">
    <w:name w:val="D5DB0B1EA3284564B816DC252A1E8AB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6">
    <w:name w:val="989F3DDA0EA34B209C6DADD2D88F9D54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3">
    <w:name w:val="79EBB7E68AD14C6CA65EEBFDCAD5170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3">
    <w:name w:val="A00576EA0CA54E6B98E23983BF56C2A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3">
    <w:name w:val="AE01579704EB4EF0A735CE09C662FD3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3">
    <w:name w:val="0CF4F8505E8647298D204DD8B57A18E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3">
    <w:name w:val="737A13056B254584977E67B860CA415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6">
    <w:name w:val="F91407E7531047F2B16E22D79A31FA23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3">
    <w:name w:val="68976C2B0456471A8EF2A2CE976D82B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3">
    <w:name w:val="1B82AA105E194D1AB06CF04606E4CE9B13"/>
    <w:rsid w:val="002B25BD"/>
    <w:pPr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95A53B-5CF7-4BFD-AF8C-32EDBF87C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91</Words>
  <Characters>4187</Characters>
  <Application>Microsoft Office Word</Application>
  <DocSecurity>0</DocSecurity>
  <Lines>220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der, Kim</dc:creator>
  <cp:keywords/>
  <dc:description/>
  <cp:lastModifiedBy>Kinder, Kim</cp:lastModifiedBy>
  <cp:revision>2</cp:revision>
  <cp:lastPrinted>2018-01-09T14:22:00Z</cp:lastPrinted>
  <dcterms:created xsi:type="dcterms:W3CDTF">2018-06-12T20:19:00Z</dcterms:created>
  <dcterms:modified xsi:type="dcterms:W3CDTF">2018-06-12T20:19:00Z</dcterms:modified>
</cp:coreProperties>
</file>